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E66AB" w14:textId="62F59F34" w:rsidR="003F0CE8" w:rsidRDefault="00267ABE" w:rsidP="00AA35B8">
      <w:pPr>
        <w:tabs>
          <w:tab w:val="left" w:pos="13111"/>
        </w:tabs>
        <w:jc w:val="center"/>
        <w:rPr>
          <w:sz w:val="16"/>
        </w:rPr>
      </w:pPr>
      <w:r w:rsidRPr="00267ABE">
        <w:rPr>
          <w:noProof/>
          <w:sz w:val="16"/>
        </w:rPr>
        <w:drawing>
          <wp:inline distT="0" distB="0" distL="0" distR="0" wp14:anchorId="03E98555" wp14:editId="01FF1B08">
            <wp:extent cx="3780210" cy="1249374"/>
            <wp:effectExtent l="0" t="0" r="0" b="8255"/>
            <wp:docPr id="6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42A1CF6B-8E9F-4FD8-8D3B-D0773D55EBB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42A1CF6B-8E9F-4FD8-8D3B-D0773D55EBB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l="30991" t="35198" r="23011" b="37775"/>
                    <a:stretch/>
                  </pic:blipFill>
                  <pic:spPr>
                    <a:xfrm>
                      <a:off x="0" y="0"/>
                      <a:ext cx="3793142" cy="1253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BBE1F" w14:textId="07A9F297" w:rsidR="00AA35B8" w:rsidRDefault="00AA35B8" w:rsidP="00AA35B8">
      <w:pPr>
        <w:tabs>
          <w:tab w:val="left" w:pos="13111"/>
        </w:tabs>
        <w:jc w:val="center"/>
        <w:rPr>
          <w:rFonts w:ascii="Raleway ExtraLight" w:hAnsi="Raleway ExtraLight"/>
          <w:color w:val="2F5496"/>
          <w:sz w:val="18"/>
        </w:rPr>
      </w:pPr>
      <w:r w:rsidRPr="003D1663">
        <w:rPr>
          <w:rFonts w:ascii="Raleway ExtraLight" w:hAnsi="Raleway ExtraLight"/>
          <w:color w:val="2F5496"/>
          <w:sz w:val="18"/>
        </w:rPr>
        <w:t xml:space="preserve">O Caminho mais rápido para o </w:t>
      </w:r>
      <w:r w:rsidR="00711742" w:rsidRPr="003D1663">
        <w:rPr>
          <w:rFonts w:ascii="Raleway ExtraLight" w:hAnsi="Raleway ExtraLight"/>
          <w:color w:val="2F5496"/>
          <w:sz w:val="18"/>
        </w:rPr>
        <w:t>l</w:t>
      </w:r>
      <w:r w:rsidRPr="003D1663">
        <w:rPr>
          <w:rFonts w:ascii="Raleway ExtraLight" w:hAnsi="Raleway ExtraLight"/>
          <w:color w:val="2F5496"/>
          <w:sz w:val="18"/>
        </w:rPr>
        <w:t xml:space="preserve">ançamento de </w:t>
      </w:r>
      <w:r w:rsidR="003D1663" w:rsidRPr="003D1663">
        <w:rPr>
          <w:rFonts w:ascii="Raleway ExtraLight" w:hAnsi="Raleway ExtraLight"/>
          <w:color w:val="2F5496"/>
          <w:sz w:val="18"/>
        </w:rPr>
        <w:t>ideias e Projetos da Comunidade Brasileira na Austrália.</w:t>
      </w:r>
    </w:p>
    <w:p w14:paraId="1DCC5064" w14:textId="77777777" w:rsidR="001B50EB" w:rsidRPr="003D1663" w:rsidRDefault="001B50EB" w:rsidP="00AA35B8">
      <w:pPr>
        <w:tabs>
          <w:tab w:val="left" w:pos="13111"/>
        </w:tabs>
        <w:jc w:val="center"/>
        <w:rPr>
          <w:rFonts w:ascii="Raleway ExtraLight" w:hAnsi="Raleway ExtraLight"/>
          <w:color w:val="2F5496"/>
          <w:sz w:val="18"/>
        </w:rPr>
      </w:pPr>
    </w:p>
    <w:p w14:paraId="17C2CED7" w14:textId="4234D562" w:rsidR="003D1663" w:rsidRDefault="003D1663" w:rsidP="00B042DB">
      <w:pPr>
        <w:tabs>
          <w:tab w:val="left" w:pos="13111"/>
        </w:tabs>
        <w:rPr>
          <w:sz w:val="16"/>
        </w:rPr>
      </w:pPr>
    </w:p>
    <w:p w14:paraId="7FEAEE42" w14:textId="72C35C20" w:rsidR="001B50EB" w:rsidRDefault="001B50EB" w:rsidP="00B042DB">
      <w:pPr>
        <w:tabs>
          <w:tab w:val="left" w:pos="13111"/>
        </w:tabs>
        <w:rPr>
          <w:sz w:val="16"/>
        </w:rPr>
      </w:pPr>
    </w:p>
    <w:p w14:paraId="72655D87" w14:textId="77777777" w:rsidR="001B50EB" w:rsidRDefault="001B50EB" w:rsidP="00B042DB">
      <w:pPr>
        <w:tabs>
          <w:tab w:val="left" w:pos="13111"/>
        </w:tabs>
        <w:rPr>
          <w:sz w:val="16"/>
        </w:rPr>
      </w:pPr>
    </w:p>
    <w:p w14:paraId="385E76FB" w14:textId="77777777" w:rsidR="000D0B69" w:rsidRPr="000D0B69" w:rsidRDefault="00AA35B8" w:rsidP="00722B05">
      <w:pPr>
        <w:shd w:val="clear" w:color="auto" w:fill="FFFFFF"/>
        <w:jc w:val="center"/>
        <w:rPr>
          <w:sz w:val="32"/>
          <w:szCs w:val="32"/>
        </w:rPr>
      </w:pPr>
      <w:r w:rsidRPr="000D0B69">
        <w:rPr>
          <w:sz w:val="32"/>
          <w:szCs w:val="32"/>
        </w:rPr>
        <w:t xml:space="preserve">Formulário de aplicação de projetos </w:t>
      </w:r>
    </w:p>
    <w:p w14:paraId="66D4A93F" w14:textId="26702C41" w:rsidR="00AA35B8" w:rsidRPr="000D0B69" w:rsidRDefault="00AA35B8" w:rsidP="00722B05">
      <w:pPr>
        <w:shd w:val="clear" w:color="auto" w:fill="FFFFFF"/>
        <w:jc w:val="center"/>
        <w:rPr>
          <w:sz w:val="32"/>
          <w:szCs w:val="32"/>
        </w:rPr>
      </w:pPr>
      <w:r w:rsidRPr="000D0B69">
        <w:rPr>
          <w:sz w:val="32"/>
          <w:szCs w:val="32"/>
        </w:rPr>
        <w:t>Programa PLATAFORMA BRACCA</w:t>
      </w:r>
    </w:p>
    <w:p w14:paraId="0C9DB054" w14:textId="77777777" w:rsidR="003F0CE8" w:rsidRPr="00EA0F37" w:rsidRDefault="003F0CE8" w:rsidP="003F0CE8">
      <w:pPr>
        <w:jc w:val="center"/>
        <w:rPr>
          <w:rFonts w:ascii="Calibri" w:hAnsi="Calibri"/>
        </w:rPr>
      </w:pPr>
    </w:p>
    <w:p w14:paraId="18822FBB" w14:textId="3E9C6EFD" w:rsidR="003F0CE8" w:rsidRDefault="003F0CE8" w:rsidP="003F0CE8">
      <w:pPr>
        <w:jc w:val="center"/>
        <w:rPr>
          <w:rFonts w:ascii="Calibri" w:hAnsi="Calibri"/>
        </w:rPr>
      </w:pPr>
    </w:p>
    <w:p w14:paraId="3A23D33B" w14:textId="0B6B4E76" w:rsidR="00B042DB" w:rsidRDefault="00B042DB" w:rsidP="003F0CE8">
      <w:pPr>
        <w:jc w:val="center"/>
        <w:rPr>
          <w:rFonts w:ascii="Calibri" w:hAnsi="Calibri"/>
        </w:rPr>
      </w:pPr>
    </w:p>
    <w:p w14:paraId="2EADB80B" w14:textId="29C732ED" w:rsidR="00B042DB" w:rsidRDefault="00B042DB" w:rsidP="003F0CE8">
      <w:pPr>
        <w:jc w:val="center"/>
        <w:rPr>
          <w:rFonts w:ascii="Calibri" w:hAnsi="Calibri"/>
        </w:rPr>
      </w:pPr>
    </w:p>
    <w:p w14:paraId="59F9682A" w14:textId="501E0AB1" w:rsidR="00B042DB" w:rsidRDefault="00B042DB" w:rsidP="003F0CE8">
      <w:pPr>
        <w:jc w:val="center"/>
        <w:rPr>
          <w:rFonts w:ascii="Calibri" w:hAnsi="Calibri"/>
        </w:rPr>
      </w:pPr>
    </w:p>
    <w:p w14:paraId="2B8D16AC" w14:textId="5EAB8D50" w:rsidR="00B042DB" w:rsidRDefault="00B042DB" w:rsidP="003F0CE8">
      <w:pPr>
        <w:jc w:val="center"/>
        <w:rPr>
          <w:rFonts w:ascii="Calibri" w:hAnsi="Calibri"/>
        </w:rPr>
      </w:pPr>
    </w:p>
    <w:p w14:paraId="7DCFD910" w14:textId="77777777" w:rsidR="00B042DB" w:rsidRPr="00EA0F37" w:rsidRDefault="00B042DB" w:rsidP="001B50EB">
      <w:pPr>
        <w:rPr>
          <w:rFonts w:ascii="Calibri" w:hAnsi="Calibri"/>
        </w:rPr>
      </w:pPr>
    </w:p>
    <w:p w14:paraId="556DC8A9" w14:textId="77777777" w:rsidR="000E478D" w:rsidRDefault="003F0CE8" w:rsidP="003F0CE8">
      <w:pPr>
        <w:jc w:val="center"/>
        <w:rPr>
          <w:rFonts w:ascii="Calibri" w:hAnsi="Calibri"/>
          <w:b/>
          <w:u w:val="single"/>
        </w:rPr>
      </w:pPr>
      <w:r w:rsidRPr="00EA0F37">
        <w:rPr>
          <w:rFonts w:ascii="Calibri" w:hAnsi="Calibri"/>
          <w:b/>
          <w:u w:val="single"/>
        </w:rPr>
        <w:t>PROJETO:</w:t>
      </w:r>
    </w:p>
    <w:p w14:paraId="0AA79797" w14:textId="564FD72C" w:rsidR="003F0CE8" w:rsidRPr="00EA0F37" w:rsidRDefault="0061503E" w:rsidP="0061503E">
      <w:pPr>
        <w:jc w:val="center"/>
        <w:rPr>
          <w:rFonts w:ascii="Calibri" w:hAnsi="Calibri"/>
          <w:u w:val="single"/>
        </w:rPr>
      </w:pPr>
      <w:r>
        <w:rPr>
          <w:rFonts w:ascii="Calibri" w:hAnsi="Calibri"/>
          <w:u w:val="single"/>
        </w:rPr>
        <w:t xml:space="preserve">Nome completo do projeto </w:t>
      </w:r>
    </w:p>
    <w:p w14:paraId="5A6F3EEA" w14:textId="77777777" w:rsidR="003F0CE8" w:rsidRPr="00EA0F37" w:rsidRDefault="003F0CE8" w:rsidP="003F0CE8">
      <w:pPr>
        <w:jc w:val="center"/>
        <w:rPr>
          <w:rFonts w:ascii="Calibri" w:hAnsi="Calibri"/>
          <w:u w:val="single"/>
        </w:rPr>
      </w:pPr>
    </w:p>
    <w:p w14:paraId="78CD86A6" w14:textId="77777777" w:rsidR="003F0CE8" w:rsidRPr="00EA0F37" w:rsidRDefault="003F0CE8" w:rsidP="003F0CE8">
      <w:pPr>
        <w:jc w:val="center"/>
        <w:rPr>
          <w:rFonts w:ascii="Calibri" w:hAnsi="Calibri"/>
          <w:u w:val="single"/>
        </w:rPr>
      </w:pPr>
    </w:p>
    <w:p w14:paraId="7FB380DE" w14:textId="77777777" w:rsidR="003F0CE8" w:rsidRPr="00EA0F37" w:rsidRDefault="003F0CE8" w:rsidP="003F0CE8">
      <w:pPr>
        <w:jc w:val="center"/>
        <w:rPr>
          <w:rFonts w:ascii="Calibri" w:hAnsi="Calibri"/>
          <w:u w:val="single"/>
        </w:rPr>
      </w:pPr>
    </w:p>
    <w:p w14:paraId="2463BA83" w14:textId="77777777" w:rsidR="003F0CE8" w:rsidRPr="00EA0F37" w:rsidRDefault="003F0CE8" w:rsidP="003F0CE8">
      <w:pPr>
        <w:jc w:val="center"/>
        <w:rPr>
          <w:rFonts w:ascii="Calibri" w:hAnsi="Calibri"/>
          <w:u w:val="single"/>
        </w:rPr>
      </w:pPr>
    </w:p>
    <w:p w14:paraId="20F702CB" w14:textId="77777777" w:rsidR="003F0CE8" w:rsidRPr="00EA0F37" w:rsidRDefault="003F0CE8" w:rsidP="003F0CE8">
      <w:pPr>
        <w:jc w:val="center"/>
        <w:rPr>
          <w:rFonts w:ascii="Calibri" w:hAnsi="Calibri"/>
          <w:u w:val="single"/>
        </w:rPr>
      </w:pPr>
    </w:p>
    <w:p w14:paraId="3F32D8FF" w14:textId="77777777" w:rsidR="003F0CE8" w:rsidRPr="00EA0F37" w:rsidRDefault="003F0CE8" w:rsidP="003F0CE8">
      <w:pPr>
        <w:jc w:val="center"/>
        <w:rPr>
          <w:rFonts w:ascii="Calibri" w:hAnsi="Calibri"/>
          <w:u w:val="single"/>
        </w:rPr>
      </w:pPr>
    </w:p>
    <w:p w14:paraId="1CBB91C5" w14:textId="77777777" w:rsidR="003F0CE8" w:rsidRPr="00EA0F37" w:rsidRDefault="003F0CE8" w:rsidP="003F0CE8">
      <w:pPr>
        <w:jc w:val="center"/>
        <w:rPr>
          <w:rFonts w:ascii="Calibri" w:hAnsi="Calibri"/>
          <w:b/>
          <w:sz w:val="32"/>
          <w:szCs w:val="32"/>
          <w:u w:val="single"/>
        </w:rPr>
      </w:pPr>
      <w:r w:rsidRPr="00EA0F37">
        <w:rPr>
          <w:rFonts w:ascii="Calibri" w:hAnsi="Calibri"/>
          <w:b/>
          <w:sz w:val="32"/>
          <w:szCs w:val="32"/>
          <w:u w:val="single"/>
        </w:rPr>
        <w:t xml:space="preserve">PLANO DE </w:t>
      </w:r>
    </w:p>
    <w:p w14:paraId="62D3F1F4" w14:textId="77777777" w:rsidR="003F0CE8" w:rsidRPr="00EA0F37" w:rsidRDefault="003F0CE8" w:rsidP="003F0CE8">
      <w:pPr>
        <w:jc w:val="center"/>
        <w:rPr>
          <w:rFonts w:ascii="Calibri" w:hAnsi="Calibri"/>
          <w:b/>
          <w:sz w:val="32"/>
          <w:szCs w:val="32"/>
          <w:u w:val="single"/>
        </w:rPr>
      </w:pPr>
      <w:r w:rsidRPr="00EA0F37">
        <w:rPr>
          <w:rFonts w:ascii="Calibri" w:hAnsi="Calibri"/>
          <w:b/>
          <w:sz w:val="32"/>
          <w:szCs w:val="32"/>
          <w:u w:val="single"/>
        </w:rPr>
        <w:t xml:space="preserve">GERENCIAMENTO </w:t>
      </w:r>
    </w:p>
    <w:p w14:paraId="77F6111A" w14:textId="77777777" w:rsidR="003F0CE8" w:rsidRPr="00EA0F37" w:rsidRDefault="003F0CE8" w:rsidP="003F0CE8">
      <w:pPr>
        <w:jc w:val="center"/>
        <w:rPr>
          <w:rFonts w:ascii="Calibri" w:hAnsi="Calibri"/>
          <w:b/>
          <w:sz w:val="32"/>
          <w:szCs w:val="32"/>
          <w:u w:val="single"/>
        </w:rPr>
      </w:pPr>
      <w:r w:rsidRPr="00EA0F37">
        <w:rPr>
          <w:rFonts w:ascii="Calibri" w:hAnsi="Calibri"/>
          <w:b/>
          <w:sz w:val="32"/>
          <w:szCs w:val="32"/>
          <w:u w:val="single"/>
        </w:rPr>
        <w:t>DE PROJETO</w:t>
      </w:r>
    </w:p>
    <w:p w14:paraId="70452DA7" w14:textId="28F55349" w:rsidR="003D1663" w:rsidRDefault="003D1663" w:rsidP="001B50EB">
      <w:pPr>
        <w:rPr>
          <w:rFonts w:ascii="Calibri" w:hAnsi="Calibri"/>
          <w:b/>
          <w:sz w:val="32"/>
          <w:szCs w:val="32"/>
          <w:u w:val="single"/>
        </w:rPr>
      </w:pPr>
    </w:p>
    <w:p w14:paraId="6307AD53" w14:textId="77777777" w:rsidR="003D1663" w:rsidRPr="00EA0F37" w:rsidRDefault="003D1663" w:rsidP="003F0CE8">
      <w:pPr>
        <w:jc w:val="center"/>
        <w:rPr>
          <w:rFonts w:ascii="Calibri" w:hAnsi="Calibri"/>
          <w:b/>
          <w:sz w:val="32"/>
          <w:szCs w:val="32"/>
          <w:u w:val="single"/>
        </w:rPr>
      </w:pPr>
    </w:p>
    <w:p w14:paraId="370D87B2" w14:textId="77777777" w:rsidR="003F0CE8" w:rsidRPr="00EA0F37" w:rsidRDefault="003F0CE8" w:rsidP="003F0CE8">
      <w:pPr>
        <w:jc w:val="center"/>
        <w:rPr>
          <w:rFonts w:ascii="Calibri" w:hAnsi="Calibri"/>
          <w:b/>
          <w:sz w:val="32"/>
          <w:szCs w:val="32"/>
          <w:u w:val="single"/>
        </w:rPr>
      </w:pPr>
    </w:p>
    <w:p w14:paraId="1D1B8BBC" w14:textId="77777777" w:rsidR="003F0CE8" w:rsidRPr="00EA0F37" w:rsidRDefault="003F0CE8" w:rsidP="003F0CE8">
      <w:pPr>
        <w:jc w:val="center"/>
        <w:rPr>
          <w:rFonts w:ascii="Calibri" w:hAnsi="Calibri"/>
          <w:b/>
          <w:sz w:val="32"/>
          <w:szCs w:val="32"/>
          <w:u w:val="single"/>
        </w:rPr>
      </w:pPr>
    </w:p>
    <w:p w14:paraId="44CC7D7E" w14:textId="77777777" w:rsidR="003F0CE8" w:rsidRPr="00EA0F37" w:rsidRDefault="003F0CE8" w:rsidP="003F0CE8">
      <w:pPr>
        <w:jc w:val="center"/>
        <w:rPr>
          <w:rFonts w:ascii="Calibri" w:hAnsi="Calibri"/>
          <w:b/>
          <w:sz w:val="32"/>
          <w:szCs w:val="32"/>
          <w:u w:val="single"/>
        </w:rPr>
      </w:pPr>
    </w:p>
    <w:p w14:paraId="73F72E93" w14:textId="77777777" w:rsidR="003F0CE8" w:rsidRPr="00EA0F37" w:rsidRDefault="003F0CE8" w:rsidP="003F0CE8">
      <w:pPr>
        <w:jc w:val="center"/>
        <w:rPr>
          <w:rFonts w:ascii="Calibri" w:hAnsi="Calibri"/>
          <w:b/>
        </w:rPr>
      </w:pPr>
    </w:p>
    <w:p w14:paraId="6CC2BB81" w14:textId="4C3729DF" w:rsidR="003F0CE8" w:rsidRPr="00EA0F37" w:rsidRDefault="003F0CE8" w:rsidP="003F0CE8">
      <w:pPr>
        <w:jc w:val="center"/>
        <w:rPr>
          <w:rFonts w:ascii="Calibri" w:hAnsi="Calibri"/>
          <w:b/>
        </w:rPr>
      </w:pPr>
      <w:r w:rsidRPr="00EA0F37">
        <w:rPr>
          <w:rFonts w:ascii="Calibri" w:hAnsi="Calibri"/>
        </w:rPr>
        <w:t>Versão:</w:t>
      </w:r>
      <w:r w:rsidRPr="00EA0F37">
        <w:rPr>
          <w:rFonts w:ascii="Calibri" w:hAnsi="Calibri"/>
          <w:b/>
        </w:rPr>
        <w:t xml:space="preserve"> </w:t>
      </w:r>
      <w:r w:rsidR="00960B6F">
        <w:rPr>
          <w:rFonts w:ascii="Calibri" w:hAnsi="Calibri"/>
          <w:b/>
        </w:rPr>
        <w:t>1.0</w:t>
      </w:r>
    </w:p>
    <w:p w14:paraId="05A038AE" w14:textId="1C526870" w:rsidR="003F0CE8" w:rsidRPr="00EA0F37" w:rsidRDefault="003F0CE8" w:rsidP="003F0CE8">
      <w:pPr>
        <w:jc w:val="center"/>
        <w:rPr>
          <w:rFonts w:ascii="Calibri" w:hAnsi="Calibri"/>
          <w:b/>
        </w:rPr>
      </w:pPr>
      <w:r w:rsidRPr="00EA0F37">
        <w:rPr>
          <w:rFonts w:ascii="Calibri" w:hAnsi="Calibri"/>
        </w:rPr>
        <w:t>Data:</w:t>
      </w:r>
      <w:r w:rsidRPr="00EA0F37">
        <w:rPr>
          <w:rFonts w:ascii="Calibri" w:hAnsi="Calibri"/>
          <w:b/>
        </w:rPr>
        <w:t xml:space="preserve"> </w:t>
      </w:r>
      <w:r w:rsidR="001025A1">
        <w:rPr>
          <w:rFonts w:ascii="Calibri" w:hAnsi="Calibri"/>
          <w:b/>
        </w:rPr>
        <w:t>19</w:t>
      </w:r>
      <w:r w:rsidRPr="00EA0F37">
        <w:rPr>
          <w:rFonts w:ascii="Calibri" w:hAnsi="Calibri"/>
          <w:b/>
        </w:rPr>
        <w:t>/</w:t>
      </w:r>
      <w:r w:rsidR="000E478D">
        <w:rPr>
          <w:rFonts w:ascii="Calibri" w:hAnsi="Calibri"/>
          <w:b/>
        </w:rPr>
        <w:t>0</w:t>
      </w:r>
      <w:r w:rsidR="00E03F68">
        <w:rPr>
          <w:rFonts w:ascii="Calibri" w:hAnsi="Calibri"/>
          <w:b/>
        </w:rPr>
        <w:t>9</w:t>
      </w:r>
      <w:r w:rsidRPr="00EA0F37">
        <w:rPr>
          <w:rFonts w:ascii="Calibri" w:hAnsi="Calibri"/>
          <w:b/>
        </w:rPr>
        <w:t>/</w:t>
      </w:r>
      <w:r w:rsidR="000E478D">
        <w:rPr>
          <w:rFonts w:ascii="Calibri" w:hAnsi="Calibri"/>
          <w:b/>
        </w:rPr>
        <w:t>18</w:t>
      </w:r>
    </w:p>
    <w:p w14:paraId="6EAB2594" w14:textId="77777777" w:rsidR="003F0CE8" w:rsidRPr="00EA0F37" w:rsidRDefault="003F0CE8" w:rsidP="003F0CE8">
      <w:pPr>
        <w:jc w:val="center"/>
        <w:rPr>
          <w:rFonts w:ascii="Calibri" w:hAnsi="Calibri"/>
          <w:b/>
        </w:rPr>
      </w:pPr>
    </w:p>
    <w:p w14:paraId="36CD8BB6" w14:textId="77777777" w:rsidR="003F0CE8" w:rsidRDefault="003F0CE8" w:rsidP="003F0CE8">
      <w:pPr>
        <w:jc w:val="center"/>
        <w:rPr>
          <w:rFonts w:ascii="Calibri" w:hAnsi="Calibri"/>
          <w:b/>
        </w:rPr>
      </w:pPr>
    </w:p>
    <w:p w14:paraId="0675A328" w14:textId="77777777" w:rsidR="005153C4" w:rsidRPr="00EA0F37" w:rsidRDefault="005153C4" w:rsidP="003F0CE8">
      <w:pPr>
        <w:jc w:val="center"/>
        <w:rPr>
          <w:rFonts w:ascii="Calibri" w:hAnsi="Calibri"/>
          <w:b/>
        </w:rPr>
      </w:pPr>
    </w:p>
    <w:p w14:paraId="6A00E76E" w14:textId="1CBB23C0" w:rsidR="003F0CE8" w:rsidRDefault="003F0CE8" w:rsidP="003F0CE8">
      <w:pPr>
        <w:jc w:val="center"/>
        <w:rPr>
          <w:rFonts w:ascii="Calibri" w:hAnsi="Calibri"/>
          <w:b/>
        </w:rPr>
      </w:pPr>
    </w:p>
    <w:p w14:paraId="5257394B" w14:textId="166E656C" w:rsidR="000D0B69" w:rsidRDefault="000D0B69" w:rsidP="003F0CE8">
      <w:pPr>
        <w:jc w:val="center"/>
        <w:rPr>
          <w:rFonts w:ascii="Calibri" w:hAnsi="Calibri"/>
          <w:b/>
        </w:rPr>
      </w:pPr>
    </w:p>
    <w:p w14:paraId="070F5102" w14:textId="77777777" w:rsidR="000D0B69" w:rsidRPr="00EA0F37" w:rsidRDefault="000D0B69" w:rsidP="003F0CE8">
      <w:pPr>
        <w:jc w:val="center"/>
        <w:rPr>
          <w:rFonts w:ascii="Calibri" w:hAnsi="Calibri"/>
          <w:b/>
        </w:rPr>
      </w:pPr>
    </w:p>
    <w:p w14:paraId="3FBB661D" w14:textId="77777777" w:rsidR="003F0CE8" w:rsidRPr="00EA0F37" w:rsidRDefault="003F0CE8" w:rsidP="003F0CE8">
      <w:pPr>
        <w:jc w:val="center"/>
        <w:rPr>
          <w:rFonts w:ascii="Calibri" w:hAnsi="Calibri"/>
          <w:b/>
        </w:rPr>
      </w:pPr>
    </w:p>
    <w:p w14:paraId="134949BE" w14:textId="77777777" w:rsidR="003F0CE8" w:rsidRPr="00EA0F37" w:rsidRDefault="003F0CE8" w:rsidP="003F0CE8">
      <w:pPr>
        <w:jc w:val="center"/>
        <w:rPr>
          <w:rFonts w:ascii="Calibri" w:hAnsi="Calibri"/>
          <w:b/>
        </w:rPr>
      </w:pPr>
    </w:p>
    <w:p w14:paraId="7D9EC461" w14:textId="51D62AE1" w:rsidR="003F0CE8" w:rsidRPr="00AC3D6D" w:rsidRDefault="003F0CE8" w:rsidP="00AA35B8">
      <w:pPr>
        <w:jc w:val="center"/>
        <w:rPr>
          <w:rFonts w:ascii="Calibri" w:hAnsi="Calibri"/>
          <w:b/>
        </w:rPr>
      </w:pPr>
      <w:r w:rsidRPr="00AC3D6D">
        <w:rPr>
          <w:rFonts w:ascii="Calibri" w:hAnsi="Calibri"/>
          <w:b/>
        </w:rPr>
        <w:t xml:space="preserve">Responsável: </w:t>
      </w:r>
      <w:r w:rsidR="0061503E">
        <w:rPr>
          <w:rFonts w:ascii="Calibri" w:hAnsi="Calibri"/>
          <w:b/>
        </w:rPr>
        <w:t>_______</w:t>
      </w:r>
    </w:p>
    <w:p w14:paraId="50439CFC" w14:textId="38912504" w:rsidR="003D1663" w:rsidRPr="003D1663" w:rsidRDefault="003F0CE8" w:rsidP="003D1663">
      <w:pPr>
        <w:jc w:val="center"/>
        <w:rPr>
          <w:rFonts w:ascii="Calibri" w:hAnsi="Calibri"/>
          <w:b/>
          <w:color w:val="FFFFFF"/>
        </w:rPr>
      </w:pPr>
      <w:r w:rsidRPr="00AC3D6D">
        <w:rPr>
          <w:rFonts w:ascii="Calibri" w:hAnsi="Calibri"/>
          <w:b/>
        </w:rPr>
        <w:t>Aprovado p</w:t>
      </w:r>
      <w:r w:rsidR="00CA2339" w:rsidRPr="00AC3D6D">
        <w:rPr>
          <w:rFonts w:ascii="Calibri" w:hAnsi="Calibri"/>
          <w:b/>
        </w:rPr>
        <w:t>elo comitê executivo, data: _____/_____/______</w:t>
      </w:r>
    </w:p>
    <w:p w14:paraId="563079BD" w14:textId="77777777" w:rsidR="000D0B69" w:rsidRDefault="000D0B69" w:rsidP="008567FA">
      <w:pPr>
        <w:pStyle w:val="Heading1"/>
        <w:rPr>
          <w:rFonts w:eastAsia="Calibri"/>
          <w:lang w:val="pt-BR" w:eastAsia="en-US"/>
        </w:rPr>
      </w:pPr>
      <w:bookmarkStart w:id="0" w:name="_Toc200184733"/>
    </w:p>
    <w:p w14:paraId="509765F0" w14:textId="0D0D66E1" w:rsidR="00A72C40" w:rsidRPr="00AC3D6D" w:rsidRDefault="00A72C40" w:rsidP="008567FA">
      <w:pPr>
        <w:pStyle w:val="Heading1"/>
        <w:rPr>
          <w:rFonts w:eastAsia="Calibri"/>
          <w:lang w:val="pt-BR" w:eastAsia="en-US"/>
        </w:rPr>
      </w:pPr>
      <w:r w:rsidRPr="00AC3D6D">
        <w:rPr>
          <w:rFonts w:eastAsia="Calibri"/>
          <w:lang w:val="pt-BR" w:eastAsia="en-US"/>
        </w:rPr>
        <w:t>Condução d</w:t>
      </w:r>
      <w:r w:rsidR="00711742">
        <w:rPr>
          <w:rFonts w:eastAsia="Calibri"/>
          <w:lang w:val="pt-BR" w:eastAsia="en-US"/>
        </w:rPr>
        <w:t>o</w:t>
      </w:r>
      <w:r w:rsidRPr="00AC3D6D">
        <w:rPr>
          <w:rFonts w:eastAsia="Calibri"/>
          <w:lang w:val="pt-BR" w:eastAsia="en-US"/>
        </w:rPr>
        <w:t xml:space="preserve"> Projetos</w:t>
      </w:r>
      <w:bookmarkEnd w:id="0"/>
    </w:p>
    <w:p w14:paraId="5B2E8CF7" w14:textId="77777777" w:rsidR="00A72C40" w:rsidRPr="00AC3D6D" w:rsidRDefault="00A72C40">
      <w:pPr>
        <w:pStyle w:val="Title"/>
        <w:rPr>
          <w:sz w:val="16"/>
          <w:lang w:val="pt-BR"/>
        </w:rPr>
      </w:pPr>
    </w:p>
    <w:p w14:paraId="1ED8D64E" w14:textId="0AB80440" w:rsidR="009431DA" w:rsidRPr="00AC3D6D" w:rsidRDefault="009431DA" w:rsidP="00A04B0B">
      <w:pPr>
        <w:ind w:left="74"/>
        <w:rPr>
          <w:rFonts w:ascii="Calibri" w:eastAsia="Calibri" w:hAnsi="Calibri"/>
          <w:b/>
          <w:szCs w:val="24"/>
          <w:lang w:eastAsia="en-US"/>
        </w:rPr>
      </w:pPr>
    </w:p>
    <w:p w14:paraId="7BB81B48" w14:textId="5842B584" w:rsidR="00A72C40" w:rsidRDefault="00A87F13" w:rsidP="0067244F">
      <w:pPr>
        <w:pStyle w:val="Subtitle"/>
        <w:jc w:val="center"/>
      </w:pPr>
      <w:r w:rsidRPr="006918B2">
        <w:rPr>
          <w:noProof/>
          <w:lang w:eastAsia="en-US"/>
        </w:rPr>
        <w:drawing>
          <wp:inline distT="0" distB="0" distL="0" distR="0" wp14:anchorId="5CE3B78F" wp14:editId="0BB27517">
            <wp:extent cx="5762625" cy="3735705"/>
            <wp:effectExtent l="0" t="0" r="3175" b="0"/>
            <wp:docPr id="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21" t="23531" r="18900" b="5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735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BA1D3" w14:textId="77777777" w:rsidR="0067244F" w:rsidRPr="00AC3D6D" w:rsidRDefault="0067244F" w:rsidP="0067244F">
      <w:pPr>
        <w:pStyle w:val="Subtitle"/>
        <w:jc w:val="center"/>
        <w:rPr>
          <w:sz w:val="22"/>
          <w:lang w:val="pt-BR"/>
        </w:rPr>
      </w:pPr>
    </w:p>
    <w:p w14:paraId="307C017B" w14:textId="77777777" w:rsidR="00DA2A40" w:rsidRPr="00E36282" w:rsidRDefault="00CA2339" w:rsidP="00E36282">
      <w:pPr>
        <w:pStyle w:val="Heading1"/>
        <w:rPr>
          <w:rFonts w:eastAsia="Calibri"/>
          <w:szCs w:val="36"/>
          <w:lang w:val="pt-BR"/>
        </w:rPr>
      </w:pPr>
      <w:r>
        <w:rPr>
          <w:rFonts w:eastAsia="Calibri"/>
          <w:szCs w:val="36"/>
          <w:lang w:val="pt-BR"/>
        </w:rPr>
        <w:t>Sum</w:t>
      </w:r>
      <w:r w:rsidR="00711742">
        <w:rPr>
          <w:rFonts w:eastAsia="Calibri"/>
          <w:szCs w:val="36"/>
          <w:lang w:val="pt-BR"/>
        </w:rPr>
        <w:t>á</w:t>
      </w:r>
      <w:r>
        <w:rPr>
          <w:rFonts w:eastAsia="Calibri"/>
          <w:szCs w:val="36"/>
          <w:lang w:val="pt-BR"/>
        </w:rPr>
        <w:t xml:space="preserve">rio </w:t>
      </w:r>
    </w:p>
    <w:p w14:paraId="20519FC1" w14:textId="77777777" w:rsidR="00DA2A40" w:rsidRPr="0038441F" w:rsidRDefault="00DA2A40" w:rsidP="00DA2A40">
      <w:pPr>
        <w:rPr>
          <w:rFonts w:cs="Arial"/>
          <w:sz w:val="28"/>
          <w:szCs w:val="28"/>
        </w:rPr>
      </w:pPr>
    </w:p>
    <w:p w14:paraId="766A814E" w14:textId="77777777" w:rsidR="00DA2A40" w:rsidRPr="007D3663" w:rsidRDefault="00711742" w:rsidP="00DA2A40">
      <w:pPr>
        <w:ind w:left="74"/>
        <w:rPr>
          <w:rFonts w:ascii="Calibri" w:eastAsia="Calibri" w:hAnsi="Calibri"/>
          <w:b/>
          <w:lang w:eastAsia="en-US"/>
        </w:rPr>
      </w:pPr>
      <w:r>
        <w:rPr>
          <w:rFonts w:ascii="Calibri" w:eastAsia="Calibri" w:hAnsi="Calibri"/>
          <w:b/>
          <w:lang w:eastAsia="en-US"/>
        </w:rPr>
        <w:t>Detalhes</w:t>
      </w:r>
      <w:r w:rsidR="00DA2A40" w:rsidRPr="007D3663">
        <w:rPr>
          <w:rFonts w:ascii="Calibri" w:eastAsia="Calibri" w:hAnsi="Calibri"/>
          <w:b/>
          <w:lang w:eastAsia="en-US"/>
        </w:rPr>
        <w:t xml:space="preserve"> do </w:t>
      </w:r>
      <w:r w:rsidR="00CA2339">
        <w:rPr>
          <w:rFonts w:ascii="Calibri" w:eastAsia="Calibri" w:hAnsi="Calibri"/>
          <w:b/>
          <w:lang w:eastAsia="en-US"/>
        </w:rPr>
        <w:t>Idealizado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1"/>
      </w:tblGrid>
      <w:tr w:rsidR="00DA2A40" w:rsidRPr="00C75BBB" w14:paraId="7894079A" w14:textId="77777777" w:rsidTr="00822135">
        <w:trPr>
          <w:trHeight w:val="262"/>
        </w:trPr>
        <w:tc>
          <w:tcPr>
            <w:tcW w:w="10220" w:type="dxa"/>
          </w:tcPr>
          <w:p w14:paraId="6EEF9780" w14:textId="3D21F6E5" w:rsidR="00DA2A40" w:rsidRPr="00C75BBB" w:rsidRDefault="002E2573" w:rsidP="00483A5F">
            <w:pPr>
              <w:rPr>
                <w:rFonts w:ascii="Calibri" w:eastAsia="Calibri" w:hAnsi="Calibri"/>
                <w:b/>
                <w:sz w:val="20"/>
                <w:lang w:eastAsia="en-US"/>
              </w:rPr>
            </w:pPr>
            <w:r>
              <w:rPr>
                <w:rFonts w:ascii="Calibri" w:eastAsia="Calibri" w:hAnsi="Calibri"/>
                <w:b/>
                <w:sz w:val="20"/>
                <w:lang w:eastAsia="en-US"/>
              </w:rPr>
              <w:t>Nome da Organização:</w:t>
            </w:r>
            <w:r w:rsidR="00E03F68">
              <w:rPr>
                <w:rFonts w:ascii="Calibri" w:eastAsia="Calibri" w:hAnsi="Calibri"/>
                <w:b/>
                <w:sz w:val="20"/>
                <w:lang w:eastAsia="en-US"/>
              </w:rPr>
              <w:t xml:space="preserve"> </w:t>
            </w:r>
          </w:p>
        </w:tc>
      </w:tr>
      <w:tr w:rsidR="00DA2A40" w:rsidRPr="00C75BBB" w14:paraId="7ED55A35" w14:textId="77777777" w:rsidTr="00483A5F">
        <w:tc>
          <w:tcPr>
            <w:tcW w:w="10220" w:type="dxa"/>
          </w:tcPr>
          <w:p w14:paraId="61F493C2" w14:textId="5B0992FF" w:rsidR="00DA2A40" w:rsidRPr="00C75BBB" w:rsidRDefault="00DA2A40" w:rsidP="00483A5F">
            <w:pPr>
              <w:rPr>
                <w:rFonts w:ascii="Calibri" w:eastAsia="Calibri" w:hAnsi="Calibri"/>
                <w:b/>
                <w:sz w:val="20"/>
                <w:lang w:eastAsia="en-US"/>
              </w:rPr>
            </w:pPr>
            <w:r w:rsidRPr="00C75BBB">
              <w:rPr>
                <w:rFonts w:ascii="Calibri" w:eastAsia="Calibri" w:hAnsi="Calibri"/>
                <w:b/>
                <w:sz w:val="20"/>
                <w:lang w:eastAsia="en-US"/>
              </w:rPr>
              <w:t>Nome contato:</w:t>
            </w:r>
            <w:r w:rsidR="00822135">
              <w:rPr>
                <w:rFonts w:ascii="Calibri" w:eastAsia="Calibri" w:hAnsi="Calibri"/>
                <w:b/>
                <w:sz w:val="20"/>
                <w:lang w:eastAsia="en-US"/>
              </w:rPr>
              <w:t xml:space="preserve"> </w:t>
            </w:r>
          </w:p>
        </w:tc>
      </w:tr>
      <w:tr w:rsidR="00DA2A40" w:rsidRPr="00C75BBB" w14:paraId="4992D290" w14:textId="77777777" w:rsidTr="00483A5F">
        <w:tc>
          <w:tcPr>
            <w:tcW w:w="10220" w:type="dxa"/>
          </w:tcPr>
          <w:p w14:paraId="59F29033" w14:textId="19591861" w:rsidR="00DA2A40" w:rsidRPr="00C75BBB" w:rsidRDefault="00DA2A40" w:rsidP="00483A5F">
            <w:pPr>
              <w:rPr>
                <w:rFonts w:ascii="Calibri" w:eastAsia="Calibri" w:hAnsi="Calibri"/>
                <w:b/>
                <w:sz w:val="20"/>
                <w:lang w:eastAsia="en-US"/>
              </w:rPr>
            </w:pPr>
            <w:r w:rsidRPr="00C75BBB">
              <w:rPr>
                <w:rFonts w:ascii="Calibri" w:eastAsia="Calibri" w:hAnsi="Calibri"/>
                <w:b/>
                <w:sz w:val="20"/>
                <w:lang w:eastAsia="en-US"/>
              </w:rPr>
              <w:t>Telefones:</w:t>
            </w:r>
            <w:r w:rsidR="00822135">
              <w:rPr>
                <w:rFonts w:ascii="Calibri" w:eastAsia="Calibri" w:hAnsi="Calibri"/>
                <w:b/>
                <w:sz w:val="20"/>
                <w:lang w:eastAsia="en-US"/>
              </w:rPr>
              <w:t xml:space="preserve"> </w:t>
            </w:r>
          </w:p>
        </w:tc>
      </w:tr>
      <w:tr w:rsidR="002E2573" w:rsidRPr="00C75BBB" w14:paraId="69FD248E" w14:textId="77777777" w:rsidTr="00483A5F">
        <w:tc>
          <w:tcPr>
            <w:tcW w:w="10220" w:type="dxa"/>
          </w:tcPr>
          <w:p w14:paraId="20A4B695" w14:textId="0A090F9E" w:rsidR="002E2573" w:rsidRPr="00C75BBB" w:rsidRDefault="002E2573" w:rsidP="00483A5F">
            <w:pPr>
              <w:rPr>
                <w:rFonts w:ascii="Calibri" w:eastAsia="Calibri" w:hAnsi="Calibri"/>
                <w:b/>
                <w:sz w:val="20"/>
                <w:lang w:eastAsia="en-US"/>
              </w:rPr>
            </w:pPr>
            <w:proofErr w:type="spellStart"/>
            <w:r>
              <w:rPr>
                <w:rFonts w:ascii="Calibri" w:eastAsia="Calibri" w:hAnsi="Calibri"/>
                <w:b/>
                <w:sz w:val="20"/>
                <w:lang w:eastAsia="en-US"/>
              </w:rPr>
              <w:t>Email</w:t>
            </w:r>
            <w:proofErr w:type="spellEnd"/>
            <w:r>
              <w:rPr>
                <w:rFonts w:ascii="Calibri" w:eastAsia="Calibri" w:hAnsi="Calibri"/>
                <w:b/>
                <w:sz w:val="20"/>
                <w:lang w:eastAsia="en-US"/>
              </w:rPr>
              <w:t>:</w:t>
            </w:r>
            <w:r w:rsidR="00822135">
              <w:rPr>
                <w:rFonts w:ascii="Calibri" w:eastAsia="Calibri" w:hAnsi="Calibri"/>
                <w:b/>
                <w:sz w:val="20"/>
                <w:lang w:eastAsia="en-US"/>
              </w:rPr>
              <w:t xml:space="preserve"> </w:t>
            </w:r>
          </w:p>
        </w:tc>
      </w:tr>
      <w:tr w:rsidR="002E2573" w:rsidRPr="00C75BBB" w14:paraId="0025B81C" w14:textId="77777777" w:rsidTr="00483A5F">
        <w:tc>
          <w:tcPr>
            <w:tcW w:w="10220" w:type="dxa"/>
          </w:tcPr>
          <w:p w14:paraId="2F703ECB" w14:textId="18A8D3BA" w:rsidR="002E2573" w:rsidRPr="00C75BBB" w:rsidRDefault="002E2573" w:rsidP="00822135">
            <w:pPr>
              <w:rPr>
                <w:rFonts w:ascii="Calibri" w:eastAsia="Calibri" w:hAnsi="Calibri"/>
                <w:b/>
                <w:sz w:val="20"/>
                <w:lang w:eastAsia="en-US"/>
              </w:rPr>
            </w:pPr>
            <w:r>
              <w:rPr>
                <w:rFonts w:ascii="Calibri" w:eastAsia="Calibri" w:hAnsi="Calibri"/>
                <w:b/>
                <w:sz w:val="20"/>
                <w:lang w:eastAsia="en-US"/>
              </w:rPr>
              <w:t>Website / Social Media</w:t>
            </w:r>
            <w:r w:rsidR="00711742">
              <w:rPr>
                <w:rFonts w:ascii="Calibri" w:eastAsia="Calibri" w:hAnsi="Calibri"/>
                <w:b/>
                <w:sz w:val="20"/>
                <w:lang w:eastAsia="en-US"/>
              </w:rPr>
              <w:t>:</w:t>
            </w:r>
            <w:r w:rsidR="00822135">
              <w:rPr>
                <w:rFonts w:ascii="Calibri" w:eastAsia="Calibri" w:hAnsi="Calibri"/>
                <w:b/>
                <w:sz w:val="20"/>
                <w:lang w:eastAsia="en-US"/>
              </w:rPr>
              <w:t xml:space="preserve"> </w:t>
            </w:r>
          </w:p>
        </w:tc>
      </w:tr>
      <w:tr w:rsidR="00DA2A40" w:rsidRPr="000B6370" w14:paraId="2E359814" w14:textId="77777777" w:rsidTr="00483A5F">
        <w:trPr>
          <w:trHeight w:val="50"/>
        </w:trPr>
        <w:tc>
          <w:tcPr>
            <w:tcW w:w="10220" w:type="dxa"/>
          </w:tcPr>
          <w:p w14:paraId="4214ACCA" w14:textId="2F7502F9" w:rsidR="00DA2A40" w:rsidRPr="00CE7B25" w:rsidRDefault="00DA2A40" w:rsidP="00483A5F">
            <w:pPr>
              <w:rPr>
                <w:rFonts w:ascii="Calibri" w:eastAsia="Calibri" w:hAnsi="Calibri"/>
                <w:b/>
                <w:sz w:val="20"/>
                <w:lang w:val="en-AU" w:eastAsia="en-US"/>
              </w:rPr>
            </w:pPr>
            <w:proofErr w:type="spellStart"/>
            <w:r w:rsidRPr="00CE7B25">
              <w:rPr>
                <w:rFonts w:ascii="Calibri" w:eastAsia="Calibri" w:hAnsi="Calibri"/>
                <w:b/>
                <w:sz w:val="20"/>
                <w:lang w:val="en-AU" w:eastAsia="en-US"/>
              </w:rPr>
              <w:t>Endereço</w:t>
            </w:r>
            <w:proofErr w:type="spellEnd"/>
            <w:r w:rsidRPr="00CE7B25">
              <w:rPr>
                <w:rFonts w:ascii="Calibri" w:eastAsia="Calibri" w:hAnsi="Calibri"/>
                <w:b/>
                <w:sz w:val="20"/>
                <w:lang w:val="en-AU" w:eastAsia="en-US"/>
              </w:rPr>
              <w:t>:</w:t>
            </w:r>
            <w:r w:rsidR="00822135" w:rsidRPr="00CE7B25">
              <w:rPr>
                <w:rFonts w:ascii="Calibri" w:eastAsia="Calibri" w:hAnsi="Calibri"/>
                <w:b/>
                <w:sz w:val="20"/>
                <w:lang w:val="en-AU" w:eastAsia="en-US"/>
              </w:rPr>
              <w:t xml:space="preserve"> </w:t>
            </w:r>
          </w:p>
        </w:tc>
      </w:tr>
    </w:tbl>
    <w:p w14:paraId="5917FF32" w14:textId="77777777" w:rsidR="00DA2A40" w:rsidRPr="00CE7B25" w:rsidRDefault="00DA2A40" w:rsidP="00DA2A40">
      <w:pPr>
        <w:ind w:left="360"/>
        <w:rPr>
          <w:rFonts w:cs="Arial"/>
          <w:sz w:val="2"/>
          <w:szCs w:val="28"/>
          <w:lang w:val="en-AU"/>
        </w:rPr>
      </w:pPr>
    </w:p>
    <w:p w14:paraId="08A60965" w14:textId="77777777" w:rsidR="006918B2" w:rsidRPr="00CE7B25" w:rsidRDefault="006918B2" w:rsidP="00DA2A40">
      <w:pPr>
        <w:ind w:left="360"/>
        <w:rPr>
          <w:rFonts w:cs="Arial"/>
          <w:sz w:val="28"/>
          <w:szCs w:val="28"/>
          <w:lang w:val="en-AU"/>
        </w:rPr>
      </w:pPr>
    </w:p>
    <w:p w14:paraId="64C30E34" w14:textId="5EDAFA67" w:rsidR="00DA2A40" w:rsidRDefault="00DA2A40" w:rsidP="00DA2A40">
      <w:pPr>
        <w:ind w:left="74"/>
        <w:rPr>
          <w:rFonts w:ascii="Calibri" w:eastAsia="Calibri" w:hAnsi="Calibri"/>
          <w:sz w:val="18"/>
          <w:lang w:eastAsia="en-US"/>
        </w:rPr>
      </w:pPr>
      <w:r w:rsidRPr="007D3663">
        <w:rPr>
          <w:rFonts w:ascii="Calibri" w:eastAsia="Calibri" w:hAnsi="Calibri"/>
          <w:b/>
          <w:lang w:eastAsia="en-US"/>
        </w:rPr>
        <w:t xml:space="preserve">Tipo de Projeto </w:t>
      </w:r>
      <w:r w:rsidRPr="00711742">
        <w:rPr>
          <w:rFonts w:ascii="Calibri" w:eastAsia="Calibri" w:hAnsi="Calibri"/>
          <w:sz w:val="18"/>
          <w:lang w:eastAsia="en-US"/>
        </w:rPr>
        <w:t>(Breve descrição do projeto</w:t>
      </w:r>
      <w:r w:rsidR="00267ABE">
        <w:rPr>
          <w:rFonts w:ascii="Calibri" w:eastAsia="Calibri" w:hAnsi="Calibri"/>
          <w:sz w:val="18"/>
          <w:lang w:eastAsia="en-US"/>
        </w:rPr>
        <w:t xml:space="preserve"> - Briefing</w:t>
      </w:r>
      <w:r w:rsidRPr="00711742">
        <w:rPr>
          <w:rFonts w:ascii="Calibri" w:eastAsia="Calibri" w:hAnsi="Calibri"/>
          <w:sz w:val="18"/>
          <w:lang w:eastAsia="en-US"/>
        </w:rPr>
        <w:t>)</w:t>
      </w:r>
    </w:p>
    <w:p w14:paraId="2A04C8AB" w14:textId="77777777" w:rsidR="005977DE" w:rsidRPr="00711742" w:rsidRDefault="005977DE" w:rsidP="00DA2A40">
      <w:pPr>
        <w:ind w:left="74"/>
        <w:rPr>
          <w:rFonts w:ascii="Calibri" w:eastAsia="Calibri" w:hAnsi="Calibri"/>
          <w:sz w:val="18"/>
          <w:lang w:eastAsia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1"/>
      </w:tblGrid>
      <w:tr w:rsidR="00DA2A40" w:rsidRPr="00C75BBB" w14:paraId="0A1D4156" w14:textId="77777777" w:rsidTr="002E2573">
        <w:trPr>
          <w:trHeight w:val="2536"/>
        </w:trPr>
        <w:tc>
          <w:tcPr>
            <w:tcW w:w="9576" w:type="dxa"/>
          </w:tcPr>
          <w:p w14:paraId="11B4A0D7" w14:textId="6E6273F7" w:rsidR="00E03F68" w:rsidRDefault="00E03F68" w:rsidP="00D4293D">
            <w:pPr>
              <w:rPr>
                <w:rFonts w:ascii="Calibri" w:eastAsia="Calibri" w:hAnsi="Calibri"/>
                <w:sz w:val="20"/>
                <w:lang w:eastAsia="en-US"/>
              </w:rPr>
            </w:pPr>
            <w:r>
              <w:rPr>
                <w:rFonts w:ascii="Calibri" w:eastAsia="Calibri" w:hAnsi="Calibri"/>
                <w:sz w:val="20"/>
                <w:lang w:eastAsia="en-US"/>
              </w:rPr>
              <w:t xml:space="preserve">O que: </w:t>
            </w:r>
          </w:p>
          <w:p w14:paraId="5207BE92" w14:textId="77777777" w:rsidR="00D4293D" w:rsidRDefault="00D4293D" w:rsidP="00D4293D">
            <w:pPr>
              <w:rPr>
                <w:rFonts w:ascii="Calibri" w:eastAsia="Calibri" w:hAnsi="Calibri"/>
                <w:sz w:val="20"/>
                <w:lang w:eastAsia="en-US"/>
              </w:rPr>
            </w:pPr>
          </w:p>
          <w:p w14:paraId="598B146C" w14:textId="0E26B9FD" w:rsidR="00E03F68" w:rsidRPr="00D66943" w:rsidRDefault="00E03F68" w:rsidP="00E03F68">
            <w:pPr>
              <w:rPr>
                <w:rFonts w:ascii="Calibri" w:eastAsia="Calibri" w:hAnsi="Calibri"/>
                <w:sz w:val="18"/>
                <w:lang w:eastAsia="en-US"/>
              </w:rPr>
            </w:pPr>
            <w:r>
              <w:rPr>
                <w:rFonts w:ascii="Calibri" w:eastAsia="Calibri" w:hAnsi="Calibri"/>
                <w:sz w:val="20"/>
                <w:lang w:eastAsia="en-US"/>
              </w:rPr>
              <w:t xml:space="preserve">Quando: </w:t>
            </w:r>
          </w:p>
          <w:p w14:paraId="479B558A" w14:textId="77777777" w:rsidR="00E03F68" w:rsidRDefault="00E03F68" w:rsidP="00E03F68">
            <w:pPr>
              <w:rPr>
                <w:rFonts w:ascii="Calibri" w:eastAsia="Calibri" w:hAnsi="Calibri"/>
                <w:sz w:val="20"/>
                <w:lang w:eastAsia="en-US"/>
              </w:rPr>
            </w:pPr>
          </w:p>
          <w:p w14:paraId="2D2D74F6" w14:textId="2D10423A" w:rsidR="00E03F68" w:rsidRDefault="00E03F68" w:rsidP="00E03F68">
            <w:pPr>
              <w:rPr>
                <w:rFonts w:ascii="Calibri" w:eastAsia="Calibri" w:hAnsi="Calibri"/>
                <w:sz w:val="20"/>
                <w:lang w:eastAsia="en-US"/>
              </w:rPr>
            </w:pPr>
          </w:p>
          <w:p w14:paraId="43ECD570" w14:textId="7EB9D54E" w:rsidR="00E03F68" w:rsidRPr="000D0B69" w:rsidRDefault="00E03F68" w:rsidP="00E03F68">
            <w:pPr>
              <w:rPr>
                <w:rFonts w:ascii="Calibri" w:eastAsia="Calibri" w:hAnsi="Calibri"/>
                <w:sz w:val="18"/>
                <w:lang w:eastAsia="en-US"/>
              </w:rPr>
            </w:pPr>
            <w:r w:rsidRPr="000D0B69">
              <w:rPr>
                <w:rFonts w:ascii="Calibri" w:eastAsia="Calibri" w:hAnsi="Calibri"/>
                <w:sz w:val="20"/>
                <w:lang w:eastAsia="en-US"/>
              </w:rPr>
              <w:t xml:space="preserve">Onde: </w:t>
            </w:r>
          </w:p>
          <w:p w14:paraId="6FC4FBE2" w14:textId="77777777" w:rsidR="00E03F68" w:rsidRPr="000D0B69" w:rsidRDefault="00E03F68" w:rsidP="00E03F68">
            <w:pPr>
              <w:rPr>
                <w:rFonts w:ascii="Calibri" w:eastAsia="Calibri" w:hAnsi="Calibri"/>
                <w:sz w:val="20"/>
                <w:lang w:eastAsia="en-US"/>
              </w:rPr>
            </w:pPr>
          </w:p>
          <w:p w14:paraId="72FFF0E7" w14:textId="77777777" w:rsidR="00E03F68" w:rsidRPr="000D0B69" w:rsidRDefault="00E03F68" w:rsidP="00E03F68">
            <w:pPr>
              <w:rPr>
                <w:rFonts w:ascii="Calibri" w:eastAsia="Calibri" w:hAnsi="Calibri"/>
                <w:sz w:val="20"/>
                <w:lang w:eastAsia="en-US"/>
              </w:rPr>
            </w:pPr>
          </w:p>
          <w:p w14:paraId="5FC9CC05" w14:textId="3A390C98" w:rsidR="00E03F68" w:rsidRPr="00D66943" w:rsidRDefault="00E03F68" w:rsidP="00E03F68">
            <w:pPr>
              <w:rPr>
                <w:rFonts w:ascii="Calibri" w:eastAsia="Calibri" w:hAnsi="Calibri"/>
                <w:sz w:val="20"/>
                <w:lang w:eastAsia="en-US"/>
              </w:rPr>
            </w:pPr>
            <w:r w:rsidRPr="00D66943">
              <w:rPr>
                <w:rFonts w:ascii="Calibri" w:eastAsia="Calibri" w:hAnsi="Calibri"/>
                <w:sz w:val="20"/>
                <w:lang w:eastAsia="en-US"/>
              </w:rPr>
              <w:t>Como:</w:t>
            </w:r>
            <w:r w:rsidR="00D66943" w:rsidRPr="00D66943">
              <w:rPr>
                <w:rFonts w:ascii="Calibri" w:eastAsia="Calibri" w:hAnsi="Calibri"/>
                <w:sz w:val="20"/>
                <w:lang w:eastAsia="en-US"/>
              </w:rPr>
              <w:t xml:space="preserve"> </w:t>
            </w:r>
          </w:p>
          <w:p w14:paraId="5BA4D0A1" w14:textId="77777777" w:rsidR="00E03F68" w:rsidRPr="00D66943" w:rsidRDefault="00E03F68" w:rsidP="00E03F68">
            <w:pPr>
              <w:rPr>
                <w:rFonts w:ascii="Calibri" w:eastAsia="Calibri" w:hAnsi="Calibri"/>
                <w:sz w:val="20"/>
                <w:lang w:eastAsia="en-US"/>
              </w:rPr>
            </w:pPr>
          </w:p>
          <w:p w14:paraId="5CE49125" w14:textId="77777777" w:rsidR="00E03F68" w:rsidRPr="00D66943" w:rsidRDefault="00E03F68" w:rsidP="00E03F68">
            <w:pPr>
              <w:rPr>
                <w:rFonts w:ascii="Calibri" w:eastAsia="Calibri" w:hAnsi="Calibri"/>
                <w:sz w:val="20"/>
                <w:lang w:eastAsia="en-US"/>
              </w:rPr>
            </w:pPr>
          </w:p>
          <w:p w14:paraId="47A11E6B" w14:textId="39A4F56A" w:rsidR="00E03F68" w:rsidRDefault="00E03F68" w:rsidP="00E03F68">
            <w:pPr>
              <w:rPr>
                <w:rFonts w:ascii="Calibri" w:eastAsia="Calibri" w:hAnsi="Calibri"/>
                <w:sz w:val="20"/>
                <w:lang w:eastAsia="en-US"/>
              </w:rPr>
            </w:pPr>
            <w:r>
              <w:rPr>
                <w:rFonts w:ascii="Calibri" w:eastAsia="Calibri" w:hAnsi="Calibri"/>
                <w:sz w:val="20"/>
                <w:lang w:eastAsia="en-US"/>
              </w:rPr>
              <w:t>Para quem:</w:t>
            </w:r>
            <w:r w:rsidR="00D66943">
              <w:rPr>
                <w:rFonts w:ascii="Calibri" w:eastAsia="Calibri" w:hAnsi="Calibri"/>
                <w:sz w:val="20"/>
                <w:lang w:eastAsia="en-US"/>
              </w:rPr>
              <w:t xml:space="preserve"> </w:t>
            </w:r>
          </w:p>
          <w:p w14:paraId="099D57E1" w14:textId="77777777" w:rsidR="00E03F68" w:rsidRDefault="00E03F68" w:rsidP="000B6370">
            <w:pPr>
              <w:rPr>
                <w:rFonts w:ascii="Calibri" w:eastAsia="Calibri" w:hAnsi="Calibri"/>
                <w:sz w:val="20"/>
                <w:lang w:eastAsia="en-US"/>
              </w:rPr>
            </w:pPr>
          </w:p>
          <w:p w14:paraId="123EB11C" w14:textId="4BF1EA4C" w:rsidR="00E03F68" w:rsidRPr="00C75BBB" w:rsidRDefault="00E03F68" w:rsidP="00E03F68">
            <w:pPr>
              <w:rPr>
                <w:rFonts w:ascii="Calibri" w:eastAsia="Calibri" w:hAnsi="Calibri"/>
                <w:sz w:val="20"/>
                <w:lang w:eastAsia="en-US"/>
              </w:rPr>
            </w:pPr>
          </w:p>
        </w:tc>
      </w:tr>
    </w:tbl>
    <w:p w14:paraId="04112736" w14:textId="77777777" w:rsidR="00115B1F" w:rsidRDefault="00115B1F" w:rsidP="005977DE">
      <w:pPr>
        <w:jc w:val="center"/>
        <w:rPr>
          <w:rFonts w:cs="Arial"/>
          <w:szCs w:val="28"/>
        </w:rPr>
      </w:pPr>
    </w:p>
    <w:p w14:paraId="7A1A1E5F" w14:textId="77777777" w:rsidR="00115B1F" w:rsidRDefault="00115B1F" w:rsidP="005977DE">
      <w:pPr>
        <w:jc w:val="center"/>
        <w:rPr>
          <w:rFonts w:cs="Arial"/>
          <w:szCs w:val="28"/>
        </w:rPr>
      </w:pPr>
    </w:p>
    <w:p w14:paraId="090C87AD" w14:textId="77777777" w:rsidR="00115B1F" w:rsidRDefault="00115B1F" w:rsidP="005977DE">
      <w:pPr>
        <w:jc w:val="center"/>
        <w:rPr>
          <w:rFonts w:cs="Arial"/>
          <w:szCs w:val="28"/>
        </w:rPr>
      </w:pPr>
    </w:p>
    <w:p w14:paraId="49CC6505" w14:textId="77777777" w:rsidR="00115B1F" w:rsidRDefault="00115B1F" w:rsidP="005977DE">
      <w:pPr>
        <w:jc w:val="center"/>
        <w:rPr>
          <w:rFonts w:cs="Arial"/>
          <w:szCs w:val="28"/>
        </w:rPr>
      </w:pPr>
    </w:p>
    <w:p w14:paraId="263AC7D1" w14:textId="77777777" w:rsidR="00115B1F" w:rsidRDefault="00115B1F" w:rsidP="005977DE">
      <w:pPr>
        <w:jc w:val="center"/>
        <w:rPr>
          <w:rFonts w:cs="Arial"/>
          <w:szCs w:val="28"/>
        </w:rPr>
      </w:pPr>
    </w:p>
    <w:p w14:paraId="6A10B5BA" w14:textId="77777777" w:rsidR="00115B1F" w:rsidRDefault="00115B1F" w:rsidP="005977DE">
      <w:pPr>
        <w:jc w:val="center"/>
        <w:rPr>
          <w:rFonts w:cs="Arial"/>
          <w:szCs w:val="28"/>
        </w:rPr>
      </w:pPr>
    </w:p>
    <w:p w14:paraId="1F6042A2" w14:textId="77EB1E28" w:rsidR="00E3014B" w:rsidRDefault="00F057A4" w:rsidP="005977DE">
      <w:pPr>
        <w:jc w:val="center"/>
        <w:rPr>
          <w:rFonts w:cs="Arial"/>
          <w:szCs w:val="28"/>
        </w:rPr>
      </w:pPr>
      <w:r w:rsidRPr="005977DE">
        <w:rPr>
          <w:rFonts w:cs="Arial"/>
          <w:szCs w:val="28"/>
        </w:rPr>
        <w:t>Todos os projetos</w:t>
      </w:r>
      <w:r w:rsidR="00115B1F">
        <w:rPr>
          <w:rFonts w:cs="Arial"/>
          <w:szCs w:val="28"/>
        </w:rPr>
        <w:t xml:space="preserve"> e p</w:t>
      </w:r>
      <w:bookmarkStart w:id="1" w:name="_GoBack"/>
      <w:bookmarkEnd w:id="1"/>
      <w:r w:rsidR="00115B1F">
        <w:rPr>
          <w:rFonts w:cs="Arial"/>
          <w:szCs w:val="28"/>
        </w:rPr>
        <w:t>rogramas</w:t>
      </w:r>
      <w:r w:rsidRPr="005977DE">
        <w:rPr>
          <w:rFonts w:cs="Arial"/>
          <w:szCs w:val="28"/>
        </w:rPr>
        <w:t xml:space="preserve"> aplicados serão avaliados </w:t>
      </w:r>
      <w:r w:rsidR="00E3014B" w:rsidRPr="005977DE">
        <w:rPr>
          <w:rFonts w:cs="Arial"/>
          <w:szCs w:val="28"/>
        </w:rPr>
        <w:t xml:space="preserve">e julgados </w:t>
      </w:r>
      <w:r w:rsidRPr="005977DE">
        <w:rPr>
          <w:rFonts w:cs="Arial"/>
          <w:szCs w:val="28"/>
        </w:rPr>
        <w:t>com base no</w:t>
      </w:r>
      <w:r w:rsidR="00E3014B" w:rsidRPr="005977DE">
        <w:rPr>
          <w:rFonts w:cs="Arial"/>
          <w:szCs w:val="28"/>
        </w:rPr>
        <w:t>s seguintes</w:t>
      </w:r>
      <w:r w:rsidRPr="005977DE">
        <w:rPr>
          <w:rFonts w:cs="Arial"/>
          <w:szCs w:val="28"/>
        </w:rPr>
        <w:t xml:space="preserve"> </w:t>
      </w:r>
      <w:r w:rsidRPr="005977DE">
        <w:rPr>
          <w:rFonts w:cs="Arial"/>
          <w:b/>
          <w:szCs w:val="28"/>
        </w:rPr>
        <w:t>Princípios</w:t>
      </w:r>
      <w:r w:rsidR="00E3014B" w:rsidRPr="005977DE">
        <w:rPr>
          <w:rFonts w:cs="Arial"/>
          <w:b/>
          <w:szCs w:val="28"/>
        </w:rPr>
        <w:t xml:space="preserve"> e Parâmetros</w:t>
      </w:r>
      <w:r w:rsidRPr="005977DE">
        <w:rPr>
          <w:rFonts w:cs="Arial"/>
          <w:szCs w:val="28"/>
        </w:rPr>
        <w:t>:</w:t>
      </w:r>
    </w:p>
    <w:p w14:paraId="4AE8F1C8" w14:textId="77777777" w:rsidR="005977DE" w:rsidRPr="005977DE" w:rsidRDefault="005977DE" w:rsidP="005977DE">
      <w:pPr>
        <w:jc w:val="center"/>
        <w:rPr>
          <w:rFonts w:cs="Arial"/>
          <w:szCs w:val="28"/>
        </w:rPr>
      </w:pPr>
    </w:p>
    <w:p w14:paraId="65905095" w14:textId="77777777" w:rsidR="00F057A4" w:rsidRDefault="00F057A4" w:rsidP="00F057A4">
      <w:pPr>
        <w:numPr>
          <w:ilvl w:val="0"/>
          <w:numId w:val="14"/>
        </w:numPr>
        <w:rPr>
          <w:rFonts w:cs="Arial"/>
          <w:sz w:val="22"/>
          <w:szCs w:val="28"/>
        </w:rPr>
      </w:pPr>
      <w:r>
        <w:rPr>
          <w:rFonts w:cs="Arial"/>
          <w:sz w:val="22"/>
          <w:szCs w:val="28"/>
        </w:rPr>
        <w:t>Impacto Social</w:t>
      </w:r>
    </w:p>
    <w:p w14:paraId="6C70568B" w14:textId="77777777" w:rsidR="00F057A4" w:rsidRDefault="00F057A4" w:rsidP="00F057A4">
      <w:pPr>
        <w:numPr>
          <w:ilvl w:val="0"/>
          <w:numId w:val="14"/>
        </w:numPr>
        <w:rPr>
          <w:rFonts w:cs="Arial"/>
          <w:sz w:val="22"/>
          <w:szCs w:val="28"/>
        </w:rPr>
      </w:pPr>
      <w:r>
        <w:rPr>
          <w:rFonts w:cs="Arial"/>
          <w:sz w:val="22"/>
          <w:szCs w:val="28"/>
        </w:rPr>
        <w:t>Impacto Cultural</w:t>
      </w:r>
    </w:p>
    <w:p w14:paraId="2CB4FA59" w14:textId="77777777" w:rsidR="00F057A4" w:rsidRDefault="00F057A4" w:rsidP="00F057A4">
      <w:pPr>
        <w:numPr>
          <w:ilvl w:val="0"/>
          <w:numId w:val="14"/>
        </w:numPr>
        <w:rPr>
          <w:rFonts w:cs="Arial"/>
          <w:sz w:val="22"/>
          <w:szCs w:val="28"/>
        </w:rPr>
      </w:pPr>
      <w:r>
        <w:rPr>
          <w:rFonts w:cs="Arial"/>
          <w:sz w:val="22"/>
          <w:szCs w:val="28"/>
        </w:rPr>
        <w:t>Promoção de empreendedores Brasileiros na Australia</w:t>
      </w:r>
    </w:p>
    <w:p w14:paraId="35F4F8E2" w14:textId="77777777" w:rsidR="00380EB3" w:rsidRPr="00E3014B" w:rsidRDefault="00F057A4" w:rsidP="00E3014B">
      <w:pPr>
        <w:numPr>
          <w:ilvl w:val="0"/>
          <w:numId w:val="14"/>
        </w:numPr>
        <w:rPr>
          <w:rFonts w:cs="Arial"/>
          <w:szCs w:val="28"/>
        </w:rPr>
      </w:pPr>
      <w:r>
        <w:rPr>
          <w:rFonts w:cs="Arial"/>
          <w:sz w:val="22"/>
          <w:szCs w:val="28"/>
        </w:rPr>
        <w:t xml:space="preserve">Suporte </w:t>
      </w:r>
      <w:r w:rsidR="00184B80">
        <w:rPr>
          <w:rFonts w:cs="Arial"/>
          <w:sz w:val="22"/>
          <w:szCs w:val="28"/>
        </w:rPr>
        <w:t>a</w:t>
      </w:r>
      <w:r>
        <w:rPr>
          <w:rFonts w:cs="Arial"/>
          <w:sz w:val="22"/>
          <w:szCs w:val="28"/>
        </w:rPr>
        <w:t>os objetivos institucionais do BRACCA</w:t>
      </w:r>
    </w:p>
    <w:p w14:paraId="11FCB3B2" w14:textId="77777777" w:rsidR="00F057A4" w:rsidRPr="00E3014B" w:rsidRDefault="00F057A4" w:rsidP="00F057A4">
      <w:pPr>
        <w:numPr>
          <w:ilvl w:val="0"/>
          <w:numId w:val="15"/>
        </w:numPr>
        <w:ind w:hanging="153"/>
        <w:rPr>
          <w:rFonts w:cs="Arial"/>
          <w:sz w:val="22"/>
          <w:szCs w:val="28"/>
        </w:rPr>
      </w:pPr>
      <w:r w:rsidRPr="00E3014B">
        <w:rPr>
          <w:rFonts w:cs="Arial"/>
          <w:sz w:val="22"/>
          <w:szCs w:val="28"/>
        </w:rPr>
        <w:t xml:space="preserve">   Geração de Receita</w:t>
      </w:r>
    </w:p>
    <w:p w14:paraId="268672FB" w14:textId="77777777" w:rsidR="00F057A4" w:rsidRPr="00E3014B" w:rsidRDefault="00E3014B" w:rsidP="00F057A4">
      <w:pPr>
        <w:numPr>
          <w:ilvl w:val="0"/>
          <w:numId w:val="15"/>
        </w:numPr>
        <w:ind w:hanging="153"/>
        <w:rPr>
          <w:rFonts w:cs="Arial"/>
          <w:sz w:val="22"/>
          <w:szCs w:val="28"/>
        </w:rPr>
      </w:pPr>
      <w:r w:rsidRPr="00E3014B">
        <w:rPr>
          <w:rFonts w:cs="Arial"/>
          <w:sz w:val="22"/>
          <w:szCs w:val="28"/>
        </w:rPr>
        <w:t xml:space="preserve">   </w:t>
      </w:r>
      <w:r w:rsidR="00F057A4" w:rsidRPr="00E3014B">
        <w:rPr>
          <w:rFonts w:cs="Arial"/>
          <w:sz w:val="22"/>
          <w:szCs w:val="28"/>
        </w:rPr>
        <w:t>Sustentabilidade financeira</w:t>
      </w:r>
    </w:p>
    <w:p w14:paraId="0EF5CD52" w14:textId="77777777" w:rsidR="00E3014B" w:rsidRPr="00E3014B" w:rsidRDefault="00E3014B" w:rsidP="00F057A4">
      <w:pPr>
        <w:numPr>
          <w:ilvl w:val="0"/>
          <w:numId w:val="15"/>
        </w:numPr>
        <w:ind w:hanging="153"/>
        <w:rPr>
          <w:rFonts w:cs="Arial"/>
          <w:sz w:val="22"/>
          <w:szCs w:val="28"/>
        </w:rPr>
      </w:pPr>
      <w:r w:rsidRPr="00E3014B">
        <w:rPr>
          <w:rFonts w:cs="Arial"/>
          <w:sz w:val="22"/>
          <w:szCs w:val="28"/>
        </w:rPr>
        <w:t xml:space="preserve">   Escala</w:t>
      </w:r>
    </w:p>
    <w:p w14:paraId="06D276DE" w14:textId="77777777" w:rsidR="00E3014B" w:rsidRPr="00E3014B" w:rsidRDefault="00E3014B" w:rsidP="00F057A4">
      <w:pPr>
        <w:numPr>
          <w:ilvl w:val="0"/>
          <w:numId w:val="15"/>
        </w:numPr>
        <w:ind w:hanging="153"/>
        <w:rPr>
          <w:rFonts w:cs="Arial"/>
          <w:sz w:val="22"/>
          <w:szCs w:val="28"/>
        </w:rPr>
      </w:pPr>
      <w:r w:rsidRPr="00E3014B">
        <w:rPr>
          <w:rFonts w:cs="Arial"/>
          <w:sz w:val="22"/>
          <w:szCs w:val="28"/>
        </w:rPr>
        <w:t xml:space="preserve">   Necessidade</w:t>
      </w:r>
      <w:r>
        <w:rPr>
          <w:rFonts w:cs="Arial"/>
          <w:sz w:val="22"/>
          <w:szCs w:val="28"/>
        </w:rPr>
        <w:t xml:space="preserve"> do momento</w:t>
      </w:r>
    </w:p>
    <w:p w14:paraId="5326DF57" w14:textId="77777777" w:rsidR="00DA2A40" w:rsidRDefault="00DA2A40" w:rsidP="00E3014B">
      <w:pPr>
        <w:pStyle w:val="Heading1"/>
        <w:jc w:val="left"/>
        <w:rPr>
          <w:lang w:val="pt-BR"/>
        </w:rPr>
      </w:pPr>
    </w:p>
    <w:p w14:paraId="1552EB65" w14:textId="77777777" w:rsidR="000065EB" w:rsidRPr="000065EB" w:rsidRDefault="000065EB" w:rsidP="000065EB"/>
    <w:tbl>
      <w:tblPr>
        <w:tblW w:w="102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14"/>
        <w:gridCol w:w="6"/>
      </w:tblGrid>
      <w:tr w:rsidR="008E5A62" w14:paraId="5F42F32A" w14:textId="77777777" w:rsidTr="008E5A62">
        <w:trPr>
          <w:gridAfter w:val="1"/>
          <w:wAfter w:w="6" w:type="dxa"/>
          <w:trHeight w:val="258"/>
          <w:jc w:val="center"/>
        </w:trPr>
        <w:tc>
          <w:tcPr>
            <w:tcW w:w="10214" w:type="dxa"/>
            <w:shd w:val="clear" w:color="auto" w:fill="6ECFF2"/>
          </w:tcPr>
          <w:p w14:paraId="291D2C8D" w14:textId="77777777" w:rsidR="008E5A62" w:rsidRDefault="008E5A62" w:rsidP="008E5A62">
            <w:pPr>
              <w:rPr>
                <w:rFonts w:ascii="Calibri" w:eastAsia="Calibri" w:hAnsi="Calibri"/>
                <w:sz w:val="20"/>
                <w:lang w:eastAsia="en-US"/>
              </w:rPr>
            </w:pPr>
            <w:r>
              <w:rPr>
                <w:rFonts w:ascii="Calibri" w:eastAsia="Calibri" w:hAnsi="Calibri"/>
                <w:sz w:val="20"/>
                <w:lang w:eastAsia="en-US"/>
              </w:rPr>
              <w:t xml:space="preserve">Fase 1 -  </w:t>
            </w:r>
            <w:r w:rsidRPr="008E5A62">
              <w:rPr>
                <w:rFonts w:ascii="Calibri" w:eastAsia="Calibri" w:hAnsi="Calibri"/>
                <w:b/>
                <w:sz w:val="20"/>
                <w:lang w:eastAsia="en-US"/>
              </w:rPr>
              <w:t>Justificativa do projeto</w:t>
            </w:r>
          </w:p>
        </w:tc>
      </w:tr>
      <w:tr w:rsidR="00DA2A40" w14:paraId="592C342A" w14:textId="77777777" w:rsidTr="008E5A62">
        <w:trPr>
          <w:jc w:val="center"/>
        </w:trPr>
        <w:tc>
          <w:tcPr>
            <w:tcW w:w="10220" w:type="dxa"/>
            <w:gridSpan w:val="2"/>
          </w:tcPr>
          <w:p w14:paraId="59861F7D" w14:textId="77777777" w:rsidR="00B314B1" w:rsidRDefault="00D66943" w:rsidP="00D66943">
            <w:pPr>
              <w:rPr>
                <w:rFonts w:ascii="Calibri" w:hAnsi="Calibri"/>
                <w:sz w:val="20"/>
              </w:rPr>
            </w:pPr>
            <w:r>
              <w:rPr>
                <w:rFonts w:ascii="Calibri" w:eastAsia="Calibri" w:hAnsi="Calibri"/>
                <w:sz w:val="20"/>
                <w:lang w:eastAsia="en-US"/>
              </w:rPr>
              <w:t>&lt;citar a razão pela qual o projeto é necessário,</w:t>
            </w:r>
            <w:r>
              <w:rPr>
                <w:rFonts w:ascii="Calibri" w:hAnsi="Calibri"/>
                <w:sz w:val="20"/>
              </w:rPr>
              <w:t xml:space="preserve"> descrever o(s) objetivo(s) do projeto, ou seja, o que se quer alcançar com os resultados do projeto, e relacioná-lo(s) com o(s) objetivo(s) estratégico(s)&gt;</w:t>
            </w:r>
          </w:p>
          <w:p w14:paraId="530EF036" w14:textId="77777777" w:rsidR="006737BA" w:rsidRDefault="006737BA" w:rsidP="00D66943">
            <w:pPr>
              <w:rPr>
                <w:rFonts w:ascii="Calibri" w:eastAsia="Calibri" w:hAnsi="Calibri"/>
                <w:sz w:val="18"/>
                <w:lang w:eastAsia="en-US"/>
              </w:rPr>
            </w:pPr>
          </w:p>
          <w:p w14:paraId="5B64976F" w14:textId="77777777" w:rsidR="00D4293D" w:rsidRDefault="00D4293D" w:rsidP="00D66943">
            <w:pPr>
              <w:rPr>
                <w:rFonts w:ascii="Calibri" w:eastAsia="Calibri" w:hAnsi="Calibri"/>
                <w:sz w:val="18"/>
                <w:lang w:eastAsia="en-US"/>
              </w:rPr>
            </w:pPr>
          </w:p>
          <w:p w14:paraId="2AB0BC15" w14:textId="7F22214E" w:rsidR="00D4293D" w:rsidRPr="006737BA" w:rsidRDefault="00D4293D" w:rsidP="00D66943">
            <w:pPr>
              <w:rPr>
                <w:rFonts w:ascii="Calibri" w:eastAsia="Calibri" w:hAnsi="Calibri"/>
                <w:sz w:val="18"/>
                <w:lang w:eastAsia="en-US"/>
              </w:rPr>
            </w:pPr>
          </w:p>
        </w:tc>
      </w:tr>
    </w:tbl>
    <w:p w14:paraId="296C971A" w14:textId="6517F134" w:rsidR="00115B1F" w:rsidRDefault="00115B1F" w:rsidP="00DA2A40">
      <w:pPr>
        <w:rPr>
          <w:rFonts w:ascii="Calibri" w:eastAsia="Calibri" w:hAnsi="Calibri"/>
          <w:b/>
          <w:sz w:val="20"/>
          <w:lang w:eastAsia="en-US"/>
        </w:rPr>
      </w:pPr>
    </w:p>
    <w:p w14:paraId="628D3E51" w14:textId="5F9C8EE1" w:rsidR="00EF5F34" w:rsidRDefault="00EF5F34" w:rsidP="00DA2A40">
      <w:pPr>
        <w:rPr>
          <w:rFonts w:ascii="Calibri" w:eastAsia="Calibri" w:hAnsi="Calibri"/>
          <w:b/>
          <w:sz w:val="20"/>
          <w:lang w:eastAsia="en-US"/>
        </w:rPr>
      </w:pPr>
    </w:p>
    <w:p w14:paraId="14222555" w14:textId="77777777" w:rsidR="00EF5F34" w:rsidRDefault="00EF5F34" w:rsidP="00DA2A40">
      <w:pPr>
        <w:rPr>
          <w:rFonts w:ascii="Calibri" w:eastAsia="Calibri" w:hAnsi="Calibri"/>
          <w:b/>
          <w:sz w:val="20"/>
          <w:lang w:eastAsia="en-US"/>
        </w:rPr>
      </w:pPr>
    </w:p>
    <w:tbl>
      <w:tblPr>
        <w:tblW w:w="102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14"/>
        <w:gridCol w:w="6"/>
      </w:tblGrid>
      <w:tr w:rsidR="008E5A62" w14:paraId="013305E3" w14:textId="77777777" w:rsidTr="00722B05">
        <w:trPr>
          <w:gridAfter w:val="1"/>
          <w:wAfter w:w="6" w:type="dxa"/>
          <w:trHeight w:val="258"/>
          <w:jc w:val="center"/>
        </w:trPr>
        <w:tc>
          <w:tcPr>
            <w:tcW w:w="10214" w:type="dxa"/>
            <w:shd w:val="clear" w:color="auto" w:fill="6ECFF2"/>
          </w:tcPr>
          <w:p w14:paraId="3C50C219" w14:textId="77777777" w:rsidR="008E5A62" w:rsidRDefault="008E5A62" w:rsidP="00722B05">
            <w:pPr>
              <w:rPr>
                <w:rFonts w:ascii="Calibri" w:eastAsia="Calibri" w:hAnsi="Calibri"/>
                <w:sz w:val="20"/>
                <w:lang w:eastAsia="en-US"/>
              </w:rPr>
            </w:pPr>
            <w:r>
              <w:rPr>
                <w:rFonts w:ascii="Calibri" w:eastAsia="Calibri" w:hAnsi="Calibri"/>
                <w:sz w:val="20"/>
                <w:lang w:eastAsia="en-US"/>
              </w:rPr>
              <w:t xml:space="preserve">Fase 1 -  </w:t>
            </w:r>
            <w:r w:rsidRPr="00E47BD3">
              <w:rPr>
                <w:rFonts w:ascii="Calibri" w:eastAsia="Calibri" w:hAnsi="Calibri"/>
                <w:b/>
                <w:sz w:val="20"/>
                <w:lang w:eastAsia="en-US"/>
              </w:rPr>
              <w:t>Descrição d</w:t>
            </w:r>
            <w:r>
              <w:rPr>
                <w:rFonts w:ascii="Calibri" w:eastAsia="Calibri" w:hAnsi="Calibri"/>
                <w:b/>
                <w:sz w:val="20"/>
                <w:lang w:eastAsia="en-US"/>
              </w:rPr>
              <w:t>as atividades do Projeto</w:t>
            </w:r>
          </w:p>
        </w:tc>
      </w:tr>
      <w:tr w:rsidR="008E5A62" w14:paraId="2D9A826E" w14:textId="77777777" w:rsidTr="00722B05">
        <w:trPr>
          <w:jc w:val="center"/>
        </w:trPr>
        <w:tc>
          <w:tcPr>
            <w:tcW w:w="10220" w:type="dxa"/>
            <w:gridSpan w:val="2"/>
          </w:tcPr>
          <w:p w14:paraId="75989D9A" w14:textId="77777777" w:rsidR="008E5A62" w:rsidRDefault="00D66943" w:rsidP="00722B05">
            <w:pPr>
              <w:rPr>
                <w:rFonts w:ascii="Calibri" w:eastAsia="Calibri" w:hAnsi="Calibri"/>
                <w:sz w:val="20"/>
                <w:lang w:eastAsia="en-US"/>
              </w:rPr>
            </w:pPr>
            <w:r>
              <w:rPr>
                <w:rFonts w:ascii="Calibri" w:eastAsia="Calibri" w:hAnsi="Calibri"/>
                <w:sz w:val="20"/>
                <w:lang w:eastAsia="en-US"/>
              </w:rPr>
              <w:t>&lt;citar e descrever as entregas do projeto através das atividades, o que será feito&gt;</w:t>
            </w:r>
          </w:p>
          <w:p w14:paraId="04D1AA7C" w14:textId="77777777" w:rsidR="0013493E" w:rsidRDefault="0013493E" w:rsidP="00D4293D">
            <w:pPr>
              <w:pStyle w:val="ListParagraph"/>
              <w:rPr>
                <w:rFonts w:ascii="Calibri" w:eastAsia="Calibri" w:hAnsi="Calibri"/>
                <w:sz w:val="20"/>
                <w:lang w:eastAsia="en-US"/>
              </w:rPr>
            </w:pPr>
          </w:p>
          <w:p w14:paraId="421EAB32" w14:textId="3D125EF5" w:rsidR="00D4293D" w:rsidRPr="006737BA" w:rsidRDefault="00D4293D" w:rsidP="00D4293D">
            <w:pPr>
              <w:pStyle w:val="ListParagraph"/>
              <w:rPr>
                <w:rFonts w:ascii="Calibri" w:eastAsia="Calibri" w:hAnsi="Calibri"/>
                <w:sz w:val="20"/>
                <w:lang w:eastAsia="en-US"/>
              </w:rPr>
            </w:pPr>
          </w:p>
        </w:tc>
      </w:tr>
    </w:tbl>
    <w:p w14:paraId="55FD933F" w14:textId="2317D08F" w:rsidR="00267ABE" w:rsidRDefault="00267ABE" w:rsidP="00DA2A40">
      <w:pPr>
        <w:rPr>
          <w:rFonts w:ascii="Calibri" w:eastAsia="Calibri" w:hAnsi="Calibri"/>
          <w:b/>
          <w:sz w:val="20"/>
          <w:lang w:eastAsia="en-US"/>
        </w:rPr>
      </w:pPr>
    </w:p>
    <w:p w14:paraId="63A8B744" w14:textId="77777777" w:rsidR="00267ABE" w:rsidRDefault="00267ABE" w:rsidP="00DA2A40">
      <w:pPr>
        <w:rPr>
          <w:rFonts w:ascii="Calibri" w:eastAsia="Calibri" w:hAnsi="Calibri"/>
          <w:b/>
          <w:sz w:val="20"/>
          <w:lang w:eastAsia="en-US"/>
        </w:rPr>
      </w:pPr>
    </w:p>
    <w:p w14:paraId="27980159" w14:textId="77777777" w:rsidR="00267ABE" w:rsidRDefault="00267ABE" w:rsidP="00DA2A40">
      <w:pPr>
        <w:rPr>
          <w:rFonts w:ascii="Calibri" w:eastAsia="Calibri" w:hAnsi="Calibri"/>
          <w:b/>
          <w:sz w:val="20"/>
          <w:lang w:eastAsia="en-US"/>
        </w:rPr>
      </w:pPr>
    </w:p>
    <w:tbl>
      <w:tblPr>
        <w:tblW w:w="102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14"/>
        <w:gridCol w:w="6"/>
      </w:tblGrid>
      <w:tr w:rsidR="000065EB" w14:paraId="08CFE89A" w14:textId="77777777" w:rsidTr="00722B05">
        <w:trPr>
          <w:gridAfter w:val="1"/>
          <w:wAfter w:w="6" w:type="dxa"/>
          <w:trHeight w:val="258"/>
          <w:jc w:val="center"/>
        </w:trPr>
        <w:tc>
          <w:tcPr>
            <w:tcW w:w="10214" w:type="dxa"/>
            <w:shd w:val="clear" w:color="auto" w:fill="6ECFF2"/>
          </w:tcPr>
          <w:p w14:paraId="2DA75E0D" w14:textId="77777777" w:rsidR="000065EB" w:rsidRDefault="000065EB" w:rsidP="00722B05">
            <w:pPr>
              <w:rPr>
                <w:rFonts w:ascii="Calibri" w:eastAsia="Calibri" w:hAnsi="Calibri"/>
                <w:sz w:val="20"/>
                <w:lang w:eastAsia="en-US"/>
              </w:rPr>
            </w:pPr>
            <w:r>
              <w:rPr>
                <w:rFonts w:ascii="Calibri" w:eastAsia="Calibri" w:hAnsi="Calibri"/>
                <w:sz w:val="20"/>
                <w:lang w:eastAsia="en-US"/>
              </w:rPr>
              <w:t xml:space="preserve">Fase 1 -  </w:t>
            </w:r>
            <w:r>
              <w:rPr>
                <w:rFonts w:ascii="Calibri" w:eastAsia="Calibri" w:hAnsi="Calibri"/>
                <w:b/>
                <w:sz w:val="20"/>
                <w:lang w:eastAsia="en-US"/>
              </w:rPr>
              <w:t>Qual é o Impacto social do o projeto?</w:t>
            </w:r>
          </w:p>
        </w:tc>
      </w:tr>
      <w:tr w:rsidR="000065EB" w14:paraId="6DC7CD71" w14:textId="77777777" w:rsidTr="00722B05">
        <w:trPr>
          <w:jc w:val="center"/>
        </w:trPr>
        <w:tc>
          <w:tcPr>
            <w:tcW w:w="10220" w:type="dxa"/>
            <w:gridSpan w:val="2"/>
          </w:tcPr>
          <w:p w14:paraId="77A8C13B" w14:textId="77777777" w:rsidR="000065EB" w:rsidRDefault="00D66943" w:rsidP="006252B5">
            <w:pPr>
              <w:rPr>
                <w:rFonts w:ascii="Calibri" w:eastAsia="Calibri" w:hAnsi="Calibri"/>
                <w:sz w:val="20"/>
                <w:lang w:eastAsia="en-US"/>
              </w:rPr>
            </w:pPr>
            <w:r>
              <w:rPr>
                <w:rFonts w:ascii="Calibri" w:eastAsia="Calibri" w:hAnsi="Calibri"/>
                <w:sz w:val="20"/>
                <w:lang w:eastAsia="en-US"/>
              </w:rPr>
              <w:t>&lt;Qual é o impacto social causado na Comunidade Brasileira</w:t>
            </w:r>
            <w:r w:rsidR="00D6479A">
              <w:rPr>
                <w:rFonts w:ascii="Calibri" w:eastAsia="Calibri" w:hAnsi="Calibri"/>
                <w:sz w:val="20"/>
                <w:lang w:eastAsia="en-US"/>
              </w:rPr>
              <w:t>&gt;</w:t>
            </w:r>
          </w:p>
          <w:p w14:paraId="78F6DC5C" w14:textId="77777777" w:rsidR="00D6479A" w:rsidRDefault="00D6479A" w:rsidP="006252B5">
            <w:pPr>
              <w:rPr>
                <w:rFonts w:ascii="Calibri" w:eastAsia="Calibri" w:hAnsi="Calibri"/>
                <w:sz w:val="20"/>
                <w:lang w:eastAsia="en-US"/>
              </w:rPr>
            </w:pPr>
          </w:p>
          <w:p w14:paraId="46094C7A" w14:textId="02405483" w:rsidR="00D4293D" w:rsidRPr="001E0839" w:rsidRDefault="00D4293D" w:rsidP="006252B5">
            <w:pPr>
              <w:rPr>
                <w:rFonts w:ascii="Calibri" w:eastAsia="Calibri" w:hAnsi="Calibri"/>
                <w:sz w:val="20"/>
                <w:lang w:eastAsia="en-US"/>
              </w:rPr>
            </w:pPr>
          </w:p>
        </w:tc>
      </w:tr>
    </w:tbl>
    <w:p w14:paraId="25216230" w14:textId="0D787CB1" w:rsidR="000065EB" w:rsidRDefault="000065EB" w:rsidP="00DA2A40">
      <w:pPr>
        <w:rPr>
          <w:rFonts w:ascii="Calibri" w:eastAsia="Calibri" w:hAnsi="Calibri"/>
          <w:b/>
          <w:sz w:val="20"/>
          <w:lang w:eastAsia="en-US"/>
        </w:rPr>
      </w:pPr>
    </w:p>
    <w:p w14:paraId="04F416B5" w14:textId="5A8BAA2E" w:rsidR="00267ABE" w:rsidRDefault="00267ABE" w:rsidP="00DA2A40">
      <w:pPr>
        <w:rPr>
          <w:rFonts w:ascii="Calibri" w:eastAsia="Calibri" w:hAnsi="Calibri"/>
          <w:b/>
          <w:sz w:val="20"/>
          <w:lang w:eastAsia="en-US"/>
        </w:rPr>
      </w:pPr>
    </w:p>
    <w:p w14:paraId="3B0C97EE" w14:textId="77777777" w:rsidR="00267ABE" w:rsidRDefault="00267ABE" w:rsidP="00DA2A40">
      <w:pPr>
        <w:rPr>
          <w:rFonts w:ascii="Calibri" w:eastAsia="Calibri" w:hAnsi="Calibri"/>
          <w:b/>
          <w:sz w:val="20"/>
          <w:lang w:eastAsia="en-US"/>
        </w:rPr>
      </w:pPr>
    </w:p>
    <w:p w14:paraId="5D8170D9" w14:textId="77777777" w:rsidR="00267ABE" w:rsidRDefault="00267ABE" w:rsidP="00DA2A40">
      <w:pPr>
        <w:rPr>
          <w:rFonts w:ascii="Calibri" w:eastAsia="Calibri" w:hAnsi="Calibri"/>
          <w:b/>
          <w:sz w:val="20"/>
          <w:lang w:eastAsia="en-US"/>
        </w:rPr>
      </w:pPr>
    </w:p>
    <w:tbl>
      <w:tblPr>
        <w:tblW w:w="102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14"/>
        <w:gridCol w:w="6"/>
      </w:tblGrid>
      <w:tr w:rsidR="000065EB" w14:paraId="5044A382" w14:textId="77777777" w:rsidTr="00722B05">
        <w:trPr>
          <w:gridAfter w:val="1"/>
          <w:wAfter w:w="6" w:type="dxa"/>
          <w:trHeight w:val="258"/>
          <w:jc w:val="center"/>
        </w:trPr>
        <w:tc>
          <w:tcPr>
            <w:tcW w:w="10214" w:type="dxa"/>
            <w:shd w:val="clear" w:color="auto" w:fill="6ECFF2"/>
          </w:tcPr>
          <w:p w14:paraId="0CC081EA" w14:textId="77777777" w:rsidR="000065EB" w:rsidRDefault="000065EB" w:rsidP="00722B05">
            <w:pPr>
              <w:rPr>
                <w:rFonts w:ascii="Calibri" w:eastAsia="Calibri" w:hAnsi="Calibri"/>
                <w:sz w:val="20"/>
                <w:lang w:eastAsia="en-US"/>
              </w:rPr>
            </w:pPr>
            <w:r>
              <w:rPr>
                <w:rFonts w:ascii="Calibri" w:eastAsia="Calibri" w:hAnsi="Calibri"/>
                <w:sz w:val="20"/>
                <w:lang w:eastAsia="en-US"/>
              </w:rPr>
              <w:t xml:space="preserve">Fase 1 -  </w:t>
            </w:r>
            <w:r>
              <w:rPr>
                <w:rFonts w:ascii="Calibri" w:eastAsia="Calibri" w:hAnsi="Calibri"/>
                <w:b/>
                <w:sz w:val="20"/>
                <w:lang w:eastAsia="en-US"/>
              </w:rPr>
              <w:t>De que forma o Projeto está promovedo a cultura Brasileira na Austrália?</w:t>
            </w:r>
          </w:p>
        </w:tc>
      </w:tr>
      <w:tr w:rsidR="000065EB" w14:paraId="47EDB87F" w14:textId="77777777" w:rsidTr="00722B05">
        <w:trPr>
          <w:jc w:val="center"/>
        </w:trPr>
        <w:tc>
          <w:tcPr>
            <w:tcW w:w="10220" w:type="dxa"/>
            <w:gridSpan w:val="2"/>
          </w:tcPr>
          <w:p w14:paraId="63F75453" w14:textId="77777777" w:rsidR="00D66943" w:rsidRDefault="00D66943" w:rsidP="00D66943">
            <w:pPr>
              <w:rPr>
                <w:rFonts w:ascii="Calibri" w:eastAsia="Calibri" w:hAnsi="Calibri"/>
                <w:sz w:val="20"/>
                <w:lang w:eastAsia="en-US"/>
              </w:rPr>
            </w:pPr>
            <w:r>
              <w:rPr>
                <w:rFonts w:ascii="Calibri" w:eastAsia="Calibri" w:hAnsi="Calibri"/>
                <w:sz w:val="20"/>
                <w:lang w:eastAsia="en-US"/>
              </w:rPr>
              <w:t>&lt;citar e descrever as entregas do projeto através das atividades&gt;</w:t>
            </w:r>
          </w:p>
          <w:p w14:paraId="0FE10E49" w14:textId="3170AD29" w:rsidR="000065EB" w:rsidRPr="00D6479A" w:rsidRDefault="00D6479A" w:rsidP="00722B05">
            <w:pPr>
              <w:rPr>
                <w:rFonts w:ascii="Calibri" w:eastAsia="Calibri" w:hAnsi="Calibri"/>
                <w:sz w:val="18"/>
                <w:lang w:eastAsia="en-US"/>
              </w:rPr>
            </w:pPr>
            <w:r>
              <w:rPr>
                <w:rFonts w:ascii="Calibri" w:eastAsia="Calibri" w:hAnsi="Calibri"/>
                <w:sz w:val="20"/>
                <w:lang w:eastAsia="en-US"/>
              </w:rPr>
              <w:br/>
            </w:r>
          </w:p>
        </w:tc>
      </w:tr>
    </w:tbl>
    <w:p w14:paraId="48EBBAEF" w14:textId="166F3194" w:rsidR="00267ABE" w:rsidRDefault="00267ABE" w:rsidP="00DA2A40">
      <w:pPr>
        <w:rPr>
          <w:rFonts w:ascii="Calibri" w:eastAsia="Calibri" w:hAnsi="Calibri"/>
          <w:b/>
          <w:sz w:val="20"/>
          <w:lang w:eastAsia="en-US"/>
        </w:rPr>
      </w:pPr>
    </w:p>
    <w:p w14:paraId="42CDAA92" w14:textId="77777777" w:rsidR="00267ABE" w:rsidRDefault="00267ABE" w:rsidP="00DA2A40">
      <w:pPr>
        <w:rPr>
          <w:rFonts w:ascii="Calibri" w:eastAsia="Calibri" w:hAnsi="Calibri"/>
          <w:b/>
          <w:sz w:val="20"/>
          <w:lang w:eastAsia="en-US"/>
        </w:rPr>
      </w:pPr>
    </w:p>
    <w:tbl>
      <w:tblPr>
        <w:tblW w:w="102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14"/>
        <w:gridCol w:w="6"/>
      </w:tblGrid>
      <w:tr w:rsidR="000065EB" w14:paraId="7657D186" w14:textId="77777777" w:rsidTr="00722B05">
        <w:trPr>
          <w:gridAfter w:val="1"/>
          <w:wAfter w:w="6" w:type="dxa"/>
          <w:trHeight w:val="258"/>
          <w:jc w:val="center"/>
        </w:trPr>
        <w:tc>
          <w:tcPr>
            <w:tcW w:w="10214" w:type="dxa"/>
            <w:shd w:val="clear" w:color="auto" w:fill="6ECFF2"/>
          </w:tcPr>
          <w:p w14:paraId="748D9346" w14:textId="77777777" w:rsidR="000065EB" w:rsidRDefault="000065EB" w:rsidP="00722B05">
            <w:pPr>
              <w:rPr>
                <w:rFonts w:ascii="Calibri" w:eastAsia="Calibri" w:hAnsi="Calibri"/>
                <w:sz w:val="20"/>
                <w:lang w:eastAsia="en-US"/>
              </w:rPr>
            </w:pPr>
            <w:r>
              <w:rPr>
                <w:rFonts w:ascii="Calibri" w:eastAsia="Calibri" w:hAnsi="Calibri"/>
                <w:sz w:val="20"/>
                <w:lang w:eastAsia="en-US"/>
              </w:rPr>
              <w:t xml:space="preserve">Fase 1 -  </w:t>
            </w:r>
            <w:r w:rsidR="00A229A7">
              <w:rPr>
                <w:rFonts w:ascii="Calibri" w:eastAsia="Calibri" w:hAnsi="Calibri"/>
                <w:sz w:val="20"/>
                <w:lang w:eastAsia="en-US"/>
              </w:rPr>
              <w:t xml:space="preserve"> </w:t>
            </w:r>
            <w:r w:rsidR="00A229A7" w:rsidRPr="00A229A7">
              <w:rPr>
                <w:rFonts w:ascii="Calibri" w:eastAsia="Calibri" w:hAnsi="Calibri"/>
                <w:b/>
                <w:sz w:val="20"/>
                <w:lang w:eastAsia="en-US"/>
              </w:rPr>
              <w:t xml:space="preserve">É possível que o projeto contribua </w:t>
            </w:r>
            <w:r w:rsidR="00D572A0">
              <w:rPr>
                <w:rFonts w:ascii="Calibri" w:eastAsia="Calibri" w:hAnsi="Calibri"/>
                <w:b/>
                <w:sz w:val="20"/>
                <w:lang w:eastAsia="en-US"/>
              </w:rPr>
              <w:t>para os objetivos institucionais do BRACCA?</w:t>
            </w:r>
          </w:p>
        </w:tc>
      </w:tr>
      <w:tr w:rsidR="000065EB" w14:paraId="11083EEF" w14:textId="77777777" w:rsidTr="00722B05">
        <w:trPr>
          <w:jc w:val="center"/>
        </w:trPr>
        <w:tc>
          <w:tcPr>
            <w:tcW w:w="10220" w:type="dxa"/>
            <w:gridSpan w:val="2"/>
          </w:tcPr>
          <w:p w14:paraId="220DED81" w14:textId="77777777" w:rsidR="000065EB" w:rsidRDefault="00D572A0" w:rsidP="00D572A0">
            <w:pPr>
              <w:rPr>
                <w:rFonts w:ascii="Calibri" w:eastAsia="Calibri" w:hAnsi="Calibri"/>
                <w:sz w:val="20"/>
                <w:lang w:eastAsia="en-US"/>
              </w:rPr>
            </w:pPr>
            <w:r>
              <w:rPr>
                <w:rFonts w:ascii="Calibri" w:eastAsia="Calibri" w:hAnsi="Calibri"/>
                <w:sz w:val="20"/>
                <w:lang w:eastAsia="en-US"/>
              </w:rPr>
              <w:t>&lt;Os objetivos institucionais do BRACCA são: 1º A conquista da Sede Física da instituição, 2º Promover a Mudança comportamental da comunidade Brasileira, através da melhora de indices negativos e 3</w:t>
            </w:r>
            <w:r w:rsidRPr="00D572A0">
              <w:rPr>
                <w:rFonts w:ascii="Calibri" w:eastAsia="Calibri" w:hAnsi="Calibri"/>
                <w:sz w:val="20"/>
                <w:lang w:eastAsia="en-US"/>
              </w:rPr>
              <w:t>º</w:t>
            </w:r>
            <w:r>
              <w:rPr>
                <w:rFonts w:ascii="Calibri" w:eastAsia="Calibri" w:hAnsi="Calibri"/>
                <w:sz w:val="20"/>
                <w:lang w:eastAsia="en-US"/>
              </w:rPr>
              <w:t xml:space="preserve"> A intermediação na conversa entre os dois governos, na liberação de Working Holiday Visa para cidadãos Brasileiros.&gt;</w:t>
            </w:r>
          </w:p>
          <w:p w14:paraId="462DC723" w14:textId="77777777" w:rsidR="00D572A0" w:rsidRDefault="00D572A0" w:rsidP="00D6479A">
            <w:pPr>
              <w:rPr>
                <w:rFonts w:ascii="Calibri" w:eastAsia="Calibri" w:hAnsi="Calibri"/>
                <w:sz w:val="20"/>
                <w:lang w:eastAsia="en-US"/>
              </w:rPr>
            </w:pPr>
          </w:p>
          <w:p w14:paraId="0B5D3007" w14:textId="562AE205" w:rsidR="00D4293D" w:rsidRPr="001E0839" w:rsidRDefault="00D4293D" w:rsidP="00D6479A">
            <w:pPr>
              <w:rPr>
                <w:rFonts w:ascii="Calibri" w:eastAsia="Calibri" w:hAnsi="Calibri"/>
                <w:sz w:val="20"/>
                <w:lang w:eastAsia="en-US"/>
              </w:rPr>
            </w:pPr>
          </w:p>
        </w:tc>
      </w:tr>
    </w:tbl>
    <w:p w14:paraId="5D51483C" w14:textId="124CFDFE" w:rsidR="00267ABE" w:rsidRDefault="00267ABE" w:rsidP="00DA2A40">
      <w:pPr>
        <w:rPr>
          <w:rFonts w:ascii="Calibri" w:eastAsia="Calibri" w:hAnsi="Calibri"/>
          <w:b/>
          <w:sz w:val="20"/>
          <w:lang w:eastAsia="en-US"/>
        </w:rPr>
      </w:pPr>
    </w:p>
    <w:p w14:paraId="2EB8A4BC" w14:textId="77777777" w:rsidR="00267ABE" w:rsidRDefault="00267ABE" w:rsidP="00DA2A40">
      <w:pPr>
        <w:rPr>
          <w:rFonts w:ascii="Calibri" w:eastAsia="Calibri" w:hAnsi="Calibri"/>
          <w:b/>
          <w:sz w:val="20"/>
          <w:lang w:eastAsia="en-US"/>
        </w:rPr>
      </w:pPr>
    </w:p>
    <w:tbl>
      <w:tblPr>
        <w:tblW w:w="102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14"/>
        <w:gridCol w:w="6"/>
      </w:tblGrid>
      <w:tr w:rsidR="00D572A0" w14:paraId="714B6C0C" w14:textId="77777777" w:rsidTr="00722B05">
        <w:trPr>
          <w:gridAfter w:val="1"/>
          <w:wAfter w:w="6" w:type="dxa"/>
          <w:trHeight w:val="258"/>
          <w:jc w:val="center"/>
        </w:trPr>
        <w:tc>
          <w:tcPr>
            <w:tcW w:w="10214" w:type="dxa"/>
            <w:shd w:val="clear" w:color="auto" w:fill="6ECFF2"/>
          </w:tcPr>
          <w:p w14:paraId="662D420A" w14:textId="77777777" w:rsidR="00D572A0" w:rsidRDefault="00D572A0" w:rsidP="00722B05">
            <w:pPr>
              <w:rPr>
                <w:rFonts w:ascii="Calibri" w:eastAsia="Calibri" w:hAnsi="Calibri"/>
                <w:sz w:val="20"/>
                <w:lang w:eastAsia="en-US"/>
              </w:rPr>
            </w:pPr>
            <w:r>
              <w:rPr>
                <w:rFonts w:ascii="Calibri" w:eastAsia="Calibri" w:hAnsi="Calibri"/>
                <w:sz w:val="20"/>
                <w:lang w:eastAsia="en-US"/>
              </w:rPr>
              <w:t xml:space="preserve">Fase 1 -  </w:t>
            </w:r>
            <w:r w:rsidR="00A229A7" w:rsidRPr="00A229A7">
              <w:rPr>
                <w:rFonts w:ascii="Calibri" w:eastAsia="Calibri" w:hAnsi="Calibri"/>
                <w:b/>
                <w:sz w:val="20"/>
                <w:lang w:eastAsia="en-US"/>
              </w:rPr>
              <w:t xml:space="preserve">O Projeto </w:t>
            </w:r>
            <w:r w:rsidR="00A229A7">
              <w:rPr>
                <w:rFonts w:ascii="Calibri" w:eastAsia="Calibri" w:hAnsi="Calibri"/>
                <w:b/>
                <w:sz w:val="20"/>
                <w:lang w:eastAsia="en-US"/>
              </w:rPr>
              <w:t>pretende gerar receitas para outros projetos internos?</w:t>
            </w:r>
          </w:p>
        </w:tc>
      </w:tr>
      <w:tr w:rsidR="00D572A0" w14:paraId="1863E74A" w14:textId="77777777" w:rsidTr="00722B05">
        <w:trPr>
          <w:jc w:val="center"/>
        </w:trPr>
        <w:tc>
          <w:tcPr>
            <w:tcW w:w="10220" w:type="dxa"/>
            <w:gridSpan w:val="2"/>
          </w:tcPr>
          <w:p w14:paraId="70042CCD" w14:textId="2E7A67F4" w:rsidR="001B50EB" w:rsidRDefault="00D572A0" w:rsidP="00722B05">
            <w:pPr>
              <w:rPr>
                <w:rFonts w:ascii="Calibri" w:eastAsia="Calibri" w:hAnsi="Calibri"/>
                <w:sz w:val="20"/>
                <w:lang w:eastAsia="en-US"/>
              </w:rPr>
            </w:pPr>
            <w:r>
              <w:rPr>
                <w:rFonts w:ascii="Calibri" w:eastAsia="Calibri" w:hAnsi="Calibri"/>
                <w:sz w:val="20"/>
                <w:lang w:eastAsia="en-US"/>
              </w:rPr>
              <w:t>&lt;</w:t>
            </w:r>
            <w:r w:rsidR="00A229A7">
              <w:rPr>
                <w:rFonts w:ascii="Calibri" w:eastAsia="Calibri" w:hAnsi="Calibri"/>
                <w:sz w:val="20"/>
                <w:lang w:eastAsia="en-US"/>
              </w:rPr>
              <w:t>O projeto é um projeto com potencial de gerar receita/lucros?</w:t>
            </w:r>
            <w:r>
              <w:rPr>
                <w:rFonts w:ascii="Calibri" w:eastAsia="Calibri" w:hAnsi="Calibri"/>
                <w:sz w:val="20"/>
                <w:lang w:eastAsia="en-US"/>
              </w:rPr>
              <w:t>&gt;</w:t>
            </w:r>
          </w:p>
          <w:p w14:paraId="3666729A" w14:textId="77777777" w:rsidR="00D572A0" w:rsidRDefault="00D572A0" w:rsidP="00722B05">
            <w:pPr>
              <w:rPr>
                <w:rFonts w:ascii="Calibri" w:eastAsia="Calibri" w:hAnsi="Calibri"/>
                <w:sz w:val="20"/>
                <w:lang w:eastAsia="en-US"/>
              </w:rPr>
            </w:pPr>
          </w:p>
          <w:p w14:paraId="5518182A" w14:textId="7F352F59" w:rsidR="00D4293D" w:rsidRPr="001E0839" w:rsidRDefault="00D4293D" w:rsidP="00722B05">
            <w:pPr>
              <w:rPr>
                <w:rFonts w:ascii="Calibri" w:eastAsia="Calibri" w:hAnsi="Calibri"/>
                <w:sz w:val="20"/>
                <w:lang w:eastAsia="en-US"/>
              </w:rPr>
            </w:pPr>
          </w:p>
        </w:tc>
      </w:tr>
    </w:tbl>
    <w:p w14:paraId="2750A522" w14:textId="77777777" w:rsidR="00267ABE" w:rsidRDefault="00267ABE" w:rsidP="00DA2A40">
      <w:pPr>
        <w:rPr>
          <w:rFonts w:ascii="Calibri" w:eastAsia="Calibri" w:hAnsi="Calibri"/>
          <w:b/>
          <w:sz w:val="20"/>
          <w:lang w:eastAsia="en-US"/>
        </w:rPr>
      </w:pPr>
    </w:p>
    <w:p w14:paraId="1CE436E0" w14:textId="13474ECC" w:rsidR="00267ABE" w:rsidRDefault="00267ABE" w:rsidP="00DA2A40">
      <w:pPr>
        <w:rPr>
          <w:rFonts w:ascii="Calibri" w:eastAsia="Calibri" w:hAnsi="Calibri"/>
          <w:b/>
          <w:sz w:val="20"/>
          <w:lang w:eastAsia="en-US"/>
        </w:rPr>
      </w:pPr>
    </w:p>
    <w:p w14:paraId="31A69B36" w14:textId="5F9D3BCF" w:rsidR="00D4293D" w:rsidRDefault="00D4293D" w:rsidP="00DA2A40">
      <w:pPr>
        <w:rPr>
          <w:rFonts w:ascii="Calibri" w:eastAsia="Calibri" w:hAnsi="Calibri"/>
          <w:b/>
          <w:sz w:val="20"/>
          <w:lang w:eastAsia="en-US"/>
        </w:rPr>
      </w:pPr>
    </w:p>
    <w:p w14:paraId="2E0C6232" w14:textId="77777777" w:rsidR="00D4293D" w:rsidRDefault="00D4293D" w:rsidP="00DA2A40">
      <w:pPr>
        <w:rPr>
          <w:rFonts w:ascii="Calibri" w:eastAsia="Calibri" w:hAnsi="Calibri"/>
          <w:b/>
          <w:sz w:val="20"/>
          <w:lang w:eastAsia="en-US"/>
        </w:rPr>
      </w:pPr>
    </w:p>
    <w:tbl>
      <w:tblPr>
        <w:tblW w:w="102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14"/>
        <w:gridCol w:w="6"/>
      </w:tblGrid>
      <w:tr w:rsidR="00D572A0" w14:paraId="7D01B0A9" w14:textId="77777777" w:rsidTr="00722B05">
        <w:trPr>
          <w:gridAfter w:val="1"/>
          <w:wAfter w:w="6" w:type="dxa"/>
          <w:trHeight w:val="258"/>
          <w:jc w:val="center"/>
        </w:trPr>
        <w:tc>
          <w:tcPr>
            <w:tcW w:w="10214" w:type="dxa"/>
            <w:shd w:val="clear" w:color="auto" w:fill="6ECFF2"/>
          </w:tcPr>
          <w:p w14:paraId="3E87DBA2" w14:textId="77777777" w:rsidR="00D572A0" w:rsidRDefault="00D572A0" w:rsidP="00722B05">
            <w:pPr>
              <w:rPr>
                <w:rFonts w:ascii="Calibri" w:eastAsia="Calibri" w:hAnsi="Calibri"/>
                <w:sz w:val="20"/>
                <w:lang w:eastAsia="en-US"/>
              </w:rPr>
            </w:pPr>
            <w:r>
              <w:rPr>
                <w:rFonts w:ascii="Calibri" w:eastAsia="Calibri" w:hAnsi="Calibri"/>
                <w:sz w:val="20"/>
                <w:lang w:eastAsia="en-US"/>
              </w:rPr>
              <w:t xml:space="preserve">Fase 1 -  </w:t>
            </w:r>
            <w:r w:rsidR="00A229A7">
              <w:rPr>
                <w:rFonts w:ascii="Calibri" w:eastAsia="Calibri" w:hAnsi="Calibri"/>
                <w:b/>
                <w:sz w:val="20"/>
                <w:lang w:eastAsia="en-US"/>
              </w:rPr>
              <w:t>O Planejamento financeiro do projeto é sustentável?</w:t>
            </w:r>
          </w:p>
        </w:tc>
      </w:tr>
      <w:tr w:rsidR="00D572A0" w14:paraId="5E3DE490" w14:textId="77777777" w:rsidTr="00722B05">
        <w:trPr>
          <w:jc w:val="center"/>
        </w:trPr>
        <w:tc>
          <w:tcPr>
            <w:tcW w:w="10220" w:type="dxa"/>
            <w:gridSpan w:val="2"/>
          </w:tcPr>
          <w:p w14:paraId="44E3494B" w14:textId="4C2A862F" w:rsidR="00D572A0" w:rsidRDefault="00D572A0" w:rsidP="00722B05">
            <w:pPr>
              <w:rPr>
                <w:rFonts w:ascii="Calibri" w:eastAsia="Calibri" w:hAnsi="Calibri"/>
                <w:sz w:val="20"/>
                <w:lang w:eastAsia="en-US"/>
              </w:rPr>
            </w:pPr>
            <w:r>
              <w:rPr>
                <w:rFonts w:ascii="Calibri" w:eastAsia="Calibri" w:hAnsi="Calibri"/>
                <w:sz w:val="20"/>
                <w:lang w:eastAsia="en-US"/>
              </w:rPr>
              <w:t>&lt;</w:t>
            </w:r>
            <w:r w:rsidR="00A229A7">
              <w:rPr>
                <w:rFonts w:ascii="Calibri" w:eastAsia="Calibri" w:hAnsi="Calibri"/>
                <w:sz w:val="20"/>
                <w:lang w:eastAsia="en-US"/>
              </w:rPr>
              <w:t>De que forma o projeto prevê se pagar, quais serão os meios de levantamento de recursos</w:t>
            </w:r>
            <w:r>
              <w:rPr>
                <w:rFonts w:ascii="Calibri" w:eastAsia="Calibri" w:hAnsi="Calibri"/>
                <w:sz w:val="20"/>
                <w:lang w:eastAsia="en-US"/>
              </w:rPr>
              <w:t>&gt;</w:t>
            </w:r>
          </w:p>
          <w:p w14:paraId="166A9072" w14:textId="113410F3" w:rsidR="00276116" w:rsidRPr="00276116" w:rsidRDefault="00276116" w:rsidP="00722B05">
            <w:pPr>
              <w:rPr>
                <w:rFonts w:ascii="Calibri" w:eastAsia="Calibri" w:hAnsi="Calibri"/>
                <w:sz w:val="4"/>
                <w:lang w:eastAsia="en-US"/>
              </w:rPr>
            </w:pPr>
          </w:p>
          <w:p w14:paraId="1AD0D858" w14:textId="77777777" w:rsidR="0013493E" w:rsidRDefault="0013493E" w:rsidP="00722B05">
            <w:pPr>
              <w:rPr>
                <w:rFonts w:ascii="Calibri" w:eastAsia="Calibri" w:hAnsi="Calibri"/>
                <w:sz w:val="18"/>
                <w:lang w:eastAsia="en-US"/>
              </w:rPr>
            </w:pPr>
          </w:p>
          <w:p w14:paraId="304FDA19" w14:textId="77777777" w:rsidR="00D4293D" w:rsidRDefault="00D4293D" w:rsidP="00722B05">
            <w:pPr>
              <w:rPr>
                <w:rFonts w:ascii="Calibri" w:eastAsia="Calibri" w:hAnsi="Calibri"/>
                <w:sz w:val="18"/>
                <w:lang w:eastAsia="en-US"/>
              </w:rPr>
            </w:pPr>
          </w:p>
          <w:p w14:paraId="5E7F8C80" w14:textId="5908591F" w:rsidR="00D4293D" w:rsidRPr="00276116" w:rsidRDefault="00D4293D" w:rsidP="00722B05">
            <w:pPr>
              <w:rPr>
                <w:rFonts w:ascii="Calibri" w:eastAsia="Calibri" w:hAnsi="Calibri"/>
                <w:sz w:val="18"/>
                <w:lang w:eastAsia="en-US"/>
              </w:rPr>
            </w:pPr>
          </w:p>
        </w:tc>
      </w:tr>
    </w:tbl>
    <w:p w14:paraId="6D9DA485" w14:textId="77777777" w:rsidR="00267ABE" w:rsidRDefault="00267ABE" w:rsidP="00DA2A40">
      <w:pPr>
        <w:rPr>
          <w:rFonts w:ascii="Calibri" w:eastAsia="Calibri" w:hAnsi="Calibri"/>
          <w:b/>
          <w:sz w:val="20"/>
          <w:lang w:eastAsia="en-US"/>
        </w:rPr>
      </w:pPr>
    </w:p>
    <w:p w14:paraId="708FF257" w14:textId="77777777" w:rsidR="00267ABE" w:rsidRDefault="00267ABE" w:rsidP="00DA2A40">
      <w:pPr>
        <w:rPr>
          <w:rFonts w:ascii="Calibri" w:eastAsia="Calibri" w:hAnsi="Calibri"/>
          <w:b/>
          <w:sz w:val="20"/>
          <w:lang w:eastAsia="en-US"/>
        </w:rPr>
      </w:pPr>
    </w:p>
    <w:tbl>
      <w:tblPr>
        <w:tblW w:w="102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14"/>
        <w:gridCol w:w="6"/>
      </w:tblGrid>
      <w:tr w:rsidR="00D572A0" w14:paraId="596099E8" w14:textId="77777777" w:rsidTr="00722B05">
        <w:trPr>
          <w:gridAfter w:val="1"/>
          <w:wAfter w:w="6" w:type="dxa"/>
          <w:trHeight w:val="258"/>
          <w:jc w:val="center"/>
        </w:trPr>
        <w:tc>
          <w:tcPr>
            <w:tcW w:w="10214" w:type="dxa"/>
            <w:shd w:val="clear" w:color="auto" w:fill="6ECFF2"/>
          </w:tcPr>
          <w:p w14:paraId="60BD4DDA" w14:textId="5D7C6B9B" w:rsidR="00D572A0" w:rsidRDefault="00D572A0" w:rsidP="00722B05">
            <w:pPr>
              <w:rPr>
                <w:rFonts w:ascii="Calibri" w:eastAsia="Calibri" w:hAnsi="Calibri"/>
                <w:sz w:val="20"/>
                <w:lang w:eastAsia="en-US"/>
              </w:rPr>
            </w:pPr>
            <w:r>
              <w:rPr>
                <w:rFonts w:ascii="Calibri" w:eastAsia="Calibri" w:hAnsi="Calibri"/>
                <w:sz w:val="20"/>
                <w:lang w:eastAsia="en-US"/>
              </w:rPr>
              <w:t xml:space="preserve">Fase 1 </w:t>
            </w:r>
            <w:proofErr w:type="gramStart"/>
            <w:r>
              <w:rPr>
                <w:rFonts w:ascii="Calibri" w:eastAsia="Calibri" w:hAnsi="Calibri"/>
                <w:sz w:val="20"/>
                <w:lang w:eastAsia="en-US"/>
              </w:rPr>
              <w:t xml:space="preserve">-  </w:t>
            </w:r>
            <w:r w:rsidR="006737BA">
              <w:rPr>
                <w:rFonts w:ascii="Calibri" w:eastAsia="Calibri" w:hAnsi="Calibri"/>
                <w:b/>
                <w:sz w:val="20"/>
                <w:lang w:eastAsia="en-US"/>
              </w:rPr>
              <w:t>Qu</w:t>
            </w:r>
            <w:r w:rsidR="00A229A7">
              <w:rPr>
                <w:rFonts w:ascii="Calibri" w:eastAsia="Calibri" w:hAnsi="Calibri"/>
                <w:b/>
                <w:sz w:val="20"/>
                <w:lang w:eastAsia="en-US"/>
              </w:rPr>
              <w:t>al</w:t>
            </w:r>
            <w:proofErr w:type="gramEnd"/>
            <w:r w:rsidR="00A229A7">
              <w:rPr>
                <w:rFonts w:ascii="Calibri" w:eastAsia="Calibri" w:hAnsi="Calibri"/>
                <w:b/>
                <w:sz w:val="20"/>
                <w:lang w:eastAsia="en-US"/>
              </w:rPr>
              <w:t xml:space="preserve"> é a escala do projeto?</w:t>
            </w:r>
          </w:p>
        </w:tc>
      </w:tr>
      <w:tr w:rsidR="00D572A0" w14:paraId="0FD64535" w14:textId="77777777" w:rsidTr="00722B05">
        <w:trPr>
          <w:jc w:val="center"/>
        </w:trPr>
        <w:tc>
          <w:tcPr>
            <w:tcW w:w="10220" w:type="dxa"/>
            <w:gridSpan w:val="2"/>
          </w:tcPr>
          <w:p w14:paraId="69FD40D4" w14:textId="77777777" w:rsidR="00D572A0" w:rsidRDefault="00D572A0" w:rsidP="00722B05">
            <w:pPr>
              <w:rPr>
                <w:rFonts w:ascii="Calibri" w:eastAsia="Calibri" w:hAnsi="Calibri"/>
                <w:sz w:val="20"/>
                <w:lang w:eastAsia="en-US"/>
              </w:rPr>
            </w:pPr>
            <w:r>
              <w:rPr>
                <w:rFonts w:ascii="Calibri" w:eastAsia="Calibri" w:hAnsi="Calibri"/>
                <w:sz w:val="20"/>
                <w:lang w:eastAsia="en-US"/>
              </w:rPr>
              <w:t>&lt;</w:t>
            </w:r>
            <w:r w:rsidR="00A229A7">
              <w:rPr>
                <w:rFonts w:ascii="Calibri" w:eastAsia="Calibri" w:hAnsi="Calibri"/>
                <w:sz w:val="20"/>
                <w:lang w:eastAsia="en-US"/>
              </w:rPr>
              <w:t>Qual é o tamanho do projeto, quantas pessoas pretende-se alcançar, por quanto tempo, e por que&gt;</w:t>
            </w:r>
          </w:p>
          <w:p w14:paraId="6B805E8A" w14:textId="77777777" w:rsidR="00D572A0" w:rsidRDefault="00D572A0" w:rsidP="00D4293D">
            <w:pPr>
              <w:rPr>
                <w:rFonts w:ascii="Calibri" w:eastAsia="Calibri" w:hAnsi="Calibri"/>
                <w:sz w:val="20"/>
                <w:lang w:eastAsia="en-US"/>
              </w:rPr>
            </w:pPr>
          </w:p>
          <w:p w14:paraId="33AD0645" w14:textId="026EB0C6" w:rsidR="00D4293D" w:rsidRPr="001E0839" w:rsidRDefault="00D4293D" w:rsidP="00D4293D">
            <w:pPr>
              <w:rPr>
                <w:rFonts w:ascii="Calibri" w:eastAsia="Calibri" w:hAnsi="Calibri"/>
                <w:sz w:val="20"/>
                <w:lang w:eastAsia="en-US"/>
              </w:rPr>
            </w:pPr>
          </w:p>
        </w:tc>
      </w:tr>
    </w:tbl>
    <w:p w14:paraId="759A01EC" w14:textId="6D2D4A8B" w:rsidR="00267ABE" w:rsidRDefault="00267ABE" w:rsidP="00DA2A40">
      <w:pPr>
        <w:rPr>
          <w:rFonts w:ascii="Calibri" w:eastAsia="Calibri" w:hAnsi="Calibri"/>
          <w:b/>
          <w:sz w:val="20"/>
          <w:lang w:eastAsia="en-US"/>
        </w:rPr>
      </w:pPr>
    </w:p>
    <w:p w14:paraId="7D91A277" w14:textId="5712A5B1" w:rsidR="00267ABE" w:rsidRDefault="00267ABE" w:rsidP="00DA2A40">
      <w:pPr>
        <w:rPr>
          <w:rFonts w:ascii="Calibri" w:eastAsia="Calibri" w:hAnsi="Calibri"/>
          <w:b/>
          <w:sz w:val="20"/>
          <w:lang w:eastAsia="en-US"/>
        </w:rPr>
      </w:pPr>
    </w:p>
    <w:p w14:paraId="016B57E3" w14:textId="77777777" w:rsidR="00267ABE" w:rsidRDefault="00267ABE" w:rsidP="00DA2A40">
      <w:pPr>
        <w:rPr>
          <w:rFonts w:ascii="Calibri" w:eastAsia="Calibri" w:hAnsi="Calibri"/>
          <w:b/>
          <w:sz w:val="20"/>
          <w:lang w:eastAsia="en-US"/>
        </w:rPr>
      </w:pPr>
    </w:p>
    <w:tbl>
      <w:tblPr>
        <w:tblW w:w="102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14"/>
        <w:gridCol w:w="6"/>
      </w:tblGrid>
      <w:tr w:rsidR="00D572A0" w14:paraId="4D7AE095" w14:textId="77777777" w:rsidTr="00722B05">
        <w:trPr>
          <w:gridAfter w:val="1"/>
          <w:wAfter w:w="6" w:type="dxa"/>
          <w:trHeight w:val="258"/>
          <w:jc w:val="center"/>
        </w:trPr>
        <w:tc>
          <w:tcPr>
            <w:tcW w:w="10214" w:type="dxa"/>
            <w:shd w:val="clear" w:color="auto" w:fill="6ECFF2"/>
          </w:tcPr>
          <w:p w14:paraId="1FF67889" w14:textId="77777777" w:rsidR="00D572A0" w:rsidRDefault="00D572A0" w:rsidP="00722B05">
            <w:pPr>
              <w:rPr>
                <w:rFonts w:ascii="Calibri" w:eastAsia="Calibri" w:hAnsi="Calibri"/>
                <w:sz w:val="20"/>
                <w:lang w:eastAsia="en-US"/>
              </w:rPr>
            </w:pPr>
            <w:r>
              <w:rPr>
                <w:rFonts w:ascii="Calibri" w:eastAsia="Calibri" w:hAnsi="Calibri"/>
                <w:sz w:val="20"/>
                <w:lang w:eastAsia="en-US"/>
              </w:rPr>
              <w:t xml:space="preserve">Fase 1 -  </w:t>
            </w:r>
            <w:r w:rsidR="00A229A7" w:rsidRPr="00A229A7">
              <w:rPr>
                <w:rFonts w:ascii="Calibri" w:eastAsia="Calibri" w:hAnsi="Calibri"/>
                <w:b/>
                <w:sz w:val="20"/>
                <w:lang w:eastAsia="en-US"/>
              </w:rPr>
              <w:t>Qual é a necessidade de um projeto como es</w:t>
            </w:r>
            <w:r w:rsidR="00A229A7">
              <w:rPr>
                <w:rFonts w:ascii="Calibri" w:eastAsia="Calibri" w:hAnsi="Calibri"/>
                <w:b/>
                <w:sz w:val="20"/>
                <w:lang w:eastAsia="en-US"/>
              </w:rPr>
              <w:t>t</w:t>
            </w:r>
            <w:r w:rsidR="00A229A7" w:rsidRPr="00A229A7">
              <w:rPr>
                <w:rFonts w:ascii="Calibri" w:eastAsia="Calibri" w:hAnsi="Calibri"/>
                <w:b/>
                <w:sz w:val="20"/>
                <w:lang w:eastAsia="en-US"/>
              </w:rPr>
              <w:t>e</w:t>
            </w:r>
            <w:r w:rsidR="00A229A7">
              <w:rPr>
                <w:rFonts w:ascii="Calibri" w:eastAsia="Calibri" w:hAnsi="Calibri"/>
                <w:b/>
                <w:sz w:val="20"/>
                <w:lang w:eastAsia="en-US"/>
              </w:rPr>
              <w:t>,</w:t>
            </w:r>
            <w:r w:rsidR="00A229A7" w:rsidRPr="00A229A7">
              <w:rPr>
                <w:rFonts w:ascii="Calibri" w:eastAsia="Calibri" w:hAnsi="Calibri"/>
                <w:b/>
                <w:sz w:val="20"/>
                <w:lang w:eastAsia="en-US"/>
              </w:rPr>
              <w:t xml:space="preserve"> neste atual momento</w:t>
            </w:r>
            <w:r w:rsidR="00A229A7">
              <w:rPr>
                <w:rFonts w:ascii="Calibri" w:eastAsia="Calibri" w:hAnsi="Calibri"/>
                <w:b/>
                <w:sz w:val="20"/>
                <w:lang w:eastAsia="en-US"/>
              </w:rPr>
              <w:t>?</w:t>
            </w:r>
          </w:p>
        </w:tc>
      </w:tr>
      <w:tr w:rsidR="00D572A0" w14:paraId="2A995800" w14:textId="77777777" w:rsidTr="00722B05">
        <w:trPr>
          <w:jc w:val="center"/>
        </w:trPr>
        <w:tc>
          <w:tcPr>
            <w:tcW w:w="10220" w:type="dxa"/>
            <w:gridSpan w:val="2"/>
          </w:tcPr>
          <w:p w14:paraId="7E069289" w14:textId="77777777" w:rsidR="00D572A0" w:rsidRDefault="00D572A0" w:rsidP="00722B05">
            <w:pPr>
              <w:rPr>
                <w:rFonts w:ascii="Calibri" w:eastAsia="Calibri" w:hAnsi="Calibri"/>
                <w:sz w:val="20"/>
                <w:lang w:eastAsia="en-US"/>
              </w:rPr>
            </w:pPr>
            <w:r>
              <w:rPr>
                <w:rFonts w:ascii="Calibri" w:eastAsia="Calibri" w:hAnsi="Calibri"/>
                <w:sz w:val="20"/>
                <w:lang w:eastAsia="en-US"/>
              </w:rPr>
              <w:t>&lt;</w:t>
            </w:r>
            <w:r w:rsidR="00A229A7">
              <w:rPr>
                <w:rFonts w:ascii="Calibri" w:eastAsia="Calibri" w:hAnsi="Calibri"/>
                <w:sz w:val="20"/>
                <w:lang w:eastAsia="en-US"/>
              </w:rPr>
              <w:t>Explique por que este é o melhor momento para a execução de um projeto como este</w:t>
            </w:r>
            <w:r>
              <w:rPr>
                <w:rFonts w:ascii="Calibri" w:eastAsia="Calibri" w:hAnsi="Calibri"/>
                <w:sz w:val="20"/>
                <w:lang w:eastAsia="en-US"/>
              </w:rPr>
              <w:t>&gt;</w:t>
            </w:r>
          </w:p>
          <w:p w14:paraId="1E1CA9C3" w14:textId="77777777" w:rsidR="00D572A0" w:rsidRDefault="00D572A0" w:rsidP="00722B05">
            <w:pPr>
              <w:rPr>
                <w:rFonts w:ascii="Calibri" w:eastAsia="Calibri" w:hAnsi="Calibri"/>
                <w:sz w:val="20"/>
                <w:lang w:eastAsia="en-US"/>
              </w:rPr>
            </w:pPr>
          </w:p>
          <w:p w14:paraId="16A721D8" w14:textId="77777777" w:rsidR="00D4293D" w:rsidRDefault="00D4293D" w:rsidP="00722B05">
            <w:pPr>
              <w:rPr>
                <w:rFonts w:ascii="Calibri" w:eastAsia="Calibri" w:hAnsi="Calibri"/>
                <w:sz w:val="20"/>
                <w:lang w:eastAsia="en-US"/>
              </w:rPr>
            </w:pPr>
          </w:p>
          <w:p w14:paraId="5D308CE0" w14:textId="4CA95177" w:rsidR="00D4293D" w:rsidRPr="001E0839" w:rsidRDefault="00D4293D" w:rsidP="00722B05">
            <w:pPr>
              <w:rPr>
                <w:rFonts w:ascii="Calibri" w:eastAsia="Calibri" w:hAnsi="Calibri"/>
                <w:sz w:val="20"/>
                <w:lang w:eastAsia="en-US"/>
              </w:rPr>
            </w:pPr>
          </w:p>
        </w:tc>
      </w:tr>
    </w:tbl>
    <w:p w14:paraId="57D1BDAF" w14:textId="1BE07E53" w:rsidR="008E5A62" w:rsidRDefault="008E5A62" w:rsidP="00DA2A40">
      <w:pPr>
        <w:rPr>
          <w:rFonts w:ascii="Calibri" w:eastAsia="Calibri" w:hAnsi="Calibri"/>
          <w:b/>
          <w:sz w:val="20"/>
          <w:lang w:eastAsia="en-US"/>
        </w:rPr>
      </w:pPr>
    </w:p>
    <w:p w14:paraId="7C5BEECD" w14:textId="77777777" w:rsidR="00267ABE" w:rsidRDefault="00267ABE" w:rsidP="00DA2A40">
      <w:pPr>
        <w:rPr>
          <w:rFonts w:ascii="Calibri" w:eastAsia="Calibri" w:hAnsi="Calibri"/>
          <w:b/>
          <w:sz w:val="20"/>
          <w:lang w:eastAsia="en-US"/>
        </w:rPr>
      </w:pPr>
    </w:p>
    <w:tbl>
      <w:tblPr>
        <w:tblW w:w="102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14"/>
        <w:gridCol w:w="6"/>
      </w:tblGrid>
      <w:tr w:rsidR="003870A4" w14:paraId="13E9C519" w14:textId="77777777" w:rsidTr="005C5B91">
        <w:trPr>
          <w:gridAfter w:val="1"/>
          <w:wAfter w:w="6" w:type="dxa"/>
          <w:trHeight w:val="258"/>
          <w:jc w:val="center"/>
        </w:trPr>
        <w:tc>
          <w:tcPr>
            <w:tcW w:w="10214" w:type="dxa"/>
            <w:shd w:val="clear" w:color="auto" w:fill="6ECFF2"/>
          </w:tcPr>
          <w:p w14:paraId="2466B991" w14:textId="77777777" w:rsidR="003870A4" w:rsidRDefault="003870A4" w:rsidP="005C5B91">
            <w:pPr>
              <w:rPr>
                <w:rFonts w:ascii="Calibri" w:eastAsia="Calibri" w:hAnsi="Calibri"/>
                <w:sz w:val="20"/>
                <w:lang w:eastAsia="en-US"/>
              </w:rPr>
            </w:pPr>
            <w:r>
              <w:rPr>
                <w:rFonts w:ascii="Calibri" w:eastAsia="Calibri" w:hAnsi="Calibri"/>
                <w:sz w:val="20"/>
                <w:lang w:eastAsia="en-US"/>
              </w:rPr>
              <w:t xml:space="preserve">Fase 1 -  </w:t>
            </w:r>
            <w:r w:rsidRPr="003870A4">
              <w:rPr>
                <w:rFonts w:ascii="Calibri" w:eastAsia="Calibri" w:hAnsi="Calibri"/>
                <w:b/>
                <w:sz w:val="20"/>
                <w:lang w:eastAsia="en-US"/>
              </w:rPr>
              <w:t>O proje</w:t>
            </w:r>
            <w:r>
              <w:rPr>
                <w:rFonts w:ascii="Calibri" w:eastAsia="Calibri" w:hAnsi="Calibri"/>
                <w:b/>
                <w:sz w:val="20"/>
                <w:lang w:eastAsia="en-US"/>
              </w:rPr>
              <w:t>t</w:t>
            </w:r>
            <w:r w:rsidRPr="003870A4">
              <w:rPr>
                <w:rFonts w:ascii="Calibri" w:eastAsia="Calibri" w:hAnsi="Calibri"/>
                <w:b/>
                <w:sz w:val="20"/>
                <w:lang w:eastAsia="en-US"/>
              </w:rPr>
              <w:t>o é passível de aplicação de GRANTS?</w:t>
            </w:r>
          </w:p>
        </w:tc>
      </w:tr>
      <w:tr w:rsidR="003870A4" w14:paraId="6462CF37" w14:textId="77777777" w:rsidTr="005C5B91">
        <w:trPr>
          <w:jc w:val="center"/>
        </w:trPr>
        <w:tc>
          <w:tcPr>
            <w:tcW w:w="10220" w:type="dxa"/>
            <w:gridSpan w:val="2"/>
          </w:tcPr>
          <w:p w14:paraId="0A3B0642" w14:textId="77777777" w:rsidR="003870A4" w:rsidRDefault="003870A4" w:rsidP="005C5B91">
            <w:pPr>
              <w:rPr>
                <w:rFonts w:ascii="Calibri" w:eastAsia="Calibri" w:hAnsi="Calibri"/>
                <w:sz w:val="20"/>
                <w:lang w:eastAsia="en-US"/>
              </w:rPr>
            </w:pPr>
            <w:r>
              <w:rPr>
                <w:rFonts w:ascii="Calibri" w:eastAsia="Calibri" w:hAnsi="Calibri"/>
                <w:sz w:val="20"/>
                <w:lang w:eastAsia="en-US"/>
              </w:rPr>
              <w:t>&lt;Explique por que este é o melhor momento para a execução de um projeto como este&gt;</w:t>
            </w:r>
          </w:p>
          <w:p w14:paraId="755EBA96" w14:textId="77777777" w:rsidR="003870A4" w:rsidRDefault="003870A4" w:rsidP="00D4293D">
            <w:pPr>
              <w:rPr>
                <w:rFonts w:ascii="Calibri" w:eastAsia="Calibri" w:hAnsi="Calibri"/>
                <w:sz w:val="20"/>
                <w:lang w:eastAsia="en-US"/>
              </w:rPr>
            </w:pPr>
          </w:p>
          <w:p w14:paraId="14AE3EE2" w14:textId="77777777" w:rsidR="00D4293D" w:rsidRDefault="00D4293D" w:rsidP="00D4293D">
            <w:pPr>
              <w:rPr>
                <w:rFonts w:ascii="Calibri" w:eastAsia="Calibri" w:hAnsi="Calibri"/>
                <w:sz w:val="20"/>
                <w:lang w:eastAsia="en-US"/>
              </w:rPr>
            </w:pPr>
          </w:p>
          <w:p w14:paraId="156BD1F8" w14:textId="4E28F790" w:rsidR="00D4293D" w:rsidRPr="001E0839" w:rsidRDefault="00D4293D" w:rsidP="00D4293D">
            <w:pPr>
              <w:rPr>
                <w:rFonts w:ascii="Calibri" w:eastAsia="Calibri" w:hAnsi="Calibri"/>
                <w:sz w:val="20"/>
                <w:lang w:eastAsia="en-US"/>
              </w:rPr>
            </w:pPr>
          </w:p>
        </w:tc>
      </w:tr>
    </w:tbl>
    <w:p w14:paraId="3FD7D3B2" w14:textId="77777777" w:rsidR="00267ABE" w:rsidRDefault="00267ABE" w:rsidP="00DA2A40">
      <w:pPr>
        <w:rPr>
          <w:rFonts w:ascii="Calibri" w:eastAsia="Calibri" w:hAnsi="Calibri"/>
          <w:b/>
          <w:sz w:val="20"/>
          <w:lang w:eastAsia="en-US"/>
        </w:rPr>
      </w:pPr>
    </w:p>
    <w:tbl>
      <w:tblPr>
        <w:tblW w:w="102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14"/>
        <w:gridCol w:w="6"/>
      </w:tblGrid>
      <w:tr w:rsidR="003870A4" w14:paraId="2394EA5F" w14:textId="77777777" w:rsidTr="005C5B91">
        <w:trPr>
          <w:gridAfter w:val="1"/>
          <w:wAfter w:w="6" w:type="dxa"/>
          <w:trHeight w:val="258"/>
          <w:jc w:val="center"/>
        </w:trPr>
        <w:tc>
          <w:tcPr>
            <w:tcW w:w="10214" w:type="dxa"/>
            <w:shd w:val="clear" w:color="auto" w:fill="6ECFF2"/>
          </w:tcPr>
          <w:p w14:paraId="3AB096C6" w14:textId="77777777" w:rsidR="003870A4" w:rsidRDefault="003870A4" w:rsidP="005C5B91">
            <w:pPr>
              <w:rPr>
                <w:rFonts w:ascii="Calibri" w:eastAsia="Calibri" w:hAnsi="Calibri"/>
                <w:sz w:val="20"/>
                <w:lang w:eastAsia="en-US"/>
              </w:rPr>
            </w:pPr>
            <w:r>
              <w:rPr>
                <w:rFonts w:ascii="Calibri" w:eastAsia="Calibri" w:hAnsi="Calibri"/>
                <w:sz w:val="20"/>
                <w:lang w:eastAsia="en-US"/>
              </w:rPr>
              <w:t xml:space="preserve">Fase 1 </w:t>
            </w:r>
            <w:proofErr w:type="gramStart"/>
            <w:r>
              <w:rPr>
                <w:rFonts w:ascii="Calibri" w:eastAsia="Calibri" w:hAnsi="Calibri"/>
                <w:sz w:val="20"/>
                <w:lang w:eastAsia="en-US"/>
              </w:rPr>
              <w:t xml:space="preserve">-  </w:t>
            </w:r>
            <w:r>
              <w:rPr>
                <w:rFonts w:ascii="Calibri" w:eastAsia="Calibri" w:hAnsi="Calibri"/>
                <w:b/>
                <w:sz w:val="20"/>
                <w:lang w:eastAsia="en-US"/>
              </w:rPr>
              <w:t>O</w:t>
            </w:r>
            <w:proofErr w:type="gramEnd"/>
            <w:r>
              <w:rPr>
                <w:rFonts w:ascii="Calibri" w:eastAsia="Calibri" w:hAnsi="Calibri"/>
                <w:b/>
                <w:sz w:val="20"/>
                <w:lang w:eastAsia="en-US"/>
              </w:rPr>
              <w:t xml:space="preserve"> projeto comporta Patrocinadores? Quais tipos?</w:t>
            </w:r>
          </w:p>
        </w:tc>
      </w:tr>
      <w:tr w:rsidR="003870A4" w14:paraId="6C5901B5" w14:textId="77777777" w:rsidTr="005C5B91">
        <w:trPr>
          <w:jc w:val="center"/>
        </w:trPr>
        <w:tc>
          <w:tcPr>
            <w:tcW w:w="10220" w:type="dxa"/>
            <w:gridSpan w:val="2"/>
          </w:tcPr>
          <w:p w14:paraId="22EFFA15" w14:textId="70D81D13" w:rsidR="003870A4" w:rsidRDefault="003870A4" w:rsidP="005C5B91">
            <w:pPr>
              <w:rPr>
                <w:rFonts w:ascii="Calibri" w:eastAsia="Calibri" w:hAnsi="Calibri"/>
                <w:sz w:val="20"/>
                <w:lang w:eastAsia="en-US"/>
              </w:rPr>
            </w:pPr>
            <w:r>
              <w:rPr>
                <w:rFonts w:ascii="Calibri" w:eastAsia="Calibri" w:hAnsi="Calibri"/>
                <w:sz w:val="20"/>
                <w:lang w:eastAsia="en-US"/>
              </w:rPr>
              <w:t>&lt;</w:t>
            </w:r>
            <w:r w:rsidR="00EF5F34">
              <w:rPr>
                <w:rFonts w:ascii="Calibri" w:eastAsia="Calibri" w:hAnsi="Calibri"/>
                <w:sz w:val="20"/>
                <w:lang w:eastAsia="en-US"/>
              </w:rPr>
              <w:t xml:space="preserve">Explique como e quais patrocinadores podem ser atraídos pelo projeto. Lembre-se </w:t>
            </w:r>
            <w:r w:rsidR="00CF6A21">
              <w:rPr>
                <w:rFonts w:ascii="Calibri" w:eastAsia="Calibri" w:hAnsi="Calibri"/>
                <w:sz w:val="20"/>
                <w:lang w:eastAsia="en-US"/>
              </w:rPr>
              <w:t xml:space="preserve">que </w:t>
            </w:r>
            <w:r w:rsidR="00EF5F34">
              <w:rPr>
                <w:rFonts w:ascii="Calibri" w:eastAsia="Calibri" w:hAnsi="Calibri"/>
                <w:sz w:val="20"/>
                <w:lang w:eastAsia="en-US"/>
              </w:rPr>
              <w:t xml:space="preserve">os </w:t>
            </w:r>
            <w:r w:rsidR="00CF6A21">
              <w:rPr>
                <w:rFonts w:ascii="Calibri" w:eastAsia="Calibri" w:hAnsi="Calibri"/>
                <w:sz w:val="20"/>
                <w:lang w:eastAsia="en-US"/>
              </w:rPr>
              <w:t>p</w:t>
            </w:r>
            <w:r w:rsidR="00EF5F34">
              <w:rPr>
                <w:rFonts w:ascii="Calibri" w:eastAsia="Calibri" w:hAnsi="Calibri"/>
                <w:sz w:val="20"/>
                <w:lang w:eastAsia="en-US"/>
              </w:rPr>
              <w:t>atrocinadores devem envolver suas marcas com o BRACCA por razões sociais, e não comerciais&gt;</w:t>
            </w:r>
          </w:p>
          <w:p w14:paraId="2BD2318C" w14:textId="77777777" w:rsidR="003870A4" w:rsidRDefault="003870A4" w:rsidP="00D4293D">
            <w:pPr>
              <w:rPr>
                <w:rFonts w:ascii="Calibri" w:eastAsia="Calibri" w:hAnsi="Calibri"/>
                <w:sz w:val="20"/>
                <w:lang w:eastAsia="en-US"/>
              </w:rPr>
            </w:pPr>
          </w:p>
          <w:p w14:paraId="1DE346F3" w14:textId="77777777" w:rsidR="00D4293D" w:rsidRDefault="00D4293D" w:rsidP="00D4293D">
            <w:pPr>
              <w:rPr>
                <w:rFonts w:ascii="Calibri" w:eastAsia="Calibri" w:hAnsi="Calibri"/>
                <w:sz w:val="20"/>
                <w:lang w:eastAsia="en-US"/>
              </w:rPr>
            </w:pPr>
          </w:p>
          <w:p w14:paraId="6B59BA9D" w14:textId="39C38C1F" w:rsidR="00D4293D" w:rsidRPr="00D4293D" w:rsidRDefault="00D4293D" w:rsidP="00D4293D">
            <w:pPr>
              <w:rPr>
                <w:rFonts w:ascii="Calibri" w:eastAsia="Calibri" w:hAnsi="Calibri"/>
                <w:sz w:val="20"/>
                <w:lang w:eastAsia="en-US"/>
              </w:rPr>
            </w:pPr>
          </w:p>
        </w:tc>
      </w:tr>
    </w:tbl>
    <w:p w14:paraId="2DA37384" w14:textId="77777777" w:rsidR="003870A4" w:rsidRDefault="003870A4" w:rsidP="00DA2A40">
      <w:pPr>
        <w:rPr>
          <w:rFonts w:ascii="Calibri" w:eastAsia="Calibri" w:hAnsi="Calibri"/>
          <w:b/>
          <w:sz w:val="20"/>
          <w:lang w:eastAsia="en-US"/>
        </w:rPr>
      </w:pPr>
    </w:p>
    <w:p w14:paraId="76057F60" w14:textId="77777777" w:rsidR="00267ABE" w:rsidRDefault="00267ABE" w:rsidP="00DA2A40">
      <w:pPr>
        <w:rPr>
          <w:rFonts w:ascii="Calibri" w:eastAsia="Calibri" w:hAnsi="Calibri"/>
          <w:b/>
          <w:sz w:val="20"/>
          <w:lang w:eastAsia="en-US"/>
        </w:rPr>
      </w:pPr>
    </w:p>
    <w:tbl>
      <w:tblPr>
        <w:tblW w:w="102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14"/>
        <w:gridCol w:w="6"/>
      </w:tblGrid>
      <w:tr w:rsidR="008E5A62" w14:paraId="3CA404BA" w14:textId="77777777" w:rsidTr="00722B05">
        <w:trPr>
          <w:gridAfter w:val="1"/>
          <w:wAfter w:w="6" w:type="dxa"/>
          <w:trHeight w:val="258"/>
          <w:jc w:val="center"/>
        </w:trPr>
        <w:tc>
          <w:tcPr>
            <w:tcW w:w="10214" w:type="dxa"/>
            <w:shd w:val="clear" w:color="auto" w:fill="6ECFF2"/>
          </w:tcPr>
          <w:p w14:paraId="1B984BE3" w14:textId="77777777" w:rsidR="008E5A62" w:rsidRDefault="008E5A62" w:rsidP="00722B05">
            <w:pPr>
              <w:rPr>
                <w:rFonts w:ascii="Calibri" w:eastAsia="Calibri" w:hAnsi="Calibri"/>
                <w:sz w:val="20"/>
                <w:lang w:eastAsia="en-US"/>
              </w:rPr>
            </w:pPr>
            <w:r>
              <w:rPr>
                <w:rFonts w:ascii="Calibri" w:eastAsia="Calibri" w:hAnsi="Calibri"/>
                <w:sz w:val="20"/>
                <w:lang w:eastAsia="en-US"/>
              </w:rPr>
              <w:t xml:space="preserve">Fase 1 -  </w:t>
            </w:r>
            <w:r w:rsidR="000065EB" w:rsidRPr="000065EB">
              <w:rPr>
                <w:rFonts w:ascii="Calibri" w:eastAsia="Calibri" w:hAnsi="Calibri"/>
                <w:b/>
                <w:sz w:val="20"/>
                <w:lang w:eastAsia="en-US"/>
              </w:rPr>
              <w:t xml:space="preserve">Quantidade necessária de Pessoas </w:t>
            </w:r>
          </w:p>
        </w:tc>
      </w:tr>
      <w:tr w:rsidR="008E5A62" w14:paraId="21E56268" w14:textId="77777777" w:rsidTr="00722B05">
        <w:trPr>
          <w:jc w:val="center"/>
        </w:trPr>
        <w:tc>
          <w:tcPr>
            <w:tcW w:w="10220" w:type="dxa"/>
            <w:gridSpan w:val="2"/>
          </w:tcPr>
          <w:p w14:paraId="1889D653" w14:textId="7A1CCA6E" w:rsidR="00224778" w:rsidRDefault="000065EB" w:rsidP="00722B05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&lt;Especifique a quantidade necessária de pessoas para cada área do projeto, desde o planejamento, passando pela execução e a entrega final de relatórios&gt; </w:t>
            </w:r>
          </w:p>
          <w:p w14:paraId="420201B3" w14:textId="77777777" w:rsidR="008E5A62" w:rsidRDefault="008E5A62" w:rsidP="00D4293D">
            <w:pPr>
              <w:rPr>
                <w:rFonts w:ascii="Calibri" w:eastAsia="Calibri" w:hAnsi="Calibri"/>
                <w:sz w:val="20"/>
                <w:lang w:eastAsia="en-US"/>
              </w:rPr>
            </w:pPr>
          </w:p>
          <w:p w14:paraId="69D6D6AA" w14:textId="77777777" w:rsidR="00D4293D" w:rsidRDefault="00D4293D" w:rsidP="00D4293D">
            <w:pPr>
              <w:rPr>
                <w:rFonts w:ascii="Calibri" w:eastAsia="Calibri" w:hAnsi="Calibri"/>
                <w:sz w:val="20"/>
                <w:lang w:eastAsia="en-US"/>
              </w:rPr>
            </w:pPr>
          </w:p>
          <w:p w14:paraId="6B150ECB" w14:textId="62080C90" w:rsidR="00D4293D" w:rsidRPr="001E0839" w:rsidRDefault="00D4293D" w:rsidP="00D4293D">
            <w:pPr>
              <w:rPr>
                <w:rFonts w:ascii="Calibri" w:eastAsia="Calibri" w:hAnsi="Calibri"/>
                <w:sz w:val="20"/>
                <w:lang w:eastAsia="en-US"/>
              </w:rPr>
            </w:pPr>
          </w:p>
        </w:tc>
      </w:tr>
    </w:tbl>
    <w:p w14:paraId="77FCEF8B" w14:textId="12EABD82" w:rsidR="00DA2A40" w:rsidRDefault="00DA2A40" w:rsidP="00DA2A40">
      <w:pPr>
        <w:rPr>
          <w:rFonts w:ascii="Calibri" w:eastAsia="Calibri" w:hAnsi="Calibri"/>
          <w:b/>
          <w:sz w:val="20"/>
          <w:lang w:eastAsia="en-US"/>
        </w:rPr>
      </w:pPr>
    </w:p>
    <w:p w14:paraId="5274D381" w14:textId="77777777" w:rsidR="001619E2" w:rsidRDefault="001619E2" w:rsidP="00DA2A40">
      <w:pPr>
        <w:rPr>
          <w:rFonts w:ascii="Calibri" w:eastAsia="Calibri" w:hAnsi="Calibri"/>
          <w:b/>
          <w:sz w:val="20"/>
          <w:lang w:eastAsia="en-US"/>
        </w:rPr>
      </w:pPr>
    </w:p>
    <w:tbl>
      <w:tblPr>
        <w:tblW w:w="102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14"/>
        <w:gridCol w:w="6"/>
      </w:tblGrid>
      <w:tr w:rsidR="001619E2" w14:paraId="33C57D13" w14:textId="77777777" w:rsidTr="000F32D4">
        <w:trPr>
          <w:gridAfter w:val="1"/>
          <w:wAfter w:w="6" w:type="dxa"/>
          <w:trHeight w:val="258"/>
          <w:jc w:val="center"/>
        </w:trPr>
        <w:tc>
          <w:tcPr>
            <w:tcW w:w="10214" w:type="dxa"/>
            <w:shd w:val="clear" w:color="auto" w:fill="6ECFF2"/>
          </w:tcPr>
          <w:p w14:paraId="50C5150D" w14:textId="659AF608" w:rsidR="001619E2" w:rsidRDefault="001619E2" w:rsidP="000F32D4">
            <w:pPr>
              <w:rPr>
                <w:rFonts w:ascii="Calibri" w:eastAsia="Calibri" w:hAnsi="Calibri"/>
                <w:sz w:val="20"/>
                <w:lang w:eastAsia="en-US"/>
              </w:rPr>
            </w:pPr>
            <w:r>
              <w:rPr>
                <w:rFonts w:ascii="Calibri" w:eastAsia="Calibri" w:hAnsi="Calibri"/>
                <w:sz w:val="20"/>
                <w:lang w:eastAsia="en-US"/>
              </w:rPr>
              <w:t xml:space="preserve">Fase 1 </w:t>
            </w:r>
            <w:proofErr w:type="gramStart"/>
            <w:r>
              <w:rPr>
                <w:rFonts w:ascii="Calibri" w:eastAsia="Calibri" w:hAnsi="Calibri"/>
                <w:sz w:val="20"/>
                <w:lang w:eastAsia="en-US"/>
              </w:rPr>
              <w:t xml:space="preserve">-  </w:t>
            </w:r>
            <w:r>
              <w:rPr>
                <w:rFonts w:ascii="Calibri" w:eastAsia="Calibri" w:hAnsi="Calibri"/>
                <w:b/>
                <w:sz w:val="20"/>
                <w:lang w:eastAsia="en-US"/>
              </w:rPr>
              <w:t>Canais</w:t>
            </w:r>
            <w:proofErr w:type="gramEnd"/>
            <w:r>
              <w:rPr>
                <w:rFonts w:ascii="Calibri" w:eastAsia="Calibri" w:hAnsi="Calibri"/>
                <w:b/>
                <w:sz w:val="20"/>
                <w:lang w:eastAsia="en-US"/>
              </w:rPr>
              <w:t xml:space="preserve"> e atividades de Comunicação</w:t>
            </w:r>
            <w:r w:rsidRPr="000065EB">
              <w:rPr>
                <w:rFonts w:ascii="Calibri" w:eastAsia="Calibri" w:hAnsi="Calibri"/>
                <w:b/>
                <w:sz w:val="20"/>
                <w:lang w:eastAsia="en-US"/>
              </w:rPr>
              <w:t xml:space="preserve"> </w:t>
            </w:r>
          </w:p>
        </w:tc>
      </w:tr>
      <w:tr w:rsidR="001619E2" w14:paraId="42FD852C" w14:textId="77777777" w:rsidTr="000F32D4">
        <w:trPr>
          <w:jc w:val="center"/>
        </w:trPr>
        <w:tc>
          <w:tcPr>
            <w:tcW w:w="10220" w:type="dxa"/>
            <w:gridSpan w:val="2"/>
          </w:tcPr>
          <w:p w14:paraId="3A5C0437" w14:textId="7105F709" w:rsidR="001619E2" w:rsidRDefault="001619E2" w:rsidP="000F32D4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&lt;Especifique quais serão os canais e os meios de comunicações, bem como os nichos que nos comunicaremos para a promoção do Projeto&gt; </w:t>
            </w:r>
          </w:p>
          <w:p w14:paraId="08C0243D" w14:textId="77777777" w:rsidR="001619E2" w:rsidRDefault="001619E2" w:rsidP="00D4293D">
            <w:pPr>
              <w:pStyle w:val="ListParagraph"/>
              <w:rPr>
                <w:rFonts w:ascii="Calibri" w:eastAsia="Calibri" w:hAnsi="Calibri"/>
                <w:sz w:val="20"/>
                <w:lang w:eastAsia="en-US"/>
              </w:rPr>
            </w:pPr>
          </w:p>
          <w:p w14:paraId="47518829" w14:textId="77777777" w:rsidR="00D4293D" w:rsidRDefault="00D4293D" w:rsidP="00D4293D">
            <w:pPr>
              <w:pStyle w:val="ListParagraph"/>
              <w:rPr>
                <w:rFonts w:ascii="Calibri" w:eastAsia="Calibri" w:hAnsi="Calibri"/>
                <w:sz w:val="20"/>
                <w:lang w:eastAsia="en-US"/>
              </w:rPr>
            </w:pPr>
          </w:p>
          <w:p w14:paraId="5A2B1CD2" w14:textId="4E3AF839" w:rsidR="00D4293D" w:rsidRPr="001E0839" w:rsidRDefault="00D4293D" w:rsidP="00D4293D">
            <w:pPr>
              <w:pStyle w:val="ListParagraph"/>
              <w:rPr>
                <w:rFonts w:ascii="Calibri" w:eastAsia="Calibri" w:hAnsi="Calibri"/>
                <w:sz w:val="20"/>
                <w:lang w:eastAsia="en-US"/>
              </w:rPr>
            </w:pPr>
          </w:p>
        </w:tc>
      </w:tr>
    </w:tbl>
    <w:p w14:paraId="7CA097D7" w14:textId="37EE0B71" w:rsidR="00267ABE" w:rsidRDefault="00267ABE" w:rsidP="00DA2A40">
      <w:pPr>
        <w:rPr>
          <w:rFonts w:ascii="Calibri" w:eastAsia="Calibri" w:hAnsi="Calibri"/>
          <w:b/>
          <w:sz w:val="20"/>
          <w:lang w:eastAsia="en-US"/>
        </w:rPr>
      </w:pPr>
    </w:p>
    <w:p w14:paraId="0D4642A3" w14:textId="108CB3C1" w:rsidR="00267ABE" w:rsidRDefault="00267ABE" w:rsidP="00DA2A40">
      <w:pPr>
        <w:rPr>
          <w:rFonts w:ascii="Calibri" w:eastAsia="Calibri" w:hAnsi="Calibri"/>
          <w:b/>
          <w:sz w:val="20"/>
          <w:lang w:eastAsia="en-US"/>
        </w:rPr>
      </w:pPr>
    </w:p>
    <w:p w14:paraId="00D89C2E" w14:textId="10EC3282" w:rsidR="00D4293D" w:rsidRDefault="00D4293D" w:rsidP="00DA2A40">
      <w:pPr>
        <w:rPr>
          <w:rFonts w:ascii="Calibri" w:eastAsia="Calibri" w:hAnsi="Calibri"/>
          <w:b/>
          <w:sz w:val="20"/>
          <w:lang w:eastAsia="en-US"/>
        </w:rPr>
      </w:pPr>
    </w:p>
    <w:p w14:paraId="505A55A1" w14:textId="3493F3DE" w:rsidR="00D4293D" w:rsidRDefault="00D4293D" w:rsidP="00DA2A40">
      <w:pPr>
        <w:rPr>
          <w:rFonts w:ascii="Calibri" w:eastAsia="Calibri" w:hAnsi="Calibri"/>
          <w:b/>
          <w:sz w:val="20"/>
          <w:lang w:eastAsia="en-US"/>
        </w:rPr>
      </w:pPr>
    </w:p>
    <w:p w14:paraId="2AFF5CDF" w14:textId="219AACF5" w:rsidR="00D4293D" w:rsidRDefault="00D4293D" w:rsidP="00DA2A40">
      <w:pPr>
        <w:rPr>
          <w:rFonts w:ascii="Calibri" w:eastAsia="Calibri" w:hAnsi="Calibri"/>
          <w:b/>
          <w:sz w:val="20"/>
          <w:lang w:eastAsia="en-US"/>
        </w:rPr>
      </w:pPr>
    </w:p>
    <w:p w14:paraId="45E9F398" w14:textId="3B32D7B9" w:rsidR="00D4293D" w:rsidRDefault="00D4293D" w:rsidP="00DA2A40">
      <w:pPr>
        <w:rPr>
          <w:rFonts w:ascii="Calibri" w:eastAsia="Calibri" w:hAnsi="Calibri"/>
          <w:b/>
          <w:sz w:val="20"/>
          <w:lang w:eastAsia="en-US"/>
        </w:rPr>
      </w:pPr>
    </w:p>
    <w:p w14:paraId="288AB551" w14:textId="6C5AA77C" w:rsidR="00D4293D" w:rsidRDefault="00D4293D" w:rsidP="00DA2A40">
      <w:pPr>
        <w:rPr>
          <w:rFonts w:ascii="Calibri" w:eastAsia="Calibri" w:hAnsi="Calibri"/>
          <w:b/>
          <w:sz w:val="20"/>
          <w:lang w:eastAsia="en-US"/>
        </w:rPr>
      </w:pPr>
    </w:p>
    <w:p w14:paraId="6CD82FB0" w14:textId="3CAA65A7" w:rsidR="00D4293D" w:rsidRDefault="00D4293D" w:rsidP="00DA2A40">
      <w:pPr>
        <w:rPr>
          <w:rFonts w:ascii="Calibri" w:eastAsia="Calibri" w:hAnsi="Calibri"/>
          <w:b/>
          <w:sz w:val="20"/>
          <w:lang w:eastAsia="en-US"/>
        </w:rPr>
      </w:pPr>
    </w:p>
    <w:p w14:paraId="700A951A" w14:textId="6106F3B0" w:rsidR="00D4293D" w:rsidRDefault="00D4293D" w:rsidP="00DA2A40">
      <w:pPr>
        <w:rPr>
          <w:rFonts w:ascii="Calibri" w:eastAsia="Calibri" w:hAnsi="Calibri"/>
          <w:b/>
          <w:sz w:val="20"/>
          <w:lang w:eastAsia="en-US"/>
        </w:rPr>
      </w:pPr>
    </w:p>
    <w:p w14:paraId="62BFA0D8" w14:textId="6C8A6C9C" w:rsidR="00D4293D" w:rsidRDefault="00D4293D" w:rsidP="00DA2A40">
      <w:pPr>
        <w:rPr>
          <w:rFonts w:ascii="Calibri" w:eastAsia="Calibri" w:hAnsi="Calibri"/>
          <w:b/>
          <w:sz w:val="20"/>
          <w:lang w:eastAsia="en-US"/>
        </w:rPr>
      </w:pPr>
    </w:p>
    <w:p w14:paraId="15759D54" w14:textId="77777777" w:rsidR="00D4293D" w:rsidRPr="00E47BD3" w:rsidRDefault="00D4293D" w:rsidP="00DA2A40">
      <w:pPr>
        <w:rPr>
          <w:rFonts w:ascii="Calibri" w:eastAsia="Calibri" w:hAnsi="Calibri"/>
          <w:b/>
          <w:sz w:val="20"/>
          <w:lang w:eastAsia="en-US"/>
        </w:rPr>
      </w:pPr>
    </w:p>
    <w:tbl>
      <w:tblPr>
        <w:tblW w:w="1020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784"/>
        <w:gridCol w:w="1417"/>
      </w:tblGrid>
      <w:tr w:rsidR="00B042DB" w:rsidRPr="00E47BD3" w14:paraId="2A1031E1" w14:textId="77777777" w:rsidTr="00B042DB">
        <w:trPr>
          <w:jc w:val="center"/>
        </w:trPr>
        <w:tc>
          <w:tcPr>
            <w:tcW w:w="8784" w:type="dxa"/>
            <w:shd w:val="clear" w:color="auto" w:fill="6ECFF2"/>
          </w:tcPr>
          <w:p w14:paraId="3D7E9771" w14:textId="13E8EACF" w:rsidR="00B042DB" w:rsidRPr="00E47BD3" w:rsidRDefault="00B042DB" w:rsidP="00E95312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F</w:t>
            </w:r>
            <w:r w:rsidRPr="00E47BD3">
              <w:rPr>
                <w:rFonts w:ascii="Calibri" w:hAnsi="Calibri"/>
                <w:sz w:val="20"/>
              </w:rPr>
              <w:t>ase</w:t>
            </w:r>
            <w:r>
              <w:rPr>
                <w:rFonts w:ascii="Calibri" w:hAnsi="Calibri"/>
                <w:sz w:val="20"/>
              </w:rPr>
              <w:t xml:space="preserve"> 1  - </w:t>
            </w:r>
            <w:r w:rsidRPr="00E47BD3">
              <w:rPr>
                <w:rFonts w:ascii="Calibri" w:eastAsia="Calibri" w:hAnsi="Calibri"/>
                <w:b/>
                <w:sz w:val="20"/>
                <w:lang w:eastAsia="en-US"/>
              </w:rPr>
              <w:t>Fases, prazos e custo</w:t>
            </w:r>
            <w:r>
              <w:rPr>
                <w:rFonts w:ascii="Calibri" w:eastAsia="Calibri" w:hAnsi="Calibri"/>
                <w:b/>
                <w:sz w:val="20"/>
                <w:lang w:eastAsia="en-US"/>
              </w:rPr>
              <w:t xml:space="preserve">s aproximados </w:t>
            </w:r>
          </w:p>
        </w:tc>
        <w:tc>
          <w:tcPr>
            <w:tcW w:w="1417" w:type="dxa"/>
            <w:shd w:val="clear" w:color="auto" w:fill="6ECFF2"/>
          </w:tcPr>
          <w:p w14:paraId="43F85CE2" w14:textId="77777777" w:rsidR="00B042DB" w:rsidRPr="00E47BD3" w:rsidRDefault="00B042DB" w:rsidP="00483A5F">
            <w:pPr>
              <w:jc w:val="center"/>
              <w:rPr>
                <w:rFonts w:ascii="Calibri" w:hAnsi="Calibri"/>
                <w:sz w:val="20"/>
              </w:rPr>
            </w:pPr>
            <w:r w:rsidRPr="00E47BD3">
              <w:rPr>
                <w:rFonts w:ascii="Calibri" w:hAnsi="Calibri"/>
                <w:sz w:val="20"/>
              </w:rPr>
              <w:t>Custo</w:t>
            </w:r>
          </w:p>
        </w:tc>
      </w:tr>
      <w:tr w:rsidR="00B042DB" w:rsidRPr="00E47BD3" w14:paraId="61D29375" w14:textId="77777777" w:rsidTr="00B042DB">
        <w:trPr>
          <w:jc w:val="center"/>
        </w:trPr>
        <w:tc>
          <w:tcPr>
            <w:tcW w:w="8784" w:type="dxa"/>
          </w:tcPr>
          <w:p w14:paraId="4A564E2B" w14:textId="77777777" w:rsidR="00B042DB" w:rsidRDefault="00B042DB" w:rsidP="00483A5F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Fase 1  Desenvolvimento: Reuniões, Transporte, Impressões, Pesquisas</w:t>
            </w:r>
          </w:p>
          <w:p w14:paraId="6C01A1C2" w14:textId="77777777" w:rsidR="00B042DB" w:rsidRPr="00E47BD3" w:rsidRDefault="00B042DB" w:rsidP="00483A5F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417" w:type="dxa"/>
          </w:tcPr>
          <w:p w14:paraId="5574183C" w14:textId="0C88A54A" w:rsidR="00B042DB" w:rsidRPr="00E47BD3" w:rsidRDefault="00D4293D" w:rsidP="00E95312">
            <w:pPr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$</w:t>
            </w:r>
          </w:p>
        </w:tc>
      </w:tr>
      <w:tr w:rsidR="00B042DB" w:rsidRPr="00E47BD3" w14:paraId="7EEFF748" w14:textId="77777777" w:rsidTr="00B042DB">
        <w:trPr>
          <w:jc w:val="center"/>
        </w:trPr>
        <w:tc>
          <w:tcPr>
            <w:tcW w:w="8784" w:type="dxa"/>
          </w:tcPr>
          <w:p w14:paraId="666FCB4A" w14:textId="77777777" w:rsidR="00B042DB" w:rsidRDefault="00B042DB" w:rsidP="00483A5F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Fase 2  Pré execução: Vistorias técnicas, Marketing, Insurances, Alugueis...</w:t>
            </w:r>
          </w:p>
          <w:p w14:paraId="69D6C347" w14:textId="77777777" w:rsidR="00B042DB" w:rsidRPr="00E47BD3" w:rsidRDefault="00B042DB" w:rsidP="00483A5F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417" w:type="dxa"/>
          </w:tcPr>
          <w:p w14:paraId="14F10F98" w14:textId="7139B776" w:rsidR="00B042DB" w:rsidRPr="00E47BD3" w:rsidRDefault="00D4293D" w:rsidP="00E95312">
            <w:pPr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$</w:t>
            </w:r>
          </w:p>
        </w:tc>
      </w:tr>
      <w:tr w:rsidR="00B042DB" w:rsidRPr="00E47BD3" w14:paraId="0EBFCF3A" w14:textId="77777777" w:rsidTr="00B042DB">
        <w:trPr>
          <w:jc w:val="center"/>
        </w:trPr>
        <w:tc>
          <w:tcPr>
            <w:tcW w:w="8784" w:type="dxa"/>
            <w:tcBorders>
              <w:bottom w:val="single" w:sz="4" w:space="0" w:color="auto"/>
            </w:tcBorders>
          </w:tcPr>
          <w:p w14:paraId="56EE86C8" w14:textId="77777777" w:rsidR="00B042DB" w:rsidRDefault="00B042DB" w:rsidP="00483A5F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Fase 3  Execução: Voluntários, Seguranças, Portaria, Aluguel de van...</w:t>
            </w:r>
          </w:p>
          <w:p w14:paraId="17B589CA" w14:textId="77777777" w:rsidR="00B042DB" w:rsidRPr="00E47BD3" w:rsidRDefault="00B042DB" w:rsidP="00483A5F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37107E08" w14:textId="4E4010D1" w:rsidR="00B042DB" w:rsidRPr="00E47BD3" w:rsidRDefault="00D4293D" w:rsidP="00E95312">
            <w:pPr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$</w:t>
            </w:r>
          </w:p>
        </w:tc>
      </w:tr>
      <w:tr w:rsidR="00B042DB" w:rsidRPr="00E47BD3" w14:paraId="324EDF02" w14:textId="77777777" w:rsidTr="00B042DB">
        <w:trPr>
          <w:jc w:val="center"/>
        </w:trPr>
        <w:tc>
          <w:tcPr>
            <w:tcW w:w="8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DA122" w14:textId="77777777" w:rsidR="00B042DB" w:rsidRDefault="00B042DB" w:rsidP="00483A5F">
            <w:pPr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Fase 4  Pós Projeto/ Reports: Impressões, Promoção de resultados, KPI´s ... </w:t>
            </w:r>
          </w:p>
          <w:p w14:paraId="419B96FA" w14:textId="77777777" w:rsidR="00B042DB" w:rsidRPr="00E47BD3" w:rsidRDefault="00B042DB" w:rsidP="00483A5F">
            <w:pPr>
              <w:rPr>
                <w:rFonts w:ascii="Calibri" w:hAnsi="Calibri"/>
                <w:sz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73998" w14:textId="77777777" w:rsidR="00B042DB" w:rsidRDefault="00B042DB" w:rsidP="00E95312">
            <w:pPr>
              <w:jc w:val="center"/>
              <w:rPr>
                <w:rFonts w:ascii="Calibri" w:hAnsi="Calibri"/>
                <w:sz w:val="20"/>
              </w:rPr>
            </w:pPr>
          </w:p>
          <w:p w14:paraId="40986B08" w14:textId="23B60C1C" w:rsidR="00D4293D" w:rsidRPr="00E47BD3" w:rsidRDefault="00D4293D" w:rsidP="00E95312">
            <w:pPr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$</w:t>
            </w:r>
          </w:p>
        </w:tc>
      </w:tr>
      <w:tr w:rsidR="00B042DB" w:rsidRPr="00E47BD3" w14:paraId="4C2D9A0D" w14:textId="77777777" w:rsidTr="00B042DB">
        <w:trPr>
          <w:jc w:val="center"/>
        </w:trPr>
        <w:tc>
          <w:tcPr>
            <w:tcW w:w="878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CB279E1" w14:textId="77777777" w:rsidR="00B042DB" w:rsidRPr="00E47BD3" w:rsidRDefault="00B042DB" w:rsidP="00483A5F">
            <w:pPr>
              <w:jc w:val="righ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6576C" w14:textId="77777777" w:rsidR="00B042DB" w:rsidRDefault="00B042DB" w:rsidP="00E95312">
            <w:pPr>
              <w:jc w:val="center"/>
              <w:rPr>
                <w:rFonts w:ascii="Calibri" w:hAnsi="Calibri"/>
                <w:sz w:val="20"/>
              </w:rPr>
            </w:pPr>
          </w:p>
          <w:p w14:paraId="0BA4CBDD" w14:textId="13A3C351" w:rsidR="00B042DB" w:rsidRPr="00E47BD3" w:rsidRDefault="00B042DB" w:rsidP="00E95312">
            <w:pPr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$</w:t>
            </w:r>
            <w:r w:rsidR="00D4293D">
              <w:rPr>
                <w:rFonts w:ascii="Calibri" w:hAnsi="Calibri"/>
                <w:sz w:val="20"/>
              </w:rPr>
              <w:t>00,000.00</w:t>
            </w:r>
          </w:p>
        </w:tc>
      </w:tr>
    </w:tbl>
    <w:p w14:paraId="0C7BCA7B" w14:textId="77777777" w:rsidR="00DA2A40" w:rsidRDefault="00DA2A40" w:rsidP="00DA2A40">
      <w:pPr>
        <w:rPr>
          <w:rFonts w:ascii="Calibri" w:eastAsia="Calibri" w:hAnsi="Calibri"/>
          <w:b/>
          <w:sz w:val="20"/>
          <w:lang w:eastAsia="en-US"/>
        </w:rPr>
      </w:pPr>
    </w:p>
    <w:p w14:paraId="7E2695B9" w14:textId="77777777" w:rsidR="00E16C2A" w:rsidRPr="00E16C2A" w:rsidRDefault="00E16C2A" w:rsidP="00E16C2A">
      <w:pPr>
        <w:pStyle w:val="Heading1"/>
        <w:rPr>
          <w:color w:val="FFFFFF" w:themeColor="background1"/>
          <w:sz w:val="40"/>
          <w:szCs w:val="36"/>
          <w:lang w:val="pt-BR"/>
        </w:rPr>
      </w:pPr>
      <w:r w:rsidRPr="00E16C2A">
        <w:rPr>
          <w:color w:val="FFFFFF" w:themeColor="background1"/>
          <w:sz w:val="28"/>
          <w:szCs w:val="36"/>
          <w:highlight w:val="red"/>
          <w:lang w:val="pt-BR"/>
        </w:rPr>
        <w:t>Somente Preencha e envie as próximas páginas do Formulario, (Fase 2 – Verde e demais) Após a aprovação do Projeto</w:t>
      </w:r>
      <w:r w:rsidRPr="00E16C2A">
        <w:rPr>
          <w:color w:val="FFFFFF" w:themeColor="background1"/>
          <w:sz w:val="40"/>
          <w:szCs w:val="36"/>
          <w:highlight w:val="red"/>
          <w:lang w:val="pt-BR"/>
        </w:rPr>
        <w:t>.</w:t>
      </w:r>
      <w:r w:rsidRPr="00E16C2A">
        <w:rPr>
          <w:color w:val="FFFFFF" w:themeColor="background1"/>
          <w:sz w:val="40"/>
          <w:szCs w:val="36"/>
          <w:lang w:val="pt-BR"/>
        </w:rPr>
        <w:t xml:space="preserve">  </w:t>
      </w:r>
    </w:p>
    <w:p w14:paraId="0413776D" w14:textId="77777777" w:rsidR="0092452A" w:rsidRPr="00E16C2A" w:rsidRDefault="0092452A" w:rsidP="00E36282">
      <w:pPr>
        <w:pStyle w:val="Heading1"/>
        <w:rPr>
          <w:sz w:val="24"/>
          <w:lang w:val="pt-BR"/>
        </w:rPr>
      </w:pPr>
    </w:p>
    <w:p w14:paraId="79D9408C" w14:textId="77777777" w:rsidR="00D743BD" w:rsidRPr="00E16C2A" w:rsidRDefault="00D743BD" w:rsidP="00D743BD">
      <w:pPr>
        <w:sectPr w:rsidR="00D743BD" w:rsidRPr="00E16C2A" w:rsidSect="000065EB">
          <w:footerReference w:type="even" r:id="rId10"/>
          <w:footerReference w:type="default" r:id="rId11"/>
          <w:type w:val="nextColumn"/>
          <w:pgSz w:w="11907" w:h="16840" w:code="9"/>
          <w:pgMar w:top="709" w:right="1418" w:bottom="851" w:left="1418" w:header="720" w:footer="720" w:gutter="0"/>
          <w:paperSrc w:first="15" w:other="15"/>
          <w:cols w:space="720"/>
          <w:docGrid w:linePitch="326"/>
        </w:sectPr>
      </w:pPr>
    </w:p>
    <w:p w14:paraId="1E8E44A8" w14:textId="24466C11" w:rsidR="00E5570D" w:rsidRPr="00E36282" w:rsidRDefault="006C0030" w:rsidP="00E36282">
      <w:pPr>
        <w:pStyle w:val="Heading1"/>
        <w:rPr>
          <w:szCs w:val="36"/>
        </w:rPr>
      </w:pPr>
      <w:r>
        <w:rPr>
          <w:szCs w:val="36"/>
        </w:rPr>
        <w:lastRenderedPageBreak/>
        <w:t xml:space="preserve">Lista de </w:t>
      </w:r>
      <w:proofErr w:type="spellStart"/>
      <w:r w:rsidR="00E95312">
        <w:rPr>
          <w:szCs w:val="36"/>
        </w:rPr>
        <w:t>Fornecedores</w:t>
      </w:r>
      <w:proofErr w:type="spellEnd"/>
    </w:p>
    <w:p w14:paraId="52EC9601" w14:textId="40C4229A" w:rsidR="00E5570D" w:rsidRPr="00A6735B" w:rsidRDefault="00D743BD" w:rsidP="00763D3C">
      <w:pPr>
        <w:ind w:hanging="851"/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 xml:space="preserve">Fase </w:t>
      </w:r>
      <w:r w:rsidR="00B042DB">
        <w:rPr>
          <w:rFonts w:ascii="Calibri" w:hAnsi="Calibri"/>
          <w:b/>
          <w:sz w:val="28"/>
          <w:szCs w:val="28"/>
        </w:rPr>
        <w:t>2</w:t>
      </w:r>
    </w:p>
    <w:tbl>
      <w:tblPr>
        <w:tblW w:w="15944" w:type="dxa"/>
        <w:tblInd w:w="-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44"/>
        <w:gridCol w:w="1984"/>
        <w:gridCol w:w="1843"/>
        <w:gridCol w:w="2268"/>
        <w:gridCol w:w="1523"/>
        <w:gridCol w:w="1524"/>
        <w:gridCol w:w="4958"/>
      </w:tblGrid>
      <w:tr w:rsidR="00E95312" w:rsidRPr="00E95312" w14:paraId="7898AE02" w14:textId="77777777" w:rsidTr="00B042DB">
        <w:trPr>
          <w:cantSplit/>
        </w:trPr>
        <w:tc>
          <w:tcPr>
            <w:tcW w:w="1844" w:type="dxa"/>
            <w:shd w:val="clear" w:color="auto" w:fill="B4D79D"/>
            <w:vAlign w:val="center"/>
          </w:tcPr>
          <w:p w14:paraId="59438E50" w14:textId="77777777" w:rsidR="00E95312" w:rsidRPr="00E95312" w:rsidRDefault="00E95312" w:rsidP="00E95312">
            <w:pPr>
              <w:spacing w:before="60"/>
              <w:jc w:val="center"/>
              <w:rPr>
                <w:rFonts w:ascii="Calibri" w:hAnsi="Calibri"/>
                <w:sz w:val="18"/>
                <w:szCs w:val="24"/>
              </w:rPr>
            </w:pPr>
            <w:r w:rsidRPr="00E95312">
              <w:rPr>
                <w:rFonts w:ascii="Calibri" w:hAnsi="Calibri"/>
                <w:sz w:val="18"/>
                <w:szCs w:val="24"/>
              </w:rPr>
              <w:t>Empresa</w:t>
            </w:r>
          </w:p>
        </w:tc>
        <w:tc>
          <w:tcPr>
            <w:tcW w:w="1984" w:type="dxa"/>
            <w:shd w:val="clear" w:color="auto" w:fill="B4D79D"/>
            <w:vAlign w:val="center"/>
          </w:tcPr>
          <w:p w14:paraId="0FB766C3" w14:textId="77777777" w:rsidR="00E95312" w:rsidRPr="00E95312" w:rsidRDefault="00E95312" w:rsidP="00E95312">
            <w:pPr>
              <w:pStyle w:val="Heading3"/>
              <w:spacing w:before="60"/>
              <w:jc w:val="center"/>
              <w:rPr>
                <w:rFonts w:ascii="Calibri" w:hAnsi="Calibri"/>
                <w:b w:val="0"/>
                <w:sz w:val="18"/>
                <w:szCs w:val="24"/>
              </w:rPr>
            </w:pPr>
            <w:r>
              <w:rPr>
                <w:rFonts w:ascii="Calibri" w:hAnsi="Calibri"/>
                <w:b w:val="0"/>
                <w:sz w:val="18"/>
                <w:szCs w:val="24"/>
              </w:rPr>
              <w:t>Produto ou serviço comprado</w:t>
            </w:r>
          </w:p>
        </w:tc>
        <w:tc>
          <w:tcPr>
            <w:tcW w:w="1843" w:type="dxa"/>
            <w:shd w:val="clear" w:color="auto" w:fill="B4D79D"/>
            <w:vAlign w:val="center"/>
          </w:tcPr>
          <w:p w14:paraId="09EDF633" w14:textId="77777777" w:rsidR="00E95312" w:rsidRPr="00E95312" w:rsidRDefault="00E95312" w:rsidP="00E95312">
            <w:pPr>
              <w:spacing w:before="60"/>
              <w:jc w:val="center"/>
              <w:rPr>
                <w:rFonts w:ascii="Calibri" w:hAnsi="Calibri"/>
                <w:sz w:val="18"/>
                <w:szCs w:val="24"/>
              </w:rPr>
            </w:pPr>
            <w:r>
              <w:rPr>
                <w:rFonts w:ascii="Calibri" w:hAnsi="Calibri"/>
                <w:sz w:val="18"/>
                <w:szCs w:val="24"/>
              </w:rPr>
              <w:t>Telefone e email da empresa</w:t>
            </w:r>
          </w:p>
        </w:tc>
        <w:tc>
          <w:tcPr>
            <w:tcW w:w="2268" w:type="dxa"/>
            <w:shd w:val="clear" w:color="auto" w:fill="B4D79D"/>
            <w:vAlign w:val="center"/>
          </w:tcPr>
          <w:p w14:paraId="090AAE37" w14:textId="77777777" w:rsidR="00E95312" w:rsidRPr="00E95312" w:rsidRDefault="00E95312" w:rsidP="00E95312">
            <w:pPr>
              <w:pStyle w:val="Heading3"/>
              <w:spacing w:before="60"/>
              <w:jc w:val="center"/>
              <w:rPr>
                <w:rFonts w:ascii="Calibri" w:hAnsi="Calibri"/>
                <w:b w:val="0"/>
                <w:sz w:val="18"/>
                <w:szCs w:val="24"/>
              </w:rPr>
            </w:pPr>
            <w:r>
              <w:rPr>
                <w:rFonts w:ascii="Calibri" w:hAnsi="Calibri"/>
                <w:b w:val="0"/>
                <w:sz w:val="18"/>
                <w:szCs w:val="24"/>
              </w:rPr>
              <w:t>Data da entrega</w:t>
            </w:r>
          </w:p>
        </w:tc>
        <w:tc>
          <w:tcPr>
            <w:tcW w:w="1523" w:type="dxa"/>
            <w:shd w:val="clear" w:color="auto" w:fill="B4D79D"/>
            <w:vAlign w:val="center"/>
          </w:tcPr>
          <w:p w14:paraId="79CA237B" w14:textId="77777777" w:rsidR="00E95312" w:rsidRPr="00E95312" w:rsidRDefault="00E95312" w:rsidP="00E95312">
            <w:pPr>
              <w:spacing w:before="60"/>
              <w:jc w:val="center"/>
              <w:rPr>
                <w:rFonts w:ascii="Calibri" w:hAnsi="Calibri"/>
                <w:i/>
                <w:sz w:val="18"/>
                <w:szCs w:val="24"/>
              </w:rPr>
            </w:pPr>
            <w:r>
              <w:rPr>
                <w:rFonts w:ascii="Calibri" w:hAnsi="Calibri"/>
                <w:i/>
                <w:sz w:val="18"/>
                <w:szCs w:val="24"/>
              </w:rPr>
              <w:t>Valor</w:t>
            </w:r>
          </w:p>
        </w:tc>
        <w:tc>
          <w:tcPr>
            <w:tcW w:w="1524" w:type="dxa"/>
            <w:shd w:val="clear" w:color="auto" w:fill="B4D79D"/>
            <w:vAlign w:val="center"/>
          </w:tcPr>
          <w:p w14:paraId="5AC02C07" w14:textId="77777777" w:rsidR="00E95312" w:rsidRPr="00E95312" w:rsidRDefault="00E95312" w:rsidP="00E95312">
            <w:pPr>
              <w:spacing w:before="60"/>
              <w:jc w:val="center"/>
              <w:rPr>
                <w:rFonts w:ascii="Calibri" w:hAnsi="Calibri"/>
                <w:sz w:val="18"/>
                <w:szCs w:val="24"/>
              </w:rPr>
            </w:pPr>
            <w:r>
              <w:rPr>
                <w:rFonts w:ascii="Calibri" w:hAnsi="Calibri"/>
                <w:sz w:val="18"/>
                <w:szCs w:val="24"/>
              </w:rPr>
              <w:t>Data de pagamento</w:t>
            </w:r>
          </w:p>
        </w:tc>
        <w:tc>
          <w:tcPr>
            <w:tcW w:w="4958" w:type="dxa"/>
            <w:shd w:val="clear" w:color="auto" w:fill="B4D79D"/>
            <w:vAlign w:val="center"/>
          </w:tcPr>
          <w:p w14:paraId="1965FC9C" w14:textId="77777777" w:rsidR="00E95312" w:rsidRPr="00E95312" w:rsidRDefault="00E95312" w:rsidP="00E95312">
            <w:pPr>
              <w:pStyle w:val="Heading4"/>
              <w:jc w:val="center"/>
              <w:rPr>
                <w:b w:val="0"/>
                <w:sz w:val="18"/>
                <w:szCs w:val="24"/>
              </w:rPr>
            </w:pPr>
            <w:r>
              <w:rPr>
                <w:b w:val="0"/>
                <w:sz w:val="18"/>
                <w:szCs w:val="24"/>
              </w:rPr>
              <w:t>Obs</w:t>
            </w:r>
          </w:p>
        </w:tc>
      </w:tr>
      <w:tr w:rsidR="00E95312" w:rsidRPr="0092452A" w14:paraId="6A973CF2" w14:textId="77777777" w:rsidTr="00267ABE">
        <w:trPr>
          <w:cantSplit/>
        </w:trPr>
        <w:tc>
          <w:tcPr>
            <w:tcW w:w="1844" w:type="dxa"/>
          </w:tcPr>
          <w:p w14:paraId="14586B8E" w14:textId="77777777" w:rsidR="00E95312" w:rsidRPr="0092452A" w:rsidRDefault="00E95312" w:rsidP="00483A5F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84" w:type="dxa"/>
          </w:tcPr>
          <w:p w14:paraId="1F22DE8F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1843" w:type="dxa"/>
          </w:tcPr>
          <w:p w14:paraId="17C0E1BA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2268" w:type="dxa"/>
          </w:tcPr>
          <w:p w14:paraId="5DA064E0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1523" w:type="dxa"/>
          </w:tcPr>
          <w:p w14:paraId="6D4ACA14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1524" w:type="dxa"/>
          </w:tcPr>
          <w:p w14:paraId="69373FE6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4958" w:type="dxa"/>
          </w:tcPr>
          <w:p w14:paraId="079B4448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</w:tr>
      <w:tr w:rsidR="00E95312" w:rsidRPr="0092452A" w14:paraId="4DB7D72F" w14:textId="77777777" w:rsidTr="00267ABE">
        <w:trPr>
          <w:cantSplit/>
        </w:trPr>
        <w:tc>
          <w:tcPr>
            <w:tcW w:w="1844" w:type="dxa"/>
          </w:tcPr>
          <w:p w14:paraId="4709F1FF" w14:textId="77777777" w:rsidR="00E95312" w:rsidRPr="0092452A" w:rsidRDefault="00E95312" w:rsidP="00483A5F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84" w:type="dxa"/>
          </w:tcPr>
          <w:p w14:paraId="6395948F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1843" w:type="dxa"/>
          </w:tcPr>
          <w:p w14:paraId="7C711261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2268" w:type="dxa"/>
          </w:tcPr>
          <w:p w14:paraId="18DB0AAD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1523" w:type="dxa"/>
          </w:tcPr>
          <w:p w14:paraId="26355701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1524" w:type="dxa"/>
          </w:tcPr>
          <w:p w14:paraId="67579821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4958" w:type="dxa"/>
          </w:tcPr>
          <w:p w14:paraId="267410DE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</w:tr>
      <w:tr w:rsidR="00E95312" w:rsidRPr="0092452A" w14:paraId="738B0DE9" w14:textId="77777777" w:rsidTr="00267ABE">
        <w:trPr>
          <w:cantSplit/>
        </w:trPr>
        <w:tc>
          <w:tcPr>
            <w:tcW w:w="1844" w:type="dxa"/>
          </w:tcPr>
          <w:p w14:paraId="20C70B4E" w14:textId="77777777" w:rsidR="00E95312" w:rsidRPr="0092452A" w:rsidRDefault="00E95312" w:rsidP="00483A5F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84" w:type="dxa"/>
          </w:tcPr>
          <w:p w14:paraId="0F097207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1843" w:type="dxa"/>
          </w:tcPr>
          <w:p w14:paraId="78681CFA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2268" w:type="dxa"/>
          </w:tcPr>
          <w:p w14:paraId="4D2CA9FE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1523" w:type="dxa"/>
          </w:tcPr>
          <w:p w14:paraId="458242D3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1524" w:type="dxa"/>
          </w:tcPr>
          <w:p w14:paraId="314A726B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4958" w:type="dxa"/>
          </w:tcPr>
          <w:p w14:paraId="10143D94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</w:tr>
      <w:tr w:rsidR="00E95312" w:rsidRPr="0092452A" w14:paraId="1F8B41AB" w14:textId="77777777" w:rsidTr="00267ABE">
        <w:trPr>
          <w:cantSplit/>
        </w:trPr>
        <w:tc>
          <w:tcPr>
            <w:tcW w:w="1844" w:type="dxa"/>
          </w:tcPr>
          <w:p w14:paraId="38A197DC" w14:textId="77777777" w:rsidR="00E95312" w:rsidRPr="0092452A" w:rsidRDefault="00E95312" w:rsidP="00483A5F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84" w:type="dxa"/>
          </w:tcPr>
          <w:p w14:paraId="2A4BA246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1843" w:type="dxa"/>
          </w:tcPr>
          <w:p w14:paraId="329D189E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2268" w:type="dxa"/>
          </w:tcPr>
          <w:p w14:paraId="4FC64049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1523" w:type="dxa"/>
          </w:tcPr>
          <w:p w14:paraId="039D1707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1524" w:type="dxa"/>
          </w:tcPr>
          <w:p w14:paraId="3C89073D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4958" w:type="dxa"/>
          </w:tcPr>
          <w:p w14:paraId="6FE782A1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</w:tr>
      <w:tr w:rsidR="00E95312" w:rsidRPr="0092452A" w14:paraId="5831A298" w14:textId="77777777" w:rsidTr="00267ABE">
        <w:trPr>
          <w:cantSplit/>
        </w:trPr>
        <w:tc>
          <w:tcPr>
            <w:tcW w:w="1844" w:type="dxa"/>
          </w:tcPr>
          <w:p w14:paraId="3C62F53E" w14:textId="77777777" w:rsidR="00E95312" w:rsidRPr="0092452A" w:rsidRDefault="00E95312" w:rsidP="00483A5F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84" w:type="dxa"/>
          </w:tcPr>
          <w:p w14:paraId="3B67273C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1843" w:type="dxa"/>
          </w:tcPr>
          <w:p w14:paraId="7F590F38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2268" w:type="dxa"/>
          </w:tcPr>
          <w:p w14:paraId="16A9E32A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1523" w:type="dxa"/>
          </w:tcPr>
          <w:p w14:paraId="0E7C73A4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1524" w:type="dxa"/>
          </w:tcPr>
          <w:p w14:paraId="576D0297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4958" w:type="dxa"/>
          </w:tcPr>
          <w:p w14:paraId="0C09348C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</w:tr>
      <w:tr w:rsidR="00E95312" w:rsidRPr="0092452A" w14:paraId="4A26B3EC" w14:textId="77777777" w:rsidTr="00267ABE">
        <w:trPr>
          <w:cantSplit/>
        </w:trPr>
        <w:tc>
          <w:tcPr>
            <w:tcW w:w="1844" w:type="dxa"/>
          </w:tcPr>
          <w:p w14:paraId="033782DB" w14:textId="77777777" w:rsidR="00E95312" w:rsidRPr="0092452A" w:rsidRDefault="00E95312" w:rsidP="00483A5F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84" w:type="dxa"/>
          </w:tcPr>
          <w:p w14:paraId="03A3B2AD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1843" w:type="dxa"/>
          </w:tcPr>
          <w:p w14:paraId="3A0A4348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2268" w:type="dxa"/>
          </w:tcPr>
          <w:p w14:paraId="36C406FA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1523" w:type="dxa"/>
          </w:tcPr>
          <w:p w14:paraId="194C699B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1524" w:type="dxa"/>
          </w:tcPr>
          <w:p w14:paraId="237C2F69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4958" w:type="dxa"/>
          </w:tcPr>
          <w:p w14:paraId="6E338949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</w:tr>
      <w:tr w:rsidR="00E95312" w:rsidRPr="0092452A" w14:paraId="57031EEA" w14:textId="77777777" w:rsidTr="00267ABE">
        <w:trPr>
          <w:cantSplit/>
        </w:trPr>
        <w:tc>
          <w:tcPr>
            <w:tcW w:w="1844" w:type="dxa"/>
          </w:tcPr>
          <w:p w14:paraId="49D14F0F" w14:textId="77777777" w:rsidR="00E95312" w:rsidRPr="0092452A" w:rsidRDefault="00E95312" w:rsidP="00483A5F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84" w:type="dxa"/>
          </w:tcPr>
          <w:p w14:paraId="7DD2C29E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1843" w:type="dxa"/>
          </w:tcPr>
          <w:p w14:paraId="1981353E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2268" w:type="dxa"/>
          </w:tcPr>
          <w:p w14:paraId="0CE43929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1523" w:type="dxa"/>
          </w:tcPr>
          <w:p w14:paraId="2A717EC3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1524" w:type="dxa"/>
          </w:tcPr>
          <w:p w14:paraId="5F18C067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4958" w:type="dxa"/>
          </w:tcPr>
          <w:p w14:paraId="539A06C9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</w:tr>
      <w:tr w:rsidR="00E95312" w:rsidRPr="0092452A" w14:paraId="6320FE6A" w14:textId="77777777" w:rsidTr="00267ABE">
        <w:trPr>
          <w:cantSplit/>
        </w:trPr>
        <w:tc>
          <w:tcPr>
            <w:tcW w:w="1844" w:type="dxa"/>
          </w:tcPr>
          <w:p w14:paraId="2DC5E54E" w14:textId="77777777" w:rsidR="00E95312" w:rsidRPr="0092452A" w:rsidRDefault="00E95312" w:rsidP="00483A5F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984" w:type="dxa"/>
          </w:tcPr>
          <w:p w14:paraId="1BFAA333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1843" w:type="dxa"/>
          </w:tcPr>
          <w:p w14:paraId="7953A867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2268" w:type="dxa"/>
          </w:tcPr>
          <w:p w14:paraId="19705F32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1523" w:type="dxa"/>
          </w:tcPr>
          <w:p w14:paraId="0700CAAC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1524" w:type="dxa"/>
          </w:tcPr>
          <w:p w14:paraId="446BE33A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  <w:tc>
          <w:tcPr>
            <w:tcW w:w="4958" w:type="dxa"/>
          </w:tcPr>
          <w:p w14:paraId="79F9117E" w14:textId="77777777" w:rsidR="00E95312" w:rsidRPr="0092452A" w:rsidRDefault="00E95312" w:rsidP="00483A5F">
            <w:pPr>
              <w:rPr>
                <w:rFonts w:ascii="Calibri" w:hAnsi="Calibri"/>
              </w:rPr>
            </w:pPr>
          </w:p>
        </w:tc>
      </w:tr>
    </w:tbl>
    <w:p w14:paraId="37776282" w14:textId="77777777" w:rsidR="00115B1F" w:rsidRDefault="00115B1F" w:rsidP="00D743BD">
      <w:pPr>
        <w:pStyle w:val="Heading1"/>
        <w:rPr>
          <w:szCs w:val="36"/>
          <w:lang w:val="pt-BR"/>
        </w:rPr>
      </w:pPr>
    </w:p>
    <w:p w14:paraId="10A1CF6E" w14:textId="77777777" w:rsidR="00115B1F" w:rsidRDefault="00115B1F" w:rsidP="00D743BD">
      <w:pPr>
        <w:pStyle w:val="Heading1"/>
        <w:rPr>
          <w:szCs w:val="36"/>
          <w:lang w:val="pt-BR"/>
        </w:rPr>
      </w:pPr>
    </w:p>
    <w:p w14:paraId="3E768109" w14:textId="77777777" w:rsidR="00115B1F" w:rsidRDefault="00115B1F" w:rsidP="00D743BD">
      <w:pPr>
        <w:pStyle w:val="Heading1"/>
        <w:rPr>
          <w:szCs w:val="36"/>
          <w:lang w:val="pt-BR"/>
        </w:rPr>
      </w:pPr>
    </w:p>
    <w:p w14:paraId="4F4AF3EA" w14:textId="77777777" w:rsidR="00115B1F" w:rsidRDefault="00115B1F" w:rsidP="00D743BD">
      <w:pPr>
        <w:pStyle w:val="Heading1"/>
        <w:rPr>
          <w:szCs w:val="36"/>
          <w:lang w:val="pt-BR"/>
        </w:rPr>
      </w:pPr>
    </w:p>
    <w:p w14:paraId="002EB9DD" w14:textId="77777777" w:rsidR="00115B1F" w:rsidRDefault="00115B1F" w:rsidP="00D743BD">
      <w:pPr>
        <w:pStyle w:val="Heading1"/>
        <w:rPr>
          <w:szCs w:val="36"/>
          <w:lang w:val="pt-BR"/>
        </w:rPr>
      </w:pPr>
    </w:p>
    <w:p w14:paraId="5D6837F3" w14:textId="097C49FA" w:rsidR="00D743BD" w:rsidRPr="00D743BD" w:rsidRDefault="00D743BD" w:rsidP="00D743BD">
      <w:pPr>
        <w:pStyle w:val="Heading1"/>
        <w:rPr>
          <w:szCs w:val="36"/>
          <w:lang w:val="pt-BR"/>
        </w:rPr>
      </w:pPr>
      <w:r w:rsidRPr="00D743BD">
        <w:rPr>
          <w:szCs w:val="36"/>
          <w:lang w:val="pt-BR"/>
        </w:rPr>
        <w:t xml:space="preserve">Lista de Parceiros </w:t>
      </w:r>
      <w:r w:rsidR="008D770F">
        <w:rPr>
          <w:szCs w:val="36"/>
          <w:lang w:val="pt-BR"/>
        </w:rPr>
        <w:t>institucionais</w:t>
      </w:r>
      <w:r w:rsidR="00D33FEF">
        <w:rPr>
          <w:szCs w:val="36"/>
          <w:lang w:val="pt-BR"/>
        </w:rPr>
        <w:t xml:space="preserve"> e Voluntários </w:t>
      </w:r>
    </w:p>
    <w:p w14:paraId="02375872" w14:textId="71F93127" w:rsidR="00D743BD" w:rsidRPr="00A6735B" w:rsidRDefault="00D743BD" w:rsidP="00D743BD">
      <w:pPr>
        <w:ind w:hanging="851"/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 xml:space="preserve">Fase </w:t>
      </w:r>
      <w:r w:rsidR="00B042DB">
        <w:rPr>
          <w:rFonts w:ascii="Calibri" w:hAnsi="Calibri"/>
          <w:b/>
          <w:sz w:val="28"/>
          <w:szCs w:val="28"/>
        </w:rPr>
        <w:t>2</w:t>
      </w:r>
    </w:p>
    <w:tbl>
      <w:tblPr>
        <w:tblW w:w="16086" w:type="dxa"/>
        <w:tblInd w:w="-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44"/>
        <w:gridCol w:w="1484"/>
        <w:gridCol w:w="2343"/>
        <w:gridCol w:w="1843"/>
        <w:gridCol w:w="2268"/>
        <w:gridCol w:w="2193"/>
        <w:gridCol w:w="4111"/>
      </w:tblGrid>
      <w:tr w:rsidR="00115B1F" w:rsidRPr="00E95312" w14:paraId="7F873327" w14:textId="77777777" w:rsidTr="00B042DB">
        <w:trPr>
          <w:cantSplit/>
        </w:trPr>
        <w:tc>
          <w:tcPr>
            <w:tcW w:w="1844" w:type="dxa"/>
            <w:shd w:val="clear" w:color="auto" w:fill="B4D79D"/>
            <w:vAlign w:val="center"/>
          </w:tcPr>
          <w:p w14:paraId="2048C7DC" w14:textId="77777777" w:rsidR="00115B1F" w:rsidRPr="00E95312" w:rsidRDefault="00115B1F" w:rsidP="00115B1F">
            <w:pPr>
              <w:jc w:val="center"/>
              <w:rPr>
                <w:rFonts w:ascii="Calibri" w:hAnsi="Calibri"/>
                <w:sz w:val="18"/>
                <w:szCs w:val="24"/>
              </w:rPr>
            </w:pPr>
            <w:r>
              <w:rPr>
                <w:rFonts w:ascii="Calibri" w:hAnsi="Calibri"/>
                <w:sz w:val="18"/>
                <w:szCs w:val="24"/>
              </w:rPr>
              <w:t>Nome</w:t>
            </w:r>
          </w:p>
        </w:tc>
        <w:tc>
          <w:tcPr>
            <w:tcW w:w="1484" w:type="dxa"/>
            <w:shd w:val="clear" w:color="auto" w:fill="B4D79D"/>
            <w:vAlign w:val="center"/>
          </w:tcPr>
          <w:p w14:paraId="2328107A" w14:textId="77777777" w:rsidR="00115B1F" w:rsidRPr="00E95312" w:rsidRDefault="00115B1F" w:rsidP="00115B1F">
            <w:pPr>
              <w:pStyle w:val="Heading3"/>
              <w:spacing w:before="0"/>
              <w:jc w:val="center"/>
              <w:rPr>
                <w:rFonts w:ascii="Calibri" w:hAnsi="Calibri"/>
                <w:b w:val="0"/>
                <w:sz w:val="18"/>
                <w:szCs w:val="24"/>
              </w:rPr>
            </w:pPr>
            <w:r>
              <w:rPr>
                <w:rFonts w:ascii="Calibri" w:hAnsi="Calibri"/>
                <w:b w:val="0"/>
                <w:sz w:val="18"/>
                <w:szCs w:val="24"/>
              </w:rPr>
              <w:t>Organização</w:t>
            </w:r>
          </w:p>
        </w:tc>
        <w:tc>
          <w:tcPr>
            <w:tcW w:w="2343" w:type="dxa"/>
            <w:shd w:val="clear" w:color="auto" w:fill="B4D79D"/>
          </w:tcPr>
          <w:p w14:paraId="4400185C" w14:textId="08E0A279" w:rsidR="00115B1F" w:rsidRPr="00115B1F" w:rsidRDefault="00115B1F" w:rsidP="00115B1F">
            <w:pPr>
              <w:jc w:val="center"/>
              <w:rPr>
                <w:rFonts w:ascii="Calibri" w:hAnsi="Calibri"/>
                <w:sz w:val="18"/>
                <w:szCs w:val="24"/>
              </w:rPr>
            </w:pPr>
            <w:r>
              <w:rPr>
                <w:rFonts w:ascii="Calibri" w:hAnsi="Calibri"/>
                <w:sz w:val="18"/>
                <w:szCs w:val="24"/>
              </w:rPr>
              <w:t>Qualificação Profissional</w:t>
            </w:r>
            <w:r w:rsidR="00B042DB">
              <w:rPr>
                <w:rFonts w:ascii="Calibri" w:hAnsi="Calibri"/>
                <w:sz w:val="18"/>
                <w:szCs w:val="24"/>
              </w:rPr>
              <w:t xml:space="preserve"> do Envolvido</w:t>
            </w:r>
          </w:p>
        </w:tc>
        <w:tc>
          <w:tcPr>
            <w:tcW w:w="1843" w:type="dxa"/>
            <w:shd w:val="clear" w:color="auto" w:fill="B4D79D"/>
            <w:vAlign w:val="center"/>
          </w:tcPr>
          <w:p w14:paraId="530CE2B9" w14:textId="2F0FA98C" w:rsidR="00115B1F" w:rsidRPr="00E95312" w:rsidRDefault="00115B1F" w:rsidP="00115B1F">
            <w:pPr>
              <w:jc w:val="center"/>
              <w:rPr>
                <w:rFonts w:ascii="Calibri" w:hAnsi="Calibri"/>
                <w:sz w:val="18"/>
                <w:szCs w:val="24"/>
              </w:rPr>
            </w:pPr>
            <w:r>
              <w:rPr>
                <w:rFonts w:ascii="Calibri" w:hAnsi="Calibri"/>
                <w:sz w:val="18"/>
                <w:szCs w:val="24"/>
              </w:rPr>
              <w:t>Contato</w:t>
            </w:r>
          </w:p>
        </w:tc>
        <w:tc>
          <w:tcPr>
            <w:tcW w:w="2268" w:type="dxa"/>
            <w:shd w:val="clear" w:color="auto" w:fill="B4D79D"/>
            <w:vAlign w:val="center"/>
          </w:tcPr>
          <w:p w14:paraId="3062BB35" w14:textId="77777777" w:rsidR="00115B1F" w:rsidRPr="00E95312" w:rsidRDefault="00115B1F" w:rsidP="00115B1F">
            <w:pPr>
              <w:pStyle w:val="Heading3"/>
              <w:spacing w:before="0"/>
              <w:jc w:val="center"/>
              <w:rPr>
                <w:rFonts w:ascii="Calibri" w:hAnsi="Calibri"/>
                <w:b w:val="0"/>
                <w:sz w:val="18"/>
                <w:szCs w:val="24"/>
              </w:rPr>
            </w:pPr>
            <w:r>
              <w:rPr>
                <w:rFonts w:ascii="Calibri" w:hAnsi="Calibri"/>
                <w:b w:val="0"/>
                <w:sz w:val="18"/>
                <w:szCs w:val="24"/>
              </w:rPr>
              <w:t xml:space="preserve">Email </w:t>
            </w:r>
          </w:p>
        </w:tc>
        <w:tc>
          <w:tcPr>
            <w:tcW w:w="2193" w:type="dxa"/>
            <w:shd w:val="clear" w:color="auto" w:fill="B4D79D"/>
            <w:vAlign w:val="center"/>
          </w:tcPr>
          <w:p w14:paraId="56B4BE96" w14:textId="77777777" w:rsidR="00115B1F" w:rsidRPr="00E95312" w:rsidRDefault="00115B1F" w:rsidP="00115B1F">
            <w:pPr>
              <w:jc w:val="center"/>
              <w:rPr>
                <w:rFonts w:ascii="Calibri" w:hAnsi="Calibri"/>
                <w:i/>
                <w:sz w:val="18"/>
                <w:szCs w:val="24"/>
              </w:rPr>
            </w:pPr>
            <w:r>
              <w:rPr>
                <w:rFonts w:ascii="Calibri" w:hAnsi="Calibri"/>
                <w:i/>
                <w:sz w:val="18"/>
                <w:szCs w:val="24"/>
              </w:rPr>
              <w:t>Tipo de Parceiria</w:t>
            </w:r>
          </w:p>
        </w:tc>
        <w:tc>
          <w:tcPr>
            <w:tcW w:w="4111" w:type="dxa"/>
            <w:shd w:val="clear" w:color="auto" w:fill="B4D79D"/>
            <w:vAlign w:val="center"/>
          </w:tcPr>
          <w:p w14:paraId="6F0074A1" w14:textId="77777777" w:rsidR="00115B1F" w:rsidRPr="00E95312" w:rsidRDefault="00115B1F" w:rsidP="00115B1F">
            <w:pPr>
              <w:pStyle w:val="Heading4"/>
              <w:spacing w:before="0"/>
              <w:ind w:right="-66"/>
              <w:jc w:val="center"/>
              <w:rPr>
                <w:b w:val="0"/>
                <w:sz w:val="18"/>
                <w:szCs w:val="24"/>
              </w:rPr>
            </w:pPr>
            <w:r>
              <w:rPr>
                <w:b w:val="0"/>
                <w:sz w:val="18"/>
                <w:szCs w:val="24"/>
              </w:rPr>
              <w:t>Obs</w:t>
            </w:r>
          </w:p>
        </w:tc>
      </w:tr>
      <w:tr w:rsidR="00115B1F" w:rsidRPr="0092452A" w14:paraId="5F7E5100" w14:textId="77777777" w:rsidTr="00115B1F">
        <w:trPr>
          <w:cantSplit/>
        </w:trPr>
        <w:tc>
          <w:tcPr>
            <w:tcW w:w="1844" w:type="dxa"/>
          </w:tcPr>
          <w:p w14:paraId="00C26A50" w14:textId="77777777" w:rsidR="00115B1F" w:rsidRPr="0092452A" w:rsidRDefault="00115B1F" w:rsidP="00722B0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484" w:type="dxa"/>
          </w:tcPr>
          <w:p w14:paraId="3D753E61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2343" w:type="dxa"/>
          </w:tcPr>
          <w:p w14:paraId="4C35CE3A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1843" w:type="dxa"/>
          </w:tcPr>
          <w:p w14:paraId="55E6D55F" w14:textId="157BDF64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2268" w:type="dxa"/>
          </w:tcPr>
          <w:p w14:paraId="1394836B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2193" w:type="dxa"/>
          </w:tcPr>
          <w:p w14:paraId="4382548C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4111" w:type="dxa"/>
          </w:tcPr>
          <w:p w14:paraId="79F24CEE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</w:tr>
      <w:tr w:rsidR="00115B1F" w:rsidRPr="0092452A" w14:paraId="27A266E5" w14:textId="77777777" w:rsidTr="00115B1F">
        <w:trPr>
          <w:cantSplit/>
        </w:trPr>
        <w:tc>
          <w:tcPr>
            <w:tcW w:w="1844" w:type="dxa"/>
          </w:tcPr>
          <w:p w14:paraId="0BF667A9" w14:textId="77777777" w:rsidR="00115B1F" w:rsidRPr="0092452A" w:rsidRDefault="00115B1F" w:rsidP="00722B0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484" w:type="dxa"/>
          </w:tcPr>
          <w:p w14:paraId="06F37F23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2343" w:type="dxa"/>
          </w:tcPr>
          <w:p w14:paraId="675D6A99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1843" w:type="dxa"/>
          </w:tcPr>
          <w:p w14:paraId="466112CB" w14:textId="47356B2D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2268" w:type="dxa"/>
          </w:tcPr>
          <w:p w14:paraId="151ACE9D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2193" w:type="dxa"/>
          </w:tcPr>
          <w:p w14:paraId="407520D8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4111" w:type="dxa"/>
          </w:tcPr>
          <w:p w14:paraId="6879E711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</w:tr>
      <w:tr w:rsidR="00115B1F" w:rsidRPr="0092452A" w14:paraId="75224C5A" w14:textId="77777777" w:rsidTr="00115B1F">
        <w:trPr>
          <w:cantSplit/>
        </w:trPr>
        <w:tc>
          <w:tcPr>
            <w:tcW w:w="1844" w:type="dxa"/>
          </w:tcPr>
          <w:p w14:paraId="1C52325D" w14:textId="77777777" w:rsidR="00115B1F" w:rsidRPr="0092452A" w:rsidRDefault="00115B1F" w:rsidP="00722B0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484" w:type="dxa"/>
          </w:tcPr>
          <w:p w14:paraId="1862E517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2343" w:type="dxa"/>
          </w:tcPr>
          <w:p w14:paraId="7DD013ED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1843" w:type="dxa"/>
          </w:tcPr>
          <w:p w14:paraId="24FB6BE3" w14:textId="05CF53D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2268" w:type="dxa"/>
          </w:tcPr>
          <w:p w14:paraId="5C66B6B5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2193" w:type="dxa"/>
          </w:tcPr>
          <w:p w14:paraId="6B7C3663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4111" w:type="dxa"/>
          </w:tcPr>
          <w:p w14:paraId="173F5EBE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</w:tr>
      <w:tr w:rsidR="00115B1F" w:rsidRPr="0092452A" w14:paraId="423119AD" w14:textId="77777777" w:rsidTr="00115B1F">
        <w:trPr>
          <w:cantSplit/>
        </w:trPr>
        <w:tc>
          <w:tcPr>
            <w:tcW w:w="1844" w:type="dxa"/>
          </w:tcPr>
          <w:p w14:paraId="3FD814C7" w14:textId="77777777" w:rsidR="00115B1F" w:rsidRPr="0092452A" w:rsidRDefault="00115B1F" w:rsidP="00722B0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484" w:type="dxa"/>
          </w:tcPr>
          <w:p w14:paraId="5FA1E856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2343" w:type="dxa"/>
          </w:tcPr>
          <w:p w14:paraId="430996E5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1843" w:type="dxa"/>
          </w:tcPr>
          <w:p w14:paraId="615B2779" w14:textId="32996D79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2268" w:type="dxa"/>
          </w:tcPr>
          <w:p w14:paraId="01062CF2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2193" w:type="dxa"/>
          </w:tcPr>
          <w:p w14:paraId="64F6E72D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4111" w:type="dxa"/>
          </w:tcPr>
          <w:p w14:paraId="6F0F8A14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</w:tr>
      <w:tr w:rsidR="00115B1F" w:rsidRPr="0092452A" w14:paraId="6F470302" w14:textId="77777777" w:rsidTr="00115B1F">
        <w:trPr>
          <w:cantSplit/>
        </w:trPr>
        <w:tc>
          <w:tcPr>
            <w:tcW w:w="1844" w:type="dxa"/>
          </w:tcPr>
          <w:p w14:paraId="70B2D7CA" w14:textId="77777777" w:rsidR="00115B1F" w:rsidRPr="0092452A" w:rsidRDefault="00115B1F" w:rsidP="00722B0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484" w:type="dxa"/>
          </w:tcPr>
          <w:p w14:paraId="180D4756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2343" w:type="dxa"/>
          </w:tcPr>
          <w:p w14:paraId="1B1C91FD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1843" w:type="dxa"/>
          </w:tcPr>
          <w:p w14:paraId="507677E5" w14:textId="61EEA429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2268" w:type="dxa"/>
          </w:tcPr>
          <w:p w14:paraId="6BE27B3C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2193" w:type="dxa"/>
          </w:tcPr>
          <w:p w14:paraId="6A9E8DFA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4111" w:type="dxa"/>
          </w:tcPr>
          <w:p w14:paraId="5FB9A049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</w:tr>
      <w:tr w:rsidR="00115B1F" w:rsidRPr="0092452A" w14:paraId="0D37E9F8" w14:textId="77777777" w:rsidTr="00115B1F">
        <w:trPr>
          <w:cantSplit/>
        </w:trPr>
        <w:tc>
          <w:tcPr>
            <w:tcW w:w="1844" w:type="dxa"/>
          </w:tcPr>
          <w:p w14:paraId="124B528C" w14:textId="77777777" w:rsidR="00115B1F" w:rsidRPr="0092452A" w:rsidRDefault="00115B1F" w:rsidP="00722B0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484" w:type="dxa"/>
          </w:tcPr>
          <w:p w14:paraId="6EAA9135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2343" w:type="dxa"/>
          </w:tcPr>
          <w:p w14:paraId="0F1C6B94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1843" w:type="dxa"/>
          </w:tcPr>
          <w:p w14:paraId="2091A1FB" w14:textId="32194943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2268" w:type="dxa"/>
          </w:tcPr>
          <w:p w14:paraId="0DFFDA40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2193" w:type="dxa"/>
          </w:tcPr>
          <w:p w14:paraId="2B648857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4111" w:type="dxa"/>
          </w:tcPr>
          <w:p w14:paraId="4ACF4932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</w:tr>
      <w:tr w:rsidR="00115B1F" w:rsidRPr="0092452A" w14:paraId="0FD07930" w14:textId="77777777" w:rsidTr="00115B1F">
        <w:trPr>
          <w:cantSplit/>
        </w:trPr>
        <w:tc>
          <w:tcPr>
            <w:tcW w:w="1844" w:type="dxa"/>
          </w:tcPr>
          <w:p w14:paraId="35178AAA" w14:textId="77777777" w:rsidR="00115B1F" w:rsidRPr="0092452A" w:rsidRDefault="00115B1F" w:rsidP="00722B0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484" w:type="dxa"/>
          </w:tcPr>
          <w:p w14:paraId="632F5EBE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2343" w:type="dxa"/>
          </w:tcPr>
          <w:p w14:paraId="54E9547E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1843" w:type="dxa"/>
          </w:tcPr>
          <w:p w14:paraId="2B5287B3" w14:textId="5057D73E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2268" w:type="dxa"/>
          </w:tcPr>
          <w:p w14:paraId="182CAE5A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2193" w:type="dxa"/>
          </w:tcPr>
          <w:p w14:paraId="052981C0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4111" w:type="dxa"/>
          </w:tcPr>
          <w:p w14:paraId="24634811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</w:tr>
      <w:tr w:rsidR="00115B1F" w:rsidRPr="0092452A" w14:paraId="634A438B" w14:textId="77777777" w:rsidTr="00115B1F">
        <w:trPr>
          <w:cantSplit/>
        </w:trPr>
        <w:tc>
          <w:tcPr>
            <w:tcW w:w="1844" w:type="dxa"/>
          </w:tcPr>
          <w:p w14:paraId="4BC5E514" w14:textId="77777777" w:rsidR="00115B1F" w:rsidRPr="0092452A" w:rsidRDefault="00115B1F" w:rsidP="00722B05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1484" w:type="dxa"/>
          </w:tcPr>
          <w:p w14:paraId="01F2046A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2343" w:type="dxa"/>
          </w:tcPr>
          <w:p w14:paraId="45B29B0F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1843" w:type="dxa"/>
          </w:tcPr>
          <w:p w14:paraId="3CA0094F" w14:textId="165B3FFD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2268" w:type="dxa"/>
          </w:tcPr>
          <w:p w14:paraId="6291FB62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2193" w:type="dxa"/>
          </w:tcPr>
          <w:p w14:paraId="1565CDB9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  <w:tc>
          <w:tcPr>
            <w:tcW w:w="4111" w:type="dxa"/>
          </w:tcPr>
          <w:p w14:paraId="7D91F3FE" w14:textId="77777777" w:rsidR="00115B1F" w:rsidRPr="0092452A" w:rsidRDefault="00115B1F" w:rsidP="00722B05">
            <w:pPr>
              <w:rPr>
                <w:rFonts w:ascii="Calibri" w:hAnsi="Calibri"/>
              </w:rPr>
            </w:pPr>
          </w:p>
        </w:tc>
      </w:tr>
    </w:tbl>
    <w:p w14:paraId="471CEFB1" w14:textId="77777777" w:rsidR="0092452A" w:rsidRDefault="0092452A" w:rsidP="00E5570D">
      <w:pPr>
        <w:tabs>
          <w:tab w:val="left" w:pos="13111"/>
        </w:tabs>
        <w:rPr>
          <w:sz w:val="16"/>
        </w:rPr>
        <w:sectPr w:rsidR="0092452A" w:rsidSect="00D743BD">
          <w:pgSz w:w="16840" w:h="11907" w:orient="landscape" w:code="9"/>
          <w:pgMar w:top="567" w:right="1418" w:bottom="1418" w:left="1418" w:header="720" w:footer="720" w:gutter="0"/>
          <w:paperSrc w:first="52380" w:other="52380"/>
          <w:cols w:space="720"/>
          <w:docGrid w:linePitch="326"/>
        </w:sectPr>
      </w:pPr>
    </w:p>
    <w:p w14:paraId="3C244739" w14:textId="77777777" w:rsidR="00E5570D" w:rsidRDefault="00E5570D" w:rsidP="00E5570D">
      <w:pPr>
        <w:jc w:val="center"/>
        <w:rPr>
          <w:rFonts w:ascii="Bookman Old Style" w:hAnsi="Bookman Old Style"/>
          <w:b/>
          <w:sz w:val="16"/>
        </w:rPr>
      </w:pPr>
    </w:p>
    <w:p w14:paraId="56CD1B17" w14:textId="51E0774B" w:rsidR="00D743BD" w:rsidRPr="00722B05" w:rsidRDefault="008D770F" w:rsidP="00B042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4D79D"/>
        <w:rPr>
          <w:rFonts w:ascii="Calibri" w:hAnsi="Calibri" w:cs="Calibri"/>
          <w:b/>
        </w:rPr>
      </w:pPr>
      <w:r w:rsidRPr="00722B05">
        <w:rPr>
          <w:rFonts w:ascii="Calibri" w:hAnsi="Calibri" w:cs="Calibri"/>
        </w:rPr>
        <w:t xml:space="preserve">Fase </w:t>
      </w:r>
      <w:r w:rsidR="00B042DB">
        <w:rPr>
          <w:rFonts w:ascii="Calibri" w:hAnsi="Calibri" w:cs="Calibri"/>
        </w:rPr>
        <w:t>2</w:t>
      </w:r>
      <w:r w:rsidRPr="00722B05">
        <w:rPr>
          <w:rFonts w:ascii="Calibri" w:hAnsi="Calibri" w:cs="Calibri"/>
          <w:b/>
        </w:rPr>
        <w:t xml:space="preserve"> – Desenvolvimento de um Organograma</w:t>
      </w:r>
    </w:p>
    <w:p w14:paraId="159522D7" w14:textId="77777777" w:rsidR="00D33FEF" w:rsidRDefault="00D33FEF" w:rsidP="008D770F">
      <w:pPr>
        <w:rPr>
          <w:i/>
          <w:sz w:val="20"/>
          <w:szCs w:val="36"/>
        </w:rPr>
      </w:pPr>
    </w:p>
    <w:p w14:paraId="156651A6" w14:textId="77777777" w:rsidR="00D33FEF" w:rsidRDefault="00D33FEF" w:rsidP="008D770F">
      <w:pPr>
        <w:rPr>
          <w:i/>
          <w:sz w:val="20"/>
          <w:szCs w:val="36"/>
        </w:rPr>
      </w:pPr>
    </w:p>
    <w:p w14:paraId="51F3C842" w14:textId="5AE4D714" w:rsidR="00705C97" w:rsidRDefault="00705C97" w:rsidP="00705C97"/>
    <w:p w14:paraId="10567029" w14:textId="0DA7254B" w:rsidR="008D41E6" w:rsidRDefault="008D41E6" w:rsidP="00705C97">
      <w:pPr>
        <w:pStyle w:val="Heading1"/>
        <w:rPr>
          <w:lang w:val="pt-BR"/>
        </w:rPr>
      </w:pPr>
    </w:p>
    <w:p w14:paraId="5F1982C0" w14:textId="604E58CE" w:rsidR="008D41E6" w:rsidRPr="008D41E6" w:rsidRDefault="00E16C2A" w:rsidP="008D41E6">
      <w:r>
        <w:rPr>
          <w:noProof/>
          <w:lang w:val="en-US" w:eastAsia="en-US"/>
        </w:rPr>
        <w:drawing>
          <wp:anchor distT="0" distB="0" distL="114300" distR="114300" simplePos="0" relativeHeight="251657216" behindDoc="0" locked="0" layoutInCell="1" allowOverlap="1" wp14:anchorId="2705C69D" wp14:editId="6DDEDF23">
            <wp:simplePos x="0" y="0"/>
            <wp:positionH relativeFrom="column">
              <wp:posOffset>1124763</wp:posOffset>
            </wp:positionH>
            <wp:positionV relativeFrom="paragraph">
              <wp:posOffset>18009</wp:posOffset>
            </wp:positionV>
            <wp:extent cx="7695590" cy="4551522"/>
            <wp:effectExtent l="0" t="0" r="635" b="1905"/>
            <wp:wrapNone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271" t="16745" r="5772" b="3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95590" cy="4551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B9DFE1" w14:textId="77777777" w:rsidR="008D41E6" w:rsidRPr="008D41E6" w:rsidRDefault="008D41E6" w:rsidP="008D41E6"/>
    <w:p w14:paraId="25CEBCAA" w14:textId="1D8177D0" w:rsidR="008D41E6" w:rsidRPr="008D41E6" w:rsidRDefault="008D41E6" w:rsidP="008D41E6"/>
    <w:p w14:paraId="07289E67" w14:textId="1754B70E" w:rsidR="008D41E6" w:rsidRPr="008D41E6" w:rsidRDefault="008D41E6" w:rsidP="008D41E6"/>
    <w:p w14:paraId="3C518453" w14:textId="6700E2F9" w:rsidR="008D41E6" w:rsidRPr="008D41E6" w:rsidRDefault="008D41E6" w:rsidP="008D41E6"/>
    <w:p w14:paraId="1E4E32C1" w14:textId="5F1124B9" w:rsidR="008D41E6" w:rsidRPr="008D41E6" w:rsidRDefault="008D41E6" w:rsidP="008D41E6"/>
    <w:p w14:paraId="38FDDE58" w14:textId="450FDAE2" w:rsidR="008D41E6" w:rsidRPr="008D41E6" w:rsidRDefault="008D41E6" w:rsidP="008D41E6"/>
    <w:p w14:paraId="7E47B3B3" w14:textId="109FB176" w:rsidR="008D41E6" w:rsidRPr="008D41E6" w:rsidRDefault="008D41E6" w:rsidP="008D41E6"/>
    <w:p w14:paraId="1FC5E326" w14:textId="14F91CB6" w:rsidR="008D41E6" w:rsidRPr="008D41E6" w:rsidRDefault="008D41E6" w:rsidP="008D41E6"/>
    <w:p w14:paraId="05A7EBDF" w14:textId="50FCA7E0" w:rsidR="008D41E6" w:rsidRPr="008D41E6" w:rsidRDefault="008D41E6" w:rsidP="008D41E6"/>
    <w:p w14:paraId="16106CEE" w14:textId="4EFB1292" w:rsidR="008D41E6" w:rsidRPr="008D41E6" w:rsidRDefault="008D41E6" w:rsidP="008D41E6"/>
    <w:p w14:paraId="0F2FB2AB" w14:textId="1FB82EA4" w:rsidR="008D41E6" w:rsidRPr="008D41E6" w:rsidRDefault="008D41E6" w:rsidP="008D41E6"/>
    <w:p w14:paraId="33E5F32F" w14:textId="795D7022" w:rsidR="008D41E6" w:rsidRPr="008D41E6" w:rsidRDefault="008D41E6" w:rsidP="008D41E6"/>
    <w:p w14:paraId="17AF1A3C" w14:textId="23EDBD9B" w:rsidR="008D41E6" w:rsidRPr="008D41E6" w:rsidRDefault="008D41E6" w:rsidP="008D41E6"/>
    <w:p w14:paraId="338E2034" w14:textId="61C3CBE8" w:rsidR="008D41E6" w:rsidRPr="008D41E6" w:rsidRDefault="008D41E6" w:rsidP="008D41E6"/>
    <w:p w14:paraId="6E762B67" w14:textId="11C6310B" w:rsidR="008D41E6" w:rsidRPr="008D41E6" w:rsidRDefault="008D41E6" w:rsidP="008D41E6"/>
    <w:p w14:paraId="466BF751" w14:textId="646B14FC" w:rsidR="008D41E6" w:rsidRPr="008D41E6" w:rsidRDefault="008D41E6" w:rsidP="008D41E6"/>
    <w:p w14:paraId="36FBC3A8" w14:textId="7B10E3A1" w:rsidR="008D41E6" w:rsidRPr="008D41E6" w:rsidRDefault="00E16C2A" w:rsidP="008D41E6"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3A135ED" wp14:editId="5AF7957A">
                <wp:simplePos x="0" y="0"/>
                <wp:positionH relativeFrom="column">
                  <wp:posOffset>4028947</wp:posOffset>
                </wp:positionH>
                <wp:positionV relativeFrom="paragraph">
                  <wp:posOffset>145518</wp:posOffset>
                </wp:positionV>
                <wp:extent cx="2391826" cy="456854"/>
                <wp:effectExtent l="0" t="0" r="0" b="0"/>
                <wp:wrapNone/>
                <wp:docPr id="3" name="WordAr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20418765">
                          <a:off x="0" y="0"/>
                          <a:ext cx="2391826" cy="456854"/>
                        </a:xfrm>
                        <a:prstGeom prst="rect">
                          <a:avLst/>
                        </a:prstGeom>
                        <a:noFill/>
                        <a:effectLst>
                          <a:outerShdw blurRad="1270000" dist="1308100" dir="5400000" sx="200000" sy="200000" algn="ctr" rotWithShape="0">
                            <a:srgbClr val="000000">
                              <a:alpha val="15000"/>
                            </a:srgbClr>
                          </a:outerShdw>
                        </a:effectLst>
                      </wps:spPr>
                      <wps:txbx>
                        <w:txbxContent>
                          <w:p w14:paraId="2C6A5C9C" w14:textId="77777777" w:rsidR="00960B6F" w:rsidRPr="00E16C2A" w:rsidRDefault="00960B6F" w:rsidP="00A87F1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E16C2A">
                              <w:rPr>
                                <w:rFonts w:ascii="Arial Black" w:eastAsia="Arial Black" w:hAnsi="Arial Black" w:cs="Arial Black"/>
                                <w:iCs/>
                                <w:outline/>
                                <w:shadow/>
                                <w:color w:val="BFBFBF"/>
                                <w:sz w:val="72"/>
                                <w:szCs w:val="72"/>
                                <w14:shadow w14:blurRad="63500" w14:dist="38100" w14:dir="2700000" w14:sx="100000" w14:sy="100000" w14:kx="0" w14:ky="0" w14:algn="ctr">
                                  <w14:srgbClr w14:val="000000">
                                    <w14:alpha w14:val="20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rgbClr w14:val="BFBFBF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Exemplo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3A135ED" id="_x0000_t202" coordsize="21600,21600" o:spt="202" path="m,l,21600r21600,l21600,xe">
                <v:stroke joinstyle="miter"/>
                <v:path gradientshapeok="t" o:connecttype="rect"/>
              </v:shapetype>
              <v:shape id="WordArt 2" o:spid="_x0000_s1026" type="#_x0000_t202" style="position:absolute;margin-left:317.25pt;margin-top:11.45pt;width:188.35pt;height:35.95pt;rotation:-1290224fd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" filled="f" stroked="f">
                <v:shadow on="t" type="perspective" color="black" opacity="9830f" offset="0,103pt" matrix="2,,,2"/>
                <o:lock v:ext="edit" shapetype="t"/>
                <v:textbox>
                  <w:txbxContent>
                    <w:p w14:paraId="2C6A5C9C" w14:textId="77777777" w:rsidR="00960B6F" w:rsidRPr="00E16C2A" w:rsidRDefault="00960B6F" w:rsidP="00A87F13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 w:rsidRPr="00E16C2A">
                        <w:rPr>
                          <w:rFonts w:ascii="Arial Black" w:eastAsia="Arial Black" w:hAnsi="Arial Black" w:cs="Arial Black"/>
                          <w:iCs/>
                          <w:outline/>
                          <w:shadow/>
                          <w:color w:val="BFBFBF"/>
                          <w:sz w:val="72"/>
                          <w:szCs w:val="72"/>
                          <w14:shadow w14:blurRad="63500" w14:dist="38100" w14:dir="2700000" w14:sx="100000" w14:sy="100000" w14:kx="0" w14:ky="0" w14:algn="ctr">
                            <w14:srgbClr w14:val="000000">
                              <w14:alpha w14:val="20000"/>
                            </w14:srgbClr>
                          </w14:shadow>
                          <w14:textOutline w14:w="9525" w14:cap="flat" w14:cmpd="sng" w14:algn="ctr">
                            <w14:solidFill>
                              <w14:srgbClr w14:val="BFBFBF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Exemplo</w:t>
                      </w:r>
                    </w:p>
                  </w:txbxContent>
                </v:textbox>
              </v:shape>
            </w:pict>
          </mc:Fallback>
        </mc:AlternateContent>
      </w:r>
    </w:p>
    <w:p w14:paraId="738DC6B7" w14:textId="77777777" w:rsidR="008D41E6" w:rsidRPr="008D41E6" w:rsidRDefault="008D41E6" w:rsidP="008D41E6"/>
    <w:p w14:paraId="210D4DA6" w14:textId="77777777" w:rsidR="008D41E6" w:rsidRPr="008D41E6" w:rsidRDefault="008D41E6" w:rsidP="008D41E6"/>
    <w:p w14:paraId="166893D4" w14:textId="77777777" w:rsidR="008D41E6" w:rsidRPr="008D41E6" w:rsidRDefault="008D41E6" w:rsidP="008D41E6"/>
    <w:p w14:paraId="44FBDA2C" w14:textId="77777777" w:rsidR="008D41E6" w:rsidRPr="00CE7B25" w:rsidRDefault="008D41E6" w:rsidP="008D41E6">
      <w:pPr>
        <w:pStyle w:val="Heading1"/>
        <w:tabs>
          <w:tab w:val="left" w:pos="645"/>
        </w:tabs>
        <w:jc w:val="left"/>
        <w:rPr>
          <w:lang w:val="pt-BR"/>
        </w:rPr>
      </w:pPr>
    </w:p>
    <w:p w14:paraId="0CED9FA1" w14:textId="77777777" w:rsidR="008D41E6" w:rsidRPr="00CE7B25" w:rsidRDefault="008D41E6" w:rsidP="008D41E6">
      <w:pPr>
        <w:pStyle w:val="Heading1"/>
        <w:tabs>
          <w:tab w:val="left" w:pos="645"/>
        </w:tabs>
        <w:jc w:val="left"/>
        <w:rPr>
          <w:lang w:val="pt-BR"/>
        </w:rPr>
      </w:pPr>
    </w:p>
    <w:p w14:paraId="1311AE92" w14:textId="77777777" w:rsidR="00E4403B" w:rsidRDefault="00E4403B" w:rsidP="002E3462">
      <w:pPr>
        <w:rPr>
          <w:rFonts w:ascii="Calibri" w:hAnsi="Calibri"/>
          <w:sz w:val="22"/>
        </w:rPr>
        <w:sectPr w:rsidR="00E4403B" w:rsidSect="00E16C2A">
          <w:pgSz w:w="16839" w:h="11907" w:orient="landscape" w:code="9"/>
          <w:pgMar w:top="426" w:right="1418" w:bottom="1418" w:left="567" w:header="720" w:footer="720" w:gutter="0"/>
          <w:paperSrc w:first="52380" w:other="52380"/>
          <w:cols w:space="720"/>
          <w:docGrid w:linePitch="326"/>
        </w:sectPr>
      </w:pPr>
    </w:p>
    <w:tbl>
      <w:tblPr>
        <w:tblpPr w:leftFromText="141" w:rightFromText="141" w:vertAnchor="page" w:horzAnchor="margin" w:tblpY="627"/>
        <w:tblW w:w="162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13"/>
        <w:gridCol w:w="1584"/>
        <w:gridCol w:w="354"/>
        <w:gridCol w:w="353"/>
        <w:gridCol w:w="393"/>
        <w:gridCol w:w="425"/>
        <w:gridCol w:w="486"/>
        <w:gridCol w:w="403"/>
        <w:gridCol w:w="458"/>
        <w:gridCol w:w="423"/>
        <w:gridCol w:w="353"/>
        <w:gridCol w:w="393"/>
        <w:gridCol w:w="425"/>
        <w:gridCol w:w="486"/>
        <w:gridCol w:w="403"/>
        <w:gridCol w:w="458"/>
        <w:gridCol w:w="423"/>
        <w:gridCol w:w="353"/>
        <w:gridCol w:w="393"/>
        <w:gridCol w:w="425"/>
        <w:gridCol w:w="486"/>
        <w:gridCol w:w="403"/>
        <w:gridCol w:w="458"/>
        <w:gridCol w:w="423"/>
        <w:gridCol w:w="353"/>
        <w:gridCol w:w="393"/>
        <w:gridCol w:w="425"/>
        <w:gridCol w:w="486"/>
        <w:gridCol w:w="403"/>
        <w:gridCol w:w="458"/>
        <w:gridCol w:w="423"/>
        <w:gridCol w:w="353"/>
        <w:gridCol w:w="329"/>
      </w:tblGrid>
      <w:tr w:rsidR="00763D3C" w14:paraId="7105BB5D" w14:textId="77777777" w:rsidTr="00267ABE">
        <w:trPr>
          <w:trHeight w:val="301"/>
        </w:trPr>
        <w:tc>
          <w:tcPr>
            <w:tcW w:w="16297" w:type="dxa"/>
            <w:gridSpan w:val="33"/>
            <w:shd w:val="clear" w:color="auto" w:fill="6ECFF2"/>
          </w:tcPr>
          <w:p w14:paraId="2862CAAB" w14:textId="77777777" w:rsidR="00763D3C" w:rsidRPr="0078055A" w:rsidRDefault="00763D3C" w:rsidP="00763D3C">
            <w:pPr>
              <w:tabs>
                <w:tab w:val="left" w:pos="5071"/>
              </w:tabs>
              <w:rPr>
                <w:rFonts w:ascii="Calibri" w:hAnsi="Calibri" w:cs="Calibri"/>
                <w:color w:val="000000"/>
                <w:sz w:val="20"/>
                <w:szCs w:val="56"/>
              </w:rPr>
            </w:pPr>
            <w:bookmarkStart w:id="2" w:name="_Toc200184749"/>
            <w:r w:rsidRPr="0078055A">
              <w:rPr>
                <w:rFonts w:ascii="Calibri" w:hAnsi="Calibri" w:cs="Calibri"/>
                <w:color w:val="000000"/>
                <w:sz w:val="22"/>
                <w:szCs w:val="56"/>
              </w:rPr>
              <w:lastRenderedPageBreak/>
              <w:t xml:space="preserve">Fase 1  - </w:t>
            </w:r>
            <w:r w:rsidRPr="0078055A">
              <w:rPr>
                <w:rFonts w:ascii="Calibri" w:hAnsi="Calibri" w:cs="Calibri"/>
                <w:b/>
                <w:color w:val="000000"/>
                <w:sz w:val="22"/>
                <w:szCs w:val="56"/>
              </w:rPr>
              <w:t>Cronograma de Atividades dividido por Fases.</w:t>
            </w:r>
          </w:p>
        </w:tc>
      </w:tr>
      <w:tr w:rsidR="00763D3C" w14:paraId="6FB6F0A8" w14:textId="77777777" w:rsidTr="00267ABE">
        <w:trPr>
          <w:trHeight w:val="301"/>
        </w:trPr>
        <w:tc>
          <w:tcPr>
            <w:tcW w:w="16297" w:type="dxa"/>
            <w:gridSpan w:val="33"/>
            <w:shd w:val="clear" w:color="auto" w:fill="FFFFFF"/>
          </w:tcPr>
          <w:p w14:paraId="03F1D64D" w14:textId="77777777" w:rsidR="00763D3C" w:rsidRPr="0078055A" w:rsidRDefault="00763D3C" w:rsidP="00763D3C">
            <w:pPr>
              <w:tabs>
                <w:tab w:val="left" w:pos="5071"/>
              </w:tabs>
              <w:rPr>
                <w:rFonts w:ascii="Calibri" w:hAnsi="Calibri" w:cs="Calibri"/>
                <w:color w:val="000000"/>
                <w:sz w:val="22"/>
                <w:szCs w:val="56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  <w:szCs w:val="56"/>
              </w:rPr>
              <w:t>SETEMBRO</w:t>
            </w:r>
          </w:p>
        </w:tc>
      </w:tr>
      <w:tr w:rsidR="00763D3C" w:rsidRPr="00722B05" w14:paraId="2331A9DD" w14:textId="77777777" w:rsidTr="00267A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61"/>
        </w:trPr>
        <w:tc>
          <w:tcPr>
            <w:tcW w:w="191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83B4F12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8"/>
                <w:szCs w:val="56"/>
              </w:rPr>
            </w:pPr>
            <w:r>
              <w:rPr>
                <w:rFonts w:ascii="Calibri" w:hAnsi="Calibri" w:cs="Calibri"/>
                <w:color w:val="000000"/>
                <w:sz w:val="18"/>
                <w:szCs w:val="56"/>
              </w:rPr>
              <w:t xml:space="preserve">Responsável </w:t>
            </w:r>
          </w:p>
        </w:tc>
        <w:tc>
          <w:tcPr>
            <w:tcW w:w="1638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7655510F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8"/>
                <w:szCs w:val="56"/>
              </w:rPr>
            </w:pPr>
            <w:r>
              <w:rPr>
                <w:rFonts w:ascii="Calibri" w:hAnsi="Calibri" w:cs="Calibri"/>
                <w:color w:val="000000"/>
                <w:sz w:val="18"/>
                <w:szCs w:val="56"/>
              </w:rPr>
              <w:t>Tarefa</w:t>
            </w:r>
          </w:p>
        </w:tc>
        <w:tc>
          <w:tcPr>
            <w:tcW w:w="35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139F64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HU</w:t>
            </w: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D68B62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FRI</w:t>
            </w: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ADF018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AT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E072C1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UN</w:t>
            </w: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9F2C21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MON</w:t>
            </w: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6CDBE9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UE</w:t>
            </w: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3D3F1A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WED</w:t>
            </w: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AAB0E4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HU</w:t>
            </w: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5122FA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FRI</w:t>
            </w: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B785F2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AT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9A6670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UN</w:t>
            </w: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58ADA5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MON</w:t>
            </w: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0A51BB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UE</w:t>
            </w: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EE5504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WED</w:t>
            </w: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404B60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HU</w:t>
            </w: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988250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FRI</w:t>
            </w: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CBE1C5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AT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A130F0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UN</w:t>
            </w: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DF3006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MON</w:t>
            </w: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41F893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UE</w:t>
            </w: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E9E130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WED</w:t>
            </w: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70DAB5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HU</w:t>
            </w: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833DB9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FRI</w:t>
            </w: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E3D897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AT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F918C2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UN</w:t>
            </w: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37A6B6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MON</w:t>
            </w: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0384F7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UE</w:t>
            </w: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1099FA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WED</w:t>
            </w: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EFBFAB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HU</w:t>
            </w: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990576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FRI</w:t>
            </w:r>
          </w:p>
        </w:tc>
        <w:tc>
          <w:tcPr>
            <w:tcW w:w="27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2A73452D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AT</w:t>
            </w:r>
          </w:p>
        </w:tc>
      </w:tr>
      <w:tr w:rsidR="00763D3C" w:rsidRPr="00722B05" w14:paraId="42498121" w14:textId="77777777" w:rsidTr="00267A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08"/>
        </w:trPr>
        <w:tc>
          <w:tcPr>
            <w:tcW w:w="191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34E46F2" w14:textId="77777777" w:rsidR="00763D3C" w:rsidRPr="00722B05" w:rsidRDefault="00763D3C" w:rsidP="00763D3C">
            <w:pPr>
              <w:rPr>
                <w:rFonts w:ascii="Calibri" w:hAnsi="Calibri" w:cs="Calibri"/>
                <w:color w:val="000000"/>
                <w:sz w:val="18"/>
                <w:szCs w:val="56"/>
              </w:rPr>
            </w:pPr>
          </w:p>
        </w:tc>
        <w:tc>
          <w:tcPr>
            <w:tcW w:w="1638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2D048C94" w14:textId="77777777" w:rsidR="00763D3C" w:rsidRPr="00722B05" w:rsidRDefault="00763D3C" w:rsidP="00763D3C">
            <w:pPr>
              <w:rPr>
                <w:rFonts w:ascii="Calibri" w:hAnsi="Calibri" w:cs="Calibri"/>
                <w:color w:val="000000"/>
                <w:sz w:val="18"/>
                <w:szCs w:val="56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291DB5D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0995135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4CD309A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ECE4F52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C5F2A6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5</w:t>
            </w:r>
          </w:p>
        </w:tc>
        <w:tc>
          <w:tcPr>
            <w:tcW w:w="4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FABFDD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6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59F8156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7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331AA6B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8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3638D2F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9</w:t>
            </w:r>
          </w:p>
        </w:tc>
        <w:tc>
          <w:tcPr>
            <w:tcW w:w="3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D2C1466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F17731B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1A7BBC9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2</w:t>
            </w:r>
          </w:p>
        </w:tc>
        <w:tc>
          <w:tcPr>
            <w:tcW w:w="4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ADBD3DA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3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E5B3720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4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C5E93CD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5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358FCC2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6</w:t>
            </w:r>
          </w:p>
        </w:tc>
        <w:tc>
          <w:tcPr>
            <w:tcW w:w="3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E57DC9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7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A1763A8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57037D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9</w:t>
            </w:r>
          </w:p>
        </w:tc>
        <w:tc>
          <w:tcPr>
            <w:tcW w:w="4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B2DBBFB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0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49189D6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1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E61C81B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2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846AD31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3</w:t>
            </w:r>
          </w:p>
        </w:tc>
        <w:tc>
          <w:tcPr>
            <w:tcW w:w="3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A6F1489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4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273762D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899536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6</w:t>
            </w:r>
          </w:p>
        </w:tc>
        <w:tc>
          <w:tcPr>
            <w:tcW w:w="4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2DEB91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7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3B3074C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8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62BD57C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9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AA9DEF3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30</w:t>
            </w:r>
          </w:p>
        </w:tc>
        <w:tc>
          <w:tcPr>
            <w:tcW w:w="27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01DACF25" w14:textId="77777777" w:rsidR="00763D3C" w:rsidRPr="00722B05" w:rsidRDefault="00763D3C" w:rsidP="00763D3C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31</w:t>
            </w:r>
          </w:p>
        </w:tc>
      </w:tr>
      <w:tr w:rsidR="00763D3C" w:rsidRPr="00722B05" w14:paraId="69F74FAF" w14:textId="77777777" w:rsidTr="00267A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53"/>
        </w:trPr>
        <w:tc>
          <w:tcPr>
            <w:tcW w:w="191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8EB9BCB" w14:textId="77777777" w:rsidR="00763D3C" w:rsidRPr="003870A4" w:rsidRDefault="003870A4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AU"/>
              </w:rPr>
            </w:pPr>
            <w:proofErr w:type="spellStart"/>
            <w:r w:rsidRPr="003870A4">
              <w:rPr>
                <w:rFonts w:ascii="Calibri" w:hAnsi="Calibri" w:cs="Calibri"/>
                <w:color w:val="000000"/>
                <w:sz w:val="16"/>
                <w:szCs w:val="16"/>
                <w:lang w:val="en-AU"/>
              </w:rPr>
              <w:t>xxxxx</w:t>
            </w:r>
            <w:proofErr w:type="spellEnd"/>
          </w:p>
        </w:tc>
        <w:tc>
          <w:tcPr>
            <w:tcW w:w="163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21C48C32" w14:textId="77777777" w:rsidR="00763D3C" w:rsidRPr="003870A4" w:rsidRDefault="003870A4" w:rsidP="00763D3C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AU"/>
              </w:rPr>
            </w:pPr>
            <w:proofErr w:type="spellStart"/>
            <w:r w:rsidRPr="003870A4">
              <w:rPr>
                <w:rFonts w:ascii="Calibri" w:hAnsi="Calibri" w:cs="Calibri"/>
                <w:color w:val="000000"/>
                <w:sz w:val="16"/>
                <w:szCs w:val="16"/>
                <w:lang w:val="en-AU"/>
              </w:rPr>
              <w:t>Reunião</w:t>
            </w:r>
            <w:proofErr w:type="spellEnd"/>
            <w:r w:rsidRPr="003870A4">
              <w:rPr>
                <w:rFonts w:ascii="Calibri" w:hAnsi="Calibri" w:cs="Calibri"/>
                <w:color w:val="000000"/>
                <w:sz w:val="16"/>
                <w:szCs w:val="16"/>
                <w:lang w:val="en-AU"/>
              </w:rPr>
              <w:t xml:space="preserve"> </w:t>
            </w:r>
            <w:proofErr w:type="spellStart"/>
            <w:r w:rsidRPr="003870A4">
              <w:rPr>
                <w:rFonts w:ascii="Calibri" w:hAnsi="Calibri" w:cs="Calibri"/>
                <w:color w:val="000000"/>
                <w:sz w:val="16"/>
                <w:szCs w:val="16"/>
                <w:lang w:val="en-AU"/>
              </w:rPr>
              <w:t>Apresentação</w:t>
            </w:r>
            <w:proofErr w:type="spellEnd"/>
          </w:p>
        </w:tc>
        <w:tc>
          <w:tcPr>
            <w:tcW w:w="35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C431EA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5FBA0E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1583BD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0FBBDD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4AE665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199599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30F005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18C3D6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C1C7CA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BE7ADA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1FE7B9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AD772F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6617EC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548D84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69EFDA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FFFFFF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C76D1C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55AA9C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22FA24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872B64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3C8565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7A5A53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8C1209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40C8F0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0D9077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1014CD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9ED5BF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1EE3C1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B83457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60DF38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04351B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27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noWrap/>
            <w:vAlign w:val="bottom"/>
            <w:hideMark/>
          </w:tcPr>
          <w:p w14:paraId="31A38A2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763D3C" w:rsidRPr="00722B05" w14:paraId="77D828B6" w14:textId="77777777" w:rsidTr="00267A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FB8D52C" w14:textId="77777777" w:rsidR="00763D3C" w:rsidRPr="003870A4" w:rsidRDefault="003870A4" w:rsidP="00763D3C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AU"/>
              </w:rPr>
            </w:pPr>
            <w:proofErr w:type="spellStart"/>
            <w:r w:rsidRPr="003870A4">
              <w:rPr>
                <w:rFonts w:ascii="Calibri" w:hAnsi="Calibri" w:cs="Calibri"/>
                <w:color w:val="000000"/>
                <w:sz w:val="16"/>
                <w:szCs w:val="16"/>
                <w:lang w:val="en-AU"/>
              </w:rPr>
              <w:t>xxxxx</w:t>
            </w:r>
            <w:proofErr w:type="spellEnd"/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00D6E8B5" w14:textId="77777777" w:rsidR="00763D3C" w:rsidRPr="003870A4" w:rsidRDefault="003870A4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AU"/>
              </w:rPr>
            </w:pPr>
            <w:proofErr w:type="spellStart"/>
            <w:r w:rsidRPr="003870A4">
              <w:rPr>
                <w:rFonts w:ascii="Calibri" w:hAnsi="Calibri" w:cs="Calibri"/>
                <w:color w:val="000000"/>
                <w:sz w:val="16"/>
                <w:szCs w:val="16"/>
                <w:lang w:val="en-AU"/>
              </w:rPr>
              <w:t>Apresentação</w:t>
            </w:r>
            <w:proofErr w:type="spellEnd"/>
            <w:r w:rsidRPr="003870A4">
              <w:rPr>
                <w:rFonts w:ascii="Calibri" w:hAnsi="Calibri" w:cs="Calibri"/>
                <w:color w:val="000000"/>
                <w:sz w:val="16"/>
                <w:szCs w:val="16"/>
                <w:lang w:val="en-AU"/>
              </w:rPr>
              <w:t xml:space="preserve"> do Time</w:t>
            </w: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FAA148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AE3A39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A08B86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B96C5E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233B04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3FF2AF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F208AB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E767CC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29DA02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415EB6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7F4DC8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7BE236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4601A6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5E0C26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A8F724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C205E8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0D7D64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344758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45E838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8E9B68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90D228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7F17C3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63628A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6C2B27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645354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818D70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BFE0E4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C76480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0B6220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643B56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27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noWrap/>
            <w:vAlign w:val="bottom"/>
            <w:hideMark/>
          </w:tcPr>
          <w:p w14:paraId="1E92912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763D3C" w:rsidRPr="00722B05" w14:paraId="0BA00C18" w14:textId="77777777" w:rsidTr="00267A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A9EC541" w14:textId="77777777" w:rsidR="00763D3C" w:rsidRPr="003870A4" w:rsidRDefault="00763D3C" w:rsidP="00763D3C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78022142" w14:textId="77777777" w:rsidR="00763D3C" w:rsidRPr="003870A4" w:rsidRDefault="00763D3C" w:rsidP="00763D3C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4C2C83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F883E9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8D6522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11A11C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02821C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EA4DB7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585039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AE7356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2F7CAA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726C25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4FA2A4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C347F7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50BEA3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5258AA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C455C4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BF1ABF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15F07F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5C12B0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E9D84E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BFFD95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141FFD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C0123D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2C8BA2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99B771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C33806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ED2806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C93FEA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49D185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9BBD35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5A7959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27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noWrap/>
            <w:vAlign w:val="bottom"/>
          </w:tcPr>
          <w:p w14:paraId="692355D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763D3C" w:rsidRPr="00722B05" w14:paraId="1C68F21E" w14:textId="77777777" w:rsidTr="00267A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5FCAE0B" w14:textId="77777777" w:rsidR="00763D3C" w:rsidRPr="003870A4" w:rsidRDefault="00763D3C" w:rsidP="00763D3C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19AD8DC0" w14:textId="77777777" w:rsidR="00763D3C" w:rsidRPr="003870A4" w:rsidRDefault="00763D3C" w:rsidP="00763D3C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223C99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1FA046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F875C4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6ECC5F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474A12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958178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38AC01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CF8722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240DBD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D3DFF5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E78EC8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0175EB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B99AAF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1406B5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F62F00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19E127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836DFE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C38931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17077A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2A9D3D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830F17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8AB578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04A1AA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5ED6A7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01AED8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416ABF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4CFA90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D943D4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B00589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753538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27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noWrap/>
            <w:vAlign w:val="bottom"/>
          </w:tcPr>
          <w:p w14:paraId="72B81E2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763D3C" w:rsidRPr="00722B05" w14:paraId="090CB93F" w14:textId="77777777" w:rsidTr="00267A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11D34CE" w14:textId="77777777" w:rsidR="00763D3C" w:rsidRPr="003870A4" w:rsidRDefault="00763D3C" w:rsidP="00763D3C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587F7663" w14:textId="77777777" w:rsidR="00763D3C" w:rsidRPr="003870A4" w:rsidRDefault="00763D3C" w:rsidP="00763D3C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CED8C9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037F70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E0D279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9B436A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1A16F1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92EED8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85BA57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EE7BA5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AE596D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4D7B4A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239632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E9C85E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5CA19D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54DC03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2D3F4E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866B2C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6E5885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EAC116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A236A4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BB2621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56AF7D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3B2858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2B9CCD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CF3EF1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527BB1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0413F9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232573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04858A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27EEF8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AB8634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27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noWrap/>
            <w:vAlign w:val="bottom"/>
          </w:tcPr>
          <w:p w14:paraId="7EC5E5C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763D3C" w:rsidRPr="00722B05" w14:paraId="66E78057" w14:textId="77777777" w:rsidTr="00267A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82B50F8" w14:textId="77777777" w:rsidR="00763D3C" w:rsidRPr="003870A4" w:rsidRDefault="00763D3C" w:rsidP="00763D3C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40CE24F1" w14:textId="77777777" w:rsidR="00763D3C" w:rsidRPr="003870A4" w:rsidRDefault="00763D3C" w:rsidP="00763D3C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F6C0C2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F1A8BB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86E754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096B69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0E7410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2B68DA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064E68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9EDB9D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FFF484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F85414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6255CE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26A520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3DA9CC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4BD794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3E168D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980AD3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882FDF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455A96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551730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0B6580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E5C4D9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618E75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470579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4DC106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96EC24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920A6E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4AF450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2F8135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20A6C0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4DF6C0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27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noWrap/>
            <w:vAlign w:val="bottom"/>
          </w:tcPr>
          <w:p w14:paraId="0A407C2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763D3C" w:rsidRPr="00722B05" w14:paraId="174EFC17" w14:textId="77777777" w:rsidTr="00267A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A336ED5" w14:textId="77777777" w:rsidR="00763D3C" w:rsidRPr="003870A4" w:rsidRDefault="00763D3C" w:rsidP="00763D3C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022FCA6F" w14:textId="77777777" w:rsidR="00763D3C" w:rsidRPr="003870A4" w:rsidRDefault="00763D3C" w:rsidP="00763D3C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E75AAC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324DBA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80B53E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59FCF7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EE7F32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36926D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4030A8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3B888E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969034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CAF69D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07C865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43BAA9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00BAEE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B42BF1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AA9E55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2D1255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C92141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B193A2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1D9B46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7E9B38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B98DDB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27DAA1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9F3FA1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FCD4EB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251BBF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4A3D0E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B91611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3478EC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B3CF18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C09EF2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27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noWrap/>
            <w:vAlign w:val="bottom"/>
          </w:tcPr>
          <w:p w14:paraId="1429813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763D3C" w:rsidRPr="00722B05" w14:paraId="690F5B03" w14:textId="77777777" w:rsidTr="00267A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C29C16A" w14:textId="77777777" w:rsidR="00763D3C" w:rsidRPr="003870A4" w:rsidRDefault="00763D3C" w:rsidP="00763D3C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78EDEF26" w14:textId="77777777" w:rsidR="00763D3C" w:rsidRPr="003870A4" w:rsidRDefault="00763D3C" w:rsidP="00763D3C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AFC775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27C470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4BD0D3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3B0C9A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033E66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219D64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43D4C3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EA284B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BCA7F6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286763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B72407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91F4A2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06C93D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07122B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F4E488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941791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FD093C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FC2C46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DF5DF0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C7A55E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C3D6B1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B41F65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C956A0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B10C43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D4444A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F09956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DB4694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D36B33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686EFB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1A7476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27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noWrap/>
            <w:vAlign w:val="bottom"/>
          </w:tcPr>
          <w:p w14:paraId="096B00E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763D3C" w:rsidRPr="00722B05" w14:paraId="198DEBD9" w14:textId="77777777" w:rsidTr="00267A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D238268" w14:textId="77777777" w:rsidR="00763D3C" w:rsidRPr="003870A4" w:rsidRDefault="00763D3C" w:rsidP="00763D3C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264E98C3" w14:textId="77777777" w:rsidR="00763D3C" w:rsidRPr="003870A4" w:rsidRDefault="00763D3C" w:rsidP="00763D3C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047478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9900C5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635461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4CE787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FF0F34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9B0E60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2752CC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442A0F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B26B83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775F99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3F3CC3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AEE886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BF41EF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F54455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EF403A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23BEAB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FA937C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9CE262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499F0D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0B8758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F82136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C2E982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28FF7A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81C48F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026EA6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FFBCC6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9DE95B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B21793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E33617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42EADB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27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noWrap/>
            <w:vAlign w:val="bottom"/>
          </w:tcPr>
          <w:p w14:paraId="4DCBABE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763D3C" w:rsidRPr="00722B05" w14:paraId="599539C8" w14:textId="77777777" w:rsidTr="00267A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49DA923" w14:textId="77777777" w:rsidR="00763D3C" w:rsidRPr="003870A4" w:rsidRDefault="00763D3C" w:rsidP="00763D3C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5F6EA497" w14:textId="77777777" w:rsidR="00763D3C" w:rsidRPr="003870A4" w:rsidRDefault="00763D3C" w:rsidP="00763D3C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2AD1EE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686786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FC5D90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42340E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77CA3B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3A1BB9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EA638F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9E5376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98B16B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7F2B84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594612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860A59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EBE163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D67B6F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EE3F4C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A32739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C889CD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FF637D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3C98C2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61355F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ED6BB3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ED984A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9C1BED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8C2702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656722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D65E2B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8B64D5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4C1961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1A7AC8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892650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27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noWrap/>
            <w:vAlign w:val="bottom"/>
          </w:tcPr>
          <w:p w14:paraId="433B6B6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763D3C" w:rsidRPr="00722B05" w14:paraId="1C352677" w14:textId="77777777" w:rsidTr="00267A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CD69582" w14:textId="77777777" w:rsidR="00763D3C" w:rsidRPr="003870A4" w:rsidRDefault="00763D3C" w:rsidP="00763D3C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5F326C9F" w14:textId="77777777" w:rsidR="00763D3C" w:rsidRPr="003870A4" w:rsidRDefault="00763D3C" w:rsidP="00763D3C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C7E0C2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AA4AEF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ADA586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57D893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C06904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2D9A03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1E49FF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AD9D13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13B5EC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DAFDC8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EACC20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49D225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B3C727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8FF7AB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C14CAA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4AE42C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C44A04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FC6021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A4BD41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A149A8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378DF8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F24C1D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02C657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23D475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3E6CEE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89BC51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AE4C90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6015BA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D24DE8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A7A570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27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noWrap/>
            <w:vAlign w:val="bottom"/>
          </w:tcPr>
          <w:p w14:paraId="3269B44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763D3C" w:rsidRPr="00722B05" w14:paraId="446B12B6" w14:textId="77777777" w:rsidTr="00267A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18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E115894" w14:textId="5C150A9E" w:rsidR="00267ABE" w:rsidRPr="003870A4" w:rsidRDefault="00267ABE" w:rsidP="00267ABE">
            <w:pPr>
              <w:shd w:val="clear" w:color="auto" w:fill="FFFFFF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3A800C31" w14:textId="77777777" w:rsidR="00763D3C" w:rsidRPr="003870A4" w:rsidRDefault="00763D3C" w:rsidP="00763D3C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D60994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DE42A3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533F3B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518AF3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F0753C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726085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91A753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70F1AF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9895B3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57DAB7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126F32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E4A141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AF1FE7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0BCE17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9228D5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D9506C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932587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B7881F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91F4F3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12F442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D557A9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34C82D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94359D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7DAD67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161633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028680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92CE5F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A7DDD8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9A8B73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888DE9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27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noWrap/>
            <w:vAlign w:val="bottom"/>
            <w:hideMark/>
          </w:tcPr>
          <w:p w14:paraId="05D12AF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</w:tr>
    </w:tbl>
    <w:tbl>
      <w:tblPr>
        <w:tblpPr w:leftFromText="141" w:rightFromText="141" w:vertAnchor="page" w:horzAnchor="margin" w:tblpY="5987"/>
        <w:tblW w:w="162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13"/>
        <w:gridCol w:w="1469"/>
        <w:gridCol w:w="354"/>
        <w:gridCol w:w="353"/>
        <w:gridCol w:w="393"/>
        <w:gridCol w:w="425"/>
        <w:gridCol w:w="486"/>
        <w:gridCol w:w="403"/>
        <w:gridCol w:w="458"/>
        <w:gridCol w:w="423"/>
        <w:gridCol w:w="353"/>
        <w:gridCol w:w="393"/>
        <w:gridCol w:w="425"/>
        <w:gridCol w:w="486"/>
        <w:gridCol w:w="403"/>
        <w:gridCol w:w="458"/>
        <w:gridCol w:w="423"/>
        <w:gridCol w:w="353"/>
        <w:gridCol w:w="393"/>
        <w:gridCol w:w="425"/>
        <w:gridCol w:w="486"/>
        <w:gridCol w:w="403"/>
        <w:gridCol w:w="458"/>
        <w:gridCol w:w="423"/>
        <w:gridCol w:w="353"/>
        <w:gridCol w:w="393"/>
        <w:gridCol w:w="425"/>
        <w:gridCol w:w="486"/>
        <w:gridCol w:w="403"/>
        <w:gridCol w:w="458"/>
        <w:gridCol w:w="423"/>
        <w:gridCol w:w="353"/>
        <w:gridCol w:w="444"/>
      </w:tblGrid>
      <w:tr w:rsidR="00267ABE" w14:paraId="7C8FD0BB" w14:textId="77777777" w:rsidTr="00267ABE">
        <w:trPr>
          <w:trHeight w:val="301"/>
        </w:trPr>
        <w:tc>
          <w:tcPr>
            <w:tcW w:w="16297" w:type="dxa"/>
            <w:gridSpan w:val="33"/>
            <w:shd w:val="clear" w:color="auto" w:fill="B4D79D"/>
          </w:tcPr>
          <w:p w14:paraId="15E490B3" w14:textId="7183BD67" w:rsidR="00267ABE" w:rsidRPr="0078055A" w:rsidRDefault="00267ABE" w:rsidP="00B042DB">
            <w:pPr>
              <w:tabs>
                <w:tab w:val="left" w:pos="5071"/>
                <w:tab w:val="left" w:pos="5921"/>
                <w:tab w:val="left" w:pos="9642"/>
              </w:tabs>
              <w:rPr>
                <w:rFonts w:ascii="Calibri" w:hAnsi="Calibri" w:cs="Calibri"/>
                <w:color w:val="000000"/>
                <w:sz w:val="20"/>
                <w:szCs w:val="56"/>
              </w:rPr>
            </w:pPr>
            <w:r w:rsidRPr="0078055A">
              <w:rPr>
                <w:rFonts w:ascii="Calibri" w:hAnsi="Calibri" w:cs="Calibri"/>
                <w:color w:val="000000"/>
                <w:sz w:val="22"/>
                <w:szCs w:val="56"/>
              </w:rPr>
              <w:t xml:space="preserve">Fase </w:t>
            </w:r>
            <w:r>
              <w:rPr>
                <w:rFonts w:ascii="Calibri" w:hAnsi="Calibri" w:cs="Calibri"/>
                <w:color w:val="000000"/>
                <w:sz w:val="22"/>
                <w:szCs w:val="56"/>
              </w:rPr>
              <w:t>2</w:t>
            </w:r>
            <w:r w:rsidRPr="0078055A">
              <w:rPr>
                <w:rFonts w:ascii="Calibri" w:hAnsi="Calibri" w:cs="Calibri"/>
                <w:color w:val="000000"/>
                <w:sz w:val="22"/>
                <w:szCs w:val="56"/>
              </w:rPr>
              <w:t xml:space="preserve">  - </w:t>
            </w:r>
            <w:r w:rsidRPr="0078055A">
              <w:rPr>
                <w:rFonts w:ascii="Calibri" w:hAnsi="Calibri" w:cs="Calibri"/>
                <w:b/>
                <w:color w:val="000000"/>
                <w:sz w:val="22"/>
                <w:szCs w:val="56"/>
              </w:rPr>
              <w:t>Cronograma de Atividades dividido por Fases.</w:t>
            </w:r>
            <w:r>
              <w:rPr>
                <w:rFonts w:ascii="Calibri" w:hAnsi="Calibri" w:cs="Calibri"/>
                <w:b/>
                <w:color w:val="000000"/>
                <w:sz w:val="22"/>
                <w:szCs w:val="56"/>
              </w:rPr>
              <w:t xml:space="preserve">    </w:t>
            </w:r>
            <w:r w:rsidR="00B042DB">
              <w:rPr>
                <w:rFonts w:ascii="Calibri" w:hAnsi="Calibri" w:cs="Calibri"/>
                <w:b/>
                <w:color w:val="000000"/>
                <w:sz w:val="22"/>
                <w:szCs w:val="56"/>
              </w:rPr>
              <w:tab/>
            </w:r>
            <w:r w:rsidR="00B042DB">
              <w:rPr>
                <w:rFonts w:ascii="Calibri" w:hAnsi="Calibri" w:cs="Calibri"/>
                <w:b/>
                <w:color w:val="000000"/>
                <w:sz w:val="22"/>
                <w:szCs w:val="56"/>
              </w:rPr>
              <w:tab/>
            </w:r>
          </w:p>
        </w:tc>
      </w:tr>
      <w:tr w:rsidR="00267ABE" w14:paraId="38325BA7" w14:textId="77777777" w:rsidTr="00267ABE">
        <w:trPr>
          <w:trHeight w:val="301"/>
        </w:trPr>
        <w:tc>
          <w:tcPr>
            <w:tcW w:w="16297" w:type="dxa"/>
            <w:gridSpan w:val="33"/>
            <w:shd w:val="clear" w:color="auto" w:fill="FFFFFF"/>
          </w:tcPr>
          <w:p w14:paraId="34478E7F" w14:textId="77777777" w:rsidR="00267ABE" w:rsidRPr="0078055A" w:rsidRDefault="00267ABE" w:rsidP="00267ABE">
            <w:pPr>
              <w:tabs>
                <w:tab w:val="left" w:pos="5071"/>
              </w:tabs>
              <w:rPr>
                <w:rFonts w:ascii="Calibri" w:hAnsi="Calibri" w:cs="Calibri"/>
                <w:color w:val="000000"/>
                <w:sz w:val="22"/>
                <w:szCs w:val="56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  <w:szCs w:val="56"/>
              </w:rPr>
              <w:t>OUTUBRO</w:t>
            </w:r>
          </w:p>
        </w:tc>
      </w:tr>
      <w:tr w:rsidR="00267ABE" w:rsidRPr="00722B05" w14:paraId="1D9950F0" w14:textId="77777777" w:rsidTr="00267A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61"/>
        </w:trPr>
        <w:tc>
          <w:tcPr>
            <w:tcW w:w="191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EF2F460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8"/>
                <w:szCs w:val="56"/>
              </w:rPr>
            </w:pPr>
            <w:r>
              <w:rPr>
                <w:rFonts w:ascii="Calibri" w:hAnsi="Calibri" w:cs="Calibri"/>
                <w:color w:val="000000"/>
                <w:sz w:val="18"/>
                <w:szCs w:val="56"/>
              </w:rPr>
              <w:t xml:space="preserve">Responsável </w:t>
            </w:r>
          </w:p>
        </w:tc>
        <w:tc>
          <w:tcPr>
            <w:tcW w:w="1469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4995F77E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8"/>
                <w:szCs w:val="56"/>
              </w:rPr>
            </w:pPr>
            <w:r>
              <w:rPr>
                <w:rFonts w:ascii="Calibri" w:hAnsi="Calibri" w:cs="Calibri"/>
                <w:color w:val="000000"/>
                <w:sz w:val="18"/>
                <w:szCs w:val="56"/>
              </w:rPr>
              <w:t>Tarefa</w:t>
            </w:r>
          </w:p>
        </w:tc>
        <w:tc>
          <w:tcPr>
            <w:tcW w:w="35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4476EA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HU</w:t>
            </w: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92B630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FRI</w:t>
            </w: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643EB6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AT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C6758D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UN</w:t>
            </w: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988D39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MON</w:t>
            </w: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6E9169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UE</w:t>
            </w: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CD2A7B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WED</w:t>
            </w: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E39983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HU</w:t>
            </w: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84EE8F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FRI</w:t>
            </w: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C0D817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AT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2EB2D0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UN</w:t>
            </w: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8EA1D8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MON</w:t>
            </w: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E38B80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UE</w:t>
            </w: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6B7189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WED</w:t>
            </w: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EF6BE9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HU</w:t>
            </w: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0BACFF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FRI</w:t>
            </w: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F8AD4B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AT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1CFD59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UN</w:t>
            </w: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3016C6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MON</w:t>
            </w: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E682CB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UE</w:t>
            </w: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348FEC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WED</w:t>
            </w: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82130C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HU</w:t>
            </w: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2183AE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FRI</w:t>
            </w: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C59F9F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AT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8988E0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UN</w:t>
            </w: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54EBB8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MON</w:t>
            </w: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E3AC83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UE</w:t>
            </w: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5E000D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WED</w:t>
            </w: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3499C3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HU</w:t>
            </w: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FB99AB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FRI</w:t>
            </w:r>
          </w:p>
        </w:tc>
        <w:tc>
          <w:tcPr>
            <w:tcW w:w="44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63430811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AT</w:t>
            </w:r>
          </w:p>
        </w:tc>
      </w:tr>
      <w:tr w:rsidR="00267ABE" w:rsidRPr="00722B05" w14:paraId="6E206EE1" w14:textId="77777777" w:rsidTr="00267A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08"/>
        </w:trPr>
        <w:tc>
          <w:tcPr>
            <w:tcW w:w="191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DC2DC15" w14:textId="77777777" w:rsidR="00267ABE" w:rsidRPr="00722B05" w:rsidRDefault="00267ABE" w:rsidP="00267ABE">
            <w:pPr>
              <w:rPr>
                <w:rFonts w:ascii="Calibri" w:hAnsi="Calibri" w:cs="Calibri"/>
                <w:color w:val="000000"/>
                <w:sz w:val="18"/>
                <w:szCs w:val="56"/>
              </w:rPr>
            </w:pPr>
          </w:p>
        </w:tc>
        <w:tc>
          <w:tcPr>
            <w:tcW w:w="1469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5781E3C0" w14:textId="77777777" w:rsidR="00267ABE" w:rsidRPr="00722B05" w:rsidRDefault="00267ABE" w:rsidP="00267ABE">
            <w:pPr>
              <w:rPr>
                <w:rFonts w:ascii="Calibri" w:hAnsi="Calibri" w:cs="Calibri"/>
                <w:color w:val="000000"/>
                <w:sz w:val="18"/>
                <w:szCs w:val="56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D0B1996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DE16B5B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BE0500E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76C2CAA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BFA27BD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5</w:t>
            </w:r>
          </w:p>
        </w:tc>
        <w:tc>
          <w:tcPr>
            <w:tcW w:w="4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6D3370E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6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FF3F32B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7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CC4A5B8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8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F16494E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9</w:t>
            </w:r>
          </w:p>
        </w:tc>
        <w:tc>
          <w:tcPr>
            <w:tcW w:w="3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506F76C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74ECC04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4F590DF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2</w:t>
            </w:r>
          </w:p>
        </w:tc>
        <w:tc>
          <w:tcPr>
            <w:tcW w:w="4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BC35F33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3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1281D76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4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AFF3453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5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B8722C1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6</w:t>
            </w:r>
          </w:p>
        </w:tc>
        <w:tc>
          <w:tcPr>
            <w:tcW w:w="3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A4D0E59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7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92C23B4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D629325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9</w:t>
            </w:r>
          </w:p>
        </w:tc>
        <w:tc>
          <w:tcPr>
            <w:tcW w:w="4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9B3DBB8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0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400DD2F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1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0324EE1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2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50902DB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3</w:t>
            </w:r>
          </w:p>
        </w:tc>
        <w:tc>
          <w:tcPr>
            <w:tcW w:w="3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5BF3B5D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4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4553447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3C36B4C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6</w:t>
            </w:r>
          </w:p>
        </w:tc>
        <w:tc>
          <w:tcPr>
            <w:tcW w:w="4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AF824D7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7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CAA2AF6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8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73F1DEC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9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6BB8A2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30</w:t>
            </w:r>
          </w:p>
        </w:tc>
        <w:tc>
          <w:tcPr>
            <w:tcW w:w="44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2E96E6C9" w14:textId="77777777" w:rsidR="00267ABE" w:rsidRPr="00722B05" w:rsidRDefault="00267ABE" w:rsidP="00267ABE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31</w:t>
            </w:r>
          </w:p>
        </w:tc>
      </w:tr>
      <w:tr w:rsidR="00267ABE" w:rsidRPr="00722B05" w14:paraId="6BEFC446" w14:textId="77777777" w:rsidTr="00267A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53"/>
        </w:trPr>
        <w:tc>
          <w:tcPr>
            <w:tcW w:w="191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D4AA0FA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  <w:t>Xxxxx</w:t>
            </w:r>
            <w:proofErr w:type="spellEnd"/>
          </w:p>
        </w:tc>
        <w:tc>
          <w:tcPr>
            <w:tcW w:w="1469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630E7EBE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</w:rPr>
            </w:pPr>
            <w:r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  <w:t xml:space="preserve">2º </w:t>
            </w:r>
            <w:proofErr w:type="spellStart"/>
            <w:r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  <w:t>reuni</w:t>
            </w:r>
            <w:r>
              <w:rPr>
                <w:rFonts w:ascii="Calibri" w:hAnsi="Calibri" w:cs="Calibri"/>
                <w:color w:val="000000"/>
                <w:sz w:val="16"/>
                <w:szCs w:val="36"/>
              </w:rPr>
              <w:t>ão</w:t>
            </w:r>
            <w:proofErr w:type="spellEnd"/>
          </w:p>
        </w:tc>
        <w:tc>
          <w:tcPr>
            <w:tcW w:w="35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E213CD4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C2769E2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F15C6EA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17CC13E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A0E573E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335B8C4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EFE2FD6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87E0FAB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72BCE65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6999FCE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E9474A2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04B39AD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0F07EFC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5445AEB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A60CD41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FFFFFF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EAEEEF6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8121D9F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A0736D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1CF233B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2875B76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DCC8D38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B525E89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01624B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A24BDBF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E9034CE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D46BCAA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DC0D37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97CA8D7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E65ED37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74A17CA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4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07FA527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267ABE" w:rsidRPr="00722B05" w14:paraId="5F540FF5" w14:textId="77777777" w:rsidTr="00267A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8499C0D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6AF48AD8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27F5E6E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B567369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E9647A1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646C61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429B7E4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F80A2BB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4EFD859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04B7DEA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B2A3A98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E16C916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B2D408F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212998B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E996367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D8754A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BC6D278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5853D1B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38603DC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74EDA9A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7250AF4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32217A6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DF1E917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487CA28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8634037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2A35619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F2AC7EF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7450745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E34CE31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AD6E566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12B4B5A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4F6989B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349552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267ABE" w:rsidRPr="00722B05" w14:paraId="3BED13ED" w14:textId="77777777" w:rsidTr="00267A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6F507BD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7136C06A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C808BC8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A7F5970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296F91A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4DF2500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F9B409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2091D7F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2BD5FA9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60BBE05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B85A7BF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18133BD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4AA9C1F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0342F86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D0FF9F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8F4CA0D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1F82857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83086B8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8AD1716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35B8375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8CED886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2556F49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29B1EDC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3FBA18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76FCBED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6EF0974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B4A967C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77BE9BD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7C2D792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8D4C2B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53E0B85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84CB386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18FFD15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267ABE" w:rsidRPr="00722B05" w14:paraId="21C7F983" w14:textId="77777777" w:rsidTr="00267A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1224A56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6B8A738C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97FA571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0FAA2F6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A4A991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ADF4258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2011F01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00F5F1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8BF4374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C8B9407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1BAB70C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30D0D6B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6C89558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81611C9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1B50410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869D4EB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F1A25FF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9306D52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1DEB9C7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88A031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1A4CC71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A43CB0A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5D11D1F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256E39C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A66BE19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297AA8A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F76215C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1EAAD39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30445A4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5F06790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2C1E7FD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3EDA53B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5EE8BDD8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267ABE" w:rsidRPr="00722B05" w14:paraId="77E2C5E9" w14:textId="77777777" w:rsidTr="00267A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FBBDB9A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34E46196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8808BA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679C561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895F9EB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CA1AADA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124380C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5870FCE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9763DCE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82DFE4D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7818A1F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F9C78F1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0D87971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BB786E5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ABEC46E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38268A5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CF5585F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B4C0F36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FF072EB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6757538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31EA2A2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9521105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C63C36F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A4D5244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359C57B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5F9E429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EB2E90F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0A3E16E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A0C11E8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C1795B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FD6B224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A7CFF2B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58560AA2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267ABE" w:rsidRPr="00722B05" w14:paraId="6ED88C1B" w14:textId="77777777" w:rsidTr="00267A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1CF6C69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1D7EE039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76CA9A6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EB50EF6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30BBC0C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439F98C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F271387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924E73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7C68277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5880180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DAE3F21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0B88E3C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33564F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26E66E4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06DFD8A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6A47745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E804745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A3AD431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DEB497E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66F63FA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A5B5BBE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DDB4D7C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138502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8670A22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3FC95C5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C0A4AC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1E2C40E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387FCD0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2FAAC74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5B6B67C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D836C71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5E40A22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865A785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267ABE" w:rsidRPr="00722B05" w14:paraId="36BCC0E6" w14:textId="77777777" w:rsidTr="00267A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483CC24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4F3B3CF2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E9DEEC6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BDDFA1E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DD14916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0ED91F5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50529FD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2289B69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ADEF670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6A12B16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FFEC354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B9873A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299137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58BF785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5A393DD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F6C6A5E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D394CFA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A4AC878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1F97F87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B9E5960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4D790F7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CE12C7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572EDA8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513EA26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80A7C6A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553A25C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4887192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179D930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A8DD688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E6C2647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60549D6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3EE5AA1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3A179BB2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267ABE" w:rsidRPr="00722B05" w14:paraId="3B0CF182" w14:textId="77777777" w:rsidTr="00267A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2410B1B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1453AC3B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903075C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43E408B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33EF275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0E843CD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97DEC62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EE24E6E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AE7C234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812227B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AC17724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B046B3C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3929764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9C6B2D2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6C6CD7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3C4803B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4782DE7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185C1EB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36D4DC1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34CC8D7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3C1D73D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E6B382C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256B0E0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2CC4064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0CF0CF4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230B13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10AD315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750B9A7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EEEFA28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0FFBD1B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E066FDA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7FDDD22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01191A27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267ABE" w:rsidRPr="00722B05" w14:paraId="06711491" w14:textId="77777777" w:rsidTr="00267A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A99C990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78D68D99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A032330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569C4F9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5B66AD0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22C65AF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C45C649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BD4C4F2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C945D5F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2CEB6BE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F455776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2392BCC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6521A75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6CDE32D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3912C09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3532451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7A52978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634A59A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CC1E9F4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638E36D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F797F66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3194BBE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C7B69C6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595C227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D4607E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2A998BD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F553525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2E4A5E9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8BDA17A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DE8AA3F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1D8266D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C470109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0AFF7D28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267ABE" w:rsidRPr="00722B05" w14:paraId="55C2BA0F" w14:textId="77777777" w:rsidTr="00267A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B2EB885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0A69A8DA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27F6134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BC0CF99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EE8F3E6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9E1BE28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448EB42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C761E0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A6A4D87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B2D183A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C0716EE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707623C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1504CFF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0A6AB20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4FFD851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61A98A2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55E4669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CBFEF87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A54EF86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775CD95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D5CA82B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6AC47B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A475BD8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E9B41B0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533DD1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1B4D71A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1ACD8F1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F0B3685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C376329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3E3FA62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C0936F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88DEEB4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280B54D8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267ABE" w:rsidRPr="00722B05" w14:paraId="7EFD3CE8" w14:textId="77777777" w:rsidTr="00267AB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A68B841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0E71512F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C443B10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09A9720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5A476F2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1741754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DAFBD31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9F9EC2C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3E63910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227F5EE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2125A25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518F72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9CDCE50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7708950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3508906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3A55F2E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A4143CD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4D2E304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95BFE99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9430E05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C7DB8DF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E2A21CB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15F6056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2FF72D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CE4C93D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0091908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81202BA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5FF639A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19CD01B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7E86862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9F969DE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05F4390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1AFC3F3" w14:textId="77777777" w:rsidR="00267ABE" w:rsidRPr="003870A4" w:rsidRDefault="00267ABE" w:rsidP="00267ABE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</w:tbl>
    <w:p w14:paraId="5AB9B20C" w14:textId="77777777" w:rsidR="00722B05" w:rsidRDefault="00722B05" w:rsidP="00D844B8">
      <w:pPr>
        <w:shd w:val="clear" w:color="auto" w:fill="FFFFFF"/>
        <w:rPr>
          <w:rFonts w:eastAsia="Calibri"/>
          <w:lang w:eastAsia="en-US"/>
        </w:rPr>
      </w:pPr>
    </w:p>
    <w:p w14:paraId="052D4EBA" w14:textId="77777777" w:rsidR="00763D3C" w:rsidRDefault="00763D3C" w:rsidP="00D844B8">
      <w:pPr>
        <w:shd w:val="clear" w:color="auto" w:fill="FFFFFF"/>
        <w:rPr>
          <w:rFonts w:eastAsia="Calibri"/>
          <w:lang w:eastAsia="en-US"/>
        </w:rPr>
      </w:pPr>
      <w:r>
        <w:rPr>
          <w:rFonts w:eastAsia="Calibri"/>
          <w:lang w:eastAsia="en-US"/>
        </w:rPr>
        <w:br w:type="page"/>
      </w:r>
    </w:p>
    <w:tbl>
      <w:tblPr>
        <w:tblpPr w:leftFromText="141" w:rightFromText="141" w:vertAnchor="page" w:horzAnchor="margin" w:tblpY="627"/>
        <w:tblW w:w="161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13"/>
        <w:gridCol w:w="1469"/>
        <w:gridCol w:w="354"/>
        <w:gridCol w:w="353"/>
        <w:gridCol w:w="393"/>
        <w:gridCol w:w="425"/>
        <w:gridCol w:w="486"/>
        <w:gridCol w:w="403"/>
        <w:gridCol w:w="458"/>
        <w:gridCol w:w="423"/>
        <w:gridCol w:w="353"/>
        <w:gridCol w:w="393"/>
        <w:gridCol w:w="425"/>
        <w:gridCol w:w="486"/>
        <w:gridCol w:w="403"/>
        <w:gridCol w:w="458"/>
        <w:gridCol w:w="423"/>
        <w:gridCol w:w="353"/>
        <w:gridCol w:w="393"/>
        <w:gridCol w:w="425"/>
        <w:gridCol w:w="486"/>
        <w:gridCol w:w="403"/>
        <w:gridCol w:w="458"/>
        <w:gridCol w:w="423"/>
        <w:gridCol w:w="353"/>
        <w:gridCol w:w="393"/>
        <w:gridCol w:w="425"/>
        <w:gridCol w:w="486"/>
        <w:gridCol w:w="403"/>
        <w:gridCol w:w="458"/>
        <w:gridCol w:w="423"/>
        <w:gridCol w:w="353"/>
        <w:gridCol w:w="329"/>
      </w:tblGrid>
      <w:tr w:rsidR="00763D3C" w14:paraId="367B03DD" w14:textId="77777777" w:rsidTr="00B042DB">
        <w:trPr>
          <w:trHeight w:val="301"/>
        </w:trPr>
        <w:tc>
          <w:tcPr>
            <w:tcW w:w="16182" w:type="dxa"/>
            <w:gridSpan w:val="33"/>
            <w:shd w:val="clear" w:color="auto" w:fill="FFDA71"/>
          </w:tcPr>
          <w:p w14:paraId="3631FB1B" w14:textId="77777777" w:rsidR="00763D3C" w:rsidRPr="0078055A" w:rsidRDefault="00763D3C" w:rsidP="00D844B8">
            <w:pPr>
              <w:tabs>
                <w:tab w:val="left" w:pos="5071"/>
              </w:tabs>
              <w:rPr>
                <w:rFonts w:ascii="Calibri" w:hAnsi="Calibri" w:cs="Calibri"/>
                <w:color w:val="000000"/>
                <w:sz w:val="20"/>
                <w:szCs w:val="56"/>
              </w:rPr>
            </w:pPr>
            <w:r w:rsidRPr="0078055A">
              <w:rPr>
                <w:rFonts w:ascii="Calibri" w:hAnsi="Calibri" w:cs="Calibri"/>
                <w:color w:val="000000"/>
                <w:sz w:val="22"/>
                <w:szCs w:val="56"/>
              </w:rPr>
              <w:lastRenderedPageBreak/>
              <w:t xml:space="preserve">Fase </w:t>
            </w:r>
            <w:r>
              <w:rPr>
                <w:rFonts w:ascii="Calibri" w:hAnsi="Calibri" w:cs="Calibri"/>
                <w:color w:val="000000"/>
                <w:sz w:val="22"/>
                <w:szCs w:val="56"/>
              </w:rPr>
              <w:t>3</w:t>
            </w:r>
            <w:r w:rsidRPr="0078055A">
              <w:rPr>
                <w:rFonts w:ascii="Calibri" w:hAnsi="Calibri" w:cs="Calibri"/>
                <w:color w:val="000000"/>
                <w:sz w:val="22"/>
                <w:szCs w:val="56"/>
              </w:rPr>
              <w:t xml:space="preserve">  - </w:t>
            </w:r>
            <w:r w:rsidRPr="0078055A">
              <w:rPr>
                <w:rFonts w:ascii="Calibri" w:hAnsi="Calibri" w:cs="Calibri"/>
                <w:b/>
                <w:color w:val="000000"/>
                <w:sz w:val="22"/>
                <w:szCs w:val="56"/>
              </w:rPr>
              <w:t>Cronograma de Atividades dividido por Fases.</w:t>
            </w:r>
            <w:r>
              <w:rPr>
                <w:rFonts w:ascii="Calibri" w:hAnsi="Calibri" w:cs="Calibri"/>
                <w:b/>
                <w:color w:val="000000"/>
                <w:sz w:val="22"/>
                <w:szCs w:val="56"/>
              </w:rPr>
              <w:t xml:space="preserve">    </w:t>
            </w:r>
          </w:p>
        </w:tc>
      </w:tr>
      <w:tr w:rsidR="00763D3C" w14:paraId="22F3A9B4" w14:textId="77777777" w:rsidTr="00B042DB">
        <w:trPr>
          <w:trHeight w:val="301"/>
        </w:trPr>
        <w:tc>
          <w:tcPr>
            <w:tcW w:w="16182" w:type="dxa"/>
            <w:gridSpan w:val="33"/>
            <w:shd w:val="clear" w:color="auto" w:fill="FFFFFF"/>
          </w:tcPr>
          <w:p w14:paraId="285012F3" w14:textId="77777777" w:rsidR="00763D3C" w:rsidRPr="0078055A" w:rsidRDefault="00763D3C" w:rsidP="00D844B8">
            <w:pPr>
              <w:tabs>
                <w:tab w:val="left" w:pos="5071"/>
              </w:tabs>
              <w:rPr>
                <w:rFonts w:ascii="Calibri" w:hAnsi="Calibri" w:cs="Calibri"/>
                <w:color w:val="000000"/>
                <w:sz w:val="22"/>
                <w:szCs w:val="56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  <w:szCs w:val="56"/>
              </w:rPr>
              <w:t>NOVEMBRO</w:t>
            </w:r>
          </w:p>
        </w:tc>
      </w:tr>
      <w:tr w:rsidR="00763D3C" w:rsidRPr="00722B05" w14:paraId="773EDC81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61"/>
        </w:trPr>
        <w:tc>
          <w:tcPr>
            <w:tcW w:w="191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8C2256B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8"/>
                <w:szCs w:val="56"/>
              </w:rPr>
            </w:pPr>
            <w:r>
              <w:rPr>
                <w:rFonts w:ascii="Calibri" w:hAnsi="Calibri" w:cs="Calibri"/>
                <w:color w:val="000000"/>
                <w:sz w:val="18"/>
                <w:szCs w:val="56"/>
              </w:rPr>
              <w:t xml:space="preserve">Responsável </w:t>
            </w:r>
          </w:p>
        </w:tc>
        <w:tc>
          <w:tcPr>
            <w:tcW w:w="1469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4B228191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8"/>
                <w:szCs w:val="56"/>
              </w:rPr>
            </w:pPr>
            <w:r>
              <w:rPr>
                <w:rFonts w:ascii="Calibri" w:hAnsi="Calibri" w:cs="Calibri"/>
                <w:color w:val="000000"/>
                <w:sz w:val="18"/>
                <w:szCs w:val="56"/>
              </w:rPr>
              <w:t>Tarefa</w:t>
            </w:r>
          </w:p>
        </w:tc>
        <w:tc>
          <w:tcPr>
            <w:tcW w:w="35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D16FB8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HU</w:t>
            </w: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B7A9BA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FRI</w:t>
            </w: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F73423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AT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980E51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UN</w:t>
            </w: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69E69B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MON</w:t>
            </w: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C0B673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UE</w:t>
            </w: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245A6F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WED</w:t>
            </w: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AE0327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HU</w:t>
            </w: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BBDD29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FRI</w:t>
            </w: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20609C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AT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271E1C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UN</w:t>
            </w: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BADF0E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MON</w:t>
            </w: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0BEF7A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UE</w:t>
            </w: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EF21E4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WED</w:t>
            </w: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F40A5B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HU</w:t>
            </w: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3E3FCB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FRI</w:t>
            </w: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22169B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AT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C9F333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UN</w:t>
            </w: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83E2E5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MON</w:t>
            </w: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A41CDE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UE</w:t>
            </w: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F45AE5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WED</w:t>
            </w: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4FF2E8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HU</w:t>
            </w: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26A7D0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FRI</w:t>
            </w: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00C861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AT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1407B4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UN</w:t>
            </w: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7875C1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MON</w:t>
            </w: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4A667F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UE</w:t>
            </w: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4AF9DD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WED</w:t>
            </w: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608A6C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HU</w:t>
            </w: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AB23BA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FRI</w:t>
            </w:r>
          </w:p>
        </w:tc>
        <w:tc>
          <w:tcPr>
            <w:tcW w:w="32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6586963F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AT</w:t>
            </w:r>
          </w:p>
        </w:tc>
      </w:tr>
      <w:tr w:rsidR="00763D3C" w:rsidRPr="00722B05" w14:paraId="4DD6314A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08"/>
        </w:trPr>
        <w:tc>
          <w:tcPr>
            <w:tcW w:w="191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19E371A" w14:textId="77777777" w:rsidR="00763D3C" w:rsidRPr="00722B05" w:rsidRDefault="00763D3C" w:rsidP="00D844B8">
            <w:pPr>
              <w:rPr>
                <w:rFonts w:ascii="Calibri" w:hAnsi="Calibri" w:cs="Calibri"/>
                <w:color w:val="000000"/>
                <w:sz w:val="18"/>
                <w:szCs w:val="56"/>
              </w:rPr>
            </w:pPr>
          </w:p>
        </w:tc>
        <w:tc>
          <w:tcPr>
            <w:tcW w:w="1469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6DB4AC32" w14:textId="77777777" w:rsidR="00763D3C" w:rsidRPr="00722B05" w:rsidRDefault="00763D3C" w:rsidP="00D844B8">
            <w:pPr>
              <w:rPr>
                <w:rFonts w:ascii="Calibri" w:hAnsi="Calibri" w:cs="Calibri"/>
                <w:color w:val="000000"/>
                <w:sz w:val="18"/>
                <w:szCs w:val="56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3EEC81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403F1E5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663C0A6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BE26DB5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8978495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5</w:t>
            </w:r>
          </w:p>
        </w:tc>
        <w:tc>
          <w:tcPr>
            <w:tcW w:w="4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7C61B13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6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60984A9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7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63342A8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8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90D2CA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9</w:t>
            </w:r>
          </w:p>
        </w:tc>
        <w:tc>
          <w:tcPr>
            <w:tcW w:w="3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9F36C39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A8B7C35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28CB41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2</w:t>
            </w:r>
          </w:p>
        </w:tc>
        <w:tc>
          <w:tcPr>
            <w:tcW w:w="4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C0A59D2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3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424CBFE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4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2B2AF1B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5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BF484DC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6</w:t>
            </w:r>
          </w:p>
        </w:tc>
        <w:tc>
          <w:tcPr>
            <w:tcW w:w="3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99D50B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7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E8F0120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F2B2BD2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9</w:t>
            </w:r>
          </w:p>
        </w:tc>
        <w:tc>
          <w:tcPr>
            <w:tcW w:w="4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63D1997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0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10B8AE6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1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2DC799E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2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F3250A1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3</w:t>
            </w:r>
          </w:p>
        </w:tc>
        <w:tc>
          <w:tcPr>
            <w:tcW w:w="3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84C0D1A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4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89F6567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601FAC7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6</w:t>
            </w:r>
          </w:p>
        </w:tc>
        <w:tc>
          <w:tcPr>
            <w:tcW w:w="4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4FEA6BE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7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84FAA00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8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339C02E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9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8E7A0D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30</w:t>
            </w:r>
          </w:p>
        </w:tc>
        <w:tc>
          <w:tcPr>
            <w:tcW w:w="32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69ED40A7" w14:textId="77777777" w:rsidR="00763D3C" w:rsidRPr="00722B05" w:rsidRDefault="00763D3C" w:rsidP="00D844B8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31</w:t>
            </w:r>
          </w:p>
        </w:tc>
      </w:tr>
      <w:tr w:rsidR="00763D3C" w:rsidRPr="00722B05" w14:paraId="655FA3E6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53"/>
        </w:trPr>
        <w:tc>
          <w:tcPr>
            <w:tcW w:w="191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D2DCFEE" w14:textId="77777777" w:rsidR="00763D3C" w:rsidRPr="003870A4" w:rsidRDefault="003870A4" w:rsidP="00D844B8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  <w:t>xxxxxxx</w:t>
            </w:r>
            <w:proofErr w:type="spellEnd"/>
          </w:p>
        </w:tc>
        <w:tc>
          <w:tcPr>
            <w:tcW w:w="1469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518EB474" w14:textId="77777777" w:rsidR="00763D3C" w:rsidRPr="003870A4" w:rsidRDefault="003870A4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  <w:r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  <w:t xml:space="preserve">Ultima </w:t>
            </w:r>
            <w:proofErr w:type="spellStart"/>
            <w:r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  <w:t>reunião</w:t>
            </w:r>
            <w:proofErr w:type="spellEnd"/>
          </w:p>
        </w:tc>
        <w:tc>
          <w:tcPr>
            <w:tcW w:w="35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AAD9B8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135997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04E106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DD7F78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14044D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99DF8E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C624EA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26FE78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A12334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7463A0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C2E105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E34B61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73B435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7931B0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1818F4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FFFFFF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2624A3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FC52AD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A0A6F9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D69130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30C05E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F4A58D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23EEA4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2AD714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2E00E2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88AF78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647EE2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089549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F801F8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146F1E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9BC40E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611D68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</w:tr>
      <w:tr w:rsidR="00763D3C" w:rsidRPr="00722B05" w14:paraId="05D68B0C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11FAADD" w14:textId="77777777" w:rsidR="00763D3C" w:rsidRPr="003870A4" w:rsidRDefault="00763D3C" w:rsidP="00D844B8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56EAA0DF" w14:textId="77777777" w:rsidR="00763D3C" w:rsidRPr="003870A4" w:rsidRDefault="00763D3C" w:rsidP="00D844B8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22A7AE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2B8EAD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B1649E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11DB67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BEE298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ABC1D9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DC9471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DB8E72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9891DB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C46893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90AED9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34A191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CB07F2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A0A332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45996D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BFBB17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1D4A88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653268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EF8F15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F4E6AB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E60FAD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9832C4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847299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D125DF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4AABE3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55031C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091708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69807A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16B36B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91ECD2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DB1B76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</w:tr>
      <w:tr w:rsidR="00763D3C" w:rsidRPr="00722B05" w14:paraId="3BB7DC12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2A0F28D" w14:textId="77777777" w:rsidR="00763D3C" w:rsidRPr="003870A4" w:rsidRDefault="00763D3C" w:rsidP="00D844B8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4385BEA0" w14:textId="77777777" w:rsidR="00763D3C" w:rsidRPr="003870A4" w:rsidRDefault="00763D3C" w:rsidP="00D844B8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CEECAD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FE8048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3027CE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17E2C8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07F91A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904C17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67EBDD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74578C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F3779C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E47C16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1D44F4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8F2718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7F9D88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6F48B6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E940E5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0F7BE8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B54480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B5C4DB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F1D89F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B43B78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FE3AEB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CB2C76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19865E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E8929B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F11A45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2DBCED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59AF18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430F00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47545E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206ED4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1EC9B88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</w:tr>
      <w:tr w:rsidR="00763D3C" w:rsidRPr="00722B05" w14:paraId="79A04541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78262A7" w14:textId="77777777" w:rsidR="00763D3C" w:rsidRPr="003870A4" w:rsidRDefault="00763D3C" w:rsidP="00D844B8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000F586B" w14:textId="77777777" w:rsidR="00763D3C" w:rsidRPr="003870A4" w:rsidRDefault="00763D3C" w:rsidP="00D844B8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7BFB9B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14582B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2B3B18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2AE006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852350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4C91D9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2801D3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7EDA32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29885F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057C55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23B424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66A47F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65825D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EB0E27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2ED4AB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457697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8764CD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D6F37B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EBA20E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58D36A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57589D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936D92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83555E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12E5E1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ADD191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F1739D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9124AA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DC63A2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8B1324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0E26DF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59A0671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</w:tr>
      <w:tr w:rsidR="00763D3C" w:rsidRPr="00722B05" w14:paraId="28CE9282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48DD5A3" w14:textId="77777777" w:rsidR="00763D3C" w:rsidRPr="003870A4" w:rsidRDefault="00763D3C" w:rsidP="00D844B8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20498DFB" w14:textId="77777777" w:rsidR="00763D3C" w:rsidRPr="003870A4" w:rsidRDefault="00763D3C" w:rsidP="00D844B8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0D89FC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175E3E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2B56D5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52F5FB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577DE8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2A09C0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68DF70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F4BB75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6C65E8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326130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6B5ACA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2ADF8E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731CB0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C456AD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E20512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8D74FD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71DD34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E400AD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9EB9F5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F4B7A0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D965B8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C4322B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6978EF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F53597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B9C00A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AD0BE3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51EE1E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CCD608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DFC7CA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A45C37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6169898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</w:tr>
      <w:tr w:rsidR="00763D3C" w:rsidRPr="00722B05" w14:paraId="6AD3905E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7D7461E" w14:textId="77777777" w:rsidR="00763D3C" w:rsidRPr="003870A4" w:rsidRDefault="00763D3C" w:rsidP="00D844B8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38A9ABEA" w14:textId="77777777" w:rsidR="00763D3C" w:rsidRPr="003870A4" w:rsidRDefault="00763D3C" w:rsidP="00D844B8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03500A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C660B6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1D09CB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B186C0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2F5ED3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F9A1D3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65E9BD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68D8C6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F502A9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17E3D7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308E5E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769C44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F9C0E3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0DB45A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70CDFE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3F77E6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8B8619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484146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A10732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41DE1E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96F386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AD37BB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E3E137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E7CA88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F5ADC2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BBD719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DBC172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3D231D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1CE5DF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4F8BA2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350A650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</w:tr>
      <w:tr w:rsidR="00763D3C" w:rsidRPr="00722B05" w14:paraId="12155026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1564E86" w14:textId="77777777" w:rsidR="00763D3C" w:rsidRPr="003870A4" w:rsidRDefault="00763D3C" w:rsidP="00D844B8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770F4591" w14:textId="77777777" w:rsidR="00763D3C" w:rsidRPr="003870A4" w:rsidRDefault="00763D3C" w:rsidP="00D844B8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FECB22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67C54C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ACCDD0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048897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9CDB8E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43B2B4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CF7B62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612F57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05EC7C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F23853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0B9AFD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E9AF14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9269FC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9CCB2F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CF9A7F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0AE3F9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7CB7EC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4CB147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DDD35A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A61383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EB768E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D3F6F1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5954F7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C169C7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A7C597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F810FD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54943E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6BEF9D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7838FC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D2FF46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23BFD9D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</w:tr>
      <w:tr w:rsidR="00763D3C" w:rsidRPr="00722B05" w14:paraId="0FC45C64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6B06E03" w14:textId="77777777" w:rsidR="00763D3C" w:rsidRPr="003870A4" w:rsidRDefault="00763D3C" w:rsidP="00D844B8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4979495F" w14:textId="77777777" w:rsidR="00763D3C" w:rsidRPr="003870A4" w:rsidRDefault="00763D3C" w:rsidP="00D844B8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D00AB0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DAD625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FA26BA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50A0EB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DE42D5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5AD5EA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7149E3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D062EE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142DB2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CDDD1E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4C9DB3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EEAA5A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AE253C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7B5F90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B1E55C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5CEB3C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5D2A68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D4AE0A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C996A8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499245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214399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CF2CFE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A1E3CD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510DAE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2A983E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C35845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C23C90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3E3612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5126F0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F3A4E4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2ADA323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</w:tr>
      <w:tr w:rsidR="00763D3C" w:rsidRPr="00722B05" w14:paraId="3B7CE19B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B1932F4" w14:textId="77777777" w:rsidR="00763D3C" w:rsidRPr="003870A4" w:rsidRDefault="00763D3C" w:rsidP="00D844B8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10C4B78D" w14:textId="77777777" w:rsidR="00763D3C" w:rsidRPr="003870A4" w:rsidRDefault="00763D3C" w:rsidP="00D844B8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5C247E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94D652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92E42C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EC50D0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890E67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9E6037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81F30A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F9AB42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CFE70E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83DDF8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8B50BD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4933F9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FFB8EE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0A6D25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AE149C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FD8F54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147248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151003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B815DF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CFFE5B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01B79E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920CBD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A38DC0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25E127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DF67CB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41ABE5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104C4E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F01CB3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2DD26E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929B79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30760A7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</w:tr>
      <w:tr w:rsidR="00763D3C" w:rsidRPr="00722B05" w14:paraId="7EA22A1C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0E7D7BE" w14:textId="77777777" w:rsidR="00763D3C" w:rsidRPr="003870A4" w:rsidRDefault="00763D3C" w:rsidP="00D844B8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194C6519" w14:textId="77777777" w:rsidR="00763D3C" w:rsidRPr="003870A4" w:rsidRDefault="00763D3C" w:rsidP="00D844B8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2CF381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2A7933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1C6613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28B7CF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C4579A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057D8E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529C1D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DFECC8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2F8DB9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00DF2F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22E10B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C45394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6B2C34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2FAC2B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90C3E8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5C83B8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DA08C7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33AD7E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37984D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7E9463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B37118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AA863A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904B27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43EAE0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3A6607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0CF719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146CA3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3C75CB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23CCB0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1465AC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5315992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</w:tr>
      <w:tr w:rsidR="00763D3C" w:rsidRPr="00722B05" w14:paraId="4DE66F91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E36816A" w14:textId="77777777" w:rsidR="00763D3C" w:rsidRPr="003870A4" w:rsidRDefault="00763D3C" w:rsidP="00D844B8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7C0F821E" w14:textId="77777777" w:rsidR="00763D3C" w:rsidRPr="003870A4" w:rsidRDefault="00763D3C" w:rsidP="00D844B8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9FFA51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F6D6EA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43AA38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8A162D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259AD4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559F24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6AFA9E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C164AF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E4731E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C52907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67BD59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7BE68A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EC0FA1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C4681F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7F4E37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8C7BE1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1D4ABC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6CFFF29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47CB55D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F46991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26BB4D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905596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D4367D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DF4398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D503C1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A1D6FAF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6524AD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E0DF1C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801005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976C10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BD8F97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AU"/>
              </w:rPr>
            </w:pPr>
          </w:p>
        </w:tc>
      </w:tr>
      <w:tr w:rsidR="00763D3C" w:rsidRPr="00722B05" w14:paraId="5143EBDB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18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C52EFE9" w14:textId="77777777" w:rsidR="00763D3C" w:rsidRPr="003870A4" w:rsidRDefault="00763D3C" w:rsidP="00D844B8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34CA7624" w14:textId="77777777" w:rsidR="00763D3C" w:rsidRPr="003870A4" w:rsidRDefault="00763D3C" w:rsidP="00D844B8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6231B4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BD9F7E4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407A6C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4967FB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CAEF57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F0A8E9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30E47C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5E5357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5405C8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12AD2D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2E7E24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4E11CB5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B170DD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E7AD2E2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8F929F3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9CB473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678C1A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1AA235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71AD497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B5A74C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83FD56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3EAD710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3496A5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2804F51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F6F782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60F33E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C606D2A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A489D5B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EC96F46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0BE8148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772917C" w14:textId="77777777" w:rsidR="00763D3C" w:rsidRPr="003870A4" w:rsidRDefault="00763D3C" w:rsidP="003870A4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</w:tbl>
    <w:tbl>
      <w:tblPr>
        <w:tblpPr w:leftFromText="141" w:rightFromText="141" w:vertAnchor="page" w:horzAnchor="margin" w:tblpY="6105"/>
        <w:tblW w:w="161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13"/>
        <w:gridCol w:w="1469"/>
        <w:gridCol w:w="354"/>
        <w:gridCol w:w="353"/>
        <w:gridCol w:w="393"/>
        <w:gridCol w:w="425"/>
        <w:gridCol w:w="486"/>
        <w:gridCol w:w="403"/>
        <w:gridCol w:w="458"/>
        <w:gridCol w:w="423"/>
        <w:gridCol w:w="353"/>
        <w:gridCol w:w="393"/>
        <w:gridCol w:w="425"/>
        <w:gridCol w:w="486"/>
        <w:gridCol w:w="403"/>
        <w:gridCol w:w="458"/>
        <w:gridCol w:w="423"/>
        <w:gridCol w:w="353"/>
        <w:gridCol w:w="393"/>
        <w:gridCol w:w="425"/>
        <w:gridCol w:w="486"/>
        <w:gridCol w:w="403"/>
        <w:gridCol w:w="458"/>
        <w:gridCol w:w="423"/>
        <w:gridCol w:w="353"/>
        <w:gridCol w:w="393"/>
        <w:gridCol w:w="425"/>
        <w:gridCol w:w="486"/>
        <w:gridCol w:w="403"/>
        <w:gridCol w:w="458"/>
        <w:gridCol w:w="423"/>
        <w:gridCol w:w="353"/>
        <w:gridCol w:w="329"/>
      </w:tblGrid>
      <w:tr w:rsidR="00B042DB" w14:paraId="6A6F5D01" w14:textId="77777777" w:rsidTr="00B042DB">
        <w:trPr>
          <w:trHeight w:val="301"/>
        </w:trPr>
        <w:tc>
          <w:tcPr>
            <w:tcW w:w="16182" w:type="dxa"/>
            <w:gridSpan w:val="33"/>
            <w:shd w:val="clear" w:color="auto" w:fill="F9825D"/>
          </w:tcPr>
          <w:p w14:paraId="0D21F2E1" w14:textId="77777777" w:rsidR="00B042DB" w:rsidRPr="0078055A" w:rsidRDefault="00B042DB" w:rsidP="00B042DB">
            <w:pPr>
              <w:tabs>
                <w:tab w:val="left" w:pos="5071"/>
              </w:tabs>
              <w:rPr>
                <w:rFonts w:ascii="Calibri" w:hAnsi="Calibri" w:cs="Calibri"/>
                <w:color w:val="000000"/>
                <w:sz w:val="20"/>
                <w:szCs w:val="56"/>
              </w:rPr>
            </w:pPr>
            <w:r w:rsidRPr="0078055A">
              <w:rPr>
                <w:rFonts w:ascii="Calibri" w:hAnsi="Calibri" w:cs="Calibri"/>
                <w:color w:val="000000"/>
                <w:sz w:val="22"/>
                <w:szCs w:val="56"/>
              </w:rPr>
              <w:t xml:space="preserve">Fase </w:t>
            </w:r>
            <w:r>
              <w:rPr>
                <w:rFonts w:ascii="Calibri" w:hAnsi="Calibri" w:cs="Calibri"/>
                <w:color w:val="000000"/>
                <w:sz w:val="22"/>
                <w:szCs w:val="56"/>
              </w:rPr>
              <w:t>4</w:t>
            </w:r>
            <w:r w:rsidRPr="0078055A">
              <w:rPr>
                <w:rFonts w:ascii="Calibri" w:hAnsi="Calibri" w:cs="Calibri"/>
                <w:color w:val="000000"/>
                <w:sz w:val="22"/>
                <w:szCs w:val="56"/>
              </w:rPr>
              <w:t xml:space="preserve">  - </w:t>
            </w:r>
            <w:r w:rsidRPr="0078055A">
              <w:rPr>
                <w:rFonts w:ascii="Calibri" w:hAnsi="Calibri" w:cs="Calibri"/>
                <w:b/>
                <w:color w:val="000000"/>
                <w:sz w:val="22"/>
                <w:szCs w:val="56"/>
              </w:rPr>
              <w:t>Cronograma de Atividades dividido por Fases.</w:t>
            </w:r>
            <w:r>
              <w:rPr>
                <w:rFonts w:ascii="Calibri" w:hAnsi="Calibri" w:cs="Calibri"/>
                <w:b/>
                <w:color w:val="000000"/>
                <w:sz w:val="22"/>
                <w:szCs w:val="56"/>
              </w:rPr>
              <w:t xml:space="preserve">    </w:t>
            </w:r>
          </w:p>
        </w:tc>
      </w:tr>
      <w:tr w:rsidR="00B042DB" w14:paraId="0CCC14B1" w14:textId="77777777" w:rsidTr="00B042DB">
        <w:trPr>
          <w:trHeight w:val="301"/>
        </w:trPr>
        <w:tc>
          <w:tcPr>
            <w:tcW w:w="16182" w:type="dxa"/>
            <w:gridSpan w:val="33"/>
            <w:shd w:val="clear" w:color="auto" w:fill="FFFFFF"/>
          </w:tcPr>
          <w:p w14:paraId="4D4FE334" w14:textId="77777777" w:rsidR="00B042DB" w:rsidRPr="0078055A" w:rsidRDefault="00B042DB" w:rsidP="00B042DB">
            <w:pPr>
              <w:tabs>
                <w:tab w:val="left" w:pos="5071"/>
              </w:tabs>
              <w:rPr>
                <w:rFonts w:ascii="Calibri" w:hAnsi="Calibri" w:cs="Calibri"/>
                <w:color w:val="000000"/>
                <w:sz w:val="22"/>
                <w:szCs w:val="56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  <w:szCs w:val="56"/>
              </w:rPr>
              <w:t>DEZEMBRO</w:t>
            </w:r>
          </w:p>
        </w:tc>
      </w:tr>
      <w:tr w:rsidR="00B042DB" w:rsidRPr="00722B05" w14:paraId="1E01792C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61"/>
        </w:trPr>
        <w:tc>
          <w:tcPr>
            <w:tcW w:w="191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C4272C4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8"/>
                <w:szCs w:val="56"/>
              </w:rPr>
            </w:pPr>
            <w:r>
              <w:rPr>
                <w:rFonts w:ascii="Calibri" w:hAnsi="Calibri" w:cs="Calibri"/>
                <w:color w:val="000000"/>
                <w:sz w:val="18"/>
                <w:szCs w:val="56"/>
              </w:rPr>
              <w:t xml:space="preserve">Responsável </w:t>
            </w:r>
          </w:p>
        </w:tc>
        <w:tc>
          <w:tcPr>
            <w:tcW w:w="1469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6C397FF9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8"/>
                <w:szCs w:val="56"/>
              </w:rPr>
            </w:pPr>
            <w:r>
              <w:rPr>
                <w:rFonts w:ascii="Calibri" w:hAnsi="Calibri" w:cs="Calibri"/>
                <w:color w:val="000000"/>
                <w:sz w:val="18"/>
                <w:szCs w:val="56"/>
              </w:rPr>
              <w:t>Tarefa</w:t>
            </w:r>
          </w:p>
        </w:tc>
        <w:tc>
          <w:tcPr>
            <w:tcW w:w="35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EF6B31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HU</w:t>
            </w: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F01AD5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FRI</w:t>
            </w: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4223BC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AT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61D2A4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UN</w:t>
            </w: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DAB446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MON</w:t>
            </w: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429AFA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UE</w:t>
            </w: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402F7B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WED</w:t>
            </w: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6A402C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HU</w:t>
            </w: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2CC48D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FRI</w:t>
            </w: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7D5CFD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AT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655B36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UN</w:t>
            </w: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68DF7C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MON</w:t>
            </w: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529314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UE</w:t>
            </w: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E149D8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WED</w:t>
            </w: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DACCAC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HU</w:t>
            </w: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EA96DD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FRI</w:t>
            </w: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AA4E7E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AT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91DFB6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UN</w:t>
            </w: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401BD6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MON</w:t>
            </w: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78CEF6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UE</w:t>
            </w: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A894B3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WED</w:t>
            </w: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5D6EFE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HU</w:t>
            </w: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77E98D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FRI</w:t>
            </w: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47B9E9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AT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B40ADD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UN</w:t>
            </w: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11BDC9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MON</w:t>
            </w: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AAD1D0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UE</w:t>
            </w: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3FF3E6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WED</w:t>
            </w: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7CA881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HU</w:t>
            </w: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593090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FRI</w:t>
            </w:r>
          </w:p>
        </w:tc>
        <w:tc>
          <w:tcPr>
            <w:tcW w:w="32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77A8B3AA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AT</w:t>
            </w:r>
          </w:p>
        </w:tc>
      </w:tr>
      <w:tr w:rsidR="00B042DB" w:rsidRPr="00722B05" w14:paraId="6F318F3D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08"/>
        </w:trPr>
        <w:tc>
          <w:tcPr>
            <w:tcW w:w="191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9923C91" w14:textId="77777777" w:rsidR="00B042DB" w:rsidRPr="00722B05" w:rsidRDefault="00B042DB" w:rsidP="00B042DB">
            <w:pPr>
              <w:rPr>
                <w:rFonts w:ascii="Calibri" w:hAnsi="Calibri" w:cs="Calibri"/>
                <w:color w:val="000000"/>
                <w:sz w:val="18"/>
                <w:szCs w:val="56"/>
              </w:rPr>
            </w:pPr>
          </w:p>
        </w:tc>
        <w:tc>
          <w:tcPr>
            <w:tcW w:w="1469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3A2A4744" w14:textId="77777777" w:rsidR="00B042DB" w:rsidRPr="00722B05" w:rsidRDefault="00B042DB" w:rsidP="00B042DB">
            <w:pPr>
              <w:rPr>
                <w:rFonts w:ascii="Calibri" w:hAnsi="Calibri" w:cs="Calibri"/>
                <w:color w:val="000000"/>
                <w:sz w:val="18"/>
                <w:szCs w:val="56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2FCC536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626635D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9BEA9D8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286CA1E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804A41C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5</w:t>
            </w:r>
          </w:p>
        </w:tc>
        <w:tc>
          <w:tcPr>
            <w:tcW w:w="4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5189D63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6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C5AC94A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7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1E8EC0F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8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FB4BC90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9</w:t>
            </w:r>
          </w:p>
        </w:tc>
        <w:tc>
          <w:tcPr>
            <w:tcW w:w="3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3B2B43B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9B9260E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EF5D322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2</w:t>
            </w:r>
          </w:p>
        </w:tc>
        <w:tc>
          <w:tcPr>
            <w:tcW w:w="4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7B19658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3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2E18363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4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07A4981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5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E6299D9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6</w:t>
            </w:r>
          </w:p>
        </w:tc>
        <w:tc>
          <w:tcPr>
            <w:tcW w:w="3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7B51EAE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7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A66E089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C0D41E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9</w:t>
            </w:r>
          </w:p>
        </w:tc>
        <w:tc>
          <w:tcPr>
            <w:tcW w:w="4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B964F66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0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070E75A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1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66845BC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2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947EF33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3</w:t>
            </w:r>
          </w:p>
        </w:tc>
        <w:tc>
          <w:tcPr>
            <w:tcW w:w="3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7B05052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4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20616A1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E9F0B36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6</w:t>
            </w:r>
          </w:p>
        </w:tc>
        <w:tc>
          <w:tcPr>
            <w:tcW w:w="4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67DDF99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7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5F7C746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8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A4A856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9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0DAD844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30</w:t>
            </w:r>
          </w:p>
        </w:tc>
        <w:tc>
          <w:tcPr>
            <w:tcW w:w="32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56A76744" w14:textId="77777777" w:rsidR="00B042DB" w:rsidRPr="00722B05" w:rsidRDefault="00B042DB" w:rsidP="00B042DB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31</w:t>
            </w:r>
          </w:p>
        </w:tc>
      </w:tr>
      <w:tr w:rsidR="00B042DB" w:rsidRPr="00722B05" w14:paraId="46C46385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7C2565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257766E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0B38C3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3166A07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DEE5EC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CB759D4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0FDE9F6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8057B4E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5581941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FCDBC1D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2B674C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CAB0B1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8D5B43F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970B085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330E42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5ACFC71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85D39E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B83AF0F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5DF9F40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EED3B0F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DFF7C00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D44E5C4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72F5AE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EBF53C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CFE609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5CC9CEF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5AD3E0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30D3F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6410452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74FAA35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641AD16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09A0C2B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0D1AC1B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B042DB" w:rsidRPr="00722B05" w14:paraId="4A862B27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72ACBBE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3FD71D7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A92A910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76C9930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C3DA021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334D5B9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CF7FBD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0853495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13F0AED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A92F4EC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2CADEDF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BD4E262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0FDAD7B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EF52664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DCEBAF1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EE6AFF9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2F9F08B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98E05E5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88516B4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4C4E29E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036781B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4AA59D6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64518CB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3D50A7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EFF9EEC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F808AD7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15B4269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50F63A0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A6DD4C7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288C69D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438333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B1208C5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1DE73919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B042DB" w:rsidRPr="00722B05" w14:paraId="034A450E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832646B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604309E7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6DFC321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14D852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5FA23E7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8401CA1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E96F97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0EC63A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7B7E452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4BEF1C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C4E7740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94193D0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3D069EE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D7CA15B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1470E5B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DFE7AED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6BE7C9C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4BF5474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B17894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0FA7044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2B1A3C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3E45F7C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B2FE467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759FA6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1E89AC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386E889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993AF9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1C48D00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C61FB9D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5FE7BDF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EE2D89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F9B72F1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499564D6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B042DB" w:rsidRPr="00722B05" w14:paraId="7A747FE8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347DF5C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0750ABE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CDED751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BF70C9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FAA4E8C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394475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A80F54D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04F3CA7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AD6968D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55A8ECB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E24C6FB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3F25EBC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428F3B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21A8DC5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FBD93AF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6D78799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579EF6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1E2B8DB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1DA936E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956D60D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35E8A90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CF687FB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8CBA7F0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7F6707D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4463E22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5CA6635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0BFE08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C14D296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5DFABE4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0D23D26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C807CD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8416FF7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51711662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B042DB" w:rsidRPr="00722B05" w14:paraId="16E71883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25BE8C1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7AFD2F84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E14E15F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216F49E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5B33BF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80F97FD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946C66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B359902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23BC1C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98610C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73DF364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EAF190B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E60B367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ECF72A6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76E2A70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85EE640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BB3FDBE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31A295B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DB15EE7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8928B66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8FAACD5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3C54CFC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3271EB6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ED20AAD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AF0718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5402A6C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9A85E0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B2C28D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8282C21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831CE45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9C31691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C4588ED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62A2B42D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B042DB" w:rsidRPr="00722B05" w14:paraId="460EB13C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AA41E3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4528593B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7F4152F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9DD835E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2057814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6DC6352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FDB0247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FF32E31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F3FE3D2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113B6D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C5A683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35CE79C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E2E3F8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F47576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EF03FC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1CC0585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AFC90B1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64793D1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2FE97A2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C0C127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62D5FA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5BB969C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88DABB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E00C160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E07676D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D179B7C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DB4CA8C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BCB494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0C722B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28B1B2D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D9E4146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B3AEF8D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0F04CBE4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B042DB" w:rsidRPr="00722B05" w14:paraId="1E1BFAFF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CB2289C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19CCAC09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BF0940F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76CE58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7AE6354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8256DF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EF7D45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49A48B4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DE3EA3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B9D5576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DE4781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0DFFD99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C1097FF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3A3DB12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01800D2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3E427C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2D606CB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7CF7C9D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DEC738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3197389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272391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3051DF7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65B7B2C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E913D26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4E39F70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B687436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13F2471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E65E14F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58180DF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439B78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54207E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1356D80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69B69FC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B042DB" w:rsidRPr="00722B05" w14:paraId="6510EB30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278C57B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5E3CC60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C865CF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9A9B984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F3EB67F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3EC132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2A7CA76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A0EDE0C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769294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8618E7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1A346DE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FE2921C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20BFF62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15129D1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1BE213F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60E646C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12F6AB7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31D9C0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1F7EFE4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FBAF560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264498D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C6692B7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617774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D47E849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AA71E47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841308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7EFA7B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00247A4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283137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98F124D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0BDEBC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10B79B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4049AA24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B042DB" w:rsidRPr="00722B05" w14:paraId="27B57CB7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51B6E8C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186CD019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177FD64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340A28C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1A897B2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BD06267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45BE1FB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3F94ED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E52ADA2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4DBC851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EA0823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EAFAFE5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4FBEE6F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FF6F71C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072BE66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CFEFEA2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D7B73CD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4167ACE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D720A1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AF9618D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C205895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FF3176F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BD6C5D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97135CD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729F230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F3CC086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8B2D184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F1C59BE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DABAEFC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E64AEAD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78DCE02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624EE2E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71D2312D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B042DB" w:rsidRPr="00722B05" w14:paraId="34F32C82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87E4B9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2026311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4367F1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9B6B4F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148CA96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0909D16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6E6F822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5CA1176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40CAA64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4F1A5F5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578637F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68DE185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C1171BF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445A2B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E7F7FAC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C51D0BC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9C1A1AD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4643A79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423F885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301C18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5698519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C23E700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861B972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814516F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E84F574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DC92CB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9C576EB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76FFAC1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DF3685F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DF7EF70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BA956F5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A79C27B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3C26BB7B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B042DB" w:rsidRPr="00722B05" w14:paraId="359B8E62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18"/>
        </w:trPr>
        <w:tc>
          <w:tcPr>
            <w:tcW w:w="191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FFF545C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</w:rPr>
            </w:pP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31544529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8EDF390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BA5A199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C352C99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EFC9E0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C477870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CE4514F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E0FF77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595CA81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E867FC5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8E0784B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67392E9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AD7E14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6EABC6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64ACA89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E489AB2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638FF5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096760F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73BDEF0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EE46D96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C4CF50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F604A4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C0D9B77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1122E1A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17F5751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D4576EC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CF013EC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1393CEC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BE2EAB3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B529B04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B119A18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D515E4C" w14:textId="77777777" w:rsidR="00B042DB" w:rsidRPr="003870A4" w:rsidRDefault="00B042DB" w:rsidP="00B042DB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</w:tr>
    </w:tbl>
    <w:p w14:paraId="35BC1809" w14:textId="77777777" w:rsidR="00763D3C" w:rsidRDefault="00763D3C" w:rsidP="00D844B8">
      <w:pPr>
        <w:shd w:val="clear" w:color="auto" w:fill="FFFFFF"/>
        <w:rPr>
          <w:rFonts w:eastAsia="Calibri"/>
          <w:lang w:eastAsia="en-US"/>
        </w:rPr>
      </w:pPr>
    </w:p>
    <w:bookmarkEnd w:id="2"/>
    <w:p w14:paraId="311B9EEC" w14:textId="77777777" w:rsidR="00B042DB" w:rsidRDefault="00B042DB" w:rsidP="00D33FEF">
      <w:pPr>
        <w:jc w:val="center"/>
        <w:rPr>
          <w:b/>
          <w:sz w:val="28"/>
          <w:szCs w:val="28"/>
        </w:rPr>
      </w:pPr>
    </w:p>
    <w:p w14:paraId="79147756" w14:textId="77777777" w:rsidR="00B042DB" w:rsidRDefault="00B042DB" w:rsidP="00D33FEF">
      <w:pPr>
        <w:jc w:val="center"/>
        <w:rPr>
          <w:b/>
          <w:sz w:val="28"/>
          <w:szCs w:val="28"/>
        </w:rPr>
      </w:pPr>
    </w:p>
    <w:p w14:paraId="2BABA0B4" w14:textId="0BACA3CC" w:rsidR="001715AF" w:rsidRPr="00CE7B25" w:rsidRDefault="008573C2" w:rsidP="00D33FEF">
      <w:pPr>
        <w:jc w:val="center"/>
        <w:rPr>
          <w:b/>
          <w:sz w:val="28"/>
          <w:szCs w:val="28"/>
          <w:lang w:val="en-AU"/>
        </w:rPr>
      </w:pPr>
      <w:r>
        <w:rPr>
          <w:b/>
          <w:sz w:val="28"/>
          <w:szCs w:val="28"/>
        </w:rPr>
        <w:lastRenderedPageBreak/>
        <w:t>Breakdown d</w:t>
      </w:r>
      <w:r w:rsidR="003870A4">
        <w:rPr>
          <w:b/>
          <w:sz w:val="28"/>
          <w:szCs w:val="28"/>
        </w:rPr>
        <w:t>os custos</w:t>
      </w:r>
    </w:p>
    <w:p w14:paraId="7240E870" w14:textId="77777777" w:rsidR="000B16FF" w:rsidRPr="001B5AFD" w:rsidRDefault="000B16FF" w:rsidP="003870A4">
      <w:pPr>
        <w:jc w:val="center"/>
        <w:rPr>
          <w:b/>
          <w:sz w:val="28"/>
          <w:szCs w:val="28"/>
        </w:rPr>
      </w:pPr>
    </w:p>
    <w:tbl>
      <w:tblPr>
        <w:tblW w:w="1601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98"/>
        <w:gridCol w:w="11877"/>
        <w:gridCol w:w="1843"/>
      </w:tblGrid>
      <w:tr w:rsidR="003870A4" w:rsidRPr="003870A4" w14:paraId="16CF8518" w14:textId="77777777" w:rsidTr="003870A4">
        <w:trPr>
          <w:jc w:val="center"/>
        </w:trPr>
        <w:tc>
          <w:tcPr>
            <w:tcW w:w="16018" w:type="dxa"/>
            <w:gridSpan w:val="3"/>
            <w:shd w:val="clear" w:color="auto" w:fill="F9825D"/>
          </w:tcPr>
          <w:p w14:paraId="3F2202BB" w14:textId="77777777" w:rsidR="003870A4" w:rsidRPr="003870A4" w:rsidRDefault="003870A4" w:rsidP="003870A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Fase 2 e 3 </w:t>
            </w:r>
            <w:r w:rsidRPr="003870A4">
              <w:rPr>
                <w:b/>
                <w:sz w:val="22"/>
                <w:szCs w:val="22"/>
              </w:rPr>
              <w:t xml:space="preserve">Descrição individual de custos durante o processo. </w:t>
            </w:r>
            <w:r>
              <w:rPr>
                <w:sz w:val="22"/>
                <w:szCs w:val="22"/>
              </w:rPr>
              <w:t xml:space="preserve"> </w:t>
            </w:r>
          </w:p>
        </w:tc>
      </w:tr>
      <w:tr w:rsidR="003870A4" w:rsidRPr="003870A4" w14:paraId="4D075181" w14:textId="77777777" w:rsidTr="003870A4">
        <w:trPr>
          <w:jc w:val="center"/>
        </w:trPr>
        <w:tc>
          <w:tcPr>
            <w:tcW w:w="2298" w:type="dxa"/>
          </w:tcPr>
          <w:p w14:paraId="3231B64C" w14:textId="77777777" w:rsidR="003870A4" w:rsidRPr="003870A4" w:rsidRDefault="003870A4" w:rsidP="003870A4">
            <w:pPr>
              <w:jc w:val="center"/>
              <w:rPr>
                <w:b/>
                <w:sz w:val="22"/>
                <w:szCs w:val="22"/>
              </w:rPr>
            </w:pPr>
            <w:r w:rsidRPr="003870A4">
              <w:rPr>
                <w:b/>
                <w:sz w:val="22"/>
                <w:szCs w:val="22"/>
              </w:rPr>
              <w:t>Dpto.</w:t>
            </w:r>
          </w:p>
        </w:tc>
        <w:tc>
          <w:tcPr>
            <w:tcW w:w="11877" w:type="dxa"/>
          </w:tcPr>
          <w:p w14:paraId="382B4D83" w14:textId="77777777" w:rsidR="003870A4" w:rsidRPr="003870A4" w:rsidRDefault="003870A4" w:rsidP="003870A4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</w:t>
            </w:r>
            <w:r w:rsidRPr="003870A4">
              <w:rPr>
                <w:b/>
                <w:sz w:val="22"/>
                <w:szCs w:val="22"/>
              </w:rPr>
              <w:t>escrição</w:t>
            </w:r>
          </w:p>
        </w:tc>
        <w:tc>
          <w:tcPr>
            <w:tcW w:w="1843" w:type="dxa"/>
          </w:tcPr>
          <w:p w14:paraId="70497480" w14:textId="77777777" w:rsidR="003870A4" w:rsidRPr="003870A4" w:rsidRDefault="003870A4" w:rsidP="003870A4">
            <w:pPr>
              <w:jc w:val="center"/>
              <w:rPr>
                <w:b/>
                <w:sz w:val="22"/>
                <w:szCs w:val="22"/>
              </w:rPr>
            </w:pPr>
            <w:r w:rsidRPr="003870A4">
              <w:rPr>
                <w:b/>
                <w:sz w:val="22"/>
                <w:szCs w:val="22"/>
              </w:rPr>
              <w:t>Custo</w:t>
            </w:r>
          </w:p>
        </w:tc>
      </w:tr>
      <w:tr w:rsidR="003870A4" w:rsidRPr="003870A4" w14:paraId="1F5419F4" w14:textId="77777777" w:rsidTr="003870A4">
        <w:trPr>
          <w:jc w:val="center"/>
        </w:trPr>
        <w:tc>
          <w:tcPr>
            <w:tcW w:w="2298" w:type="dxa"/>
          </w:tcPr>
          <w:p w14:paraId="2CCE9735" w14:textId="77777777" w:rsidR="003870A4" w:rsidRPr="00CD25CF" w:rsidRDefault="003870A4" w:rsidP="003870A4">
            <w:pPr>
              <w:jc w:val="center"/>
              <w:rPr>
                <w:sz w:val="18"/>
                <w:szCs w:val="22"/>
              </w:rPr>
            </w:pPr>
            <w:r w:rsidRPr="00CD25CF">
              <w:rPr>
                <w:sz w:val="18"/>
                <w:szCs w:val="22"/>
              </w:rPr>
              <w:t>Marketing</w:t>
            </w:r>
          </w:p>
        </w:tc>
        <w:tc>
          <w:tcPr>
            <w:tcW w:w="11877" w:type="dxa"/>
          </w:tcPr>
          <w:p w14:paraId="0C8BA1D3" w14:textId="77777777" w:rsidR="003870A4" w:rsidRPr="00CD25CF" w:rsidRDefault="003870A4" w:rsidP="003870A4">
            <w:pPr>
              <w:jc w:val="center"/>
              <w:rPr>
                <w:sz w:val="18"/>
                <w:szCs w:val="22"/>
              </w:rPr>
            </w:pPr>
            <w:r w:rsidRPr="00CD25CF">
              <w:rPr>
                <w:sz w:val="18"/>
                <w:szCs w:val="22"/>
              </w:rPr>
              <w:t>Promoção do post da pesquisa no facebook</w:t>
            </w:r>
          </w:p>
        </w:tc>
        <w:tc>
          <w:tcPr>
            <w:tcW w:w="1843" w:type="dxa"/>
          </w:tcPr>
          <w:p w14:paraId="63CBDFC3" w14:textId="77777777" w:rsidR="003870A4" w:rsidRPr="00CD25CF" w:rsidRDefault="003870A4" w:rsidP="003870A4">
            <w:pPr>
              <w:jc w:val="center"/>
              <w:rPr>
                <w:sz w:val="18"/>
                <w:szCs w:val="22"/>
              </w:rPr>
            </w:pPr>
            <w:r w:rsidRPr="00CD25CF">
              <w:rPr>
                <w:sz w:val="18"/>
                <w:szCs w:val="22"/>
              </w:rPr>
              <w:t>$20,00</w:t>
            </w:r>
          </w:p>
        </w:tc>
      </w:tr>
      <w:tr w:rsidR="003870A4" w:rsidRPr="003870A4" w14:paraId="5F48B786" w14:textId="77777777" w:rsidTr="003870A4">
        <w:trPr>
          <w:jc w:val="center"/>
        </w:trPr>
        <w:tc>
          <w:tcPr>
            <w:tcW w:w="2298" w:type="dxa"/>
          </w:tcPr>
          <w:p w14:paraId="78745E82" w14:textId="77777777" w:rsidR="003870A4" w:rsidRPr="00CD25CF" w:rsidRDefault="003870A4" w:rsidP="003870A4">
            <w:pPr>
              <w:jc w:val="center"/>
              <w:rPr>
                <w:sz w:val="18"/>
                <w:szCs w:val="22"/>
              </w:rPr>
            </w:pPr>
            <w:r w:rsidRPr="00CD25CF">
              <w:rPr>
                <w:sz w:val="18"/>
                <w:szCs w:val="22"/>
              </w:rPr>
              <w:t>Alimentação</w:t>
            </w:r>
          </w:p>
        </w:tc>
        <w:tc>
          <w:tcPr>
            <w:tcW w:w="11877" w:type="dxa"/>
          </w:tcPr>
          <w:p w14:paraId="235A9C43" w14:textId="77777777" w:rsidR="003870A4" w:rsidRPr="00CD25CF" w:rsidRDefault="003870A4" w:rsidP="003870A4">
            <w:pPr>
              <w:jc w:val="center"/>
              <w:rPr>
                <w:sz w:val="18"/>
                <w:szCs w:val="22"/>
                <w:lang w:val="en-AU"/>
              </w:rPr>
            </w:pPr>
            <w:proofErr w:type="spellStart"/>
            <w:r w:rsidRPr="00CD25CF">
              <w:rPr>
                <w:sz w:val="18"/>
                <w:szCs w:val="22"/>
                <w:lang w:val="en-AU"/>
              </w:rPr>
              <w:t>Lanche</w:t>
            </w:r>
            <w:proofErr w:type="spellEnd"/>
            <w:r w:rsidRPr="00CD25CF">
              <w:rPr>
                <w:sz w:val="18"/>
                <w:szCs w:val="22"/>
                <w:lang w:val="en-AU"/>
              </w:rPr>
              <w:t xml:space="preserve"> do Workshop de </w:t>
            </w:r>
            <w:proofErr w:type="spellStart"/>
            <w:r w:rsidRPr="00CD25CF">
              <w:rPr>
                <w:sz w:val="18"/>
                <w:szCs w:val="22"/>
                <w:lang w:val="en-AU"/>
              </w:rPr>
              <w:t>ansiedade</w:t>
            </w:r>
            <w:proofErr w:type="spellEnd"/>
          </w:p>
        </w:tc>
        <w:tc>
          <w:tcPr>
            <w:tcW w:w="1843" w:type="dxa"/>
          </w:tcPr>
          <w:p w14:paraId="662973B4" w14:textId="77777777" w:rsidR="003870A4" w:rsidRPr="00CD25CF" w:rsidRDefault="003870A4" w:rsidP="003870A4">
            <w:pPr>
              <w:jc w:val="center"/>
              <w:rPr>
                <w:sz w:val="18"/>
                <w:szCs w:val="22"/>
                <w:lang w:val="en-AU"/>
              </w:rPr>
            </w:pPr>
            <w:r w:rsidRPr="00CD25CF">
              <w:rPr>
                <w:sz w:val="18"/>
                <w:szCs w:val="22"/>
                <w:lang w:val="en-AU"/>
              </w:rPr>
              <w:t>100,00</w:t>
            </w:r>
          </w:p>
        </w:tc>
      </w:tr>
      <w:tr w:rsidR="003870A4" w:rsidRPr="003870A4" w14:paraId="2D30E725" w14:textId="77777777" w:rsidTr="003870A4">
        <w:trPr>
          <w:jc w:val="center"/>
        </w:trPr>
        <w:tc>
          <w:tcPr>
            <w:tcW w:w="2298" w:type="dxa"/>
          </w:tcPr>
          <w:p w14:paraId="03B5888B" w14:textId="77777777" w:rsidR="003870A4" w:rsidRPr="00CD25CF" w:rsidRDefault="003870A4" w:rsidP="003870A4">
            <w:pPr>
              <w:rPr>
                <w:sz w:val="18"/>
                <w:szCs w:val="22"/>
                <w:lang w:val="en-AU"/>
              </w:rPr>
            </w:pPr>
            <w:proofErr w:type="spellStart"/>
            <w:r w:rsidRPr="00CD25CF">
              <w:rPr>
                <w:sz w:val="18"/>
                <w:szCs w:val="22"/>
                <w:lang w:val="en-AU"/>
              </w:rPr>
              <w:t>Impressão</w:t>
            </w:r>
            <w:proofErr w:type="spellEnd"/>
            <w:r w:rsidRPr="00CD25CF">
              <w:rPr>
                <w:sz w:val="18"/>
                <w:szCs w:val="22"/>
                <w:lang w:val="en-AU"/>
              </w:rPr>
              <w:t xml:space="preserve"> de tickets</w:t>
            </w:r>
          </w:p>
        </w:tc>
        <w:tc>
          <w:tcPr>
            <w:tcW w:w="11877" w:type="dxa"/>
          </w:tcPr>
          <w:p w14:paraId="6643EF72" w14:textId="77777777" w:rsidR="003870A4" w:rsidRPr="00CD25CF" w:rsidRDefault="003870A4" w:rsidP="003870A4">
            <w:pPr>
              <w:jc w:val="center"/>
              <w:rPr>
                <w:sz w:val="18"/>
                <w:szCs w:val="22"/>
              </w:rPr>
            </w:pPr>
            <w:r w:rsidRPr="00CD25CF">
              <w:rPr>
                <w:sz w:val="18"/>
                <w:szCs w:val="22"/>
              </w:rPr>
              <w:t>Passagem aerea para a psicologa de melbourne</w:t>
            </w:r>
          </w:p>
        </w:tc>
        <w:tc>
          <w:tcPr>
            <w:tcW w:w="1843" w:type="dxa"/>
          </w:tcPr>
          <w:p w14:paraId="5745D608" w14:textId="77777777" w:rsidR="003870A4" w:rsidRPr="00CD25CF" w:rsidRDefault="003870A4" w:rsidP="003870A4">
            <w:pPr>
              <w:jc w:val="center"/>
              <w:rPr>
                <w:sz w:val="18"/>
                <w:szCs w:val="22"/>
              </w:rPr>
            </w:pPr>
            <w:r w:rsidRPr="00CD25CF">
              <w:rPr>
                <w:sz w:val="18"/>
                <w:szCs w:val="22"/>
              </w:rPr>
              <w:t>200,00</w:t>
            </w:r>
          </w:p>
        </w:tc>
      </w:tr>
      <w:tr w:rsidR="003870A4" w:rsidRPr="003870A4" w14:paraId="163B867C" w14:textId="77777777" w:rsidTr="003870A4">
        <w:trPr>
          <w:jc w:val="center"/>
        </w:trPr>
        <w:tc>
          <w:tcPr>
            <w:tcW w:w="2298" w:type="dxa"/>
          </w:tcPr>
          <w:p w14:paraId="4820420B" w14:textId="77777777" w:rsidR="003870A4" w:rsidRPr="003870A4" w:rsidRDefault="003870A4" w:rsidP="003870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877" w:type="dxa"/>
          </w:tcPr>
          <w:p w14:paraId="18928467" w14:textId="77777777" w:rsidR="003870A4" w:rsidRPr="003870A4" w:rsidRDefault="003870A4" w:rsidP="003870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47EE262E" w14:textId="77777777" w:rsidR="003870A4" w:rsidRPr="003870A4" w:rsidRDefault="003870A4" w:rsidP="003870A4">
            <w:pPr>
              <w:jc w:val="center"/>
              <w:rPr>
                <w:sz w:val="22"/>
                <w:szCs w:val="22"/>
              </w:rPr>
            </w:pPr>
          </w:p>
        </w:tc>
      </w:tr>
      <w:tr w:rsidR="003870A4" w:rsidRPr="003870A4" w14:paraId="33BAA400" w14:textId="77777777" w:rsidTr="003870A4">
        <w:trPr>
          <w:jc w:val="center"/>
        </w:trPr>
        <w:tc>
          <w:tcPr>
            <w:tcW w:w="2298" w:type="dxa"/>
          </w:tcPr>
          <w:p w14:paraId="04A2F960" w14:textId="77777777" w:rsidR="003870A4" w:rsidRPr="003870A4" w:rsidRDefault="003870A4" w:rsidP="003870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877" w:type="dxa"/>
          </w:tcPr>
          <w:p w14:paraId="7B457F6F" w14:textId="77777777" w:rsidR="003870A4" w:rsidRPr="003870A4" w:rsidRDefault="003870A4" w:rsidP="003870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3436C1EE" w14:textId="77777777" w:rsidR="003870A4" w:rsidRPr="003870A4" w:rsidRDefault="003870A4" w:rsidP="003870A4">
            <w:pPr>
              <w:jc w:val="center"/>
              <w:rPr>
                <w:sz w:val="22"/>
                <w:szCs w:val="22"/>
              </w:rPr>
            </w:pPr>
          </w:p>
        </w:tc>
      </w:tr>
      <w:tr w:rsidR="003870A4" w:rsidRPr="003870A4" w14:paraId="695642D8" w14:textId="77777777" w:rsidTr="003870A4">
        <w:trPr>
          <w:jc w:val="center"/>
        </w:trPr>
        <w:tc>
          <w:tcPr>
            <w:tcW w:w="2298" w:type="dxa"/>
          </w:tcPr>
          <w:p w14:paraId="1A3253FE" w14:textId="77777777" w:rsidR="003870A4" w:rsidRPr="003870A4" w:rsidRDefault="003870A4" w:rsidP="003870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877" w:type="dxa"/>
          </w:tcPr>
          <w:p w14:paraId="17CCEF66" w14:textId="77777777" w:rsidR="003870A4" w:rsidRPr="003870A4" w:rsidRDefault="003870A4" w:rsidP="003870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2C08D168" w14:textId="77777777" w:rsidR="003870A4" w:rsidRPr="003870A4" w:rsidRDefault="003870A4" w:rsidP="003870A4">
            <w:pPr>
              <w:jc w:val="center"/>
              <w:rPr>
                <w:sz w:val="22"/>
                <w:szCs w:val="22"/>
              </w:rPr>
            </w:pPr>
          </w:p>
        </w:tc>
      </w:tr>
      <w:tr w:rsidR="003870A4" w:rsidRPr="003870A4" w14:paraId="42587E92" w14:textId="77777777" w:rsidTr="003870A4">
        <w:trPr>
          <w:jc w:val="center"/>
        </w:trPr>
        <w:tc>
          <w:tcPr>
            <w:tcW w:w="2298" w:type="dxa"/>
          </w:tcPr>
          <w:p w14:paraId="2D4F3DEC" w14:textId="77777777" w:rsidR="003870A4" w:rsidRPr="003870A4" w:rsidRDefault="003870A4" w:rsidP="003870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877" w:type="dxa"/>
          </w:tcPr>
          <w:p w14:paraId="54075E53" w14:textId="77777777" w:rsidR="003870A4" w:rsidRPr="003870A4" w:rsidRDefault="003870A4" w:rsidP="003870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39BA7CF4" w14:textId="77777777" w:rsidR="003870A4" w:rsidRPr="003870A4" w:rsidRDefault="003870A4" w:rsidP="003870A4">
            <w:pPr>
              <w:jc w:val="center"/>
              <w:rPr>
                <w:sz w:val="22"/>
                <w:szCs w:val="22"/>
              </w:rPr>
            </w:pPr>
          </w:p>
        </w:tc>
      </w:tr>
      <w:tr w:rsidR="003870A4" w:rsidRPr="003870A4" w14:paraId="42F361F8" w14:textId="77777777" w:rsidTr="003870A4">
        <w:trPr>
          <w:jc w:val="center"/>
        </w:trPr>
        <w:tc>
          <w:tcPr>
            <w:tcW w:w="2298" w:type="dxa"/>
          </w:tcPr>
          <w:p w14:paraId="57FC9063" w14:textId="77777777" w:rsidR="003870A4" w:rsidRPr="003870A4" w:rsidRDefault="003870A4" w:rsidP="003870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877" w:type="dxa"/>
          </w:tcPr>
          <w:p w14:paraId="0F3C0EA5" w14:textId="77777777" w:rsidR="003870A4" w:rsidRPr="003870A4" w:rsidRDefault="003870A4" w:rsidP="003870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0E0A79E8" w14:textId="77777777" w:rsidR="003870A4" w:rsidRPr="003870A4" w:rsidRDefault="003870A4" w:rsidP="003870A4">
            <w:pPr>
              <w:jc w:val="center"/>
              <w:rPr>
                <w:sz w:val="22"/>
                <w:szCs w:val="22"/>
              </w:rPr>
            </w:pPr>
          </w:p>
        </w:tc>
      </w:tr>
    </w:tbl>
    <w:p w14:paraId="0E0232C6" w14:textId="77777777" w:rsidR="00942CE0" w:rsidRDefault="00942CE0" w:rsidP="001715AF"/>
    <w:p w14:paraId="05629AF1" w14:textId="2A3ED8B6" w:rsidR="00942CE0" w:rsidRDefault="00942CE0" w:rsidP="00942CE0"/>
    <w:p w14:paraId="184EDA67" w14:textId="77777777" w:rsidR="00E16C2A" w:rsidRPr="00942CE0" w:rsidRDefault="00E16C2A" w:rsidP="00942CE0"/>
    <w:p w14:paraId="32DECE31" w14:textId="77777777" w:rsidR="001715AF" w:rsidRPr="00D4192A" w:rsidRDefault="003870A4" w:rsidP="001715AF">
      <w:pPr>
        <w:pStyle w:val="Heading1"/>
        <w:rPr>
          <w:rFonts w:eastAsia="Calibri"/>
          <w:lang w:val="pt-BR" w:eastAsia="en-US"/>
        </w:rPr>
      </w:pPr>
      <w:r>
        <w:rPr>
          <w:rFonts w:eastAsia="Calibri"/>
          <w:lang w:val="pt-BR" w:eastAsia="en-US"/>
        </w:rPr>
        <w:t>Relatório quinzenal de atividades</w:t>
      </w:r>
    </w:p>
    <w:p w14:paraId="289901F2" w14:textId="77777777" w:rsidR="00763D3C" w:rsidRDefault="005977DE" w:rsidP="001B5AFD">
      <w:pPr>
        <w:jc w:val="center"/>
        <w:rPr>
          <w:rFonts w:ascii="Calibri" w:eastAsia="Calibri" w:hAnsi="Calibri"/>
          <w:b/>
          <w:sz w:val="36"/>
          <w:szCs w:val="36"/>
          <w:lang w:eastAsia="en-US"/>
        </w:rPr>
      </w:pPr>
      <w:r>
        <w:rPr>
          <w:rFonts w:ascii="Calibri" w:eastAsia="Calibri" w:hAnsi="Calibri"/>
          <w:b/>
          <w:sz w:val="36"/>
          <w:szCs w:val="36"/>
          <w:lang w:eastAsia="en-US"/>
        </w:rPr>
        <w:t>Data: ___/___/____</w:t>
      </w:r>
    </w:p>
    <w:p w14:paraId="10EC7A15" w14:textId="77777777" w:rsidR="005977DE" w:rsidRDefault="005977DE" w:rsidP="001B5AFD">
      <w:pPr>
        <w:jc w:val="center"/>
        <w:rPr>
          <w:rFonts w:ascii="Calibri" w:eastAsia="Calibri" w:hAnsi="Calibri"/>
          <w:b/>
          <w:sz w:val="36"/>
          <w:szCs w:val="36"/>
          <w:lang w:eastAsia="en-US"/>
        </w:rPr>
      </w:pPr>
    </w:p>
    <w:tbl>
      <w:tblPr>
        <w:tblW w:w="9924" w:type="dxa"/>
        <w:tblInd w:w="33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24"/>
      </w:tblGrid>
      <w:tr w:rsidR="001715AF" w:rsidRPr="001B5AFD" w14:paraId="30A6B265" w14:textId="77777777" w:rsidTr="00D33FEF">
        <w:tc>
          <w:tcPr>
            <w:tcW w:w="9924" w:type="dxa"/>
          </w:tcPr>
          <w:p w14:paraId="5B1430F3" w14:textId="77777777" w:rsidR="001715AF" w:rsidRPr="001B5AFD" w:rsidRDefault="001715AF" w:rsidP="00483A5F">
            <w:pPr>
              <w:rPr>
                <w:rFonts w:ascii="Calibri" w:eastAsia="Calibri" w:hAnsi="Calibri"/>
                <w:b/>
                <w:sz w:val="20"/>
                <w:lang w:eastAsia="en-US"/>
              </w:rPr>
            </w:pPr>
            <w:r w:rsidRPr="001B5AFD">
              <w:rPr>
                <w:rFonts w:ascii="Calibri" w:eastAsia="Calibri" w:hAnsi="Calibri"/>
                <w:b/>
                <w:sz w:val="20"/>
                <w:lang w:eastAsia="en-US"/>
              </w:rPr>
              <w:t>1. Atividades Realizadas</w:t>
            </w:r>
          </w:p>
        </w:tc>
      </w:tr>
      <w:tr w:rsidR="001715AF" w:rsidRPr="001B5AFD" w14:paraId="353213B4" w14:textId="77777777" w:rsidTr="00D33FEF">
        <w:tc>
          <w:tcPr>
            <w:tcW w:w="9924" w:type="dxa"/>
          </w:tcPr>
          <w:p w14:paraId="0616978C" w14:textId="77777777" w:rsidR="001715AF" w:rsidRPr="001B5AFD" w:rsidRDefault="001715AF" w:rsidP="00483A5F">
            <w:pPr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  <w:p w14:paraId="2BC09AF2" w14:textId="77777777" w:rsidR="001B5AFD" w:rsidRPr="001B5AFD" w:rsidRDefault="001B5AFD" w:rsidP="00483A5F">
            <w:pPr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  <w:p w14:paraId="1704FB86" w14:textId="77777777" w:rsidR="001715AF" w:rsidRPr="001B5AFD" w:rsidRDefault="001715AF" w:rsidP="00483A5F">
            <w:pPr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</w:tc>
      </w:tr>
      <w:tr w:rsidR="001715AF" w:rsidRPr="001B5AFD" w14:paraId="4B2BBB9F" w14:textId="77777777" w:rsidTr="00D33FEF">
        <w:tc>
          <w:tcPr>
            <w:tcW w:w="9924" w:type="dxa"/>
          </w:tcPr>
          <w:p w14:paraId="5D2AB9EE" w14:textId="77777777" w:rsidR="001715AF" w:rsidRPr="001B5AFD" w:rsidRDefault="001715AF" w:rsidP="00483A5F">
            <w:pPr>
              <w:rPr>
                <w:rFonts w:ascii="Calibri" w:eastAsia="Calibri" w:hAnsi="Calibri"/>
                <w:b/>
                <w:sz w:val="20"/>
                <w:lang w:eastAsia="en-US"/>
              </w:rPr>
            </w:pPr>
            <w:r w:rsidRPr="001B5AFD">
              <w:rPr>
                <w:rFonts w:ascii="Calibri" w:eastAsia="Calibri" w:hAnsi="Calibri"/>
                <w:b/>
                <w:sz w:val="20"/>
                <w:lang w:eastAsia="en-US"/>
              </w:rPr>
              <w:t>2. Atividades Pendentes</w:t>
            </w:r>
          </w:p>
        </w:tc>
      </w:tr>
      <w:tr w:rsidR="001715AF" w:rsidRPr="001B5AFD" w14:paraId="6C2EA5FF" w14:textId="77777777" w:rsidTr="00D33FEF">
        <w:tc>
          <w:tcPr>
            <w:tcW w:w="9924" w:type="dxa"/>
          </w:tcPr>
          <w:p w14:paraId="67C9ACA2" w14:textId="77777777" w:rsidR="001B5AFD" w:rsidRDefault="001B5AFD" w:rsidP="00483A5F">
            <w:pPr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  <w:p w14:paraId="3EF0B5F1" w14:textId="77777777" w:rsidR="003870A4" w:rsidRPr="001B5AFD" w:rsidRDefault="003870A4" w:rsidP="00483A5F">
            <w:pPr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  <w:p w14:paraId="3380B864" w14:textId="77777777" w:rsidR="001715AF" w:rsidRPr="001B5AFD" w:rsidRDefault="001715AF" w:rsidP="00483A5F">
            <w:pPr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</w:tc>
      </w:tr>
      <w:tr w:rsidR="001715AF" w:rsidRPr="001B5AFD" w14:paraId="122AF5A2" w14:textId="77777777" w:rsidTr="00D33FEF">
        <w:tc>
          <w:tcPr>
            <w:tcW w:w="9924" w:type="dxa"/>
          </w:tcPr>
          <w:p w14:paraId="54A32763" w14:textId="77777777" w:rsidR="001715AF" w:rsidRPr="001B5AFD" w:rsidRDefault="001715AF" w:rsidP="00483A5F">
            <w:pPr>
              <w:rPr>
                <w:rFonts w:ascii="Calibri" w:eastAsia="Calibri" w:hAnsi="Calibri"/>
                <w:b/>
                <w:sz w:val="20"/>
                <w:lang w:eastAsia="en-US"/>
              </w:rPr>
            </w:pPr>
            <w:r w:rsidRPr="001B5AFD">
              <w:rPr>
                <w:rFonts w:ascii="Calibri" w:eastAsia="Calibri" w:hAnsi="Calibri"/>
                <w:b/>
                <w:sz w:val="20"/>
                <w:lang w:eastAsia="en-US"/>
              </w:rPr>
              <w:t>3. Pontos de Atenção</w:t>
            </w:r>
          </w:p>
        </w:tc>
      </w:tr>
      <w:tr w:rsidR="001715AF" w:rsidRPr="001B5AFD" w14:paraId="090700FB" w14:textId="77777777" w:rsidTr="00D33FEF">
        <w:tc>
          <w:tcPr>
            <w:tcW w:w="9924" w:type="dxa"/>
          </w:tcPr>
          <w:p w14:paraId="151DF436" w14:textId="77777777" w:rsidR="001715AF" w:rsidRPr="001B5AFD" w:rsidRDefault="001715AF" w:rsidP="00483A5F">
            <w:pPr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  <w:p w14:paraId="392E8379" w14:textId="77777777" w:rsidR="001715AF" w:rsidRPr="001B5AFD" w:rsidRDefault="001715AF" w:rsidP="00483A5F">
            <w:pPr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  <w:p w14:paraId="48769A37" w14:textId="77777777" w:rsidR="001715AF" w:rsidRPr="001B5AFD" w:rsidRDefault="001715AF" w:rsidP="00483A5F">
            <w:pPr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</w:tc>
      </w:tr>
      <w:tr w:rsidR="001715AF" w:rsidRPr="001B5AFD" w14:paraId="37D47DA9" w14:textId="77777777" w:rsidTr="00D33FEF">
        <w:tc>
          <w:tcPr>
            <w:tcW w:w="9924" w:type="dxa"/>
          </w:tcPr>
          <w:p w14:paraId="6CBD5E38" w14:textId="77777777" w:rsidR="001715AF" w:rsidRPr="001B5AFD" w:rsidRDefault="001715AF" w:rsidP="00483A5F">
            <w:pPr>
              <w:rPr>
                <w:rFonts w:ascii="Calibri" w:eastAsia="Calibri" w:hAnsi="Calibri"/>
                <w:b/>
                <w:sz w:val="20"/>
                <w:lang w:eastAsia="en-US"/>
              </w:rPr>
            </w:pPr>
            <w:r w:rsidRPr="001B5AFD">
              <w:rPr>
                <w:rFonts w:ascii="Calibri" w:eastAsia="Calibri" w:hAnsi="Calibri"/>
                <w:b/>
                <w:sz w:val="20"/>
                <w:lang w:eastAsia="en-US"/>
              </w:rPr>
              <w:t>4. Próximas Atividades</w:t>
            </w:r>
          </w:p>
        </w:tc>
      </w:tr>
      <w:tr w:rsidR="001715AF" w:rsidRPr="001B5AFD" w14:paraId="7F591B78" w14:textId="77777777" w:rsidTr="00D33FEF">
        <w:tc>
          <w:tcPr>
            <w:tcW w:w="9924" w:type="dxa"/>
          </w:tcPr>
          <w:p w14:paraId="6DE584D9" w14:textId="77777777" w:rsidR="001715AF" w:rsidRDefault="001715AF" w:rsidP="00483A5F">
            <w:pPr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  <w:p w14:paraId="19266B7A" w14:textId="77777777" w:rsidR="003870A4" w:rsidRPr="001B5AFD" w:rsidRDefault="003870A4" w:rsidP="00483A5F">
            <w:pPr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  <w:p w14:paraId="71F5D77F" w14:textId="77777777" w:rsidR="001715AF" w:rsidRPr="001B5AFD" w:rsidRDefault="001715AF" w:rsidP="00483A5F">
            <w:pPr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</w:tc>
      </w:tr>
      <w:tr w:rsidR="001715AF" w:rsidRPr="001B5AFD" w14:paraId="77F5D87A" w14:textId="77777777" w:rsidTr="00D33FEF">
        <w:tc>
          <w:tcPr>
            <w:tcW w:w="9924" w:type="dxa"/>
          </w:tcPr>
          <w:p w14:paraId="187FC002" w14:textId="77777777" w:rsidR="001715AF" w:rsidRPr="001B5AFD" w:rsidRDefault="001715AF" w:rsidP="00483A5F">
            <w:pPr>
              <w:rPr>
                <w:rFonts w:ascii="Calibri" w:eastAsia="Calibri" w:hAnsi="Calibri"/>
                <w:b/>
                <w:sz w:val="20"/>
                <w:lang w:eastAsia="en-US"/>
              </w:rPr>
            </w:pPr>
            <w:r w:rsidRPr="001B5AFD">
              <w:rPr>
                <w:rFonts w:ascii="Calibri" w:eastAsia="Calibri" w:hAnsi="Calibri"/>
                <w:b/>
                <w:sz w:val="20"/>
                <w:lang w:eastAsia="en-US"/>
              </w:rPr>
              <w:t>5. Situação em relação ao cronograma planejado</w:t>
            </w:r>
          </w:p>
        </w:tc>
      </w:tr>
      <w:tr w:rsidR="001715AF" w:rsidRPr="001B5AFD" w14:paraId="30E88CA3" w14:textId="77777777" w:rsidTr="00D33FEF">
        <w:tc>
          <w:tcPr>
            <w:tcW w:w="9924" w:type="dxa"/>
          </w:tcPr>
          <w:p w14:paraId="2D7EB2AA" w14:textId="77777777" w:rsidR="001715AF" w:rsidRPr="001B5AFD" w:rsidRDefault="001715AF" w:rsidP="00483A5F">
            <w:pPr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  <w:p w14:paraId="7098DE6D" w14:textId="77777777" w:rsidR="001715AF" w:rsidRPr="001B5AFD" w:rsidRDefault="001715AF" w:rsidP="00483A5F">
            <w:pPr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  <w:p w14:paraId="3399DE0E" w14:textId="77777777" w:rsidR="001715AF" w:rsidRPr="001B5AFD" w:rsidRDefault="001715AF" w:rsidP="00483A5F">
            <w:pPr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</w:tc>
      </w:tr>
    </w:tbl>
    <w:p w14:paraId="646822FA" w14:textId="77777777" w:rsidR="00942CE0" w:rsidRDefault="00942CE0" w:rsidP="00D96A50">
      <w:pPr>
        <w:pStyle w:val="Heading1"/>
        <w:rPr>
          <w:rFonts w:eastAsia="Calibri"/>
          <w:sz w:val="28"/>
          <w:szCs w:val="28"/>
          <w:lang w:val="pt-BR" w:eastAsia="en-US"/>
        </w:rPr>
      </w:pPr>
    </w:p>
    <w:p w14:paraId="0A12C1E4" w14:textId="77777777" w:rsidR="00D96A50" w:rsidRDefault="003870A4" w:rsidP="00942CE0">
      <w:pPr>
        <w:pStyle w:val="Heading1"/>
        <w:tabs>
          <w:tab w:val="left" w:pos="10482"/>
        </w:tabs>
        <w:rPr>
          <w:lang w:val="pt-BR"/>
        </w:rPr>
      </w:pPr>
      <w:bookmarkStart w:id="3" w:name="_Toc200184759"/>
      <w:r>
        <w:rPr>
          <w:lang w:val="pt-BR"/>
        </w:rPr>
        <w:t>Plano de</w:t>
      </w:r>
      <w:r w:rsidR="00D96A50" w:rsidRPr="00D43BB4">
        <w:rPr>
          <w:lang w:val="pt-BR"/>
        </w:rPr>
        <w:t xml:space="preserve"> Comunicaç</w:t>
      </w:r>
      <w:bookmarkEnd w:id="3"/>
      <w:r>
        <w:rPr>
          <w:lang w:val="pt-BR"/>
        </w:rPr>
        <w:t xml:space="preserve">ão / Promoção </w:t>
      </w:r>
    </w:p>
    <w:p w14:paraId="0CA4FEFB" w14:textId="77777777" w:rsidR="003870A4" w:rsidRDefault="003870A4" w:rsidP="003870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47"/>
        <w:gridCol w:w="11801"/>
        <w:gridCol w:w="1295"/>
        <w:gridCol w:w="6"/>
      </w:tblGrid>
      <w:tr w:rsidR="003870A4" w14:paraId="79AB1475" w14:textId="77777777" w:rsidTr="005C5B91">
        <w:trPr>
          <w:trHeight w:val="311"/>
        </w:trPr>
        <w:tc>
          <w:tcPr>
            <w:tcW w:w="3085" w:type="dxa"/>
            <w:shd w:val="clear" w:color="auto" w:fill="D9D9D9"/>
          </w:tcPr>
          <w:p w14:paraId="30D68AAC" w14:textId="77777777" w:rsidR="003870A4" w:rsidRPr="005C5B91" w:rsidRDefault="003870A4" w:rsidP="005C5B91">
            <w:pPr>
              <w:jc w:val="center"/>
              <w:rPr>
                <w:b/>
              </w:rPr>
            </w:pPr>
            <w:r w:rsidRPr="005C5B91">
              <w:rPr>
                <w:b/>
              </w:rPr>
              <w:t>Canais de Divulgação</w:t>
            </w:r>
          </w:p>
        </w:tc>
        <w:tc>
          <w:tcPr>
            <w:tcW w:w="12050" w:type="dxa"/>
            <w:shd w:val="clear" w:color="auto" w:fill="D9D9D9"/>
          </w:tcPr>
          <w:p w14:paraId="3192B7C2" w14:textId="77777777" w:rsidR="003870A4" w:rsidRPr="005C5B91" w:rsidRDefault="003870A4" w:rsidP="005C5B91">
            <w:pPr>
              <w:jc w:val="center"/>
              <w:rPr>
                <w:b/>
              </w:rPr>
            </w:pPr>
            <w:r w:rsidRPr="005C5B91">
              <w:rPr>
                <w:b/>
              </w:rPr>
              <w:t>Meios de divulgação</w:t>
            </w:r>
          </w:p>
        </w:tc>
        <w:tc>
          <w:tcPr>
            <w:tcW w:w="1306" w:type="dxa"/>
            <w:gridSpan w:val="2"/>
            <w:shd w:val="clear" w:color="auto" w:fill="D9D9D9"/>
          </w:tcPr>
          <w:p w14:paraId="64A06E0F" w14:textId="77777777" w:rsidR="003870A4" w:rsidRPr="005C5B91" w:rsidRDefault="003870A4" w:rsidP="005C5B91">
            <w:pPr>
              <w:jc w:val="center"/>
              <w:rPr>
                <w:b/>
              </w:rPr>
            </w:pPr>
            <w:r w:rsidRPr="005C5B91">
              <w:rPr>
                <w:b/>
              </w:rPr>
              <w:t>Custos</w:t>
            </w:r>
          </w:p>
        </w:tc>
      </w:tr>
      <w:tr w:rsidR="003870A4" w14:paraId="7E030676" w14:textId="77777777" w:rsidTr="005C5B91">
        <w:trPr>
          <w:gridAfter w:val="1"/>
          <w:wAfter w:w="6" w:type="dxa"/>
        </w:trPr>
        <w:tc>
          <w:tcPr>
            <w:tcW w:w="3085" w:type="dxa"/>
            <w:shd w:val="clear" w:color="auto" w:fill="auto"/>
          </w:tcPr>
          <w:p w14:paraId="333CB2A2" w14:textId="77777777" w:rsidR="003870A4" w:rsidRPr="005C5B91" w:rsidRDefault="003870A4" w:rsidP="005C5B91">
            <w:pPr>
              <w:jc w:val="center"/>
              <w:rPr>
                <w:sz w:val="18"/>
                <w:szCs w:val="22"/>
              </w:rPr>
            </w:pPr>
            <w:r w:rsidRPr="005C5B91">
              <w:rPr>
                <w:sz w:val="18"/>
                <w:szCs w:val="22"/>
              </w:rPr>
              <w:t>Grupo Brasileiros em Sydney</w:t>
            </w:r>
          </w:p>
        </w:tc>
        <w:tc>
          <w:tcPr>
            <w:tcW w:w="12049" w:type="dxa"/>
            <w:shd w:val="clear" w:color="auto" w:fill="auto"/>
          </w:tcPr>
          <w:p w14:paraId="3A9DBA82" w14:textId="77777777" w:rsidR="003870A4" w:rsidRPr="005C5B91" w:rsidRDefault="003870A4" w:rsidP="005C5B91">
            <w:pPr>
              <w:jc w:val="center"/>
              <w:rPr>
                <w:sz w:val="18"/>
                <w:szCs w:val="22"/>
              </w:rPr>
            </w:pPr>
            <w:r w:rsidRPr="005C5B91">
              <w:rPr>
                <w:sz w:val="18"/>
                <w:szCs w:val="22"/>
              </w:rPr>
              <w:t>Post semanal com conteúdo exclusivo (postado por nossa Social Media)</w:t>
            </w:r>
          </w:p>
        </w:tc>
        <w:tc>
          <w:tcPr>
            <w:tcW w:w="1301" w:type="dxa"/>
            <w:shd w:val="clear" w:color="auto" w:fill="auto"/>
          </w:tcPr>
          <w:p w14:paraId="5008D5E8" w14:textId="77777777" w:rsidR="003870A4" w:rsidRPr="005C5B91" w:rsidRDefault="003870A4" w:rsidP="005C5B91">
            <w:pPr>
              <w:jc w:val="center"/>
              <w:rPr>
                <w:sz w:val="18"/>
                <w:szCs w:val="22"/>
              </w:rPr>
            </w:pPr>
            <w:r w:rsidRPr="005C5B91">
              <w:rPr>
                <w:sz w:val="18"/>
                <w:szCs w:val="22"/>
              </w:rPr>
              <w:t>FREE</w:t>
            </w:r>
          </w:p>
        </w:tc>
      </w:tr>
      <w:tr w:rsidR="003870A4" w14:paraId="1A5E822C" w14:textId="77777777" w:rsidTr="005C5B91">
        <w:trPr>
          <w:gridAfter w:val="1"/>
          <w:wAfter w:w="6" w:type="dxa"/>
        </w:trPr>
        <w:tc>
          <w:tcPr>
            <w:tcW w:w="3085" w:type="dxa"/>
            <w:shd w:val="clear" w:color="auto" w:fill="auto"/>
          </w:tcPr>
          <w:p w14:paraId="551BCD42" w14:textId="77777777" w:rsidR="003870A4" w:rsidRPr="005C5B91" w:rsidRDefault="003870A4" w:rsidP="005C5B91">
            <w:pPr>
              <w:jc w:val="center"/>
              <w:rPr>
                <w:sz w:val="18"/>
                <w:szCs w:val="22"/>
              </w:rPr>
            </w:pPr>
            <w:r w:rsidRPr="005C5B91">
              <w:rPr>
                <w:sz w:val="18"/>
                <w:szCs w:val="22"/>
              </w:rPr>
              <w:t>Posters A3</w:t>
            </w:r>
          </w:p>
        </w:tc>
        <w:tc>
          <w:tcPr>
            <w:tcW w:w="12049" w:type="dxa"/>
            <w:shd w:val="clear" w:color="auto" w:fill="auto"/>
          </w:tcPr>
          <w:p w14:paraId="269E4880" w14:textId="77777777" w:rsidR="003870A4" w:rsidRPr="005C5B91" w:rsidRDefault="003870A4" w:rsidP="005C5B91">
            <w:pPr>
              <w:jc w:val="center"/>
              <w:rPr>
                <w:sz w:val="18"/>
                <w:szCs w:val="22"/>
              </w:rPr>
            </w:pPr>
            <w:r w:rsidRPr="005C5B91">
              <w:rPr>
                <w:sz w:val="18"/>
                <w:szCs w:val="22"/>
              </w:rPr>
              <w:t>Posters A3 impressos e colados em escolas com a maior concentração de Brasileiros</w:t>
            </w:r>
          </w:p>
        </w:tc>
        <w:tc>
          <w:tcPr>
            <w:tcW w:w="1301" w:type="dxa"/>
            <w:shd w:val="clear" w:color="auto" w:fill="auto"/>
          </w:tcPr>
          <w:p w14:paraId="21502314" w14:textId="77777777" w:rsidR="003870A4" w:rsidRPr="005C5B91" w:rsidRDefault="003870A4" w:rsidP="005C5B91">
            <w:pPr>
              <w:jc w:val="center"/>
              <w:rPr>
                <w:sz w:val="18"/>
                <w:szCs w:val="22"/>
              </w:rPr>
            </w:pPr>
            <w:r w:rsidRPr="005C5B91">
              <w:rPr>
                <w:sz w:val="18"/>
                <w:szCs w:val="22"/>
              </w:rPr>
              <w:t>$200,00</w:t>
            </w:r>
          </w:p>
        </w:tc>
      </w:tr>
      <w:tr w:rsidR="003870A4" w14:paraId="7B86571B" w14:textId="77777777" w:rsidTr="005C5B91">
        <w:trPr>
          <w:gridAfter w:val="1"/>
          <w:wAfter w:w="6" w:type="dxa"/>
        </w:trPr>
        <w:tc>
          <w:tcPr>
            <w:tcW w:w="3085" w:type="dxa"/>
            <w:shd w:val="clear" w:color="auto" w:fill="auto"/>
          </w:tcPr>
          <w:p w14:paraId="36B48589" w14:textId="37FDF7CE" w:rsidR="003870A4" w:rsidRPr="005C5B91" w:rsidRDefault="00CD629D" w:rsidP="005C5B91">
            <w:pPr>
              <w:jc w:val="center"/>
              <w:rPr>
                <w:sz w:val="18"/>
                <w:szCs w:val="22"/>
              </w:rPr>
            </w:pPr>
            <w:proofErr w:type="spellStart"/>
            <w:r>
              <w:rPr>
                <w:sz w:val="18"/>
                <w:szCs w:val="22"/>
              </w:rPr>
              <w:t>Flashmob</w:t>
            </w:r>
            <w:proofErr w:type="spellEnd"/>
            <w:r>
              <w:rPr>
                <w:sz w:val="18"/>
                <w:szCs w:val="22"/>
              </w:rPr>
              <w:t xml:space="preserve"> na </w:t>
            </w:r>
            <w:proofErr w:type="spellStart"/>
            <w:r>
              <w:rPr>
                <w:sz w:val="18"/>
                <w:szCs w:val="22"/>
              </w:rPr>
              <w:t>martin</w:t>
            </w:r>
            <w:proofErr w:type="spellEnd"/>
            <w:r>
              <w:rPr>
                <w:sz w:val="18"/>
                <w:szCs w:val="22"/>
              </w:rPr>
              <w:t xml:space="preserve"> </w:t>
            </w:r>
            <w:proofErr w:type="spellStart"/>
            <w:r>
              <w:rPr>
                <w:sz w:val="18"/>
                <w:szCs w:val="22"/>
              </w:rPr>
              <w:t>place</w:t>
            </w:r>
            <w:proofErr w:type="spellEnd"/>
          </w:p>
        </w:tc>
        <w:tc>
          <w:tcPr>
            <w:tcW w:w="12049" w:type="dxa"/>
            <w:shd w:val="clear" w:color="auto" w:fill="auto"/>
          </w:tcPr>
          <w:p w14:paraId="4673B169" w14:textId="77777777" w:rsidR="003870A4" w:rsidRPr="005C5B91" w:rsidRDefault="003870A4" w:rsidP="005C5B91">
            <w:pPr>
              <w:jc w:val="center"/>
              <w:rPr>
                <w:sz w:val="18"/>
                <w:szCs w:val="22"/>
              </w:rPr>
            </w:pPr>
          </w:p>
        </w:tc>
        <w:tc>
          <w:tcPr>
            <w:tcW w:w="1301" w:type="dxa"/>
            <w:shd w:val="clear" w:color="auto" w:fill="auto"/>
          </w:tcPr>
          <w:p w14:paraId="5F69DE69" w14:textId="77777777" w:rsidR="003870A4" w:rsidRPr="005C5B91" w:rsidRDefault="003870A4" w:rsidP="005C5B91">
            <w:pPr>
              <w:jc w:val="center"/>
              <w:rPr>
                <w:sz w:val="18"/>
                <w:szCs w:val="22"/>
              </w:rPr>
            </w:pPr>
          </w:p>
        </w:tc>
      </w:tr>
      <w:tr w:rsidR="003870A4" w14:paraId="780116E0" w14:textId="77777777" w:rsidTr="005C5B91">
        <w:trPr>
          <w:gridAfter w:val="1"/>
          <w:wAfter w:w="6" w:type="dxa"/>
        </w:trPr>
        <w:tc>
          <w:tcPr>
            <w:tcW w:w="3085" w:type="dxa"/>
            <w:shd w:val="clear" w:color="auto" w:fill="auto"/>
          </w:tcPr>
          <w:p w14:paraId="6BC89567" w14:textId="77777777" w:rsidR="003870A4" w:rsidRPr="005C5B91" w:rsidRDefault="003870A4" w:rsidP="005C5B91">
            <w:pPr>
              <w:jc w:val="center"/>
              <w:rPr>
                <w:sz w:val="18"/>
                <w:szCs w:val="22"/>
              </w:rPr>
            </w:pPr>
          </w:p>
        </w:tc>
        <w:tc>
          <w:tcPr>
            <w:tcW w:w="12049" w:type="dxa"/>
            <w:shd w:val="clear" w:color="auto" w:fill="auto"/>
          </w:tcPr>
          <w:p w14:paraId="09186E28" w14:textId="77777777" w:rsidR="003870A4" w:rsidRPr="005C5B91" w:rsidRDefault="003870A4" w:rsidP="005C5B91">
            <w:pPr>
              <w:jc w:val="center"/>
              <w:rPr>
                <w:sz w:val="18"/>
                <w:szCs w:val="22"/>
              </w:rPr>
            </w:pPr>
          </w:p>
        </w:tc>
        <w:tc>
          <w:tcPr>
            <w:tcW w:w="1301" w:type="dxa"/>
            <w:shd w:val="clear" w:color="auto" w:fill="auto"/>
          </w:tcPr>
          <w:p w14:paraId="0946B101" w14:textId="77777777" w:rsidR="003870A4" w:rsidRPr="005C5B91" w:rsidRDefault="003870A4" w:rsidP="005C5B91">
            <w:pPr>
              <w:jc w:val="center"/>
              <w:rPr>
                <w:sz w:val="18"/>
                <w:szCs w:val="22"/>
              </w:rPr>
            </w:pPr>
          </w:p>
        </w:tc>
      </w:tr>
      <w:tr w:rsidR="003870A4" w14:paraId="68B8BD85" w14:textId="77777777" w:rsidTr="005C5B91">
        <w:trPr>
          <w:gridAfter w:val="1"/>
          <w:wAfter w:w="6" w:type="dxa"/>
        </w:trPr>
        <w:tc>
          <w:tcPr>
            <w:tcW w:w="3085" w:type="dxa"/>
            <w:shd w:val="clear" w:color="auto" w:fill="auto"/>
          </w:tcPr>
          <w:p w14:paraId="5CD79353" w14:textId="77777777" w:rsidR="003870A4" w:rsidRPr="005C5B91" w:rsidRDefault="003870A4" w:rsidP="005C5B91">
            <w:pPr>
              <w:jc w:val="center"/>
              <w:rPr>
                <w:sz w:val="18"/>
                <w:szCs w:val="22"/>
              </w:rPr>
            </w:pPr>
          </w:p>
        </w:tc>
        <w:tc>
          <w:tcPr>
            <w:tcW w:w="12049" w:type="dxa"/>
            <w:shd w:val="clear" w:color="auto" w:fill="auto"/>
          </w:tcPr>
          <w:p w14:paraId="553BAC0C" w14:textId="77777777" w:rsidR="003870A4" w:rsidRPr="005C5B91" w:rsidRDefault="003870A4" w:rsidP="005C5B91">
            <w:pPr>
              <w:jc w:val="center"/>
              <w:rPr>
                <w:sz w:val="18"/>
                <w:szCs w:val="22"/>
              </w:rPr>
            </w:pPr>
          </w:p>
        </w:tc>
        <w:tc>
          <w:tcPr>
            <w:tcW w:w="1301" w:type="dxa"/>
            <w:shd w:val="clear" w:color="auto" w:fill="auto"/>
          </w:tcPr>
          <w:p w14:paraId="6D441A7A" w14:textId="77777777" w:rsidR="003870A4" w:rsidRPr="005C5B91" w:rsidRDefault="003870A4" w:rsidP="005C5B91">
            <w:pPr>
              <w:jc w:val="center"/>
              <w:rPr>
                <w:sz w:val="18"/>
                <w:szCs w:val="22"/>
              </w:rPr>
            </w:pPr>
          </w:p>
        </w:tc>
      </w:tr>
      <w:tr w:rsidR="003870A4" w14:paraId="225E7723" w14:textId="77777777" w:rsidTr="005C5B91">
        <w:trPr>
          <w:gridAfter w:val="1"/>
          <w:wAfter w:w="6" w:type="dxa"/>
        </w:trPr>
        <w:tc>
          <w:tcPr>
            <w:tcW w:w="3085" w:type="dxa"/>
            <w:shd w:val="clear" w:color="auto" w:fill="auto"/>
          </w:tcPr>
          <w:p w14:paraId="124B7342" w14:textId="77777777" w:rsidR="003870A4" w:rsidRPr="005C5B91" w:rsidRDefault="003870A4" w:rsidP="005C5B91">
            <w:pPr>
              <w:jc w:val="center"/>
              <w:rPr>
                <w:sz w:val="18"/>
                <w:szCs w:val="22"/>
              </w:rPr>
            </w:pPr>
          </w:p>
        </w:tc>
        <w:tc>
          <w:tcPr>
            <w:tcW w:w="12049" w:type="dxa"/>
            <w:shd w:val="clear" w:color="auto" w:fill="auto"/>
          </w:tcPr>
          <w:p w14:paraId="73915994" w14:textId="77777777" w:rsidR="003870A4" w:rsidRPr="005C5B91" w:rsidRDefault="003870A4" w:rsidP="005C5B91">
            <w:pPr>
              <w:jc w:val="center"/>
              <w:rPr>
                <w:sz w:val="18"/>
                <w:szCs w:val="22"/>
              </w:rPr>
            </w:pPr>
          </w:p>
        </w:tc>
        <w:tc>
          <w:tcPr>
            <w:tcW w:w="1301" w:type="dxa"/>
            <w:shd w:val="clear" w:color="auto" w:fill="auto"/>
          </w:tcPr>
          <w:p w14:paraId="2A268238" w14:textId="77777777" w:rsidR="003870A4" w:rsidRPr="005C5B91" w:rsidRDefault="003870A4" w:rsidP="005C5B91">
            <w:pPr>
              <w:jc w:val="center"/>
              <w:rPr>
                <w:sz w:val="18"/>
                <w:szCs w:val="22"/>
              </w:rPr>
            </w:pPr>
          </w:p>
        </w:tc>
      </w:tr>
    </w:tbl>
    <w:p w14:paraId="1D0D368F" w14:textId="77777777" w:rsidR="00F35589" w:rsidRPr="003870A4" w:rsidRDefault="00F35589" w:rsidP="00F35589">
      <w:pPr>
        <w:rPr>
          <w:b/>
          <w:vanish/>
          <w:sz w:val="32"/>
        </w:rPr>
      </w:pPr>
    </w:p>
    <w:p w14:paraId="1EF2D24F" w14:textId="77777777" w:rsidR="00D33FEF" w:rsidRDefault="00D33FEF" w:rsidP="001F2B60">
      <w:pPr>
        <w:pStyle w:val="Heading1"/>
        <w:rPr>
          <w:lang w:val="pt-BR"/>
        </w:rPr>
      </w:pPr>
    </w:p>
    <w:p w14:paraId="647AE9AD" w14:textId="77777777" w:rsidR="00D33FEF" w:rsidRDefault="00D33FEF" w:rsidP="00D33FEF">
      <w:pPr>
        <w:pStyle w:val="Heading1"/>
        <w:tabs>
          <w:tab w:val="left" w:pos="745"/>
        </w:tabs>
        <w:jc w:val="left"/>
      </w:pPr>
      <w:r>
        <w:tab/>
      </w:r>
    </w:p>
    <w:tbl>
      <w:tblPr>
        <w:tblpPr w:leftFromText="141" w:rightFromText="141" w:vertAnchor="page" w:horzAnchor="margin" w:tblpY="4508"/>
        <w:tblW w:w="161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5"/>
        <w:gridCol w:w="1201"/>
        <w:gridCol w:w="354"/>
        <w:gridCol w:w="353"/>
        <w:gridCol w:w="393"/>
        <w:gridCol w:w="425"/>
        <w:gridCol w:w="486"/>
        <w:gridCol w:w="403"/>
        <w:gridCol w:w="458"/>
        <w:gridCol w:w="423"/>
        <w:gridCol w:w="353"/>
        <w:gridCol w:w="393"/>
        <w:gridCol w:w="425"/>
        <w:gridCol w:w="486"/>
        <w:gridCol w:w="403"/>
        <w:gridCol w:w="458"/>
        <w:gridCol w:w="423"/>
        <w:gridCol w:w="353"/>
        <w:gridCol w:w="393"/>
        <w:gridCol w:w="425"/>
        <w:gridCol w:w="486"/>
        <w:gridCol w:w="403"/>
        <w:gridCol w:w="458"/>
        <w:gridCol w:w="423"/>
        <w:gridCol w:w="353"/>
        <w:gridCol w:w="393"/>
        <w:gridCol w:w="425"/>
        <w:gridCol w:w="486"/>
        <w:gridCol w:w="403"/>
        <w:gridCol w:w="458"/>
        <w:gridCol w:w="423"/>
        <w:gridCol w:w="425"/>
        <w:gridCol w:w="329"/>
      </w:tblGrid>
      <w:tr w:rsidR="00D33FEF" w14:paraId="386E13D4" w14:textId="77777777" w:rsidTr="00B042DB">
        <w:trPr>
          <w:trHeight w:val="301"/>
        </w:trPr>
        <w:tc>
          <w:tcPr>
            <w:tcW w:w="16128" w:type="dxa"/>
            <w:gridSpan w:val="33"/>
            <w:shd w:val="clear" w:color="auto" w:fill="D9D9D9"/>
          </w:tcPr>
          <w:p w14:paraId="5A638EE7" w14:textId="77777777" w:rsidR="00D33FEF" w:rsidRPr="00E16C2A" w:rsidRDefault="00D33FEF" w:rsidP="00D33FEF">
            <w:pPr>
              <w:tabs>
                <w:tab w:val="left" w:pos="5071"/>
              </w:tabs>
              <w:rPr>
                <w:rFonts w:ascii="Calibri" w:hAnsi="Calibri" w:cs="Calibri"/>
                <w:b/>
                <w:color w:val="000000"/>
                <w:szCs w:val="56"/>
              </w:rPr>
            </w:pPr>
            <w:r w:rsidRPr="00E16C2A">
              <w:rPr>
                <w:rFonts w:ascii="Calibri" w:hAnsi="Calibri" w:cs="Calibri"/>
                <w:b/>
                <w:color w:val="000000"/>
                <w:szCs w:val="56"/>
              </w:rPr>
              <w:t xml:space="preserve">Quais e quando as atividades de comunicação começam:    </w:t>
            </w:r>
          </w:p>
        </w:tc>
      </w:tr>
      <w:tr w:rsidR="00D33FEF" w:rsidRPr="00722B05" w14:paraId="5EB49708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61"/>
        </w:trPr>
        <w:tc>
          <w:tcPr>
            <w:tcW w:w="205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FB72AC" w14:textId="77777777" w:rsidR="00D33FEF" w:rsidRPr="00D33FEF" w:rsidRDefault="00D33FEF" w:rsidP="00D33FEF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56"/>
              </w:rPr>
            </w:pPr>
            <w:r w:rsidRPr="00D33FEF">
              <w:rPr>
                <w:rFonts w:ascii="Calibri" w:hAnsi="Calibri" w:cs="Calibri"/>
                <w:b/>
                <w:color w:val="000000"/>
                <w:sz w:val="18"/>
                <w:szCs w:val="56"/>
              </w:rPr>
              <w:t xml:space="preserve">Atividade </w:t>
            </w:r>
          </w:p>
        </w:tc>
        <w:tc>
          <w:tcPr>
            <w:tcW w:w="1201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</w:tcPr>
          <w:p w14:paraId="566B1556" w14:textId="77777777" w:rsidR="00D33FEF" w:rsidRPr="00D33FEF" w:rsidRDefault="00D33FEF" w:rsidP="00D33FEF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56"/>
              </w:rPr>
            </w:pPr>
            <w:r w:rsidRPr="00D33FEF">
              <w:rPr>
                <w:rFonts w:ascii="Calibri" w:hAnsi="Calibri" w:cs="Calibri"/>
                <w:b/>
                <w:color w:val="000000"/>
                <w:sz w:val="18"/>
                <w:szCs w:val="56"/>
              </w:rPr>
              <w:t>OBS</w:t>
            </w:r>
          </w:p>
        </w:tc>
        <w:tc>
          <w:tcPr>
            <w:tcW w:w="35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1E70F6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HU</w:t>
            </w: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E07CB6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FRI</w:t>
            </w: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1D28CF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AT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B36D1B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UN</w:t>
            </w: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6D91D5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MON</w:t>
            </w: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8056DE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UE</w:t>
            </w: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916F37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WED</w:t>
            </w: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6498C0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HU</w:t>
            </w: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44DCAF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FRI</w:t>
            </w: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D304BC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AT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696E00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UN</w:t>
            </w: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ADB757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MON</w:t>
            </w: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5F4711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UE</w:t>
            </w: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363570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WED</w:t>
            </w: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ACD07F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HU</w:t>
            </w: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C7648F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FRI</w:t>
            </w: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69CCA4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AT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DC91D0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UN</w:t>
            </w: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D2910E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MON</w:t>
            </w: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13C4A5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UE</w:t>
            </w: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6B997A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WED</w:t>
            </w: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EBA540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HU</w:t>
            </w: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2F7079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FRI</w:t>
            </w: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FAC533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AT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6BF717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UN</w:t>
            </w: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F304B9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MON</w:t>
            </w: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08FF1A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UE</w:t>
            </w: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2F76BE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WED</w:t>
            </w: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EB18E3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THU</w:t>
            </w: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268958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FRI</w:t>
            </w:r>
          </w:p>
        </w:tc>
        <w:tc>
          <w:tcPr>
            <w:tcW w:w="32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3E6FB662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</w:pPr>
            <w:r w:rsidRPr="00722B05">
              <w:rPr>
                <w:rFonts w:ascii="Calibri" w:hAnsi="Calibri" w:cs="Calibri"/>
                <w:b/>
                <w:bCs/>
                <w:color w:val="000000"/>
                <w:sz w:val="12"/>
                <w:szCs w:val="22"/>
              </w:rPr>
              <w:t>SAT</w:t>
            </w:r>
          </w:p>
        </w:tc>
      </w:tr>
      <w:tr w:rsidR="00D33FEF" w:rsidRPr="00722B05" w14:paraId="5E30F82D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108"/>
        </w:trPr>
        <w:tc>
          <w:tcPr>
            <w:tcW w:w="205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112F382" w14:textId="77777777" w:rsidR="00D33FEF" w:rsidRPr="00722B05" w:rsidRDefault="00D33FEF" w:rsidP="00D33FEF">
            <w:pPr>
              <w:rPr>
                <w:rFonts w:ascii="Calibri" w:hAnsi="Calibri" w:cs="Calibri"/>
                <w:color w:val="000000"/>
                <w:sz w:val="18"/>
                <w:szCs w:val="56"/>
              </w:rPr>
            </w:pPr>
          </w:p>
        </w:tc>
        <w:tc>
          <w:tcPr>
            <w:tcW w:w="1201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5F14A7C1" w14:textId="77777777" w:rsidR="00D33FEF" w:rsidRPr="00722B05" w:rsidRDefault="00D33FEF" w:rsidP="00D33FEF">
            <w:pPr>
              <w:rPr>
                <w:rFonts w:ascii="Calibri" w:hAnsi="Calibri" w:cs="Calibri"/>
                <w:color w:val="000000"/>
                <w:sz w:val="18"/>
                <w:szCs w:val="56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67475AC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CD32A2B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</w:t>
            </w:r>
          </w:p>
        </w:tc>
        <w:tc>
          <w:tcPr>
            <w:tcW w:w="3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C056F90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795CD24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8EBB227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5</w:t>
            </w:r>
          </w:p>
        </w:tc>
        <w:tc>
          <w:tcPr>
            <w:tcW w:w="4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51E2E00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6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1D799CF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7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344B94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8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C443B25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9</w:t>
            </w:r>
          </w:p>
        </w:tc>
        <w:tc>
          <w:tcPr>
            <w:tcW w:w="3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09DC4C6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F929A99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641C20A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2</w:t>
            </w:r>
          </w:p>
        </w:tc>
        <w:tc>
          <w:tcPr>
            <w:tcW w:w="4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BDC708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3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52897019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4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D9E4206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5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B57E34E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6</w:t>
            </w:r>
          </w:p>
        </w:tc>
        <w:tc>
          <w:tcPr>
            <w:tcW w:w="3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35B7FC61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7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E59F54B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C243935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19</w:t>
            </w:r>
          </w:p>
        </w:tc>
        <w:tc>
          <w:tcPr>
            <w:tcW w:w="4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4B35C93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0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FF367B1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1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47DDC78B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2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23CFBF6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3</w:t>
            </w:r>
          </w:p>
        </w:tc>
        <w:tc>
          <w:tcPr>
            <w:tcW w:w="3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89AC564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4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4934993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17A4161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6</w:t>
            </w:r>
          </w:p>
        </w:tc>
        <w:tc>
          <w:tcPr>
            <w:tcW w:w="4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6A2AE9D2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7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0B59175A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8</w:t>
            </w:r>
          </w:p>
        </w:tc>
        <w:tc>
          <w:tcPr>
            <w:tcW w:w="4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3E1870C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29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E06CFC5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30</w:t>
            </w:r>
          </w:p>
        </w:tc>
        <w:tc>
          <w:tcPr>
            <w:tcW w:w="32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565D8E82" w14:textId="77777777" w:rsidR="00D33FEF" w:rsidRPr="00722B05" w:rsidRDefault="00D33FEF" w:rsidP="00D33FEF">
            <w:pPr>
              <w:jc w:val="center"/>
              <w:rPr>
                <w:rFonts w:ascii="Calibri" w:hAnsi="Calibri" w:cs="Calibri"/>
                <w:color w:val="000000"/>
                <w:sz w:val="14"/>
                <w:szCs w:val="36"/>
              </w:rPr>
            </w:pPr>
            <w:r w:rsidRPr="00722B05">
              <w:rPr>
                <w:rFonts w:ascii="Calibri" w:hAnsi="Calibri" w:cs="Calibri"/>
                <w:color w:val="000000"/>
                <w:sz w:val="14"/>
                <w:szCs w:val="36"/>
              </w:rPr>
              <w:t>31</w:t>
            </w:r>
          </w:p>
        </w:tc>
      </w:tr>
      <w:tr w:rsidR="00D33FEF" w:rsidRPr="00722B05" w14:paraId="3199BE12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53"/>
        </w:trPr>
        <w:tc>
          <w:tcPr>
            <w:tcW w:w="205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7ADC638" w14:textId="77777777" w:rsidR="00D33FEF" w:rsidRPr="003870A4" w:rsidRDefault="00D33FEF" w:rsidP="00D33FEF">
            <w:pPr>
              <w:shd w:val="clear" w:color="auto" w:fill="FFFFFF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  <w:r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  <w:t>Post BRACCA FB – 10% Desc.</w:t>
            </w:r>
          </w:p>
        </w:tc>
        <w:tc>
          <w:tcPr>
            <w:tcW w:w="1201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009A0D17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  <w:r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  <w:t xml:space="preserve">Boost por 4 </w:t>
            </w:r>
            <w:proofErr w:type="spellStart"/>
            <w:r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  <w:t>dias</w:t>
            </w:r>
            <w:proofErr w:type="spellEnd"/>
            <w:r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  <w:t xml:space="preserve"> </w:t>
            </w:r>
          </w:p>
        </w:tc>
        <w:tc>
          <w:tcPr>
            <w:tcW w:w="35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0F4EE6B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F6B4827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11BBD7E0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6E55641F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CEED87F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1F454E1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569264A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DEEA399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706FFB2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8C24B5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56913D1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B29E727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  <w:t>X</w:t>
            </w: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195C625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9DF4066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4B6636B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FFFFFF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410DBF6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5D328E9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0D5437F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08B123E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47835B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C870D31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411EBC3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E8E854F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C9D1012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07E83CA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092C2F5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94E2465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5D7060A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50F952F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1DB06F7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AA6F1DF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D33FEF" w:rsidRPr="00722B05" w14:paraId="156414B6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20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21D8C02" w14:textId="77777777" w:rsidR="00D33FEF" w:rsidRPr="003870A4" w:rsidRDefault="00D33FEF" w:rsidP="00D33FEF">
            <w:pPr>
              <w:shd w:val="clear" w:color="auto" w:fill="FFFFFF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  <w:r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  <w:t xml:space="preserve">Post BRACCA FB – Kids </w:t>
            </w:r>
            <w:proofErr w:type="spellStart"/>
            <w:r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  <w:t>activi</w:t>
            </w:r>
            <w:proofErr w:type="spellEnd"/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72910FE6" w14:textId="77777777" w:rsidR="00D33FEF" w:rsidRPr="003870A4" w:rsidRDefault="005977DE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  <w:r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  <w:t xml:space="preserve">Video com as </w:t>
            </w:r>
            <w:proofErr w:type="spellStart"/>
            <w:r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  <w:t>crianç</w:t>
            </w:r>
            <w:proofErr w:type="spellEnd"/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21BEF67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4BC1E35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FDF9E48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0C837DA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5C137E3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2DEAE0B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3C7CB90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2D93EFD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352240F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13E3D79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BC93CA0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2278EA7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2989647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2C9F410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8A4F496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B47F21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2201148" w14:textId="77777777" w:rsidR="00D33FEF" w:rsidRPr="003870A4" w:rsidRDefault="005977DE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  <w:t>X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343F3B0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0E87C94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2002B36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B866A64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EAC6BDF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7B3396E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1AF0EB2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3D3A56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97DE325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D7FE426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E605A40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17317E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769AE4B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C50734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D33FEF" w:rsidRPr="00722B05" w14:paraId="3D485236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20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B7B4563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0321B472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F1425D9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2FCC4AA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611552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1FD414B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BBEAF96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D63096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B6D5ED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DDCE39A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E14884D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4BDC778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F9A03BB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28E2587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2428AFA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DDA77FB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139A5E3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B9DB6CE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C7ABF4D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C09B05F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AC001F7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31853F9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75A3905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B4A4C2E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C5978F9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F82B077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3B88E10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A2EC492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F37D6D4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C3948E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CAF71A1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1A71CE9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230CCE05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D33FEF" w:rsidRPr="00722B05" w14:paraId="013DD3C1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20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A86A488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3A62B0C0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7238A31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9796ED7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29DFD75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21132B0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8D28B31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0329703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FD8417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654DB08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063A975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A68C88A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0E24A93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453A75F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848A34E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5ADBF3A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58DF063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14BB10D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FD40435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3B23FD8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8480C19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F04F19F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BB65919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D84E323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E0A5B08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E5306EB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23D2403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E9B5B3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907E5F6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F0DEE0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47240D8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E2E42F6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3FCB9C74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D33FEF" w:rsidRPr="00722B05" w14:paraId="11773839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20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BF13CC6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30B55179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7035038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5295634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DDCC4E8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97AE514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AB30038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01C108E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FB3D182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0792B5D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3815F08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527A45A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CD8E07E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7292CC6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1A76A17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E9DDD1B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9382C40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B066C1E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06E7EB6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9FFCE5A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59C4269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6ACAFC1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9DF5163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7420760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B21C17F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908F3E3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78121A1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FF41959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27D288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6896C0F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103562F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80E4801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46ED1CD0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D33FEF" w:rsidRPr="00722B05" w14:paraId="69A755D0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20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25B4A253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1DC405C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41F2D11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B10A35E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8581DDA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77DD95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2087BDB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A846DCE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5754B61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FD9B663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E36A7E4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1D3AAF3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051ECF1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1FBAA06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EB69C2B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E91FE5A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1D7AFA4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A7A049E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60FD34E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82A09C4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FC5610B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228CFB9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2B58EE5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A37EB38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E478FD9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A663CC4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F36093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70D416E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293CB8A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AF437EA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611CA20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383F75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48B52DB5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D33FEF" w:rsidRPr="00722B05" w14:paraId="6FB4D1FF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20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393FD54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6F6A6783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0121149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02E11B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26B2891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40049A0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A1537D8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B0C4690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0FBEE23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BEB76CD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3397842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EC73106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AB0A418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59422B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F053CFE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701CD0B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B23E0B5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A706510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4E1BA1B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2AD667D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141AA98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F3A5340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B988369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4F61FB9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12BC81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7A8B415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E1188A2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1B38420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EE067DD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1FD5183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E2D12B1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232CCC5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31E66B72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D33FEF" w:rsidRPr="00722B05" w14:paraId="6B855D84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20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6E91ED3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38502971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652B501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DF6E936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45DB493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9E5642F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04157C8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5D1857A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1FA4980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9E28579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22741D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71652A9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E6E1103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F8F5DFB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A15415F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C79B587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435B19E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AEBCF5F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37F223E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F5156E1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E7EAB9D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C8A7084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60B4090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8B88829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A4C8168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40D5E01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FDC236E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B480F59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681A1C0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627031D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1AF4A80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CC9D79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56613D9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D33FEF" w:rsidRPr="00722B05" w14:paraId="685C3569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20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7661749B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13C34EA1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6AC34C1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770A7C7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7E16B11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DD522A0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49E177D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FF7D534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1BAE79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A541C99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7D9D3A6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A997EBD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DA00707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F3A86BD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34FC96A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6EECFA9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2A14C4F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0F911E0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E2F6111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AABBDD6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99E7A5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FC8D710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6EF7122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AD3E39E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DCFFC11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F05DF95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F5F34F1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27EC4E9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45503CD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C7F8B57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4116777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ABB186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36A4B90F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D33FEF" w:rsidRPr="00722B05" w14:paraId="79E4CB5F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20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479E97E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43FF5346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52A8FBA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3CD8B09B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FFC0293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1FB9A31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C572D02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7666C17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F4D50F8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4283726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5D88CCA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F9DEF01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8E70075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1097587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2EE7A88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1DF9FFA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B0926B1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91E2B4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56FB1AA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8FFA34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2285A9A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01287E12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9792DE4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8E243E6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B5372C8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B6748E5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4646085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9D79460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E63FA58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C87E926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5080EDA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12E95F1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333B02BD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D33FEF" w:rsidRPr="00722B05" w14:paraId="3708875D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82"/>
        </w:trPr>
        <w:tc>
          <w:tcPr>
            <w:tcW w:w="20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95AFCFD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12A84AF5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D5052B2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D81719E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9F0BD60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439DD2D5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18AE0FBF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89EC81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E6FBD14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FB5791E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FF42700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4890032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6D945CB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8576F76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D5BDF3B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88F9A5A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8211FD9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9CFA7AB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E600ACF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58B902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626D442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6AA9AD82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A7243A6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C99EE9A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86365BC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842A454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FA70BD8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67E5BCB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8948489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4AD7D79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EB34E8B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FD8FE31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</w:tcPr>
          <w:p w14:paraId="329C7385" w14:textId="77777777" w:rsidR="00D33FEF" w:rsidRPr="003870A4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  <w:tr w:rsidR="00D33FEF" w:rsidRPr="00D33FEF" w14:paraId="48C17C07" w14:textId="77777777" w:rsidTr="00B042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18"/>
        </w:trPr>
        <w:tc>
          <w:tcPr>
            <w:tcW w:w="205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</w:tcPr>
          <w:p w14:paraId="5D3DD0A7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1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FFFFFF"/>
            <w:vAlign w:val="bottom"/>
          </w:tcPr>
          <w:p w14:paraId="277A76A7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16"/>
                <w:szCs w:val="36"/>
                <w:lang w:val="en-AU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026B24C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0792C7FB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250EAEC5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3F537317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F7303AE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A61319A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DB8E9D6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9EFB18D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B7B3CF9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1DEF2A1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10EB99E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CF3C5E9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EFC2826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A9D35F6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C2BF774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DC11C37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4646C95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BA65AAF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77F1BB25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FA576E7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9CF2427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AAADAC2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7974894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1C8123B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37051AE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6FA3770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82D7225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280C099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069682C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6CE61D7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68C2058" w14:textId="77777777" w:rsidR="00D33FEF" w:rsidRPr="00D33FEF" w:rsidRDefault="00D33FEF" w:rsidP="00D33FEF">
            <w:pPr>
              <w:shd w:val="clear" w:color="auto" w:fill="FFFFFF"/>
              <w:jc w:val="center"/>
              <w:rPr>
                <w:rFonts w:ascii="Calibri" w:hAnsi="Calibri" w:cs="Calibri"/>
                <w:color w:val="000000"/>
                <w:sz w:val="20"/>
                <w:szCs w:val="22"/>
                <w:lang w:val="en-AU"/>
              </w:rPr>
            </w:pPr>
          </w:p>
        </w:tc>
      </w:tr>
    </w:tbl>
    <w:p w14:paraId="41BFEAE4" w14:textId="77777777" w:rsidR="00D33FEF" w:rsidRPr="00D33FEF" w:rsidRDefault="00D33FEF" w:rsidP="00D33FEF">
      <w:pPr>
        <w:pStyle w:val="Heading1"/>
        <w:tabs>
          <w:tab w:val="left" w:pos="1421"/>
        </w:tabs>
        <w:rPr>
          <w:lang w:val="pt-BR"/>
        </w:rPr>
      </w:pPr>
      <w:r w:rsidRPr="00D33FEF">
        <w:rPr>
          <w:lang w:val="pt-BR"/>
        </w:rPr>
        <w:t>Cronograma de Atividade</w:t>
      </w:r>
      <w:r>
        <w:rPr>
          <w:lang w:val="pt-BR"/>
        </w:rPr>
        <w:t>s de Divulgação</w:t>
      </w:r>
    </w:p>
    <w:p w14:paraId="7AA2F834" w14:textId="77777777" w:rsidR="00D33FEF" w:rsidRPr="00D33FEF" w:rsidRDefault="00D33FEF" w:rsidP="00D33FEF">
      <w:pPr>
        <w:jc w:val="center"/>
        <w:rPr>
          <w:b/>
        </w:rPr>
      </w:pPr>
    </w:p>
    <w:p w14:paraId="5918D8C0" w14:textId="77777777" w:rsidR="008E5C78" w:rsidRPr="00D33FEF" w:rsidRDefault="00D33FEF" w:rsidP="00D33FEF">
      <w:pPr>
        <w:tabs>
          <w:tab w:val="left" w:pos="1421"/>
        </w:tabs>
        <w:sectPr w:rsidR="008E5C78" w:rsidRPr="00D33FEF" w:rsidSect="00267ABE">
          <w:type w:val="oddPage"/>
          <w:pgSz w:w="16839" w:h="11907" w:orient="landscape" w:code="9"/>
          <w:pgMar w:top="142" w:right="396" w:bottom="1418" w:left="284" w:header="720" w:footer="720" w:gutter="0"/>
          <w:paperSrc w:first="52380" w:other="52380"/>
          <w:cols w:space="720"/>
          <w:docGrid w:linePitch="326"/>
        </w:sectPr>
      </w:pPr>
      <w:r w:rsidRPr="00D33FEF">
        <w:tab/>
      </w:r>
    </w:p>
    <w:p w14:paraId="29403350" w14:textId="7C75EFE1" w:rsidR="00711742" w:rsidRPr="00B042DB" w:rsidRDefault="005977DE" w:rsidP="00B042DB">
      <w:pPr>
        <w:tabs>
          <w:tab w:val="left" w:pos="13111"/>
        </w:tabs>
        <w:jc w:val="center"/>
        <w:rPr>
          <w:sz w:val="28"/>
        </w:rPr>
      </w:pPr>
      <w:r w:rsidRPr="00B042DB">
        <w:rPr>
          <w:sz w:val="28"/>
        </w:rPr>
        <w:lastRenderedPageBreak/>
        <w:t>Overview da Aplicação</w:t>
      </w:r>
    </w:p>
    <w:p w14:paraId="1EFD5DAE" w14:textId="77777777" w:rsidR="00711742" w:rsidRPr="00AC3D6D" w:rsidRDefault="00711742" w:rsidP="00115B1F">
      <w:pPr>
        <w:pStyle w:val="Subtitle"/>
        <w:rPr>
          <w:sz w:val="8"/>
          <w:lang w:val="pt-BR"/>
        </w:rPr>
      </w:pPr>
    </w:p>
    <w:tbl>
      <w:tblPr>
        <w:tblW w:w="9848" w:type="dxa"/>
        <w:tblInd w:w="5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2"/>
        <w:gridCol w:w="447"/>
        <w:gridCol w:w="8909"/>
      </w:tblGrid>
      <w:tr w:rsidR="00711742" w:rsidRPr="00AC3D6D" w14:paraId="227922ED" w14:textId="77777777" w:rsidTr="00115B1F">
        <w:tc>
          <w:tcPr>
            <w:tcW w:w="492" w:type="dxa"/>
            <w:tcBorders>
              <w:bottom w:val="single" w:sz="12" w:space="0" w:color="auto"/>
            </w:tcBorders>
            <w:shd w:val="pct5" w:color="auto" w:fill="FFFFFF"/>
          </w:tcPr>
          <w:p w14:paraId="78FF98FA" w14:textId="77777777" w:rsidR="00711742" w:rsidRPr="00AC3D6D" w:rsidRDefault="00711742" w:rsidP="00115B1F">
            <w:pPr>
              <w:spacing w:before="120"/>
              <w:jc w:val="center"/>
              <w:rPr>
                <w:rFonts w:ascii="Calibri" w:eastAsia="Calibri" w:hAnsi="Calibri"/>
                <w:sz w:val="14"/>
                <w:szCs w:val="14"/>
                <w:lang w:eastAsia="en-US"/>
              </w:rPr>
            </w:pPr>
            <w:r w:rsidRPr="00AC3D6D">
              <w:rPr>
                <w:rFonts w:ascii="Calibri" w:eastAsia="Calibri" w:hAnsi="Calibri"/>
                <w:sz w:val="14"/>
                <w:szCs w:val="14"/>
                <w:lang w:eastAsia="en-US"/>
              </w:rPr>
              <w:t>Sim</w:t>
            </w:r>
          </w:p>
        </w:tc>
        <w:tc>
          <w:tcPr>
            <w:tcW w:w="447" w:type="dxa"/>
            <w:tcBorders>
              <w:bottom w:val="single" w:sz="12" w:space="0" w:color="auto"/>
              <w:right w:val="single" w:sz="4" w:space="0" w:color="auto"/>
            </w:tcBorders>
            <w:shd w:val="pct5" w:color="auto" w:fill="FFFFFF"/>
          </w:tcPr>
          <w:p w14:paraId="009C9494" w14:textId="77777777" w:rsidR="00711742" w:rsidRPr="00AC3D6D" w:rsidRDefault="00711742" w:rsidP="00115B1F">
            <w:pPr>
              <w:spacing w:before="120"/>
              <w:jc w:val="center"/>
              <w:rPr>
                <w:rFonts w:ascii="Calibri" w:eastAsia="Calibri" w:hAnsi="Calibri"/>
                <w:sz w:val="14"/>
                <w:szCs w:val="14"/>
                <w:lang w:eastAsia="en-US"/>
              </w:rPr>
            </w:pPr>
            <w:r w:rsidRPr="00AC3D6D">
              <w:rPr>
                <w:rFonts w:ascii="Calibri" w:eastAsia="Calibri" w:hAnsi="Calibri"/>
                <w:sz w:val="14"/>
                <w:szCs w:val="14"/>
                <w:lang w:eastAsia="en-US"/>
              </w:rPr>
              <w:t>Não</w:t>
            </w:r>
          </w:p>
        </w:tc>
        <w:tc>
          <w:tcPr>
            <w:tcW w:w="8909" w:type="dxa"/>
            <w:tcBorders>
              <w:top w:val="nil"/>
              <w:left w:val="nil"/>
              <w:bottom w:val="nil"/>
              <w:right w:val="nil"/>
            </w:tcBorders>
          </w:tcPr>
          <w:p w14:paraId="11FC98A8" w14:textId="77777777" w:rsidR="00711742" w:rsidRPr="00AC3D6D" w:rsidRDefault="00711742" w:rsidP="00115B1F">
            <w:pPr>
              <w:pStyle w:val="Heading2"/>
              <w:rPr>
                <w:sz w:val="20"/>
              </w:rPr>
            </w:pPr>
            <w:bookmarkStart w:id="4" w:name="_Toc199845342"/>
            <w:bookmarkStart w:id="5" w:name="_Toc200184734"/>
            <w:r w:rsidRPr="00AC3D6D">
              <w:rPr>
                <w:rFonts w:ascii="Calibri" w:eastAsia="Calibri" w:hAnsi="Calibri"/>
                <w:szCs w:val="24"/>
                <w:lang w:val="pt-BR" w:eastAsia="en-US"/>
              </w:rPr>
              <w:t>1. Fase de Iniciação</w:t>
            </w:r>
            <w:bookmarkEnd w:id="4"/>
            <w:bookmarkEnd w:id="5"/>
          </w:p>
        </w:tc>
      </w:tr>
      <w:tr w:rsidR="00711742" w:rsidRPr="00AC3D6D" w14:paraId="52E4A63F" w14:textId="77777777" w:rsidTr="00115B1F">
        <w:tc>
          <w:tcPr>
            <w:tcW w:w="492" w:type="dxa"/>
            <w:tcBorders>
              <w:top w:val="nil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1C3D9E6D" w14:textId="77777777" w:rsidR="00711742" w:rsidRPr="00AC3D6D" w:rsidRDefault="00711742" w:rsidP="00115B1F">
            <w:pPr>
              <w:jc w:val="both"/>
              <w:rPr>
                <w:sz w:val="20"/>
                <w:lang w:val="en-US"/>
              </w:rPr>
            </w:pPr>
          </w:p>
        </w:tc>
        <w:tc>
          <w:tcPr>
            <w:tcW w:w="44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02F37FE6" w14:textId="77777777" w:rsidR="00711742" w:rsidRPr="00AC3D6D" w:rsidRDefault="00711742" w:rsidP="00115B1F">
            <w:pPr>
              <w:jc w:val="both"/>
              <w:rPr>
                <w:sz w:val="20"/>
                <w:lang w:val="en-US"/>
              </w:rPr>
            </w:pPr>
          </w:p>
        </w:tc>
        <w:tc>
          <w:tcPr>
            <w:tcW w:w="89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27E508A" w14:textId="77777777" w:rsidR="00711742" w:rsidRPr="00AC3D6D" w:rsidRDefault="00711742" w:rsidP="00B042DB">
            <w:pPr>
              <w:numPr>
                <w:ilvl w:val="0"/>
                <w:numId w:val="4"/>
              </w:numPr>
              <w:spacing w:before="20" w:after="20"/>
              <w:ind w:left="241" w:hanging="241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>A proposta é coerente com a Visão e o Planejamento estratégico vigente do BRACCA?</w:t>
            </w:r>
          </w:p>
        </w:tc>
      </w:tr>
      <w:tr w:rsidR="00711742" w:rsidRPr="00AC3D6D" w14:paraId="3B47D9ED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28CAAB76" w14:textId="77777777" w:rsidR="00711742" w:rsidRPr="00AC3D6D" w:rsidRDefault="00711742" w:rsidP="00115B1F">
            <w:pPr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022088EA" w14:textId="77777777" w:rsidR="00711742" w:rsidRPr="00AC3D6D" w:rsidRDefault="00711742" w:rsidP="00115B1F">
            <w:pPr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5313194" w14:textId="77777777" w:rsidR="00711742" w:rsidRPr="00AC3D6D" w:rsidRDefault="00711742" w:rsidP="00B042DB">
            <w:pPr>
              <w:numPr>
                <w:ilvl w:val="0"/>
                <w:numId w:val="4"/>
              </w:numPr>
              <w:spacing w:before="20" w:after="20"/>
              <w:ind w:left="241" w:hanging="241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>Os recursos estratégicos estarão disponíveis para condução do projeto?</w:t>
            </w:r>
          </w:p>
        </w:tc>
      </w:tr>
      <w:tr w:rsidR="00711742" w:rsidRPr="00AC3D6D" w14:paraId="208327B1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4E803DCD" w14:textId="77777777" w:rsidR="00711742" w:rsidRPr="00AC3D6D" w:rsidRDefault="00711742" w:rsidP="00115B1F">
            <w:pPr>
              <w:jc w:val="both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28CFC01C" w14:textId="77777777" w:rsidR="00711742" w:rsidRPr="00AC3D6D" w:rsidRDefault="00711742" w:rsidP="00115B1F">
            <w:pPr>
              <w:jc w:val="both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509B575" w14:textId="77777777" w:rsidR="00711742" w:rsidRPr="00AC3D6D" w:rsidRDefault="00711742" w:rsidP="00B042DB">
            <w:pPr>
              <w:numPr>
                <w:ilvl w:val="0"/>
                <w:numId w:val="4"/>
              </w:numPr>
              <w:spacing w:before="20" w:after="20"/>
              <w:ind w:left="241" w:hanging="241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 xml:space="preserve">Foi formalizado um Project Chart, que define a justificativa, objetivo, os produtos do projeto (resultados e especificações) as premissas e os obstáculos do projeto? </w:t>
            </w:r>
          </w:p>
        </w:tc>
      </w:tr>
      <w:tr w:rsidR="00711742" w:rsidRPr="00AC3D6D" w14:paraId="460D5CF1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62967123" w14:textId="77777777" w:rsidR="00711742" w:rsidRPr="00AC3D6D" w:rsidRDefault="00711742" w:rsidP="00115B1F">
            <w:pPr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407F42A0" w14:textId="77777777" w:rsidR="00711742" w:rsidRPr="00AC3D6D" w:rsidRDefault="00711742" w:rsidP="00115B1F">
            <w:pPr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D2BD814" w14:textId="77777777" w:rsidR="00711742" w:rsidRPr="00AC3D6D" w:rsidRDefault="00711742" w:rsidP="00B042DB">
            <w:pPr>
              <w:numPr>
                <w:ilvl w:val="0"/>
                <w:numId w:val="4"/>
              </w:numPr>
              <w:spacing w:before="20" w:after="20"/>
              <w:ind w:left="241" w:hanging="241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>As premissas relevantes foram estabelecidas e validadas?</w:t>
            </w:r>
          </w:p>
        </w:tc>
      </w:tr>
      <w:tr w:rsidR="00711742" w:rsidRPr="00AC3D6D" w14:paraId="00469F40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09B37620" w14:textId="77777777" w:rsidR="00711742" w:rsidRPr="00AC3D6D" w:rsidRDefault="00711742" w:rsidP="00115B1F">
            <w:pPr>
              <w:jc w:val="both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44C764AB" w14:textId="77777777" w:rsidR="00711742" w:rsidRPr="00AC3D6D" w:rsidRDefault="00711742" w:rsidP="00115B1F">
            <w:pPr>
              <w:jc w:val="both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06DD30E" w14:textId="77777777" w:rsidR="00711742" w:rsidRPr="00AC3D6D" w:rsidRDefault="00711742" w:rsidP="00B042DB">
            <w:pPr>
              <w:numPr>
                <w:ilvl w:val="0"/>
                <w:numId w:val="4"/>
              </w:numPr>
              <w:spacing w:before="20" w:after="20"/>
              <w:ind w:left="241" w:hanging="241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>A Estratégia e o Escopo do projeto estão claramente definidos?</w:t>
            </w:r>
          </w:p>
        </w:tc>
      </w:tr>
      <w:tr w:rsidR="00711742" w:rsidRPr="00AC3D6D" w14:paraId="06C9F68F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30580197" w14:textId="77777777" w:rsidR="00711742" w:rsidRPr="00AC3D6D" w:rsidRDefault="00711742" w:rsidP="00115B1F">
            <w:pPr>
              <w:jc w:val="both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3B41BF32" w14:textId="77777777" w:rsidR="00711742" w:rsidRPr="00AC3D6D" w:rsidRDefault="00711742" w:rsidP="00115B1F">
            <w:pPr>
              <w:jc w:val="both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450B203" w14:textId="77777777" w:rsidR="00711742" w:rsidRPr="00AC3D6D" w:rsidRDefault="00711742" w:rsidP="00B042DB">
            <w:pPr>
              <w:numPr>
                <w:ilvl w:val="0"/>
                <w:numId w:val="4"/>
              </w:numPr>
              <w:spacing w:before="20" w:after="20"/>
              <w:ind w:left="241" w:hanging="241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 xml:space="preserve">A proposta possibilita Resultados e Retorno sobre o investimento compatíveis com as espectativas do BRACCA?  </w:t>
            </w:r>
          </w:p>
        </w:tc>
      </w:tr>
      <w:tr w:rsidR="00711742" w:rsidRPr="00AC3D6D" w14:paraId="712C743B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0D047AC8" w14:textId="77777777" w:rsidR="00711742" w:rsidRPr="00AC3D6D" w:rsidRDefault="00711742" w:rsidP="00115B1F">
            <w:pPr>
              <w:jc w:val="both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7FE71249" w14:textId="77777777" w:rsidR="00711742" w:rsidRPr="00AC3D6D" w:rsidRDefault="00711742" w:rsidP="00115B1F">
            <w:pPr>
              <w:jc w:val="both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EB56D3C" w14:textId="77777777" w:rsidR="00711742" w:rsidRPr="00AC3D6D" w:rsidRDefault="00711742" w:rsidP="00B042DB">
            <w:pPr>
              <w:numPr>
                <w:ilvl w:val="0"/>
                <w:numId w:val="4"/>
              </w:numPr>
              <w:spacing w:before="20" w:after="20"/>
              <w:ind w:left="241" w:hanging="241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 xml:space="preserve">A avaliação qualitativa e quantitativa da viabilidade do projeto é consistente e defensável? </w:t>
            </w:r>
          </w:p>
        </w:tc>
      </w:tr>
      <w:tr w:rsidR="00711742" w:rsidRPr="00AC3D6D" w14:paraId="2F830E44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5173E8AE" w14:textId="77777777" w:rsidR="00711742" w:rsidRPr="00AC3D6D" w:rsidRDefault="00711742" w:rsidP="00115B1F">
            <w:pPr>
              <w:jc w:val="both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66B22EC1" w14:textId="77777777" w:rsidR="00711742" w:rsidRPr="00AC3D6D" w:rsidRDefault="00711742" w:rsidP="00115B1F">
            <w:pPr>
              <w:jc w:val="both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CB89042" w14:textId="77777777" w:rsidR="00711742" w:rsidRPr="00AC3D6D" w:rsidRDefault="00711742" w:rsidP="00B042DB">
            <w:pPr>
              <w:numPr>
                <w:ilvl w:val="0"/>
                <w:numId w:val="4"/>
              </w:numPr>
              <w:spacing w:before="20" w:after="20"/>
              <w:ind w:left="241" w:hanging="241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>Uma avaliação preliminar de riscos foi realizada? O grau de certeza das estimativas é suficiente para o nível de risco que a organização possa tolerar?</w:t>
            </w:r>
          </w:p>
        </w:tc>
      </w:tr>
      <w:tr w:rsidR="00711742" w:rsidRPr="00AC3D6D" w14:paraId="0746B98B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51C71BD2" w14:textId="77777777" w:rsidR="00711742" w:rsidRPr="00AC3D6D" w:rsidRDefault="00711742" w:rsidP="00115B1F">
            <w:pPr>
              <w:jc w:val="both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5E832E50" w14:textId="77777777" w:rsidR="00711742" w:rsidRPr="00AC3D6D" w:rsidRDefault="00711742" w:rsidP="00115B1F">
            <w:pPr>
              <w:jc w:val="both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994A9E6" w14:textId="77777777" w:rsidR="00711742" w:rsidRPr="00AC3D6D" w:rsidRDefault="00711742" w:rsidP="00B042DB">
            <w:pPr>
              <w:numPr>
                <w:ilvl w:val="0"/>
                <w:numId w:val="4"/>
              </w:numPr>
              <w:spacing w:before="20" w:after="20"/>
              <w:ind w:left="241" w:hanging="241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>As principais partes interessadas e afetadas foram adequadamente envolvidas ? Foi preenchido o formulário de stakeholders?</w:t>
            </w:r>
          </w:p>
        </w:tc>
      </w:tr>
      <w:tr w:rsidR="00711742" w:rsidRPr="00AC3D6D" w14:paraId="11F52FA8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3F48CCEF" w14:textId="77777777" w:rsidR="00711742" w:rsidRPr="00AC3D6D" w:rsidRDefault="00711742" w:rsidP="00115B1F">
            <w:pPr>
              <w:jc w:val="both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66EAB295" w14:textId="77777777" w:rsidR="00711742" w:rsidRPr="00AC3D6D" w:rsidRDefault="00711742" w:rsidP="00115B1F">
            <w:pPr>
              <w:jc w:val="both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4D1DC17" w14:textId="77777777" w:rsidR="00711742" w:rsidRPr="00AC3D6D" w:rsidRDefault="00711742" w:rsidP="00B042DB">
            <w:pPr>
              <w:numPr>
                <w:ilvl w:val="0"/>
                <w:numId w:val="4"/>
              </w:numPr>
              <w:spacing w:before="20" w:after="20"/>
              <w:ind w:left="241" w:hanging="241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 xml:space="preserve">Já foi definido quem será o Gerente deste projeto, com a Capacitação e Experiência requeridas? </w:t>
            </w:r>
          </w:p>
        </w:tc>
      </w:tr>
      <w:tr w:rsidR="00711742" w:rsidRPr="00AC3D6D" w14:paraId="4EC36574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0631F695" w14:textId="77777777" w:rsidR="00711742" w:rsidRPr="00AC3D6D" w:rsidRDefault="00711742" w:rsidP="00115B1F">
            <w:pPr>
              <w:jc w:val="both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45CD6E99" w14:textId="77777777" w:rsidR="00711742" w:rsidRPr="00AC3D6D" w:rsidRDefault="00711742" w:rsidP="00115B1F">
            <w:pPr>
              <w:jc w:val="both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518AD75" w14:textId="77777777" w:rsidR="00711742" w:rsidRPr="00AC3D6D" w:rsidRDefault="00711742" w:rsidP="00B042DB">
            <w:pPr>
              <w:numPr>
                <w:ilvl w:val="0"/>
                <w:numId w:val="4"/>
              </w:numPr>
              <w:spacing w:before="20" w:after="20"/>
              <w:ind w:left="241" w:hanging="241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 xml:space="preserve">A equipe necessitará de alguma forma de suporte, treinamento, direcionamento e/ou acompanhamento diferenciados? </w:t>
            </w:r>
          </w:p>
        </w:tc>
      </w:tr>
      <w:tr w:rsidR="00711742" w:rsidRPr="00AC3D6D" w14:paraId="61FD471E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3917E809" w14:textId="77777777" w:rsidR="00711742" w:rsidRPr="00AC3D6D" w:rsidRDefault="00711742" w:rsidP="00115B1F">
            <w:pPr>
              <w:jc w:val="both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652D7364" w14:textId="77777777" w:rsidR="00711742" w:rsidRPr="00AC3D6D" w:rsidRDefault="00711742" w:rsidP="00115B1F">
            <w:pPr>
              <w:jc w:val="both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BB0A02B" w14:textId="77777777" w:rsidR="00711742" w:rsidRPr="00AC3D6D" w:rsidRDefault="00711742" w:rsidP="00B042DB">
            <w:pPr>
              <w:numPr>
                <w:ilvl w:val="0"/>
                <w:numId w:val="4"/>
              </w:numPr>
              <w:spacing w:before="20" w:after="20"/>
              <w:ind w:left="241" w:hanging="241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>Toda informação relevante necessária para prosseguir o projeto esta disponivel e organizada?</w:t>
            </w:r>
          </w:p>
        </w:tc>
      </w:tr>
      <w:tr w:rsidR="00711742" w:rsidRPr="00AC3D6D" w14:paraId="417D7E25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4C9E3E43" w14:textId="77777777" w:rsidR="00711742" w:rsidRPr="00AC3D6D" w:rsidRDefault="00711742" w:rsidP="00115B1F">
            <w:pPr>
              <w:jc w:val="both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6DC76D8C" w14:textId="77777777" w:rsidR="00711742" w:rsidRPr="00AC3D6D" w:rsidRDefault="00711742" w:rsidP="00115B1F">
            <w:pPr>
              <w:jc w:val="both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6C29291" w14:textId="77777777" w:rsidR="00711742" w:rsidRPr="00AC3D6D" w:rsidRDefault="00711742" w:rsidP="00B042DB">
            <w:pPr>
              <w:numPr>
                <w:ilvl w:val="0"/>
                <w:numId w:val="4"/>
              </w:numPr>
              <w:spacing w:before="20" w:after="20"/>
              <w:ind w:left="241" w:hanging="241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>O Project Chart foi submetido e aprovado pelo comitê Executivo do BRACCA?</w:t>
            </w:r>
          </w:p>
        </w:tc>
      </w:tr>
      <w:tr w:rsidR="00711742" w:rsidRPr="00AC3D6D" w14:paraId="65BE650E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065D377F" w14:textId="77777777" w:rsidR="00711742" w:rsidRPr="00AC3D6D" w:rsidRDefault="00711742" w:rsidP="00115B1F">
            <w:pPr>
              <w:jc w:val="both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4126C5C0" w14:textId="77777777" w:rsidR="00711742" w:rsidRPr="00AC3D6D" w:rsidRDefault="00711742" w:rsidP="00115B1F">
            <w:pPr>
              <w:jc w:val="both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77D1C96" w14:textId="77777777" w:rsidR="00711742" w:rsidRPr="00AC3D6D" w:rsidRDefault="00711742" w:rsidP="00B042DB">
            <w:pPr>
              <w:numPr>
                <w:ilvl w:val="0"/>
                <w:numId w:val="4"/>
              </w:numPr>
              <w:spacing w:before="20" w:after="20"/>
              <w:ind w:left="241" w:hanging="241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>Existe a necessidade de um evento ou documento para formalizar o lançamento do projeto e o comprometimento das pessoas envolvidas?</w:t>
            </w:r>
          </w:p>
        </w:tc>
      </w:tr>
      <w:tr w:rsidR="00711742" w:rsidRPr="00AC3D6D" w14:paraId="16EB0CC8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5437BDA0" w14:textId="77777777" w:rsidR="00711742" w:rsidRPr="00AC3D6D" w:rsidRDefault="00711742" w:rsidP="00115B1F">
            <w:pPr>
              <w:jc w:val="both"/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79728068" w14:textId="77777777" w:rsidR="00711742" w:rsidRPr="00AC3D6D" w:rsidRDefault="00711742" w:rsidP="00115B1F">
            <w:pPr>
              <w:jc w:val="both"/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8B51B74" w14:textId="77777777" w:rsidR="00711742" w:rsidRPr="00AC3D6D" w:rsidRDefault="00711742" w:rsidP="00115B1F">
            <w:pPr>
              <w:spacing w:before="20" w:after="20"/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  <w:r w:rsidRPr="00AC3D6D">
              <w:rPr>
                <w:rFonts w:ascii="Calibri" w:eastAsia="Calibri" w:hAnsi="Calibri"/>
                <w:b/>
                <w:sz w:val="20"/>
                <w:lang w:eastAsia="en-US"/>
              </w:rPr>
              <w:t xml:space="preserve">Prosseguir para fase de planejamento do escopo? </w:t>
            </w:r>
          </w:p>
        </w:tc>
      </w:tr>
      <w:tr w:rsidR="00711742" w:rsidRPr="00AC3D6D" w14:paraId="4A5A6853" w14:textId="77777777" w:rsidTr="00115B1F">
        <w:tc>
          <w:tcPr>
            <w:tcW w:w="98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2560DC0" w14:textId="77777777" w:rsidR="00711742" w:rsidRPr="00AC3D6D" w:rsidRDefault="00711742" w:rsidP="00115B1F">
            <w:pPr>
              <w:spacing w:before="20" w:after="20"/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  <w:r w:rsidRPr="00AC3D6D">
              <w:rPr>
                <w:rFonts w:ascii="Calibri" w:eastAsia="Calibri" w:hAnsi="Calibri"/>
                <w:b/>
                <w:sz w:val="20"/>
                <w:lang w:eastAsia="en-US"/>
              </w:rPr>
              <w:t>Assinatura GP:</w:t>
            </w:r>
          </w:p>
        </w:tc>
      </w:tr>
      <w:tr w:rsidR="00711742" w:rsidRPr="00AC3D6D" w14:paraId="6B977378" w14:textId="77777777" w:rsidTr="00115B1F">
        <w:trPr>
          <w:trHeight w:val="844"/>
        </w:trPr>
        <w:tc>
          <w:tcPr>
            <w:tcW w:w="9848" w:type="dxa"/>
            <w:gridSpan w:val="3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14:paraId="09610F5F" w14:textId="77777777" w:rsidR="00711742" w:rsidRPr="00AC3D6D" w:rsidRDefault="00711742" w:rsidP="00115B1F">
            <w:pPr>
              <w:spacing w:before="20" w:after="20"/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  <w:r w:rsidRPr="00AC3D6D">
              <w:rPr>
                <w:rFonts w:ascii="Calibri" w:eastAsia="Calibri" w:hAnsi="Calibri"/>
                <w:b/>
                <w:sz w:val="20"/>
                <w:lang w:eastAsia="en-US"/>
              </w:rPr>
              <w:t>Espaço para justificativa, caso o projeto seja abortado</w:t>
            </w:r>
          </w:p>
        </w:tc>
      </w:tr>
      <w:tr w:rsidR="00711742" w:rsidRPr="00AC3D6D" w14:paraId="04A5D337" w14:textId="77777777" w:rsidTr="00115B1F">
        <w:tc>
          <w:tcPr>
            <w:tcW w:w="492" w:type="dxa"/>
            <w:tcBorders>
              <w:bottom w:val="single" w:sz="12" w:space="0" w:color="auto"/>
            </w:tcBorders>
            <w:shd w:val="pct5" w:color="auto" w:fill="FFFFFF"/>
          </w:tcPr>
          <w:p w14:paraId="2C35B922" w14:textId="77777777" w:rsidR="00711742" w:rsidRPr="00AC3D6D" w:rsidRDefault="00711742" w:rsidP="00115B1F">
            <w:pPr>
              <w:spacing w:before="120"/>
              <w:jc w:val="center"/>
              <w:rPr>
                <w:rFonts w:ascii="Calibri" w:eastAsia="Calibri" w:hAnsi="Calibri"/>
                <w:sz w:val="14"/>
                <w:szCs w:val="14"/>
                <w:lang w:eastAsia="en-US"/>
              </w:rPr>
            </w:pPr>
          </w:p>
        </w:tc>
        <w:tc>
          <w:tcPr>
            <w:tcW w:w="447" w:type="dxa"/>
            <w:tcBorders>
              <w:bottom w:val="single" w:sz="12" w:space="0" w:color="auto"/>
              <w:right w:val="single" w:sz="4" w:space="0" w:color="auto"/>
            </w:tcBorders>
            <w:shd w:val="pct5" w:color="auto" w:fill="FFFFFF"/>
          </w:tcPr>
          <w:p w14:paraId="240C0E9E" w14:textId="77777777" w:rsidR="00711742" w:rsidRPr="00AC3D6D" w:rsidRDefault="00711742" w:rsidP="00115B1F">
            <w:pPr>
              <w:spacing w:before="120"/>
              <w:jc w:val="center"/>
              <w:rPr>
                <w:rFonts w:ascii="Calibri" w:eastAsia="Calibri" w:hAnsi="Calibri"/>
                <w:sz w:val="14"/>
                <w:szCs w:val="14"/>
                <w:lang w:eastAsia="en-US"/>
              </w:rPr>
            </w:pPr>
          </w:p>
        </w:tc>
        <w:tc>
          <w:tcPr>
            <w:tcW w:w="8909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D997EE3" w14:textId="77777777" w:rsidR="00711742" w:rsidRPr="00AC3D6D" w:rsidRDefault="00711742" w:rsidP="00115B1F">
            <w:pPr>
              <w:pStyle w:val="Heading2"/>
              <w:rPr>
                <w:sz w:val="20"/>
              </w:rPr>
            </w:pPr>
            <w:bookmarkStart w:id="6" w:name="_Toc199845343"/>
            <w:bookmarkStart w:id="7" w:name="_Toc200184735"/>
            <w:r w:rsidRPr="00AC3D6D">
              <w:rPr>
                <w:rFonts w:ascii="Calibri" w:eastAsia="Calibri" w:hAnsi="Calibri"/>
                <w:szCs w:val="24"/>
                <w:lang w:val="pt-BR" w:eastAsia="en-US"/>
              </w:rPr>
              <w:t>2. Fase de Planejamento</w:t>
            </w:r>
            <w:bookmarkEnd w:id="6"/>
            <w:bookmarkEnd w:id="7"/>
          </w:p>
        </w:tc>
      </w:tr>
      <w:tr w:rsidR="00711742" w:rsidRPr="00AC3D6D" w14:paraId="4A05C992" w14:textId="77777777" w:rsidTr="00115B1F">
        <w:tc>
          <w:tcPr>
            <w:tcW w:w="492" w:type="dxa"/>
            <w:tcBorders>
              <w:top w:val="nil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68A4851F" w14:textId="77777777" w:rsidR="00711742" w:rsidRPr="00AC3D6D" w:rsidRDefault="00711742" w:rsidP="00115B1F">
            <w:pPr>
              <w:spacing w:before="120"/>
              <w:jc w:val="center"/>
              <w:rPr>
                <w:rFonts w:ascii="Calibri" w:eastAsia="Calibri" w:hAnsi="Calibri"/>
                <w:sz w:val="14"/>
                <w:szCs w:val="14"/>
                <w:lang w:eastAsia="en-US"/>
              </w:rPr>
            </w:pPr>
            <w:r w:rsidRPr="00AC3D6D">
              <w:rPr>
                <w:rFonts w:ascii="Calibri" w:eastAsia="Calibri" w:hAnsi="Calibri"/>
                <w:sz w:val="14"/>
                <w:szCs w:val="14"/>
                <w:lang w:eastAsia="en-US"/>
              </w:rPr>
              <w:t>Sim</w:t>
            </w:r>
          </w:p>
        </w:tc>
        <w:tc>
          <w:tcPr>
            <w:tcW w:w="44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0A93F38C" w14:textId="77777777" w:rsidR="00711742" w:rsidRPr="00AC3D6D" w:rsidRDefault="00711742" w:rsidP="00115B1F">
            <w:pPr>
              <w:spacing w:before="120"/>
              <w:jc w:val="center"/>
              <w:rPr>
                <w:rFonts w:ascii="Calibri" w:eastAsia="Calibri" w:hAnsi="Calibri"/>
                <w:sz w:val="14"/>
                <w:szCs w:val="14"/>
                <w:lang w:eastAsia="en-US"/>
              </w:rPr>
            </w:pPr>
            <w:r w:rsidRPr="00AC3D6D">
              <w:rPr>
                <w:rFonts w:ascii="Calibri" w:eastAsia="Calibri" w:hAnsi="Calibri"/>
                <w:sz w:val="14"/>
                <w:szCs w:val="14"/>
                <w:lang w:eastAsia="en-US"/>
              </w:rPr>
              <w:t>Não</w:t>
            </w:r>
          </w:p>
        </w:tc>
        <w:tc>
          <w:tcPr>
            <w:tcW w:w="890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B3B3B3"/>
          </w:tcPr>
          <w:p w14:paraId="68F2E9F2" w14:textId="77777777" w:rsidR="00711742" w:rsidRPr="00AC3D6D" w:rsidRDefault="00711742" w:rsidP="00115B1F">
            <w:pPr>
              <w:keepNext/>
              <w:keepLines/>
              <w:spacing w:before="20" w:after="20"/>
              <w:jc w:val="both"/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</w:pPr>
            <w:r w:rsidRPr="00AC3D6D"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  <w:t xml:space="preserve">2.1 Declaração do escopo e plano de gerenciamento do escopo </w:t>
            </w:r>
          </w:p>
        </w:tc>
      </w:tr>
      <w:tr w:rsidR="00711742" w:rsidRPr="00AC3D6D" w14:paraId="0C3083EC" w14:textId="77777777" w:rsidTr="00115B1F">
        <w:tc>
          <w:tcPr>
            <w:tcW w:w="492" w:type="dxa"/>
            <w:tcBorders>
              <w:top w:val="nil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5B12CC04" w14:textId="77777777" w:rsidR="00711742" w:rsidRPr="00AC3D6D" w:rsidRDefault="00711742" w:rsidP="00115B1F">
            <w:pPr>
              <w:keepNext/>
              <w:keepLines/>
              <w:spacing w:before="20"/>
              <w:jc w:val="both"/>
              <w:rPr>
                <w:sz w:val="20"/>
              </w:rPr>
            </w:pPr>
          </w:p>
        </w:tc>
        <w:tc>
          <w:tcPr>
            <w:tcW w:w="44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7B299775" w14:textId="77777777" w:rsidR="00711742" w:rsidRPr="00AC3D6D" w:rsidRDefault="00711742" w:rsidP="00115B1F">
            <w:pPr>
              <w:keepNext/>
              <w:keepLines/>
              <w:spacing w:before="20"/>
              <w:jc w:val="both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5A453D3" w14:textId="77777777" w:rsidR="00711742" w:rsidRPr="00AC3D6D" w:rsidRDefault="00711742" w:rsidP="00B042DB">
            <w:pPr>
              <w:numPr>
                <w:ilvl w:val="0"/>
                <w:numId w:val="6"/>
              </w:numPr>
              <w:tabs>
                <w:tab w:val="clear" w:pos="720"/>
                <w:tab w:val="num" w:pos="241"/>
              </w:tabs>
              <w:spacing w:before="20" w:after="20"/>
              <w:ind w:left="0" w:firstLine="0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>A declarção do escopo foi elaborada pela equipe de projeto, e os deliverables (produtos) identificados?</w:t>
            </w:r>
          </w:p>
        </w:tc>
      </w:tr>
      <w:tr w:rsidR="00711742" w:rsidRPr="00AC3D6D" w14:paraId="1BBC9EC7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3C41A60A" w14:textId="77777777" w:rsidR="00711742" w:rsidRPr="00AC3D6D" w:rsidRDefault="00711742" w:rsidP="00115B1F">
            <w:pPr>
              <w:keepNext/>
              <w:keepLines/>
              <w:spacing w:before="20"/>
              <w:jc w:val="both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3D8B950A" w14:textId="77777777" w:rsidR="00711742" w:rsidRPr="00AC3D6D" w:rsidRDefault="00711742" w:rsidP="00115B1F">
            <w:pPr>
              <w:keepNext/>
              <w:keepLines/>
              <w:spacing w:before="20"/>
              <w:jc w:val="both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EE17E72" w14:textId="77777777" w:rsidR="00711742" w:rsidRPr="00AC3D6D" w:rsidRDefault="00711742" w:rsidP="00B042DB">
            <w:pPr>
              <w:numPr>
                <w:ilvl w:val="0"/>
                <w:numId w:val="6"/>
              </w:numPr>
              <w:tabs>
                <w:tab w:val="clear" w:pos="720"/>
                <w:tab w:val="num" w:pos="241"/>
              </w:tabs>
              <w:spacing w:before="20" w:after="20"/>
              <w:ind w:left="0" w:firstLine="0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>Foi elaborado um orçamento incluindo custos fixos, variáveis e lucro?</w:t>
            </w:r>
          </w:p>
        </w:tc>
      </w:tr>
      <w:tr w:rsidR="00711742" w:rsidRPr="00AC3D6D" w14:paraId="4E750D11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2E23F716" w14:textId="77777777" w:rsidR="00711742" w:rsidRPr="00AC3D6D" w:rsidRDefault="00711742" w:rsidP="00115B1F">
            <w:pPr>
              <w:keepNext/>
              <w:keepLines/>
              <w:spacing w:before="20"/>
              <w:jc w:val="both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34CAC2B6" w14:textId="77777777" w:rsidR="00711742" w:rsidRPr="00AC3D6D" w:rsidRDefault="00711742" w:rsidP="00115B1F">
            <w:pPr>
              <w:keepNext/>
              <w:keepLines/>
              <w:spacing w:before="20"/>
              <w:jc w:val="both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19C910A" w14:textId="77777777" w:rsidR="00711742" w:rsidRPr="00AC3D6D" w:rsidRDefault="00711742" w:rsidP="00B042DB">
            <w:pPr>
              <w:numPr>
                <w:ilvl w:val="0"/>
                <w:numId w:val="6"/>
              </w:numPr>
              <w:tabs>
                <w:tab w:val="clear" w:pos="720"/>
                <w:tab w:val="num" w:pos="241"/>
              </w:tabs>
              <w:spacing w:before="20" w:after="20"/>
              <w:ind w:left="0" w:firstLine="0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 xml:space="preserve">O orçamento foi elaborado pela equipe de projeto junto ao setor financeiro?  </w:t>
            </w:r>
          </w:p>
        </w:tc>
      </w:tr>
      <w:tr w:rsidR="00711742" w:rsidRPr="00AC3D6D" w14:paraId="6E662EE6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7B83163F" w14:textId="77777777" w:rsidR="00711742" w:rsidRPr="00AC3D6D" w:rsidRDefault="00711742" w:rsidP="00115B1F">
            <w:pPr>
              <w:keepNext/>
              <w:keepLines/>
              <w:spacing w:before="20"/>
              <w:jc w:val="both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6EF95D41" w14:textId="77777777" w:rsidR="00711742" w:rsidRPr="00AC3D6D" w:rsidRDefault="00711742" w:rsidP="00115B1F">
            <w:pPr>
              <w:keepNext/>
              <w:keepLines/>
              <w:spacing w:before="20"/>
              <w:jc w:val="both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F7B75E1" w14:textId="77777777" w:rsidR="00711742" w:rsidRPr="00AC3D6D" w:rsidRDefault="00711742" w:rsidP="00B042DB">
            <w:pPr>
              <w:numPr>
                <w:ilvl w:val="0"/>
                <w:numId w:val="6"/>
              </w:numPr>
              <w:tabs>
                <w:tab w:val="clear" w:pos="720"/>
                <w:tab w:val="num" w:pos="241"/>
              </w:tabs>
              <w:spacing w:before="20" w:after="20"/>
              <w:ind w:left="0" w:firstLine="0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>O orçamento foi aprovado pelo Comitê executivo?</w:t>
            </w:r>
          </w:p>
        </w:tc>
      </w:tr>
      <w:tr w:rsidR="00711742" w:rsidRPr="00AC3D6D" w14:paraId="0AB3C11A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612218A0" w14:textId="77777777" w:rsidR="00711742" w:rsidRPr="00AC3D6D" w:rsidRDefault="00711742" w:rsidP="00115B1F">
            <w:pPr>
              <w:keepNext/>
              <w:keepLines/>
              <w:spacing w:before="20"/>
              <w:jc w:val="both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7417A1B1" w14:textId="77777777" w:rsidR="00711742" w:rsidRPr="00AC3D6D" w:rsidRDefault="00711742" w:rsidP="00115B1F">
            <w:pPr>
              <w:keepNext/>
              <w:keepLines/>
              <w:spacing w:before="20"/>
              <w:jc w:val="both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9A2EEE6" w14:textId="77777777" w:rsidR="00711742" w:rsidRPr="00AC3D6D" w:rsidRDefault="00711742" w:rsidP="00B042DB">
            <w:pPr>
              <w:numPr>
                <w:ilvl w:val="0"/>
                <w:numId w:val="6"/>
              </w:numPr>
              <w:tabs>
                <w:tab w:val="clear" w:pos="720"/>
                <w:tab w:val="num" w:pos="241"/>
              </w:tabs>
              <w:spacing w:before="20" w:after="20"/>
              <w:ind w:left="0" w:firstLine="0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>A equipe de projeto elaborou o plano de gerenciamento do escopo e definiu responsabilidades?</w:t>
            </w:r>
          </w:p>
        </w:tc>
      </w:tr>
      <w:tr w:rsidR="00711742" w:rsidRPr="00AC3D6D" w14:paraId="1CAD1029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2D03CA3A" w14:textId="77777777" w:rsidR="00711742" w:rsidRPr="00AC3D6D" w:rsidRDefault="00711742" w:rsidP="00115B1F">
            <w:pPr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0571ED5D" w14:textId="77777777" w:rsidR="00711742" w:rsidRPr="00AC3D6D" w:rsidRDefault="00711742" w:rsidP="00115B1F">
            <w:pPr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EABB789" w14:textId="77777777" w:rsidR="00711742" w:rsidRPr="00AC3D6D" w:rsidRDefault="00711742" w:rsidP="00115B1F">
            <w:pPr>
              <w:spacing w:before="20" w:after="20"/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  <w:r w:rsidRPr="00AC3D6D">
              <w:rPr>
                <w:rFonts w:ascii="Calibri" w:eastAsia="Calibri" w:hAnsi="Calibri"/>
                <w:b/>
                <w:sz w:val="20"/>
                <w:lang w:eastAsia="en-US"/>
              </w:rPr>
              <w:t xml:space="preserve">Prosseguir para fase de definição do escopo? </w:t>
            </w:r>
          </w:p>
        </w:tc>
      </w:tr>
      <w:tr w:rsidR="00711742" w:rsidRPr="00AC3D6D" w14:paraId="7A106400" w14:textId="77777777" w:rsidTr="00C2364E">
        <w:tc>
          <w:tcPr>
            <w:tcW w:w="9848" w:type="dxa"/>
            <w:gridSpan w:val="3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651C572" w14:textId="77777777" w:rsidR="00711742" w:rsidRPr="00AC3D6D" w:rsidRDefault="00711742" w:rsidP="00115B1F">
            <w:pPr>
              <w:spacing w:before="20" w:after="20"/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  <w:r w:rsidRPr="00AC3D6D">
              <w:rPr>
                <w:rFonts w:ascii="Calibri" w:eastAsia="Calibri" w:hAnsi="Calibri"/>
                <w:b/>
                <w:sz w:val="20"/>
                <w:lang w:eastAsia="en-US"/>
              </w:rPr>
              <w:t>Assinatura GP:</w:t>
            </w:r>
          </w:p>
        </w:tc>
      </w:tr>
      <w:tr w:rsidR="00711742" w:rsidRPr="00AC3D6D" w14:paraId="6B464C34" w14:textId="77777777" w:rsidTr="00C2364E">
        <w:trPr>
          <w:trHeight w:val="568"/>
        </w:trPr>
        <w:tc>
          <w:tcPr>
            <w:tcW w:w="98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9600A" w14:textId="77777777" w:rsidR="00711742" w:rsidRPr="00AC3D6D" w:rsidRDefault="00711742" w:rsidP="00115B1F">
            <w:pPr>
              <w:spacing w:before="20" w:after="20"/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  <w:r w:rsidRPr="00AC3D6D">
              <w:rPr>
                <w:rFonts w:ascii="Calibri" w:eastAsia="Calibri" w:hAnsi="Calibri"/>
                <w:b/>
                <w:sz w:val="20"/>
                <w:lang w:eastAsia="en-US"/>
              </w:rPr>
              <w:t>Espaço para justificativa, caso o projeto seja abortado</w:t>
            </w:r>
          </w:p>
        </w:tc>
      </w:tr>
      <w:tr w:rsidR="00C2364E" w:rsidRPr="00AC3D6D" w14:paraId="0EB435A9" w14:textId="77777777" w:rsidTr="00C2364E">
        <w:trPr>
          <w:trHeight w:val="568"/>
        </w:trPr>
        <w:tc>
          <w:tcPr>
            <w:tcW w:w="984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E6484D" w14:textId="77777777" w:rsidR="00C2364E" w:rsidRPr="00AC3D6D" w:rsidRDefault="00C2364E" w:rsidP="00115B1F">
            <w:pPr>
              <w:spacing w:before="20" w:after="20"/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  <w:p w14:paraId="0091AB80" w14:textId="77777777" w:rsidR="00C2364E" w:rsidRDefault="00C2364E" w:rsidP="00115B1F">
            <w:pPr>
              <w:spacing w:before="20" w:after="20"/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  <w:p w14:paraId="40C8EB27" w14:textId="77777777" w:rsidR="00C2364E" w:rsidRDefault="00C2364E" w:rsidP="00115B1F">
            <w:pPr>
              <w:spacing w:before="20" w:after="20"/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  <w:p w14:paraId="3FF6463A" w14:textId="77777777" w:rsidR="00C2364E" w:rsidRDefault="00C2364E" w:rsidP="00115B1F">
            <w:pPr>
              <w:spacing w:before="20" w:after="20"/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  <w:p w14:paraId="66C9687D" w14:textId="77777777" w:rsidR="00C2364E" w:rsidRDefault="00C2364E" w:rsidP="00115B1F">
            <w:pPr>
              <w:spacing w:before="20" w:after="20"/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  <w:p w14:paraId="27E24085" w14:textId="77777777" w:rsidR="00C2364E" w:rsidRDefault="00C2364E" w:rsidP="00115B1F">
            <w:pPr>
              <w:spacing w:before="20" w:after="20"/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  <w:p w14:paraId="6D4ABB4E" w14:textId="77777777" w:rsidR="00C2364E" w:rsidRDefault="00C2364E" w:rsidP="00115B1F">
            <w:pPr>
              <w:spacing w:before="20" w:after="20"/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  <w:p w14:paraId="1B771F98" w14:textId="77777777" w:rsidR="00C2364E" w:rsidRDefault="00C2364E" w:rsidP="00115B1F">
            <w:pPr>
              <w:spacing w:before="20" w:after="20"/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  <w:p w14:paraId="5EAB062C" w14:textId="77777777" w:rsidR="00C2364E" w:rsidRDefault="00C2364E" w:rsidP="00115B1F">
            <w:pPr>
              <w:spacing w:before="20" w:after="20"/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  <w:p w14:paraId="65D7D1E6" w14:textId="77777777" w:rsidR="00C2364E" w:rsidRDefault="00C2364E" w:rsidP="00115B1F">
            <w:pPr>
              <w:spacing w:before="20" w:after="20"/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  <w:p w14:paraId="40B5A4F4" w14:textId="77777777" w:rsidR="00C2364E" w:rsidRDefault="00C2364E" w:rsidP="00115B1F">
            <w:pPr>
              <w:spacing w:before="20" w:after="20"/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  <w:p w14:paraId="1455BF51" w14:textId="77777777" w:rsidR="00C2364E" w:rsidRDefault="00C2364E" w:rsidP="00115B1F">
            <w:pPr>
              <w:spacing w:before="20" w:after="20"/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  <w:p w14:paraId="57706A8B" w14:textId="61F4B430" w:rsidR="00C2364E" w:rsidRPr="00AC3D6D" w:rsidRDefault="00C2364E" w:rsidP="00115B1F">
            <w:pPr>
              <w:spacing w:before="20" w:after="20"/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</w:tc>
      </w:tr>
      <w:tr w:rsidR="00711742" w:rsidRPr="00AC3D6D" w14:paraId="31C2485C" w14:textId="77777777" w:rsidTr="00C2364E">
        <w:tc>
          <w:tcPr>
            <w:tcW w:w="492" w:type="dxa"/>
            <w:tcBorders>
              <w:top w:val="nil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vAlign w:val="bottom"/>
          </w:tcPr>
          <w:p w14:paraId="327B52BC" w14:textId="77777777" w:rsidR="00711742" w:rsidRPr="00AC3D6D" w:rsidRDefault="00711742" w:rsidP="00115B1F">
            <w:pPr>
              <w:spacing w:before="120"/>
              <w:jc w:val="center"/>
              <w:rPr>
                <w:rFonts w:ascii="Calibri" w:eastAsia="Calibri" w:hAnsi="Calibri"/>
                <w:sz w:val="14"/>
                <w:szCs w:val="14"/>
                <w:lang w:eastAsia="en-US"/>
              </w:rPr>
            </w:pPr>
            <w:r w:rsidRPr="00AC3D6D">
              <w:rPr>
                <w:rFonts w:ascii="Calibri" w:eastAsia="Calibri" w:hAnsi="Calibri"/>
                <w:sz w:val="14"/>
                <w:szCs w:val="14"/>
                <w:lang w:eastAsia="en-US"/>
              </w:rPr>
              <w:lastRenderedPageBreak/>
              <w:t>Sim</w:t>
            </w:r>
          </w:p>
        </w:tc>
        <w:tc>
          <w:tcPr>
            <w:tcW w:w="44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vAlign w:val="bottom"/>
          </w:tcPr>
          <w:p w14:paraId="4021D4EE" w14:textId="77777777" w:rsidR="00711742" w:rsidRPr="00AC3D6D" w:rsidRDefault="00711742" w:rsidP="00115B1F">
            <w:pPr>
              <w:spacing w:before="120"/>
              <w:jc w:val="center"/>
              <w:rPr>
                <w:rFonts w:ascii="Calibri" w:eastAsia="Calibri" w:hAnsi="Calibri"/>
                <w:sz w:val="14"/>
                <w:szCs w:val="14"/>
                <w:lang w:eastAsia="en-US"/>
              </w:rPr>
            </w:pPr>
            <w:r w:rsidRPr="00AC3D6D">
              <w:rPr>
                <w:rFonts w:ascii="Calibri" w:eastAsia="Calibri" w:hAnsi="Calibri"/>
                <w:sz w:val="14"/>
                <w:szCs w:val="14"/>
                <w:lang w:eastAsia="en-US"/>
              </w:rPr>
              <w:t>Não</w:t>
            </w:r>
          </w:p>
        </w:tc>
        <w:tc>
          <w:tcPr>
            <w:tcW w:w="8909" w:type="dxa"/>
            <w:tcBorders>
              <w:top w:val="nil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B3B3B3"/>
          </w:tcPr>
          <w:p w14:paraId="6CF2981B" w14:textId="77777777" w:rsidR="00711742" w:rsidRPr="00AC3D6D" w:rsidRDefault="00711742" w:rsidP="00115B1F">
            <w:pPr>
              <w:keepNext/>
              <w:keepLines/>
              <w:spacing w:before="20" w:after="20"/>
              <w:jc w:val="both"/>
              <w:rPr>
                <w:sz w:val="20"/>
              </w:rPr>
            </w:pPr>
            <w:r w:rsidRPr="00AC3D6D">
              <w:rPr>
                <w:rFonts w:ascii="Calibri" w:eastAsia="Calibri" w:hAnsi="Calibri"/>
                <w:b/>
                <w:sz w:val="22"/>
                <w:szCs w:val="22"/>
                <w:lang w:eastAsia="en-US"/>
              </w:rPr>
              <w:t>2.2 Definição do escopo, planejamento do tempo, recursos, qualidade, custos, comunicação</w:t>
            </w:r>
          </w:p>
        </w:tc>
      </w:tr>
      <w:tr w:rsidR="00711742" w:rsidRPr="00AC3D6D" w14:paraId="36E825C1" w14:textId="77777777" w:rsidTr="00115B1F">
        <w:tc>
          <w:tcPr>
            <w:tcW w:w="492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055EB157" w14:textId="77777777" w:rsidR="00711742" w:rsidRPr="00AC3D6D" w:rsidRDefault="00711742" w:rsidP="00115B1F">
            <w:pPr>
              <w:keepNext/>
              <w:keepLines/>
              <w:spacing w:before="20"/>
              <w:jc w:val="both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1CC607C3" w14:textId="77777777" w:rsidR="00711742" w:rsidRPr="00AC3D6D" w:rsidRDefault="00711742" w:rsidP="00115B1F">
            <w:pPr>
              <w:keepNext/>
              <w:keepLines/>
              <w:spacing w:before="20"/>
              <w:jc w:val="both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4247D4F" w14:textId="77777777" w:rsidR="00711742" w:rsidRPr="00AC3D6D" w:rsidRDefault="00711742" w:rsidP="00B042DB">
            <w:pPr>
              <w:numPr>
                <w:ilvl w:val="0"/>
                <w:numId w:val="8"/>
              </w:numPr>
              <w:tabs>
                <w:tab w:val="clear" w:pos="720"/>
                <w:tab w:val="num" w:pos="241"/>
              </w:tabs>
              <w:spacing w:before="20" w:after="20"/>
              <w:ind w:left="0" w:firstLine="0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>A Equipe esta integrada e motivada para a execução das atividades (“team-building”)?</w:t>
            </w:r>
          </w:p>
        </w:tc>
      </w:tr>
      <w:tr w:rsidR="00711742" w:rsidRPr="00AC3D6D" w14:paraId="7B5986EA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02FD1FE1" w14:textId="77777777" w:rsidR="00711742" w:rsidRPr="00AC3D6D" w:rsidRDefault="00711742" w:rsidP="00115B1F">
            <w:pPr>
              <w:keepNext/>
              <w:keepLines/>
              <w:spacing w:before="20"/>
              <w:jc w:val="both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43BCA825" w14:textId="77777777" w:rsidR="00711742" w:rsidRPr="00AC3D6D" w:rsidRDefault="00711742" w:rsidP="00115B1F">
            <w:pPr>
              <w:keepNext/>
              <w:keepLines/>
              <w:spacing w:before="20"/>
              <w:jc w:val="both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78B7022" w14:textId="77777777" w:rsidR="00711742" w:rsidRPr="00AC3D6D" w:rsidRDefault="00711742" w:rsidP="00B042DB">
            <w:pPr>
              <w:numPr>
                <w:ilvl w:val="0"/>
                <w:numId w:val="8"/>
              </w:numPr>
              <w:tabs>
                <w:tab w:val="clear" w:pos="720"/>
                <w:tab w:val="num" w:pos="241"/>
              </w:tabs>
              <w:spacing w:before="20" w:after="20"/>
              <w:ind w:left="0" w:firstLine="0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>A Liderança é reconhecida pela equipe, pela sua habilidade na comunicação, administração de conflitos e influência de pessoas?</w:t>
            </w:r>
          </w:p>
        </w:tc>
      </w:tr>
      <w:tr w:rsidR="00711742" w:rsidRPr="00AC3D6D" w14:paraId="4B3E092B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3499B28C" w14:textId="77777777" w:rsidR="00711742" w:rsidRPr="00AC3D6D" w:rsidRDefault="00711742" w:rsidP="00115B1F">
            <w:pPr>
              <w:keepNext/>
              <w:keepLines/>
              <w:spacing w:before="20"/>
              <w:jc w:val="both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0763824C" w14:textId="77777777" w:rsidR="00711742" w:rsidRPr="00AC3D6D" w:rsidRDefault="00711742" w:rsidP="00115B1F">
            <w:pPr>
              <w:keepNext/>
              <w:keepLines/>
              <w:spacing w:before="20"/>
              <w:jc w:val="both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F8A647F" w14:textId="6A6A1421" w:rsidR="00711742" w:rsidRPr="00AC3D6D" w:rsidRDefault="00711742" w:rsidP="00B042DB">
            <w:pPr>
              <w:numPr>
                <w:ilvl w:val="0"/>
                <w:numId w:val="8"/>
              </w:numPr>
              <w:tabs>
                <w:tab w:val="clear" w:pos="720"/>
                <w:tab w:val="num" w:pos="241"/>
              </w:tabs>
              <w:spacing w:before="20" w:after="20"/>
              <w:ind w:left="0" w:firstLine="0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 xml:space="preserve">A Equipe requer treinamento especifico </w:t>
            </w:r>
            <w:r w:rsidR="00C2364E">
              <w:rPr>
                <w:rFonts w:ascii="Calibri" w:eastAsia="Calibri" w:hAnsi="Calibri"/>
                <w:sz w:val="18"/>
                <w:szCs w:val="18"/>
                <w:lang w:eastAsia="en-US"/>
              </w:rPr>
              <w:t>em alguma área?</w:t>
            </w: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 xml:space="preserve"> </w:t>
            </w:r>
          </w:p>
        </w:tc>
      </w:tr>
      <w:tr w:rsidR="00711742" w:rsidRPr="00AC3D6D" w14:paraId="465EDF24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25F296D5" w14:textId="77777777" w:rsidR="00711742" w:rsidRPr="00AC3D6D" w:rsidRDefault="00711742" w:rsidP="00115B1F">
            <w:pPr>
              <w:keepNext/>
              <w:keepLines/>
              <w:spacing w:before="20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6691258B" w14:textId="77777777" w:rsidR="00711742" w:rsidRPr="00AC3D6D" w:rsidRDefault="00711742" w:rsidP="00115B1F">
            <w:pPr>
              <w:keepNext/>
              <w:keepLines/>
              <w:spacing w:before="20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95A403A" w14:textId="77777777" w:rsidR="00711742" w:rsidRPr="00AC3D6D" w:rsidRDefault="00711742" w:rsidP="00B042DB">
            <w:pPr>
              <w:numPr>
                <w:ilvl w:val="0"/>
                <w:numId w:val="8"/>
              </w:numPr>
              <w:tabs>
                <w:tab w:val="clear" w:pos="720"/>
                <w:tab w:val="num" w:pos="241"/>
              </w:tabs>
              <w:spacing w:before="20" w:after="20"/>
              <w:ind w:left="0" w:firstLine="0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>A Equipe esta capacitada na solução de problemas e tomada de decisão?</w:t>
            </w:r>
          </w:p>
        </w:tc>
      </w:tr>
      <w:tr w:rsidR="00711742" w:rsidRPr="00AC3D6D" w14:paraId="5E9EDB8C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40A33B66" w14:textId="77777777" w:rsidR="00711742" w:rsidRPr="00AC3D6D" w:rsidRDefault="00711742" w:rsidP="00115B1F">
            <w:pPr>
              <w:keepNext/>
              <w:keepLines/>
              <w:spacing w:before="20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512A914B" w14:textId="77777777" w:rsidR="00711742" w:rsidRPr="00AC3D6D" w:rsidRDefault="00711742" w:rsidP="00115B1F">
            <w:pPr>
              <w:keepNext/>
              <w:keepLines/>
              <w:spacing w:before="20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914D0E5" w14:textId="66E1C465" w:rsidR="00711742" w:rsidRPr="00AC3D6D" w:rsidRDefault="00711742" w:rsidP="00B042DB">
            <w:pPr>
              <w:numPr>
                <w:ilvl w:val="0"/>
                <w:numId w:val="8"/>
              </w:numPr>
              <w:tabs>
                <w:tab w:val="clear" w:pos="720"/>
                <w:tab w:val="num" w:pos="241"/>
              </w:tabs>
              <w:spacing w:before="20" w:after="20"/>
              <w:ind w:left="0" w:firstLine="0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 xml:space="preserve">Os Fornecedores e </w:t>
            </w:r>
            <w:r w:rsidR="00C2364E">
              <w:rPr>
                <w:rFonts w:ascii="Calibri" w:eastAsia="Calibri" w:hAnsi="Calibri"/>
                <w:sz w:val="18"/>
                <w:szCs w:val="18"/>
                <w:lang w:eastAsia="en-US"/>
              </w:rPr>
              <w:t xml:space="preserve">Parceiros </w:t>
            </w: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>estão integrados ao projeto?</w:t>
            </w:r>
          </w:p>
        </w:tc>
      </w:tr>
      <w:tr w:rsidR="00711742" w:rsidRPr="00AC3D6D" w14:paraId="1ED85687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0F597B74" w14:textId="77777777" w:rsidR="00711742" w:rsidRPr="00AC3D6D" w:rsidRDefault="00711742" w:rsidP="00115B1F">
            <w:pPr>
              <w:keepNext/>
              <w:keepLines/>
              <w:spacing w:before="20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76E1D2B3" w14:textId="77777777" w:rsidR="00711742" w:rsidRPr="00AC3D6D" w:rsidRDefault="00711742" w:rsidP="00115B1F">
            <w:pPr>
              <w:keepNext/>
              <w:keepLines/>
              <w:spacing w:before="20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05D1AC2" w14:textId="77777777" w:rsidR="00711742" w:rsidRPr="00AC3D6D" w:rsidRDefault="00711742" w:rsidP="00B042DB">
            <w:pPr>
              <w:numPr>
                <w:ilvl w:val="0"/>
                <w:numId w:val="8"/>
              </w:numPr>
              <w:tabs>
                <w:tab w:val="clear" w:pos="720"/>
                <w:tab w:val="num" w:pos="241"/>
              </w:tabs>
              <w:spacing w:before="20" w:after="20"/>
              <w:ind w:left="0" w:firstLine="0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 xml:space="preserve">O Processo de Negociação com fornecedores tem sido harmonioso e prospero (ganha-ganha)? </w:t>
            </w:r>
          </w:p>
        </w:tc>
      </w:tr>
      <w:tr w:rsidR="00711742" w:rsidRPr="00AC3D6D" w14:paraId="36374766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6C7C288C" w14:textId="77777777" w:rsidR="00711742" w:rsidRPr="00AC3D6D" w:rsidRDefault="00711742" w:rsidP="00115B1F">
            <w:pPr>
              <w:keepNext/>
              <w:keepLines/>
              <w:spacing w:before="20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722C62D7" w14:textId="77777777" w:rsidR="00711742" w:rsidRPr="00AC3D6D" w:rsidRDefault="00711742" w:rsidP="00115B1F">
            <w:pPr>
              <w:keepNext/>
              <w:keepLines/>
              <w:spacing w:before="20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BD8C62C" w14:textId="77777777" w:rsidR="00711742" w:rsidRPr="00AC3D6D" w:rsidRDefault="00711742" w:rsidP="00B042DB">
            <w:pPr>
              <w:numPr>
                <w:ilvl w:val="0"/>
                <w:numId w:val="8"/>
              </w:numPr>
              <w:tabs>
                <w:tab w:val="clear" w:pos="720"/>
                <w:tab w:val="num" w:pos="241"/>
              </w:tabs>
              <w:spacing w:before="20" w:after="20"/>
              <w:ind w:left="0" w:firstLine="0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>As mudanças de escopo têm sido controladas e aprovadas? O Impacto das mudanças é simulado, avaliado e, após implementado, recoloca o projeto na trilha de seu objetivo?</w:t>
            </w:r>
          </w:p>
        </w:tc>
      </w:tr>
      <w:tr w:rsidR="00711742" w:rsidRPr="00AC3D6D" w14:paraId="662543BE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01BADD7D" w14:textId="77777777" w:rsidR="00711742" w:rsidRPr="00AC3D6D" w:rsidRDefault="00711742" w:rsidP="00115B1F">
            <w:pPr>
              <w:keepNext/>
              <w:keepLines/>
              <w:spacing w:before="20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78CFB82F" w14:textId="77777777" w:rsidR="00711742" w:rsidRPr="00AC3D6D" w:rsidRDefault="00711742" w:rsidP="00115B1F">
            <w:pPr>
              <w:keepNext/>
              <w:keepLines/>
              <w:spacing w:before="20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3D9D09F" w14:textId="77777777" w:rsidR="00711742" w:rsidRPr="00AC3D6D" w:rsidRDefault="00711742" w:rsidP="00B042DB">
            <w:pPr>
              <w:numPr>
                <w:ilvl w:val="0"/>
                <w:numId w:val="8"/>
              </w:numPr>
              <w:tabs>
                <w:tab w:val="clear" w:pos="720"/>
                <w:tab w:val="num" w:pos="241"/>
              </w:tabs>
              <w:spacing w:before="20" w:after="20"/>
              <w:ind w:left="0" w:firstLine="0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>As informações têm sido distribuídas segundo o plano de comunicação?</w:t>
            </w:r>
          </w:p>
        </w:tc>
      </w:tr>
      <w:tr w:rsidR="00711742" w:rsidRPr="00AC3D6D" w14:paraId="10498BAF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3EA4C403" w14:textId="77777777" w:rsidR="00711742" w:rsidRPr="00AC3D6D" w:rsidRDefault="00711742" w:rsidP="00115B1F">
            <w:pPr>
              <w:keepNext/>
              <w:keepLines/>
              <w:spacing w:before="20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520087D2" w14:textId="77777777" w:rsidR="00711742" w:rsidRPr="00AC3D6D" w:rsidRDefault="00711742" w:rsidP="00115B1F">
            <w:pPr>
              <w:keepNext/>
              <w:keepLines/>
              <w:spacing w:before="20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967703B" w14:textId="77777777" w:rsidR="00711742" w:rsidRPr="00AC3D6D" w:rsidRDefault="00711742" w:rsidP="00B042DB">
            <w:pPr>
              <w:numPr>
                <w:ilvl w:val="0"/>
                <w:numId w:val="8"/>
              </w:numPr>
              <w:tabs>
                <w:tab w:val="clear" w:pos="720"/>
                <w:tab w:val="num" w:pos="241"/>
              </w:tabs>
              <w:spacing w:before="20" w:after="20"/>
              <w:ind w:left="0" w:firstLine="0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>O cronograma está sendo cumprido dentro dos prazos?</w:t>
            </w:r>
          </w:p>
        </w:tc>
      </w:tr>
      <w:tr w:rsidR="00711742" w:rsidRPr="00AC3D6D" w14:paraId="79085DE6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708082FA" w14:textId="77777777" w:rsidR="00711742" w:rsidRPr="00AC3D6D" w:rsidRDefault="00711742" w:rsidP="00115B1F">
            <w:pPr>
              <w:keepNext/>
              <w:keepLines/>
              <w:spacing w:before="20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0D2D98D3" w14:textId="77777777" w:rsidR="00711742" w:rsidRPr="00AC3D6D" w:rsidRDefault="00711742" w:rsidP="00115B1F">
            <w:pPr>
              <w:keepNext/>
              <w:keepLines/>
              <w:spacing w:before="20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94C8EA0" w14:textId="77777777" w:rsidR="00711742" w:rsidRPr="00AC3D6D" w:rsidRDefault="00711742" w:rsidP="00B042DB">
            <w:pPr>
              <w:numPr>
                <w:ilvl w:val="0"/>
                <w:numId w:val="8"/>
              </w:numPr>
              <w:tabs>
                <w:tab w:val="clear" w:pos="720"/>
                <w:tab w:val="num" w:pos="241"/>
              </w:tabs>
              <w:spacing w:before="20" w:after="20"/>
              <w:ind w:left="0" w:firstLine="0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>O projeto está dentro do orçamento?</w:t>
            </w:r>
          </w:p>
        </w:tc>
      </w:tr>
      <w:tr w:rsidR="00711742" w:rsidRPr="00AC3D6D" w14:paraId="785429D4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51072F39" w14:textId="77777777" w:rsidR="00711742" w:rsidRPr="00AC3D6D" w:rsidRDefault="00711742" w:rsidP="00115B1F">
            <w:pPr>
              <w:keepNext/>
              <w:keepLines/>
              <w:spacing w:before="20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1BAB827D" w14:textId="77777777" w:rsidR="00711742" w:rsidRPr="00AC3D6D" w:rsidRDefault="00711742" w:rsidP="00115B1F">
            <w:pPr>
              <w:keepNext/>
              <w:keepLines/>
              <w:spacing w:before="20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DB9B4A7" w14:textId="77777777" w:rsidR="00711742" w:rsidRPr="00AC3D6D" w:rsidRDefault="00711742" w:rsidP="00B042DB">
            <w:pPr>
              <w:numPr>
                <w:ilvl w:val="0"/>
                <w:numId w:val="8"/>
              </w:numPr>
              <w:tabs>
                <w:tab w:val="clear" w:pos="720"/>
                <w:tab w:val="num" w:pos="241"/>
              </w:tabs>
              <w:spacing w:before="20" w:after="20"/>
              <w:ind w:left="0" w:firstLine="0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>As lições aprendidas estão sendo registradas no formulário adequado?</w:t>
            </w:r>
          </w:p>
        </w:tc>
      </w:tr>
      <w:tr w:rsidR="00711742" w:rsidRPr="00AC3D6D" w14:paraId="6AD1DF3F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4FD5AEF0" w14:textId="77777777" w:rsidR="00711742" w:rsidRPr="00AC3D6D" w:rsidRDefault="00711742" w:rsidP="00115B1F">
            <w:pPr>
              <w:spacing w:before="20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53A51004" w14:textId="77777777" w:rsidR="00711742" w:rsidRPr="00AC3D6D" w:rsidRDefault="00711742" w:rsidP="00115B1F">
            <w:pPr>
              <w:spacing w:before="20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E6459B1" w14:textId="77777777" w:rsidR="00711742" w:rsidRPr="00AC3D6D" w:rsidRDefault="00711742" w:rsidP="00B042DB">
            <w:pPr>
              <w:numPr>
                <w:ilvl w:val="0"/>
                <w:numId w:val="8"/>
              </w:numPr>
              <w:tabs>
                <w:tab w:val="clear" w:pos="720"/>
                <w:tab w:val="num" w:pos="241"/>
              </w:tabs>
              <w:spacing w:before="20" w:after="20"/>
              <w:ind w:left="0" w:firstLine="0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>As Reuniões de acompanhamento estão ocorrendo conforme programado?</w:t>
            </w:r>
          </w:p>
        </w:tc>
      </w:tr>
      <w:tr w:rsidR="00711742" w:rsidRPr="00AC3D6D" w14:paraId="4A96348F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106E6F26" w14:textId="77777777" w:rsidR="00711742" w:rsidRPr="00AC3D6D" w:rsidRDefault="00711742" w:rsidP="00115B1F">
            <w:pPr>
              <w:spacing w:before="20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77AAB0A2" w14:textId="77777777" w:rsidR="00711742" w:rsidRPr="00AC3D6D" w:rsidRDefault="00711742" w:rsidP="00115B1F">
            <w:pPr>
              <w:spacing w:before="20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A474104" w14:textId="222718A5" w:rsidR="00711742" w:rsidRPr="00AC3D6D" w:rsidRDefault="00C2364E" w:rsidP="00B042DB">
            <w:pPr>
              <w:numPr>
                <w:ilvl w:val="0"/>
                <w:numId w:val="8"/>
              </w:numPr>
              <w:tabs>
                <w:tab w:val="clear" w:pos="720"/>
                <w:tab w:val="num" w:pos="241"/>
              </w:tabs>
              <w:spacing w:before="20" w:after="20"/>
              <w:ind w:left="0" w:firstLine="0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>
              <w:rPr>
                <w:rFonts w:ascii="Calibri" w:eastAsia="Calibri" w:hAnsi="Calibri"/>
                <w:sz w:val="18"/>
                <w:szCs w:val="18"/>
                <w:lang w:eastAsia="en-US"/>
              </w:rPr>
              <w:t xml:space="preserve">Os reports Quinzenais estão </w:t>
            </w:r>
            <w:r w:rsidR="00711742"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 xml:space="preserve">sendo </w:t>
            </w:r>
            <w:r>
              <w:rPr>
                <w:rFonts w:ascii="Calibri" w:eastAsia="Calibri" w:hAnsi="Calibri"/>
                <w:sz w:val="18"/>
                <w:szCs w:val="18"/>
                <w:lang w:eastAsia="en-US"/>
              </w:rPr>
              <w:t>entregues no prazo e com as informações para o overview são satisfatórias</w:t>
            </w:r>
            <w:r w:rsidR="00711742"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>?</w:t>
            </w:r>
          </w:p>
        </w:tc>
      </w:tr>
      <w:tr w:rsidR="00711742" w:rsidRPr="00AC3D6D" w14:paraId="245FD765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7F6B2052" w14:textId="77777777" w:rsidR="00711742" w:rsidRPr="00AC3D6D" w:rsidRDefault="00711742" w:rsidP="00115B1F">
            <w:pPr>
              <w:spacing w:before="20"/>
              <w:jc w:val="both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4BC3E9D7" w14:textId="77777777" w:rsidR="00711742" w:rsidRPr="00AC3D6D" w:rsidRDefault="00711742" w:rsidP="00115B1F">
            <w:pPr>
              <w:spacing w:before="20"/>
              <w:jc w:val="both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5EEC748" w14:textId="77777777" w:rsidR="00711742" w:rsidRPr="00AC3D6D" w:rsidRDefault="00711742" w:rsidP="00B042DB">
            <w:pPr>
              <w:numPr>
                <w:ilvl w:val="0"/>
                <w:numId w:val="8"/>
              </w:numPr>
              <w:tabs>
                <w:tab w:val="clear" w:pos="720"/>
                <w:tab w:val="num" w:pos="241"/>
              </w:tabs>
              <w:spacing w:before="20" w:after="20"/>
              <w:ind w:left="0" w:firstLine="0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>Os Desvios entre Planejado e Realizado estão sendo identificados?</w:t>
            </w:r>
          </w:p>
        </w:tc>
      </w:tr>
      <w:tr w:rsidR="00711742" w:rsidRPr="00AC3D6D" w14:paraId="0B4604A7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0BD7070D" w14:textId="77777777" w:rsidR="00711742" w:rsidRPr="00AC3D6D" w:rsidRDefault="00711742" w:rsidP="00115B1F">
            <w:pPr>
              <w:spacing w:before="20"/>
              <w:jc w:val="both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53362A87" w14:textId="77777777" w:rsidR="00711742" w:rsidRPr="00AC3D6D" w:rsidRDefault="00711742" w:rsidP="00115B1F">
            <w:pPr>
              <w:spacing w:before="20"/>
              <w:jc w:val="both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00A6EB5" w14:textId="77777777" w:rsidR="00711742" w:rsidRPr="00AC3D6D" w:rsidRDefault="00711742" w:rsidP="00B042DB">
            <w:pPr>
              <w:numPr>
                <w:ilvl w:val="0"/>
                <w:numId w:val="8"/>
              </w:numPr>
              <w:tabs>
                <w:tab w:val="clear" w:pos="720"/>
                <w:tab w:val="num" w:pos="241"/>
              </w:tabs>
              <w:spacing w:before="20" w:after="20"/>
              <w:ind w:left="0" w:firstLine="0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C3D6D">
              <w:rPr>
                <w:rFonts w:ascii="Calibri" w:eastAsia="Calibri" w:hAnsi="Calibri"/>
                <w:sz w:val="18"/>
                <w:szCs w:val="18"/>
                <w:lang w:eastAsia="en-US"/>
              </w:rPr>
              <w:t>As medidas corretivas estão sendo analisadas e implementadas?</w:t>
            </w:r>
          </w:p>
        </w:tc>
      </w:tr>
      <w:tr w:rsidR="00711742" w:rsidRPr="00AC3D6D" w14:paraId="78FEF034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129DD570" w14:textId="77777777" w:rsidR="00711742" w:rsidRPr="00AC3D6D" w:rsidRDefault="00711742" w:rsidP="00115B1F">
            <w:pPr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4C11D97E" w14:textId="77777777" w:rsidR="00711742" w:rsidRPr="00AC3D6D" w:rsidRDefault="00711742" w:rsidP="00115B1F">
            <w:pPr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3D18C44" w14:textId="77777777" w:rsidR="00711742" w:rsidRPr="00AC3D6D" w:rsidRDefault="00711742" w:rsidP="00B042DB">
            <w:pPr>
              <w:tabs>
                <w:tab w:val="num" w:pos="241"/>
              </w:tabs>
              <w:spacing w:before="20" w:after="20"/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  <w:r w:rsidRPr="00AC3D6D">
              <w:rPr>
                <w:rFonts w:ascii="Calibri" w:eastAsia="Calibri" w:hAnsi="Calibri"/>
                <w:b/>
                <w:sz w:val="20"/>
                <w:lang w:eastAsia="en-US"/>
              </w:rPr>
              <w:t xml:space="preserve">Prosseguir para fase de encerramento? </w:t>
            </w:r>
          </w:p>
        </w:tc>
      </w:tr>
      <w:tr w:rsidR="00711742" w:rsidRPr="00AC3D6D" w14:paraId="505C8AFB" w14:textId="77777777" w:rsidTr="00115B1F">
        <w:tc>
          <w:tcPr>
            <w:tcW w:w="9848" w:type="dxa"/>
            <w:gridSpan w:val="3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752037C" w14:textId="77777777" w:rsidR="00711742" w:rsidRPr="00AC3D6D" w:rsidRDefault="00711742" w:rsidP="00B042DB">
            <w:pPr>
              <w:tabs>
                <w:tab w:val="num" w:pos="241"/>
              </w:tabs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  <w:r w:rsidRPr="00AC3D6D">
              <w:rPr>
                <w:rFonts w:ascii="Calibri" w:eastAsia="Calibri" w:hAnsi="Calibri"/>
                <w:b/>
                <w:sz w:val="20"/>
                <w:lang w:eastAsia="en-US"/>
              </w:rPr>
              <w:t>Assinatura GP:</w:t>
            </w:r>
          </w:p>
        </w:tc>
      </w:tr>
      <w:tr w:rsidR="00711742" w14:paraId="13CA61CC" w14:textId="77777777" w:rsidTr="00115B1F">
        <w:tc>
          <w:tcPr>
            <w:tcW w:w="9848" w:type="dxa"/>
            <w:gridSpan w:val="3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94C9E59" w14:textId="77777777" w:rsidR="00711742" w:rsidRDefault="00711742" w:rsidP="00B042DB">
            <w:pPr>
              <w:tabs>
                <w:tab w:val="num" w:pos="241"/>
              </w:tabs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  <w:r w:rsidRPr="00AC3D6D">
              <w:rPr>
                <w:rFonts w:ascii="Calibri" w:eastAsia="Calibri" w:hAnsi="Calibri"/>
                <w:b/>
                <w:sz w:val="20"/>
                <w:lang w:eastAsia="en-US"/>
              </w:rPr>
              <w:t>Espaço para observações</w:t>
            </w:r>
          </w:p>
          <w:p w14:paraId="5B6363AB" w14:textId="77777777" w:rsidR="00711742" w:rsidRDefault="00711742" w:rsidP="00B042DB">
            <w:pPr>
              <w:tabs>
                <w:tab w:val="num" w:pos="241"/>
              </w:tabs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  <w:p w14:paraId="0EF37ED3" w14:textId="77777777" w:rsidR="00711742" w:rsidRPr="00A72C40" w:rsidRDefault="00711742" w:rsidP="00B042DB">
            <w:pPr>
              <w:tabs>
                <w:tab w:val="num" w:pos="241"/>
              </w:tabs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  <w:p w14:paraId="2E55271D" w14:textId="77777777" w:rsidR="00711742" w:rsidRPr="00A72C40" w:rsidRDefault="00711742" w:rsidP="00B042DB">
            <w:pPr>
              <w:tabs>
                <w:tab w:val="num" w:pos="241"/>
              </w:tabs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</w:tc>
      </w:tr>
      <w:tr w:rsidR="00711742" w14:paraId="172DCCD9" w14:textId="77777777" w:rsidTr="00115B1F">
        <w:tc>
          <w:tcPr>
            <w:tcW w:w="492" w:type="dxa"/>
            <w:tcBorders>
              <w:bottom w:val="nil"/>
            </w:tcBorders>
            <w:shd w:val="pct5" w:color="auto" w:fill="FFFFFF"/>
          </w:tcPr>
          <w:p w14:paraId="561695EA" w14:textId="77777777" w:rsidR="00711742" w:rsidRPr="00A04B0B" w:rsidRDefault="00711742" w:rsidP="00115B1F">
            <w:pPr>
              <w:spacing w:before="120"/>
              <w:jc w:val="center"/>
              <w:rPr>
                <w:rFonts w:ascii="Calibri" w:eastAsia="Calibri" w:hAnsi="Calibri"/>
                <w:sz w:val="14"/>
                <w:szCs w:val="14"/>
                <w:lang w:eastAsia="en-US"/>
              </w:rPr>
            </w:pPr>
            <w:r w:rsidRPr="00A04B0B">
              <w:rPr>
                <w:rFonts w:ascii="Calibri" w:eastAsia="Calibri" w:hAnsi="Calibri"/>
                <w:sz w:val="14"/>
                <w:szCs w:val="14"/>
                <w:lang w:eastAsia="en-US"/>
              </w:rPr>
              <w:t>Sim</w:t>
            </w:r>
          </w:p>
        </w:tc>
        <w:tc>
          <w:tcPr>
            <w:tcW w:w="447" w:type="dxa"/>
            <w:tcBorders>
              <w:bottom w:val="nil"/>
              <w:right w:val="single" w:sz="4" w:space="0" w:color="auto"/>
            </w:tcBorders>
            <w:shd w:val="pct5" w:color="auto" w:fill="FFFFFF"/>
          </w:tcPr>
          <w:p w14:paraId="3B8224CC" w14:textId="77777777" w:rsidR="00711742" w:rsidRPr="00A04B0B" w:rsidRDefault="00711742" w:rsidP="00115B1F">
            <w:pPr>
              <w:spacing w:before="120"/>
              <w:jc w:val="center"/>
              <w:rPr>
                <w:rFonts w:ascii="Calibri" w:eastAsia="Calibri" w:hAnsi="Calibri"/>
                <w:sz w:val="14"/>
                <w:szCs w:val="14"/>
                <w:lang w:eastAsia="en-US"/>
              </w:rPr>
            </w:pPr>
            <w:r w:rsidRPr="00A04B0B">
              <w:rPr>
                <w:rFonts w:ascii="Calibri" w:eastAsia="Calibri" w:hAnsi="Calibri"/>
                <w:sz w:val="14"/>
                <w:szCs w:val="14"/>
                <w:lang w:eastAsia="en-US"/>
              </w:rPr>
              <w:t>Não</w:t>
            </w:r>
          </w:p>
        </w:tc>
        <w:tc>
          <w:tcPr>
            <w:tcW w:w="8909" w:type="dxa"/>
            <w:tcBorders>
              <w:top w:val="nil"/>
              <w:left w:val="nil"/>
              <w:bottom w:val="nil"/>
              <w:right w:val="nil"/>
            </w:tcBorders>
          </w:tcPr>
          <w:p w14:paraId="0ACA8A71" w14:textId="77777777" w:rsidR="00711742" w:rsidRDefault="00711742" w:rsidP="00B042DB">
            <w:pPr>
              <w:pStyle w:val="Heading2"/>
              <w:keepLines/>
              <w:tabs>
                <w:tab w:val="num" w:pos="241"/>
              </w:tabs>
              <w:rPr>
                <w:sz w:val="20"/>
                <w:lang w:val="pt-BR"/>
              </w:rPr>
            </w:pPr>
            <w:bookmarkStart w:id="8" w:name="_Toc199845345"/>
            <w:bookmarkStart w:id="9" w:name="_Toc200184737"/>
            <w:r w:rsidRPr="00A04B0B">
              <w:rPr>
                <w:rFonts w:ascii="Calibri" w:eastAsia="Calibri" w:hAnsi="Calibri"/>
                <w:szCs w:val="24"/>
                <w:lang w:val="pt-BR" w:eastAsia="en-US"/>
              </w:rPr>
              <w:t>4. Fase de Encerramento</w:t>
            </w:r>
            <w:bookmarkEnd w:id="8"/>
            <w:bookmarkEnd w:id="9"/>
          </w:p>
        </w:tc>
      </w:tr>
      <w:tr w:rsidR="00711742" w14:paraId="52E173DF" w14:textId="77777777" w:rsidTr="00115B1F">
        <w:tc>
          <w:tcPr>
            <w:tcW w:w="492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5318525C" w14:textId="77777777" w:rsidR="00711742" w:rsidRDefault="00711742" w:rsidP="00115B1F">
            <w:pPr>
              <w:jc w:val="both"/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671C6FBB" w14:textId="77777777" w:rsidR="00711742" w:rsidRDefault="00711742" w:rsidP="00115B1F">
            <w:pPr>
              <w:jc w:val="both"/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8F750BE" w14:textId="5BF60AB0" w:rsidR="00711742" w:rsidRPr="00A04B0B" w:rsidRDefault="00711742" w:rsidP="00B042DB">
            <w:pPr>
              <w:numPr>
                <w:ilvl w:val="0"/>
                <w:numId w:val="10"/>
              </w:numPr>
              <w:tabs>
                <w:tab w:val="clear" w:pos="720"/>
                <w:tab w:val="num" w:pos="241"/>
              </w:tabs>
              <w:spacing w:before="20" w:after="20"/>
              <w:ind w:left="0" w:firstLine="0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04B0B">
              <w:rPr>
                <w:rFonts w:ascii="Calibri" w:eastAsia="Calibri" w:hAnsi="Calibri"/>
                <w:sz w:val="18"/>
                <w:szCs w:val="18"/>
                <w:lang w:eastAsia="en-US"/>
              </w:rPr>
              <w:t>Foram Realizados os procedimentos de encerramento do projeto (</w:t>
            </w:r>
            <w:r w:rsidR="00C2364E">
              <w:rPr>
                <w:rFonts w:ascii="Calibri" w:eastAsia="Calibri" w:hAnsi="Calibri"/>
                <w:sz w:val="18"/>
                <w:szCs w:val="18"/>
                <w:lang w:eastAsia="en-US"/>
              </w:rPr>
              <w:t>R</w:t>
            </w:r>
            <w:r w:rsidRPr="00A04B0B">
              <w:rPr>
                <w:rFonts w:ascii="Calibri" w:eastAsia="Calibri" w:hAnsi="Calibri"/>
                <w:sz w:val="18"/>
                <w:szCs w:val="18"/>
                <w:lang w:eastAsia="en-US"/>
              </w:rPr>
              <w:t>e</w:t>
            </w:r>
            <w:r w:rsidR="00C2364E">
              <w:rPr>
                <w:rFonts w:ascii="Calibri" w:eastAsia="Calibri" w:hAnsi="Calibri"/>
                <w:sz w:val="18"/>
                <w:szCs w:val="18"/>
                <w:lang w:eastAsia="en-US"/>
              </w:rPr>
              <w:t>ports</w:t>
            </w:r>
            <w:r w:rsidRPr="00A04B0B">
              <w:rPr>
                <w:rFonts w:ascii="Calibri" w:eastAsia="Calibri" w:hAnsi="Calibri"/>
                <w:sz w:val="18"/>
                <w:szCs w:val="18"/>
                <w:lang w:eastAsia="en-US"/>
              </w:rPr>
              <w:t>, encerramentos contratuais e administrativo</w:t>
            </w:r>
            <w:r w:rsidR="00C2364E">
              <w:rPr>
                <w:rFonts w:ascii="Calibri" w:eastAsia="Calibri" w:hAnsi="Calibri"/>
                <w:sz w:val="18"/>
                <w:szCs w:val="18"/>
                <w:lang w:eastAsia="en-US"/>
              </w:rPr>
              <w:t>, Pagamentos, Agradecimentos a cada participante</w:t>
            </w:r>
            <w:r w:rsidRPr="00A04B0B">
              <w:rPr>
                <w:rFonts w:ascii="Calibri" w:eastAsia="Calibri" w:hAnsi="Calibri"/>
                <w:sz w:val="18"/>
                <w:szCs w:val="18"/>
                <w:lang w:eastAsia="en-US"/>
              </w:rPr>
              <w:t>)?</w:t>
            </w:r>
          </w:p>
        </w:tc>
      </w:tr>
      <w:tr w:rsidR="00711742" w14:paraId="75692D85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1E821B5E" w14:textId="77777777" w:rsidR="00711742" w:rsidRDefault="00711742" w:rsidP="00115B1F">
            <w:pPr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0060A2E5" w14:textId="77777777" w:rsidR="00711742" w:rsidRDefault="00711742" w:rsidP="00115B1F">
            <w:pPr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655D215" w14:textId="77777777" w:rsidR="00711742" w:rsidRPr="00A04B0B" w:rsidRDefault="00711742" w:rsidP="00B042DB">
            <w:pPr>
              <w:numPr>
                <w:ilvl w:val="0"/>
                <w:numId w:val="10"/>
              </w:numPr>
              <w:tabs>
                <w:tab w:val="clear" w:pos="720"/>
                <w:tab w:val="num" w:pos="241"/>
              </w:tabs>
              <w:spacing w:before="20" w:after="20"/>
              <w:ind w:left="0" w:firstLine="0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04B0B">
              <w:rPr>
                <w:rFonts w:ascii="Calibri" w:eastAsia="Calibri" w:hAnsi="Calibri"/>
                <w:sz w:val="18"/>
                <w:szCs w:val="18"/>
                <w:lang w:eastAsia="en-US"/>
              </w:rPr>
              <w:t>A organização patrocinadora do projeto, os clientes e/ou usuários e a equipe do projeto estão satisfeitos com os resultados?</w:t>
            </w:r>
          </w:p>
        </w:tc>
      </w:tr>
      <w:tr w:rsidR="00711742" w14:paraId="4E797262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5F0430DF" w14:textId="77777777" w:rsidR="00711742" w:rsidRDefault="00711742" w:rsidP="00115B1F">
            <w:pPr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3ED3BA19" w14:textId="77777777" w:rsidR="00711742" w:rsidRDefault="00711742" w:rsidP="00115B1F">
            <w:pPr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B9717D0" w14:textId="77777777" w:rsidR="00711742" w:rsidRPr="00A04B0B" w:rsidRDefault="00711742" w:rsidP="00B042DB">
            <w:pPr>
              <w:numPr>
                <w:ilvl w:val="0"/>
                <w:numId w:val="10"/>
              </w:numPr>
              <w:tabs>
                <w:tab w:val="clear" w:pos="720"/>
                <w:tab w:val="num" w:pos="241"/>
              </w:tabs>
              <w:spacing w:before="20" w:after="20"/>
              <w:ind w:left="0" w:firstLine="0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04B0B">
              <w:rPr>
                <w:rFonts w:ascii="Calibri" w:eastAsia="Calibri" w:hAnsi="Calibri"/>
                <w:sz w:val="18"/>
                <w:szCs w:val="18"/>
                <w:lang w:eastAsia="en-US"/>
              </w:rPr>
              <w:t>Foi conduzida uma reunião de balanço do projeto, concluindo-se as lições aprendidas (o que fizemos bem e onde podemos melhorar)?</w:t>
            </w:r>
          </w:p>
        </w:tc>
      </w:tr>
      <w:tr w:rsidR="00711742" w14:paraId="265F5C59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pct5" w:color="auto" w:fill="FFFFFF"/>
          </w:tcPr>
          <w:p w14:paraId="2426020E" w14:textId="77777777" w:rsidR="00711742" w:rsidRDefault="00711742" w:rsidP="00115B1F">
            <w:pPr>
              <w:rPr>
                <w:sz w:val="20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pct5" w:color="auto" w:fill="FFFFFF"/>
          </w:tcPr>
          <w:p w14:paraId="61298E81" w14:textId="77777777" w:rsidR="00711742" w:rsidRDefault="00711742" w:rsidP="00115B1F">
            <w:pPr>
              <w:rPr>
                <w:sz w:val="20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124CC647" w14:textId="77777777" w:rsidR="00711742" w:rsidRPr="00A04B0B" w:rsidRDefault="00711742" w:rsidP="00B042DB">
            <w:pPr>
              <w:numPr>
                <w:ilvl w:val="0"/>
                <w:numId w:val="10"/>
              </w:numPr>
              <w:tabs>
                <w:tab w:val="clear" w:pos="720"/>
                <w:tab w:val="num" w:pos="241"/>
              </w:tabs>
              <w:spacing w:before="20" w:after="20"/>
              <w:ind w:left="0" w:firstLine="0"/>
              <w:jc w:val="both"/>
              <w:rPr>
                <w:rFonts w:ascii="Calibri" w:eastAsia="Calibri" w:hAnsi="Calibri"/>
                <w:sz w:val="18"/>
                <w:szCs w:val="18"/>
                <w:lang w:eastAsia="en-US"/>
              </w:rPr>
            </w:pPr>
            <w:r w:rsidRPr="00A04B0B">
              <w:rPr>
                <w:rFonts w:ascii="Calibri" w:eastAsia="Calibri" w:hAnsi="Calibri"/>
                <w:sz w:val="18"/>
                <w:szCs w:val="18"/>
                <w:lang w:eastAsia="en-US"/>
              </w:rPr>
              <w:t>Que resultados podem ser compartilhados e utilizados com propósitos institucionais e/ou mercadológicos?</w:t>
            </w:r>
          </w:p>
        </w:tc>
      </w:tr>
      <w:tr w:rsidR="00711742" w14:paraId="059DBCB0" w14:textId="77777777" w:rsidTr="00115B1F">
        <w:tc>
          <w:tcPr>
            <w:tcW w:w="49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336691E8" w14:textId="77777777" w:rsidR="00711742" w:rsidRPr="00A72C40" w:rsidRDefault="00711742" w:rsidP="00115B1F">
            <w:pPr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00F84761" w14:textId="77777777" w:rsidR="00711742" w:rsidRPr="00A72C40" w:rsidRDefault="00711742" w:rsidP="00115B1F">
            <w:pPr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</w:tc>
        <w:tc>
          <w:tcPr>
            <w:tcW w:w="89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FD6FC66" w14:textId="77777777" w:rsidR="00711742" w:rsidRPr="00A72C40" w:rsidRDefault="00711742" w:rsidP="00115B1F">
            <w:pPr>
              <w:spacing w:before="20" w:after="20"/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  <w:r w:rsidRPr="00A72C40">
              <w:rPr>
                <w:rFonts w:ascii="Calibri" w:eastAsia="Calibri" w:hAnsi="Calibri"/>
                <w:b/>
                <w:sz w:val="20"/>
                <w:lang w:eastAsia="en-US"/>
              </w:rPr>
              <w:t xml:space="preserve">Projeto considerado encerrado? </w:t>
            </w:r>
          </w:p>
        </w:tc>
      </w:tr>
      <w:tr w:rsidR="00711742" w14:paraId="62F0D7C5" w14:textId="77777777" w:rsidTr="00115B1F">
        <w:tc>
          <w:tcPr>
            <w:tcW w:w="9848" w:type="dxa"/>
            <w:gridSpan w:val="3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F5C4C89" w14:textId="77777777" w:rsidR="00711742" w:rsidRPr="00A72C40" w:rsidRDefault="00711742" w:rsidP="00115B1F">
            <w:pPr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  <w:r w:rsidRPr="00A72C40">
              <w:rPr>
                <w:rFonts w:ascii="Calibri" w:eastAsia="Calibri" w:hAnsi="Calibri"/>
                <w:b/>
                <w:sz w:val="20"/>
                <w:lang w:eastAsia="en-US"/>
              </w:rPr>
              <w:t>Assinatura GP:</w:t>
            </w:r>
          </w:p>
        </w:tc>
      </w:tr>
      <w:tr w:rsidR="00711742" w14:paraId="2AC4F593" w14:textId="77777777" w:rsidTr="00115B1F">
        <w:tc>
          <w:tcPr>
            <w:tcW w:w="9848" w:type="dxa"/>
            <w:gridSpan w:val="3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C927CA7" w14:textId="77777777" w:rsidR="00711742" w:rsidRPr="00A72C40" w:rsidRDefault="00711742" w:rsidP="00115B1F">
            <w:pPr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  <w:r w:rsidRPr="00A72C40">
              <w:rPr>
                <w:rFonts w:ascii="Calibri" w:eastAsia="Calibri" w:hAnsi="Calibri"/>
                <w:b/>
                <w:sz w:val="20"/>
                <w:lang w:eastAsia="en-US"/>
              </w:rPr>
              <w:t>Assinatura Gerente Geral:</w:t>
            </w:r>
          </w:p>
        </w:tc>
      </w:tr>
      <w:tr w:rsidR="00711742" w14:paraId="6B5445B6" w14:textId="77777777" w:rsidTr="00115B1F">
        <w:tc>
          <w:tcPr>
            <w:tcW w:w="9848" w:type="dxa"/>
            <w:gridSpan w:val="3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10DD940" w14:textId="77777777" w:rsidR="00711742" w:rsidRPr="00A72C40" w:rsidRDefault="00711742" w:rsidP="00115B1F">
            <w:pPr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  <w:r w:rsidRPr="00A72C40">
              <w:rPr>
                <w:rFonts w:ascii="Calibri" w:eastAsia="Calibri" w:hAnsi="Calibri"/>
                <w:b/>
                <w:sz w:val="20"/>
                <w:lang w:eastAsia="en-US"/>
              </w:rPr>
              <w:t>Assinatura do cliente:</w:t>
            </w:r>
          </w:p>
        </w:tc>
      </w:tr>
      <w:tr w:rsidR="00711742" w14:paraId="6BD6FD85" w14:textId="77777777" w:rsidTr="00115B1F">
        <w:trPr>
          <w:trHeight w:val="516"/>
        </w:trPr>
        <w:tc>
          <w:tcPr>
            <w:tcW w:w="9848" w:type="dxa"/>
            <w:gridSpan w:val="3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</w:tcPr>
          <w:p w14:paraId="1B0352AD" w14:textId="77777777" w:rsidR="00711742" w:rsidRDefault="00711742" w:rsidP="00115B1F">
            <w:pPr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  <w:r w:rsidRPr="00A72C40">
              <w:rPr>
                <w:rFonts w:ascii="Calibri" w:eastAsia="Calibri" w:hAnsi="Calibri"/>
                <w:b/>
                <w:sz w:val="20"/>
                <w:lang w:eastAsia="en-US"/>
              </w:rPr>
              <w:t>Espaço para observações</w:t>
            </w:r>
          </w:p>
          <w:p w14:paraId="69877E8D" w14:textId="77777777" w:rsidR="00711742" w:rsidRDefault="00711742" w:rsidP="00115B1F">
            <w:pPr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  <w:p w14:paraId="0E0EE0E9" w14:textId="77777777" w:rsidR="00711742" w:rsidRPr="00A72C40" w:rsidRDefault="00711742" w:rsidP="00115B1F">
            <w:pPr>
              <w:jc w:val="both"/>
              <w:rPr>
                <w:rFonts w:ascii="Calibri" w:eastAsia="Calibri" w:hAnsi="Calibri"/>
                <w:b/>
                <w:sz w:val="20"/>
                <w:lang w:eastAsia="en-US"/>
              </w:rPr>
            </w:pPr>
          </w:p>
        </w:tc>
      </w:tr>
    </w:tbl>
    <w:p w14:paraId="31C8BDF8" w14:textId="77777777" w:rsidR="005977DE" w:rsidRDefault="005977DE" w:rsidP="00115B1F">
      <w:pPr>
        <w:tabs>
          <w:tab w:val="left" w:pos="13111"/>
        </w:tabs>
        <w:rPr>
          <w:sz w:val="20"/>
        </w:rPr>
      </w:pPr>
    </w:p>
    <w:p w14:paraId="7D2CA73C" w14:textId="77777777" w:rsidR="005977DE" w:rsidRPr="005977DE" w:rsidRDefault="005977DE" w:rsidP="00115B1F">
      <w:pPr>
        <w:rPr>
          <w:sz w:val="20"/>
        </w:rPr>
      </w:pPr>
    </w:p>
    <w:p w14:paraId="3518A853" w14:textId="77777777" w:rsidR="005977DE" w:rsidRPr="005977DE" w:rsidRDefault="005977DE" w:rsidP="00115B1F">
      <w:pPr>
        <w:rPr>
          <w:sz w:val="20"/>
        </w:rPr>
      </w:pPr>
    </w:p>
    <w:p w14:paraId="0DFE57FD" w14:textId="77777777" w:rsidR="005977DE" w:rsidRPr="005977DE" w:rsidRDefault="005977DE" w:rsidP="00115B1F">
      <w:pPr>
        <w:rPr>
          <w:sz w:val="20"/>
        </w:rPr>
      </w:pPr>
    </w:p>
    <w:p w14:paraId="71824499" w14:textId="77777777" w:rsidR="005977DE" w:rsidRPr="005977DE" w:rsidRDefault="005977DE" w:rsidP="00115B1F">
      <w:pPr>
        <w:rPr>
          <w:sz w:val="20"/>
        </w:rPr>
      </w:pPr>
    </w:p>
    <w:p w14:paraId="2D8E8A8F" w14:textId="77777777" w:rsidR="005977DE" w:rsidRPr="005977DE" w:rsidRDefault="005977DE" w:rsidP="00115B1F">
      <w:pPr>
        <w:rPr>
          <w:sz w:val="20"/>
        </w:rPr>
      </w:pPr>
    </w:p>
    <w:p w14:paraId="506655DB" w14:textId="77777777" w:rsidR="00711742" w:rsidRDefault="005977DE" w:rsidP="00115B1F">
      <w:pPr>
        <w:tabs>
          <w:tab w:val="left" w:pos="1455"/>
        </w:tabs>
        <w:rPr>
          <w:sz w:val="16"/>
        </w:rPr>
      </w:pPr>
      <w:r>
        <w:rPr>
          <w:sz w:val="20"/>
        </w:rPr>
        <w:tab/>
      </w:r>
    </w:p>
    <w:sectPr w:rsidR="00711742" w:rsidSect="00115B1F">
      <w:pgSz w:w="11907" w:h="16839" w:code="9"/>
      <w:pgMar w:top="1418" w:right="567" w:bottom="1418" w:left="426" w:header="720" w:footer="720" w:gutter="0"/>
      <w:paperSrc w:first="52380" w:other="5238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8739F9" w14:textId="77777777" w:rsidR="004060C6" w:rsidRDefault="004060C6">
      <w:r>
        <w:separator/>
      </w:r>
    </w:p>
  </w:endnote>
  <w:endnote w:type="continuationSeparator" w:id="0">
    <w:p w14:paraId="74CB5868" w14:textId="77777777" w:rsidR="004060C6" w:rsidRDefault="004060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">
    <w:charset w:val="00"/>
    <w:family w:val="auto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aleway ExtraLight">
    <w:altName w:val="Segoe Script"/>
    <w:panose1 w:val="020B0303030101060003"/>
    <w:charset w:val="00"/>
    <w:family w:val="swiss"/>
    <w:pitch w:val="variable"/>
    <w:sig w:usb0="A00002FF" w:usb1="5000205B" w:usb2="00000000" w:usb3="00000000" w:csb0="00000097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41D313" w14:textId="77777777" w:rsidR="00960B6F" w:rsidRDefault="00960B6F" w:rsidP="006B746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4B6474" w14:textId="77777777" w:rsidR="00960B6F" w:rsidRDefault="00960B6F" w:rsidP="006B746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566F6B" w14:textId="77777777" w:rsidR="00960B6F" w:rsidRDefault="00960B6F" w:rsidP="006B746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29FD394F" w14:textId="77777777" w:rsidR="00960B6F" w:rsidRDefault="00960B6F" w:rsidP="006B746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5F5F93" w14:textId="77777777" w:rsidR="004060C6" w:rsidRDefault="004060C6">
      <w:r>
        <w:separator/>
      </w:r>
    </w:p>
  </w:footnote>
  <w:footnote w:type="continuationSeparator" w:id="0">
    <w:p w14:paraId="5573F5F1" w14:textId="77777777" w:rsidR="004060C6" w:rsidRDefault="004060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A4031C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8B130E"/>
    <w:multiLevelType w:val="hybridMultilevel"/>
    <w:tmpl w:val="55B45CC0"/>
    <w:lvl w:ilvl="0" w:tplc="99A002D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2D3D16"/>
    <w:multiLevelType w:val="hybridMultilevel"/>
    <w:tmpl w:val="811EF666"/>
    <w:lvl w:ilvl="0" w:tplc="0416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" w15:restartNumberingAfterBreak="0">
    <w:nsid w:val="20854F2A"/>
    <w:multiLevelType w:val="hybridMultilevel"/>
    <w:tmpl w:val="8310A1F4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2FF3686"/>
    <w:multiLevelType w:val="hybridMultilevel"/>
    <w:tmpl w:val="E4C8537E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FE517E0"/>
    <w:multiLevelType w:val="hybridMultilevel"/>
    <w:tmpl w:val="F4EA4D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FE5C0E"/>
    <w:multiLevelType w:val="hybridMultilevel"/>
    <w:tmpl w:val="5290CF1C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3713B6C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36F33ED7"/>
    <w:multiLevelType w:val="multilevel"/>
    <w:tmpl w:val="21146A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A79715C"/>
    <w:multiLevelType w:val="hybridMultilevel"/>
    <w:tmpl w:val="836E8A42"/>
    <w:lvl w:ilvl="0" w:tplc="2E2CA8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376CCA"/>
    <w:multiLevelType w:val="hybridMultilevel"/>
    <w:tmpl w:val="86F4AD88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9CE336D"/>
    <w:multiLevelType w:val="hybridMultilevel"/>
    <w:tmpl w:val="21146A70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B4A69C6"/>
    <w:multiLevelType w:val="hybridMultilevel"/>
    <w:tmpl w:val="EDFC7A02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D1B12EA"/>
    <w:multiLevelType w:val="hybridMultilevel"/>
    <w:tmpl w:val="8B384608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257741E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63E4722D"/>
    <w:multiLevelType w:val="hybridMultilevel"/>
    <w:tmpl w:val="882EE4E2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92B5C63"/>
    <w:multiLevelType w:val="hybridMultilevel"/>
    <w:tmpl w:val="2DD0E0FA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30903C2"/>
    <w:multiLevelType w:val="hybridMultilevel"/>
    <w:tmpl w:val="A692D5A6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4"/>
  </w:num>
  <w:num w:numId="2">
    <w:abstractNumId w:val="7"/>
  </w:num>
  <w:num w:numId="3">
    <w:abstractNumId w:val="3"/>
  </w:num>
  <w:num w:numId="4">
    <w:abstractNumId w:val="11"/>
  </w:num>
  <w:num w:numId="5">
    <w:abstractNumId w:val="8"/>
  </w:num>
  <w:num w:numId="6">
    <w:abstractNumId w:val="17"/>
  </w:num>
  <w:num w:numId="7">
    <w:abstractNumId w:val="13"/>
  </w:num>
  <w:num w:numId="8">
    <w:abstractNumId w:val="16"/>
  </w:num>
  <w:num w:numId="9">
    <w:abstractNumId w:val="10"/>
  </w:num>
  <w:num w:numId="10">
    <w:abstractNumId w:val="15"/>
  </w:num>
  <w:num w:numId="11">
    <w:abstractNumId w:val="4"/>
  </w:num>
  <w:num w:numId="12">
    <w:abstractNumId w:val="6"/>
  </w:num>
  <w:num w:numId="13">
    <w:abstractNumId w:val="1"/>
  </w:num>
  <w:num w:numId="14">
    <w:abstractNumId w:val="12"/>
  </w:num>
  <w:num w:numId="15">
    <w:abstractNumId w:val="2"/>
  </w:num>
  <w:num w:numId="16">
    <w:abstractNumId w:val="0"/>
  </w:num>
  <w:num w:numId="17">
    <w:abstractNumId w:val="9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hideSpellingErrors/>
  <w:hideGrammaticalErrors/>
  <w:activeWritingStyle w:appName="MSWord" w:lang="en-US" w:vendorID="8" w:dllVersion="513" w:checkStyle="1"/>
  <w:activeWritingStyle w:appName="MSWord" w:lang="pt-BR" w:vendorID="1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NDEyNzK3MDAxNbNU0lEKTi0uzszPAymwrAUAXuvBCywAAAA="/>
  </w:docVars>
  <w:rsids>
    <w:rsidRoot w:val="00A04B0B"/>
    <w:rsid w:val="00002BDC"/>
    <w:rsid w:val="000065EB"/>
    <w:rsid w:val="00021414"/>
    <w:rsid w:val="00071AF3"/>
    <w:rsid w:val="000A7487"/>
    <w:rsid w:val="000B16FF"/>
    <w:rsid w:val="000B6370"/>
    <w:rsid w:val="000D0B69"/>
    <w:rsid w:val="000D14DB"/>
    <w:rsid w:val="000E478D"/>
    <w:rsid w:val="000F52B0"/>
    <w:rsid w:val="001025A1"/>
    <w:rsid w:val="00103179"/>
    <w:rsid w:val="00115B1F"/>
    <w:rsid w:val="0013493E"/>
    <w:rsid w:val="001619E2"/>
    <w:rsid w:val="001715AF"/>
    <w:rsid w:val="00184B80"/>
    <w:rsid w:val="001A1003"/>
    <w:rsid w:val="001B50EB"/>
    <w:rsid w:val="001B5AFD"/>
    <w:rsid w:val="001D2CBE"/>
    <w:rsid w:val="001F2B60"/>
    <w:rsid w:val="00213419"/>
    <w:rsid w:val="00224778"/>
    <w:rsid w:val="00225215"/>
    <w:rsid w:val="00252AFA"/>
    <w:rsid w:val="00264F0E"/>
    <w:rsid w:val="00267ABE"/>
    <w:rsid w:val="00276116"/>
    <w:rsid w:val="002A1005"/>
    <w:rsid w:val="002D29F2"/>
    <w:rsid w:val="002E2573"/>
    <w:rsid w:val="002E32FB"/>
    <w:rsid w:val="002E3462"/>
    <w:rsid w:val="002F7ABC"/>
    <w:rsid w:val="003124FA"/>
    <w:rsid w:val="00320EFC"/>
    <w:rsid w:val="00323CA6"/>
    <w:rsid w:val="0033151A"/>
    <w:rsid w:val="00337660"/>
    <w:rsid w:val="00350F40"/>
    <w:rsid w:val="00351940"/>
    <w:rsid w:val="00371145"/>
    <w:rsid w:val="00380EB3"/>
    <w:rsid w:val="00385402"/>
    <w:rsid w:val="003870A4"/>
    <w:rsid w:val="003B02C4"/>
    <w:rsid w:val="003C2BFF"/>
    <w:rsid w:val="003D1663"/>
    <w:rsid w:val="003F0CE8"/>
    <w:rsid w:val="003F7C66"/>
    <w:rsid w:val="00402BAE"/>
    <w:rsid w:val="004060C6"/>
    <w:rsid w:val="00437176"/>
    <w:rsid w:val="00437355"/>
    <w:rsid w:val="00460A84"/>
    <w:rsid w:val="00480E33"/>
    <w:rsid w:val="00483A5F"/>
    <w:rsid w:val="004B2947"/>
    <w:rsid w:val="004C3BF6"/>
    <w:rsid w:val="004E7601"/>
    <w:rsid w:val="00501972"/>
    <w:rsid w:val="005150D2"/>
    <w:rsid w:val="005153C4"/>
    <w:rsid w:val="00561169"/>
    <w:rsid w:val="005977DE"/>
    <w:rsid w:val="005B2E46"/>
    <w:rsid w:val="005B4CBE"/>
    <w:rsid w:val="005C5B91"/>
    <w:rsid w:val="005F2142"/>
    <w:rsid w:val="0060744E"/>
    <w:rsid w:val="00611B8C"/>
    <w:rsid w:val="00611BD7"/>
    <w:rsid w:val="00614323"/>
    <w:rsid w:val="0061502C"/>
    <w:rsid w:val="0061503E"/>
    <w:rsid w:val="006252B5"/>
    <w:rsid w:val="00631367"/>
    <w:rsid w:val="0065036E"/>
    <w:rsid w:val="0067244F"/>
    <w:rsid w:val="006737BA"/>
    <w:rsid w:val="006918B2"/>
    <w:rsid w:val="006A27AC"/>
    <w:rsid w:val="006B746B"/>
    <w:rsid w:val="006C0030"/>
    <w:rsid w:val="006F49C1"/>
    <w:rsid w:val="00705C97"/>
    <w:rsid w:val="00711742"/>
    <w:rsid w:val="0071501C"/>
    <w:rsid w:val="00722B05"/>
    <w:rsid w:val="00741F90"/>
    <w:rsid w:val="00763D3C"/>
    <w:rsid w:val="0078055A"/>
    <w:rsid w:val="00783D1F"/>
    <w:rsid w:val="00792272"/>
    <w:rsid w:val="007B3057"/>
    <w:rsid w:val="007D0222"/>
    <w:rsid w:val="007E562F"/>
    <w:rsid w:val="00822135"/>
    <w:rsid w:val="0084439E"/>
    <w:rsid w:val="008567FA"/>
    <w:rsid w:val="008573C2"/>
    <w:rsid w:val="008908B0"/>
    <w:rsid w:val="00892FA1"/>
    <w:rsid w:val="008D3097"/>
    <w:rsid w:val="008D41E6"/>
    <w:rsid w:val="008D770F"/>
    <w:rsid w:val="008E47FB"/>
    <w:rsid w:val="008E5A62"/>
    <w:rsid w:val="008E5C78"/>
    <w:rsid w:val="008F2367"/>
    <w:rsid w:val="0092452A"/>
    <w:rsid w:val="00942CE0"/>
    <w:rsid w:val="009431DA"/>
    <w:rsid w:val="00960B6F"/>
    <w:rsid w:val="00994681"/>
    <w:rsid w:val="009B45EC"/>
    <w:rsid w:val="00A04B0B"/>
    <w:rsid w:val="00A229A7"/>
    <w:rsid w:val="00A30D1A"/>
    <w:rsid w:val="00A478B1"/>
    <w:rsid w:val="00A72C40"/>
    <w:rsid w:val="00A87F13"/>
    <w:rsid w:val="00AA06A5"/>
    <w:rsid w:val="00AA35B8"/>
    <w:rsid w:val="00AC3D6D"/>
    <w:rsid w:val="00B042DB"/>
    <w:rsid w:val="00B048B2"/>
    <w:rsid w:val="00B10D99"/>
    <w:rsid w:val="00B314B1"/>
    <w:rsid w:val="00B33823"/>
    <w:rsid w:val="00B3567C"/>
    <w:rsid w:val="00BB4201"/>
    <w:rsid w:val="00BE265C"/>
    <w:rsid w:val="00BE5350"/>
    <w:rsid w:val="00BF0DAB"/>
    <w:rsid w:val="00C07C6A"/>
    <w:rsid w:val="00C22833"/>
    <w:rsid w:val="00C2364E"/>
    <w:rsid w:val="00C25443"/>
    <w:rsid w:val="00C75A90"/>
    <w:rsid w:val="00C85B6F"/>
    <w:rsid w:val="00C97C5C"/>
    <w:rsid w:val="00CA2339"/>
    <w:rsid w:val="00CD07F0"/>
    <w:rsid w:val="00CD25CF"/>
    <w:rsid w:val="00CD629D"/>
    <w:rsid w:val="00CE7B25"/>
    <w:rsid w:val="00CF6A21"/>
    <w:rsid w:val="00D01199"/>
    <w:rsid w:val="00D33FEF"/>
    <w:rsid w:val="00D37168"/>
    <w:rsid w:val="00D4192A"/>
    <w:rsid w:val="00D4293D"/>
    <w:rsid w:val="00D43BB4"/>
    <w:rsid w:val="00D451E7"/>
    <w:rsid w:val="00D572A0"/>
    <w:rsid w:val="00D6479A"/>
    <w:rsid w:val="00D66943"/>
    <w:rsid w:val="00D743BD"/>
    <w:rsid w:val="00D75049"/>
    <w:rsid w:val="00D844B8"/>
    <w:rsid w:val="00D870BB"/>
    <w:rsid w:val="00D96A50"/>
    <w:rsid w:val="00DA2A40"/>
    <w:rsid w:val="00DA6544"/>
    <w:rsid w:val="00DC43B5"/>
    <w:rsid w:val="00DD5091"/>
    <w:rsid w:val="00DF6B9E"/>
    <w:rsid w:val="00E03F68"/>
    <w:rsid w:val="00E16C2A"/>
    <w:rsid w:val="00E3014B"/>
    <w:rsid w:val="00E36282"/>
    <w:rsid w:val="00E4403B"/>
    <w:rsid w:val="00E5570D"/>
    <w:rsid w:val="00E80BE2"/>
    <w:rsid w:val="00E860EB"/>
    <w:rsid w:val="00E95312"/>
    <w:rsid w:val="00EF5F34"/>
    <w:rsid w:val="00F057A4"/>
    <w:rsid w:val="00F14F53"/>
    <w:rsid w:val="00F35155"/>
    <w:rsid w:val="00F35285"/>
    <w:rsid w:val="00F35589"/>
    <w:rsid w:val="00F560AF"/>
    <w:rsid w:val="00F61F74"/>
    <w:rsid w:val="00FA26C5"/>
    <w:rsid w:val="00FA6210"/>
    <w:rsid w:val="00FE3E50"/>
    <w:rsid w:val="00FF5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94A3D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footnote text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/>
    <w:lsdException w:name="TOC Heading" w:uiPriority="48"/>
    <w:lsdException w:name="Plain Table 1" w:uiPriority="49"/>
    <w:lsdException w:name="Plain Table 2" w:uiPriority="50"/>
    <w:lsdException w:name="Plain Table 3" w:uiPriority="51"/>
    <w:lsdException w:name="Plain Table 4" w:uiPriority="52"/>
    <w:lsdException w:name="Plain Table 5" w:uiPriority="46"/>
    <w:lsdException w:name="Grid Table Light" w:uiPriority="47"/>
    <w:lsdException w:name="Grid Table 1 Light" w:uiPriority="48"/>
    <w:lsdException w:name="Grid Table 2" w:uiPriority="49"/>
    <w:lsdException w:name="Grid Table 3" w:uiPriority="50"/>
    <w:lsdException w:name="Grid Table 4" w:uiPriority="51"/>
    <w:lsdException w:name="Grid Table 5 Dark" w:uiPriority="52"/>
    <w:lsdException w:name="Grid Table 6 Colorful" w:uiPriority="46"/>
    <w:lsdException w:name="Grid Table 7 Colorful" w:uiPriority="47"/>
    <w:lsdException w:name="Grid Table 1 Light Accent 1" w:uiPriority="48"/>
    <w:lsdException w:name="Grid Table 2 Accent 1" w:uiPriority="49"/>
    <w:lsdException w:name="Grid Table 3 Accent 1" w:uiPriority="50"/>
    <w:lsdException w:name="Grid Table 4 Accent 1" w:uiPriority="51"/>
    <w:lsdException w:name="Grid Table 5 Dark Accent 1" w:uiPriority="52"/>
    <w:lsdException w:name="Grid Table 6 Colorful Accent 1" w:uiPriority="46"/>
    <w:lsdException w:name="Grid Table 7 Colorful Accent 1" w:uiPriority="47"/>
    <w:lsdException w:name="Grid Table 1 Light Accent 2" w:uiPriority="48"/>
    <w:lsdException w:name="Grid Table 2 Accent 2" w:uiPriority="49"/>
    <w:lsdException w:name="Grid Table 3 Accent 2" w:uiPriority="50"/>
    <w:lsdException w:name="Grid Table 4 Accent 2" w:uiPriority="51"/>
    <w:lsdException w:name="Grid Table 5 Dark Accent 2" w:uiPriority="52"/>
    <w:lsdException w:name="Grid Table 6 Colorful Accent 2" w:uiPriority="46"/>
    <w:lsdException w:name="Grid Table 7 Colorful Accent 2" w:uiPriority="47"/>
    <w:lsdException w:name="Grid Table 1 Light Accent 3" w:uiPriority="48"/>
    <w:lsdException w:name="Grid Table 2 Accent 3" w:uiPriority="49"/>
    <w:lsdException w:name="Grid Table 3 Accent 3" w:uiPriority="50"/>
    <w:lsdException w:name="Grid Table 4 Accent 3" w:uiPriority="51"/>
    <w:lsdException w:name="Grid Table 5 Dark Accent 3" w:uiPriority="52"/>
    <w:lsdException w:name="Grid Table 6 Colorful Accent 3" w:uiPriority="46"/>
    <w:lsdException w:name="Grid Table 7 Colorful Accent 3" w:uiPriority="47"/>
    <w:lsdException w:name="Grid Table 1 Light Accent 4" w:uiPriority="48"/>
    <w:lsdException w:name="Grid Table 2 Accent 4" w:uiPriority="49"/>
    <w:lsdException w:name="Grid Table 3 Accent 4" w:uiPriority="50"/>
    <w:lsdException w:name="Grid Table 4 Accent 4" w:uiPriority="51"/>
    <w:lsdException w:name="Grid Table 5 Dark Accent 4" w:uiPriority="52"/>
    <w:lsdException w:name="Grid Table 6 Colorful Accent 4" w:uiPriority="46"/>
    <w:lsdException w:name="Grid Table 7 Colorful Accent 4" w:uiPriority="47"/>
    <w:lsdException w:name="Grid Table 1 Light Accent 5" w:uiPriority="48"/>
    <w:lsdException w:name="Grid Table 2 Accent 5" w:uiPriority="49"/>
    <w:lsdException w:name="Grid Table 3 Accent 5" w:uiPriority="50"/>
    <w:lsdException w:name="Grid Table 4 Accent 5" w:uiPriority="51"/>
    <w:lsdException w:name="Grid Table 5 Dark Accent 5" w:uiPriority="52"/>
    <w:lsdException w:name="Grid Table 6 Colorful Accent 5" w:uiPriority="46"/>
    <w:lsdException w:name="Grid Table 7 Colorful Accent 5" w:uiPriority="47"/>
    <w:lsdException w:name="Grid Table 1 Light Accent 6" w:uiPriority="48"/>
    <w:lsdException w:name="Grid Table 2 Accent 6" w:uiPriority="49"/>
    <w:lsdException w:name="Grid Table 3 Accent 6" w:uiPriority="50"/>
    <w:lsdException w:name="Grid Table 4 Accent 6" w:uiPriority="51"/>
    <w:lsdException w:name="Grid Table 5 Dark Accent 6" w:uiPriority="52"/>
    <w:lsdException w:name="Grid Table 6 Colorful Accent 6" w:uiPriority="46"/>
    <w:lsdException w:name="Grid Table 7 Colorful Accent 6" w:uiPriority="47"/>
    <w:lsdException w:name="List Table 1 Light" w:uiPriority="48"/>
    <w:lsdException w:name="List Table 2" w:uiPriority="49"/>
    <w:lsdException w:name="List Table 3" w:uiPriority="50"/>
    <w:lsdException w:name="List Table 4" w:uiPriority="51"/>
    <w:lsdException w:name="List Table 5 Dark" w:uiPriority="52"/>
    <w:lsdException w:name="List Table 6 Colorful" w:uiPriority="46"/>
    <w:lsdException w:name="List Table 7 Colorful" w:uiPriority="47"/>
    <w:lsdException w:name="List Table 1 Light Accent 1" w:uiPriority="48"/>
    <w:lsdException w:name="List Table 2 Accent 1" w:uiPriority="49"/>
    <w:lsdException w:name="List Table 3 Accent 1" w:uiPriority="50"/>
    <w:lsdException w:name="List Table 4 Accent 1" w:uiPriority="51"/>
    <w:lsdException w:name="List Table 5 Dark Accent 1" w:uiPriority="52"/>
    <w:lsdException w:name="List Table 6 Colorful Accent 1" w:uiPriority="46"/>
    <w:lsdException w:name="List Table 7 Colorful Accent 1" w:uiPriority="47"/>
    <w:lsdException w:name="List Table 1 Light Accent 2" w:uiPriority="48"/>
    <w:lsdException w:name="List Table 2 Accent 2" w:uiPriority="49"/>
    <w:lsdException w:name="List Table 3 Accent 2" w:uiPriority="50"/>
    <w:lsdException w:name="List Table 4 Accent 2" w:uiPriority="51"/>
    <w:lsdException w:name="List Table 5 Dark Accent 2" w:uiPriority="52"/>
    <w:lsdException w:name="List Table 6 Colorful Accent 2" w:uiPriority="46"/>
    <w:lsdException w:name="List Table 7 Colorful Accent 2" w:uiPriority="47"/>
    <w:lsdException w:name="List Table 1 Light Accent 3" w:uiPriority="48"/>
    <w:lsdException w:name="List Table 2 Accent 3" w:uiPriority="49"/>
    <w:lsdException w:name="List Table 3 Accent 3" w:uiPriority="50"/>
    <w:lsdException w:name="List Table 4 Accent 3" w:uiPriority="51"/>
    <w:lsdException w:name="List Table 5 Dark Accent 3" w:uiPriority="52"/>
    <w:lsdException w:name="List Table 6 Colorful Accent 3" w:uiPriority="46"/>
    <w:lsdException w:name="List Table 7 Colorful Accent 3" w:uiPriority="47"/>
    <w:lsdException w:name="List Table 1 Light Accent 4" w:uiPriority="48"/>
    <w:lsdException w:name="List Table 2 Accent 4" w:uiPriority="49"/>
    <w:lsdException w:name="List Table 3 Accent 4" w:uiPriority="50"/>
    <w:lsdException w:name="List Table 4 Accent 4" w:uiPriority="51"/>
    <w:lsdException w:name="List Table 5 Dark Accent 4" w:uiPriority="52"/>
    <w:lsdException w:name="List Table 6 Colorful Accent 4" w:uiPriority="46"/>
    <w:lsdException w:name="List Table 7 Colorful Accent 4" w:uiPriority="47"/>
    <w:lsdException w:name="List Table 1 Light Accent 5" w:uiPriority="48"/>
    <w:lsdException w:name="List Table 2 Accent 5" w:uiPriority="49"/>
    <w:lsdException w:name="List Table 3 Accent 5" w:uiPriority="50"/>
    <w:lsdException w:name="List Table 4 Accent 5" w:uiPriority="51"/>
    <w:lsdException w:name="List Table 5 Dark Accent 5" w:uiPriority="52"/>
    <w:lsdException w:name="List Table 6 Colorful Accent 5" w:uiPriority="99"/>
    <w:lsdException w:name="List Table 7 Colorful Accent 5" w:uiPriority="99"/>
    <w:lsdException w:name="List Table 1 Light Accent 6" w:uiPriority="99"/>
    <w:lsdException w:name="List Table 2 Accent 6" w:uiPriority="99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0030"/>
    <w:rPr>
      <w:rFonts w:ascii="Arial" w:hAnsi="Arial"/>
      <w:sz w:val="24"/>
      <w:lang w:val="pt-BR" w:eastAsia="pt-BR"/>
    </w:rPr>
  </w:style>
  <w:style w:type="paragraph" w:styleId="Heading1">
    <w:name w:val="heading 1"/>
    <w:basedOn w:val="Normal"/>
    <w:next w:val="Normal"/>
    <w:qFormat/>
    <w:rsid w:val="00631367"/>
    <w:pPr>
      <w:keepNext/>
      <w:jc w:val="center"/>
      <w:outlineLvl w:val="0"/>
    </w:pPr>
    <w:rPr>
      <w:b/>
      <w:sz w:val="32"/>
      <w:lang w:val="en-US"/>
    </w:rPr>
  </w:style>
  <w:style w:type="paragraph" w:styleId="Heading2">
    <w:name w:val="heading 2"/>
    <w:basedOn w:val="Normal"/>
    <w:next w:val="Normal"/>
    <w:qFormat/>
    <w:rsid w:val="00DA6544"/>
    <w:pPr>
      <w:keepNext/>
      <w:jc w:val="both"/>
      <w:outlineLvl w:val="1"/>
    </w:pPr>
    <w:rPr>
      <w:b/>
      <w:lang w:val="en-US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5570D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E5570D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DA6544"/>
    <w:pPr>
      <w:jc w:val="center"/>
    </w:pPr>
    <w:rPr>
      <w:b/>
      <w:sz w:val="26"/>
      <w:lang w:val="en-US"/>
    </w:rPr>
  </w:style>
  <w:style w:type="paragraph" w:styleId="Subtitle">
    <w:name w:val="Subtitle"/>
    <w:aliases w:val="refeerncia do quadro"/>
    <w:basedOn w:val="Normal"/>
    <w:qFormat/>
    <w:rsid w:val="0092452A"/>
    <w:rPr>
      <w:sz w:val="16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rsid w:val="00DA6544"/>
    <w:rPr>
      <w:sz w:val="20"/>
    </w:rPr>
  </w:style>
  <w:style w:type="character" w:styleId="FootnoteReference">
    <w:name w:val="footnote reference"/>
    <w:uiPriority w:val="99"/>
    <w:semiHidden/>
    <w:rsid w:val="00DA6544"/>
    <w:rPr>
      <w:vertAlign w:val="superscript"/>
    </w:rPr>
  </w:style>
  <w:style w:type="paragraph" w:styleId="Footer">
    <w:name w:val="footer"/>
    <w:basedOn w:val="Normal"/>
    <w:rsid w:val="006B746B"/>
    <w:pPr>
      <w:tabs>
        <w:tab w:val="center" w:pos="4252"/>
        <w:tab w:val="right" w:pos="8504"/>
      </w:tabs>
    </w:pPr>
  </w:style>
  <w:style w:type="character" w:styleId="PageNumber">
    <w:name w:val="page number"/>
    <w:basedOn w:val="DefaultParagraphFont"/>
    <w:rsid w:val="006B746B"/>
  </w:style>
  <w:style w:type="character" w:customStyle="1" w:styleId="Heading3Char">
    <w:name w:val="Heading 3 Char"/>
    <w:link w:val="Heading3"/>
    <w:semiHidden/>
    <w:rsid w:val="00E5570D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semiHidden/>
    <w:rsid w:val="00E5570D"/>
    <w:rPr>
      <w:rFonts w:ascii="Calibri" w:eastAsia="Times New Roman" w:hAnsi="Calibri" w:cs="Times New Roman"/>
      <w:b/>
      <w:bCs/>
      <w:sz w:val="28"/>
      <w:szCs w:val="28"/>
    </w:rPr>
  </w:style>
  <w:style w:type="character" w:styleId="CommentReference">
    <w:name w:val="annotation reference"/>
    <w:rsid w:val="00E5570D"/>
    <w:rPr>
      <w:sz w:val="16"/>
    </w:rPr>
  </w:style>
  <w:style w:type="paragraph" w:styleId="CommentText">
    <w:name w:val="annotation text"/>
    <w:basedOn w:val="Normal"/>
    <w:link w:val="CommentTextChar"/>
    <w:rsid w:val="00E5570D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rsid w:val="00E5570D"/>
  </w:style>
  <w:style w:type="paragraph" w:styleId="BalloonText">
    <w:name w:val="Balloon Text"/>
    <w:basedOn w:val="Normal"/>
    <w:link w:val="BalloonTextChar"/>
    <w:rsid w:val="00E5570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5570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E557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">
    <w:name w:val="texto"/>
    <w:rsid w:val="0084439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  <w:tab w:val="left" w:pos="10773"/>
        <w:tab w:val="left" w:pos="11340"/>
      </w:tabs>
      <w:spacing w:before="1" w:after="1"/>
      <w:ind w:left="1" w:right="1" w:firstLine="1"/>
      <w:jc w:val="both"/>
    </w:pPr>
    <w:rPr>
      <w:rFonts w:ascii="Helvetica" w:hAnsi="Helvetica"/>
      <w:sz w:val="40"/>
      <w:lang w:val="pt-BR" w:eastAsia="pt-BR"/>
    </w:rPr>
  </w:style>
  <w:style w:type="paragraph" w:customStyle="1" w:styleId="subtit">
    <w:name w:val="subtit"/>
    <w:rsid w:val="0084439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  <w:tab w:val="left" w:pos="10773"/>
        <w:tab w:val="left" w:pos="11340"/>
      </w:tabs>
      <w:spacing w:before="1" w:after="1"/>
      <w:ind w:left="1" w:right="1" w:firstLine="1"/>
      <w:jc w:val="center"/>
    </w:pPr>
    <w:rPr>
      <w:rFonts w:ascii="Bookman" w:hAnsi="Bookman"/>
      <w:b/>
      <w:caps/>
      <w:sz w:val="48"/>
      <w:lang w:val="pt-BR" w:eastAsia="pt-BR"/>
    </w:rPr>
  </w:style>
  <w:style w:type="character" w:customStyle="1" w:styleId="FootnoteTextChar">
    <w:name w:val="Footnote Text Char"/>
    <w:link w:val="FootnoteText"/>
    <w:uiPriority w:val="99"/>
    <w:semiHidden/>
    <w:rsid w:val="0084439E"/>
    <w:rPr>
      <w:rFonts w:ascii="Arial" w:hAnsi="Arial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4192A"/>
    <w:pPr>
      <w:keepLines/>
      <w:spacing w:before="480" w:line="276" w:lineRule="auto"/>
      <w:jc w:val="left"/>
      <w:outlineLvl w:val="9"/>
    </w:pPr>
    <w:rPr>
      <w:rFonts w:ascii="Cambria" w:hAnsi="Cambria"/>
      <w:bCs/>
      <w:color w:val="365F91"/>
      <w:sz w:val="28"/>
      <w:szCs w:val="28"/>
      <w:lang w:val="pt-BR" w:eastAsia="en-US"/>
    </w:rPr>
  </w:style>
  <w:style w:type="paragraph" w:styleId="TOC1">
    <w:name w:val="toc 1"/>
    <w:basedOn w:val="Normal"/>
    <w:next w:val="Normal"/>
    <w:autoRedefine/>
    <w:uiPriority w:val="39"/>
    <w:rsid w:val="00D4192A"/>
  </w:style>
  <w:style w:type="paragraph" w:styleId="TOC2">
    <w:name w:val="toc 2"/>
    <w:basedOn w:val="Normal"/>
    <w:next w:val="Normal"/>
    <w:autoRedefine/>
    <w:uiPriority w:val="39"/>
    <w:rsid w:val="00D4192A"/>
    <w:pPr>
      <w:ind w:left="240"/>
    </w:pPr>
  </w:style>
  <w:style w:type="paragraph" w:styleId="TOC3">
    <w:name w:val="toc 3"/>
    <w:basedOn w:val="Normal"/>
    <w:next w:val="Normal"/>
    <w:autoRedefine/>
    <w:uiPriority w:val="39"/>
    <w:rsid w:val="00D4192A"/>
    <w:pPr>
      <w:ind w:left="480"/>
    </w:pPr>
  </w:style>
  <w:style w:type="character" w:styleId="Hyperlink">
    <w:name w:val="Hyperlink"/>
    <w:uiPriority w:val="99"/>
    <w:unhideWhenUsed/>
    <w:rsid w:val="00D4192A"/>
    <w:rPr>
      <w:color w:val="0000FF"/>
      <w:u w:val="single"/>
    </w:rPr>
  </w:style>
  <w:style w:type="paragraph" w:styleId="DocumentMap">
    <w:name w:val="Document Map"/>
    <w:basedOn w:val="Normal"/>
    <w:link w:val="DocumentMapChar"/>
    <w:rsid w:val="008D309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8D309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6C003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6C0030"/>
    <w:rPr>
      <w:rFonts w:ascii="Arial" w:hAnsi="Arial"/>
      <w:sz w:val="24"/>
    </w:rPr>
  </w:style>
  <w:style w:type="table" w:customStyle="1" w:styleId="Calendar2">
    <w:name w:val="Calendar 2"/>
    <w:basedOn w:val="TableNormal"/>
    <w:uiPriority w:val="99"/>
    <w:qFormat/>
    <w:rsid w:val="00722B05"/>
    <w:pPr>
      <w:jc w:val="center"/>
    </w:pPr>
    <w:rPr>
      <w:rFonts w:ascii="Calibri" w:hAnsi="Calibri"/>
      <w:sz w:val="28"/>
      <w:szCs w:val="28"/>
    </w:rPr>
    <w:tblPr>
      <w:tblBorders>
        <w:insideV w:val="single" w:sz="4" w:space="0" w:color="8EAADB"/>
      </w:tblBorders>
    </w:tblPr>
    <w:tblStylePr w:type="firstRow">
      <w:rPr>
        <w:rFonts w:ascii="Cambria Math" w:hAnsi="Cambria Math"/>
        <w:b w:val="0"/>
        <w:i w:val="0"/>
        <w:caps/>
        <w:smallCaps w:val="0"/>
        <w:color w:val="4472C4"/>
        <w:spacing w:val="20"/>
        <w:sz w:val="3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A87F13"/>
    <w:pPr>
      <w:spacing w:before="100" w:beforeAutospacing="1" w:after="100" w:afterAutospacing="1"/>
    </w:pPr>
    <w:rPr>
      <w:rFonts w:ascii="Times New Roman" w:eastAsiaTheme="minorEastAsia" w:hAnsi="Times New Roman"/>
      <w:szCs w:val="24"/>
      <w:lang w:val="en-US" w:eastAsia="en-US"/>
    </w:rPr>
  </w:style>
  <w:style w:type="paragraph" w:styleId="ListParagraph">
    <w:name w:val="List Paragraph"/>
    <w:basedOn w:val="Normal"/>
    <w:uiPriority w:val="72"/>
    <w:rsid w:val="0033151A"/>
    <w:pPr>
      <w:ind w:left="720"/>
      <w:contextualSpacing/>
    </w:pPr>
  </w:style>
  <w:style w:type="character" w:styleId="UnresolvedMention">
    <w:name w:val="Unresolved Mention"/>
    <w:basedOn w:val="DefaultParagraphFont"/>
    <w:rsid w:val="00E03F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4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2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80A296-1377-4B2F-AE46-7F82175ED7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4</Pages>
  <Words>2002</Words>
  <Characters>11413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ATAFORMA BRACCA APPLICATION FORM</vt:lpstr>
    </vt:vector>
  </TitlesOfParts>
  <Company>BRACCA</Company>
  <LinksUpToDate>false</LinksUpToDate>
  <CharactersWithSpaces>13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TAFORMA BRACCA APPLICATION FORM</dc:title>
  <dc:subject>project management</dc:subject>
  <dc:creator>Cherich Dorattioti</dc:creator>
  <cp:keywords>BRACCA</cp:keywords>
  <dc:description/>
  <cp:lastModifiedBy>Cherich Rafael Dorattioti</cp:lastModifiedBy>
  <cp:revision>4</cp:revision>
  <cp:lastPrinted>2018-08-22T09:50:00Z</cp:lastPrinted>
  <dcterms:created xsi:type="dcterms:W3CDTF">2018-09-19T13:41:00Z</dcterms:created>
  <dcterms:modified xsi:type="dcterms:W3CDTF">2018-10-22T22:43:00Z</dcterms:modified>
</cp:coreProperties>
</file>